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0D6929AF" w:rsidR="00665E97" w:rsidRPr="002D49C7" w:rsidRDefault="00FD06AB" w:rsidP="0003699E">
      <w:pPr>
        <w:spacing w:before="240" w:after="240" w:line="360" w:lineRule="auto"/>
        <w:jc w:val="center"/>
        <w:rPr>
          <w:b/>
          <w:bCs/>
          <w:iCs/>
          <w:sz w:val="48"/>
          <w:szCs w:val="48"/>
        </w:rPr>
      </w:pPr>
      <w:r w:rsidRPr="002D49C7">
        <w:rPr>
          <w:b/>
          <w:bCs/>
          <w:iCs/>
          <w:sz w:val="48"/>
          <w:szCs w:val="48"/>
        </w:rPr>
        <w:t xml:space="preserve">BABY BOOM </w:t>
      </w:r>
      <w:r w:rsidR="002D49C7" w:rsidRPr="002D49C7">
        <w:rPr>
          <w:b/>
          <w:bCs/>
          <w:iCs/>
          <w:sz w:val="48"/>
          <w:szCs w:val="48"/>
        </w:rPr>
        <w:t>OR BABY BUST</w:t>
      </w:r>
    </w:p>
    <w:p w14:paraId="10C13996" w14:textId="20E5998D" w:rsidR="00CA010E" w:rsidRDefault="00575260" w:rsidP="0003699E">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03699E">
      <w:pPr>
        <w:spacing w:before="240" w:after="240" w:line="360" w:lineRule="auto"/>
        <w:jc w:val="center"/>
      </w:pPr>
      <w:r w:rsidRPr="00D34E41">
        <w:t>Submitted to</w:t>
      </w:r>
    </w:p>
    <w:p w14:paraId="5F6139ED" w14:textId="5EC565CF" w:rsidR="00A5221B" w:rsidRPr="00D34E41" w:rsidRDefault="00A5221B" w:rsidP="0003699E">
      <w:pPr>
        <w:spacing w:before="240" w:after="240" w:line="360" w:lineRule="auto"/>
        <w:jc w:val="center"/>
      </w:pPr>
      <w:r w:rsidRPr="00D34E41">
        <w:t>Dr</w:t>
      </w:r>
      <w:r w:rsidR="00497E52">
        <w:t>.</w:t>
      </w:r>
      <w:r w:rsidRPr="00D34E41">
        <w:t xml:space="preserve"> Bryan Hammer</w:t>
      </w:r>
      <w:r w:rsidR="00E7488E" w:rsidRPr="00D34E41">
        <w:t>,</w:t>
      </w:r>
    </w:p>
    <w:p w14:paraId="76B4B57F" w14:textId="39210F32" w:rsidR="00802AEC" w:rsidRPr="00D34E41" w:rsidRDefault="00802AEC" w:rsidP="0003699E">
      <w:pPr>
        <w:spacing w:before="240" w:after="240" w:line="360" w:lineRule="auto"/>
        <w:jc w:val="center"/>
      </w:pPr>
      <w:r w:rsidRPr="00D34E41">
        <w:t>Oklahoma State University</w:t>
      </w:r>
      <w:r w:rsidR="00C0224B" w:rsidRPr="00D34E41">
        <w:t>,</w:t>
      </w:r>
    </w:p>
    <w:p w14:paraId="4450C529" w14:textId="05CB684B" w:rsidR="00C0224B" w:rsidRPr="00D34E41" w:rsidRDefault="00C0224B" w:rsidP="0003699E">
      <w:pPr>
        <w:spacing w:before="240" w:after="240" w:line="360" w:lineRule="auto"/>
        <w:jc w:val="center"/>
      </w:pPr>
      <w:r w:rsidRPr="00D34E41">
        <w:t>Stillwater, Oklahoma.</w:t>
      </w:r>
    </w:p>
    <w:p w14:paraId="676CC89B" w14:textId="5358C776" w:rsidR="00C0224B" w:rsidRPr="00D34E41" w:rsidRDefault="00C0224B" w:rsidP="0003699E">
      <w:pPr>
        <w:spacing w:before="240" w:after="240" w:line="360" w:lineRule="auto"/>
        <w:jc w:val="center"/>
      </w:pPr>
    </w:p>
    <w:p w14:paraId="0FE8DBF4" w14:textId="5D739D06" w:rsidR="00C0224B" w:rsidRDefault="00C0224B" w:rsidP="0003699E">
      <w:pPr>
        <w:spacing w:before="240" w:after="240" w:line="360" w:lineRule="auto"/>
        <w:jc w:val="center"/>
      </w:pPr>
      <w:r w:rsidRPr="00D34E41">
        <w:t>October 24, 2021</w:t>
      </w:r>
    </w:p>
    <w:p w14:paraId="375BEA36" w14:textId="77777777" w:rsidR="00D34E41" w:rsidRPr="00D34E41" w:rsidRDefault="00D34E41" w:rsidP="0003699E">
      <w:pPr>
        <w:spacing w:before="240" w:after="240" w:line="360" w:lineRule="auto"/>
        <w:jc w:val="center"/>
      </w:pPr>
    </w:p>
    <w:p w14:paraId="10C1399E" w14:textId="77777777" w:rsidR="00CA010E" w:rsidRDefault="00075924" w:rsidP="0003699E">
      <w:pPr>
        <w:spacing w:before="240" w:after="240" w:line="360" w:lineRule="auto"/>
      </w:pPr>
      <w:r>
        <w:t>PROJECT TEAM MEMBERS</w:t>
      </w:r>
    </w:p>
    <w:p w14:paraId="10C1399F" w14:textId="77777777" w:rsidR="00CA010E" w:rsidRDefault="00075924" w:rsidP="0003699E">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rsidP="0003699E">
      <w:pPr>
        <w:spacing w:before="240" w:after="240" w:line="360" w:lineRule="auto"/>
      </w:pPr>
      <w:r>
        <w:t xml:space="preserve">Adwoa </w:t>
      </w:r>
      <w:proofErr w:type="spellStart"/>
      <w:r>
        <w:t>Boadi</w:t>
      </w:r>
      <w:proofErr w:type="spellEnd"/>
      <w:r>
        <w:t>-</w:t>
      </w:r>
      <w:r w:rsidR="004E719F">
        <w:t xml:space="preserve">Asamoah </w:t>
      </w:r>
      <w:r w:rsidR="004E719F">
        <w:tab/>
      </w:r>
      <w:r>
        <w:t xml:space="preserve">      </w:t>
      </w:r>
      <w:r>
        <w:tab/>
        <w:t xml:space="preserve">-                           </w:t>
      </w:r>
      <w:r>
        <w:tab/>
        <w:t>A20198067</w:t>
      </w:r>
    </w:p>
    <w:p w14:paraId="10C139A1" w14:textId="77777777" w:rsidR="00CA010E" w:rsidRDefault="00075924" w:rsidP="0003699E">
      <w:pPr>
        <w:spacing w:before="240" w:after="240" w:line="360" w:lineRule="auto"/>
      </w:pPr>
      <w:r>
        <w:t xml:space="preserve">Chitra </w:t>
      </w:r>
      <w:proofErr w:type="spellStart"/>
      <w:r>
        <w:t>Boorla</w:t>
      </w:r>
      <w:proofErr w:type="spellEnd"/>
      <w:r>
        <w:t xml:space="preserve">                  </w:t>
      </w:r>
      <w:r>
        <w:tab/>
        <w:t xml:space="preserve">      </w:t>
      </w:r>
      <w:r>
        <w:tab/>
        <w:t xml:space="preserve">-               </w:t>
      </w:r>
      <w:r>
        <w:tab/>
        <w:t xml:space="preserve">        </w:t>
      </w:r>
      <w:r>
        <w:tab/>
        <w:t>A20349295</w:t>
      </w:r>
    </w:p>
    <w:p w14:paraId="10C139A2" w14:textId="77777777" w:rsidR="00CA010E" w:rsidRDefault="00075924" w:rsidP="0003699E">
      <w:pPr>
        <w:spacing w:before="240" w:after="240" w:line="360" w:lineRule="auto"/>
      </w:pPr>
      <w:r>
        <w:t xml:space="preserve">Srikanth </w:t>
      </w:r>
      <w:proofErr w:type="spellStart"/>
      <w:r>
        <w:t>Daruru</w:t>
      </w:r>
      <w:proofErr w:type="spellEnd"/>
      <w:r>
        <w:t xml:space="preserve">              </w:t>
      </w:r>
      <w:r>
        <w:tab/>
        <w:t xml:space="preserve">      </w:t>
      </w:r>
      <w:r>
        <w:tab/>
        <w:t xml:space="preserve">-               </w:t>
      </w:r>
      <w:r>
        <w:tab/>
        <w:t xml:space="preserve">        </w:t>
      </w:r>
      <w:r>
        <w:tab/>
        <w:t>A20349204</w:t>
      </w:r>
    </w:p>
    <w:p w14:paraId="397A641B" w14:textId="5AFA195A" w:rsidR="008737C6" w:rsidRPr="008737C6" w:rsidRDefault="00075924" w:rsidP="0003699E">
      <w:pPr>
        <w:spacing w:before="240" w:after="240" w:line="360" w:lineRule="auto"/>
      </w:pPr>
      <w:proofErr w:type="spellStart"/>
      <w:r>
        <w:t>Kodjo</w:t>
      </w:r>
      <w:proofErr w:type="spellEnd"/>
      <w:r>
        <w:t xml:space="preserve"> </w:t>
      </w:r>
      <w:proofErr w:type="spellStart"/>
      <w:r>
        <w:t>Botchway</w:t>
      </w:r>
      <w:proofErr w:type="spellEnd"/>
      <w:r>
        <w:t xml:space="preserve">              </w:t>
      </w:r>
      <w:r>
        <w:tab/>
        <w:t xml:space="preserve">     </w:t>
      </w:r>
      <w:r>
        <w:tab/>
        <w:t xml:space="preserve">-               </w:t>
      </w:r>
      <w:r>
        <w:tab/>
        <w:t xml:space="preserve">        </w:t>
      </w:r>
      <w:r>
        <w:tab/>
        <w:t>A20338464</w:t>
      </w:r>
      <w:bookmarkStart w:id="0" w:name="_wv8jhcyjqirl" w:colFirst="0" w:colLast="0"/>
      <w:bookmarkEnd w:id="0"/>
    </w:p>
    <w:bookmarkStart w:id="1" w:name="_Toc89281742" w:displacedByCustomXml="next"/>
    <w:bookmarkStart w:id="2" w:name="_Toc514477332" w:displacedByCustomXml="next"/>
    <w:bookmarkStart w:id="3" w:name="_Toc2035796056" w:displacedByCustomXml="next"/>
    <w:sdt>
      <w:sdtPr>
        <w:rPr>
          <w:sz w:val="24"/>
          <w:szCs w:val="24"/>
        </w:rPr>
        <w:id w:val="1721235954"/>
        <w:docPartObj>
          <w:docPartGallery w:val="Table of Contents"/>
          <w:docPartUnique/>
        </w:docPartObj>
      </w:sdtPr>
      <w:sdtEndPr>
        <w:rPr>
          <w:b/>
          <w:bCs/>
          <w:noProof/>
        </w:rPr>
      </w:sdtEndPr>
      <w:sdtContent>
        <w:p w14:paraId="275F3E98" w14:textId="507C74DA" w:rsidR="008737C6" w:rsidRPr="00DB1D70" w:rsidRDefault="008737C6" w:rsidP="0003699E">
          <w:pPr>
            <w:pStyle w:val="Heading1"/>
            <w:spacing w:line="360" w:lineRule="auto"/>
            <w:rPr>
              <w:b/>
              <w:bCs/>
              <w:sz w:val="28"/>
              <w:szCs w:val="28"/>
            </w:rPr>
          </w:pPr>
          <w:r w:rsidRPr="00DB1D70">
            <w:rPr>
              <w:b/>
              <w:bCs/>
              <w:sz w:val="28"/>
              <w:szCs w:val="28"/>
            </w:rPr>
            <w:t>TABLE OF CONTENTS</w:t>
          </w:r>
          <w:bookmarkEnd w:id="3"/>
          <w:bookmarkEnd w:id="2"/>
          <w:bookmarkEnd w:id="1"/>
        </w:p>
        <w:p w14:paraId="59DD40E8" w14:textId="1A3EC293" w:rsidR="00E16B45" w:rsidRDefault="008737C6" w:rsidP="0003699E">
          <w:pPr>
            <w:pStyle w:val="TOC1"/>
            <w:tabs>
              <w:tab w:val="right" w:leader="dot" w:pos="9350"/>
            </w:tabs>
            <w:spacing w:line="360" w:lineRule="auto"/>
            <w:rPr>
              <w:rFonts w:asciiTheme="minorHAnsi" w:eastAsiaTheme="minorEastAsia" w:hAnsiTheme="minorHAnsi" w:cstheme="minorBidi"/>
              <w:noProof/>
              <w:sz w:val="22"/>
              <w:szCs w:val="22"/>
              <w:lang w:val="en-US"/>
            </w:rPr>
          </w:pPr>
          <w:r w:rsidRPr="11D0FB82">
            <w:fldChar w:fldCharType="begin"/>
          </w:r>
          <w:r>
            <w:instrText xml:space="preserve"> TOC \o "1-3" \h \z \u </w:instrText>
          </w:r>
          <w:r w:rsidRPr="11D0FB82">
            <w:fldChar w:fldCharType="separate"/>
          </w:r>
          <w:hyperlink w:anchor="_Toc89281742" w:history="1">
            <w:r w:rsidR="00E16B45" w:rsidRPr="00887AB4">
              <w:rPr>
                <w:rStyle w:val="Hyperlink"/>
                <w:b/>
                <w:bCs/>
                <w:noProof/>
              </w:rPr>
              <w:t>TABLE OF CONTENTS</w:t>
            </w:r>
            <w:r w:rsidR="00E16B45">
              <w:rPr>
                <w:noProof/>
                <w:webHidden/>
              </w:rPr>
              <w:tab/>
            </w:r>
            <w:r w:rsidR="00E16B45">
              <w:rPr>
                <w:noProof/>
                <w:webHidden/>
              </w:rPr>
              <w:fldChar w:fldCharType="begin"/>
            </w:r>
            <w:r w:rsidR="00E16B45">
              <w:rPr>
                <w:noProof/>
                <w:webHidden/>
              </w:rPr>
              <w:instrText xml:space="preserve"> PAGEREF _Toc89281742 \h </w:instrText>
            </w:r>
            <w:r w:rsidR="00E16B45">
              <w:rPr>
                <w:noProof/>
                <w:webHidden/>
              </w:rPr>
            </w:r>
            <w:r w:rsidR="00E16B45">
              <w:rPr>
                <w:noProof/>
                <w:webHidden/>
              </w:rPr>
              <w:fldChar w:fldCharType="separate"/>
            </w:r>
            <w:r w:rsidR="00E16B45">
              <w:rPr>
                <w:noProof/>
                <w:webHidden/>
              </w:rPr>
              <w:t>2</w:t>
            </w:r>
            <w:r w:rsidR="00E16B45">
              <w:rPr>
                <w:noProof/>
                <w:webHidden/>
              </w:rPr>
              <w:fldChar w:fldCharType="end"/>
            </w:r>
          </w:hyperlink>
        </w:p>
        <w:p w14:paraId="180FF739" w14:textId="070646FE"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3" w:history="1">
            <w:r w:rsidRPr="00887AB4">
              <w:rPr>
                <w:rStyle w:val="Hyperlink"/>
                <w:b/>
                <w:bCs/>
                <w:noProof/>
              </w:rPr>
              <w:t>EXECUTIVE SUMMARY</w:t>
            </w:r>
            <w:r>
              <w:rPr>
                <w:noProof/>
                <w:webHidden/>
              </w:rPr>
              <w:tab/>
            </w:r>
            <w:r>
              <w:rPr>
                <w:noProof/>
                <w:webHidden/>
              </w:rPr>
              <w:fldChar w:fldCharType="begin"/>
            </w:r>
            <w:r>
              <w:rPr>
                <w:noProof/>
                <w:webHidden/>
              </w:rPr>
              <w:instrText xml:space="preserve"> PAGEREF _Toc89281743 \h </w:instrText>
            </w:r>
            <w:r>
              <w:rPr>
                <w:noProof/>
                <w:webHidden/>
              </w:rPr>
            </w:r>
            <w:r>
              <w:rPr>
                <w:noProof/>
                <w:webHidden/>
              </w:rPr>
              <w:fldChar w:fldCharType="separate"/>
            </w:r>
            <w:r>
              <w:rPr>
                <w:noProof/>
                <w:webHidden/>
              </w:rPr>
              <w:t>3</w:t>
            </w:r>
            <w:r>
              <w:rPr>
                <w:noProof/>
                <w:webHidden/>
              </w:rPr>
              <w:fldChar w:fldCharType="end"/>
            </w:r>
          </w:hyperlink>
        </w:p>
        <w:p w14:paraId="378C119C" w14:textId="173940E4"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4" w:history="1">
            <w:r w:rsidRPr="00887AB4">
              <w:rPr>
                <w:rStyle w:val="Hyperlink"/>
                <w:b/>
                <w:bCs/>
                <w:noProof/>
              </w:rPr>
              <w:t>STATEMENT OF SCOPE</w:t>
            </w:r>
            <w:r>
              <w:rPr>
                <w:noProof/>
                <w:webHidden/>
              </w:rPr>
              <w:tab/>
            </w:r>
            <w:r>
              <w:rPr>
                <w:noProof/>
                <w:webHidden/>
              </w:rPr>
              <w:fldChar w:fldCharType="begin"/>
            </w:r>
            <w:r>
              <w:rPr>
                <w:noProof/>
                <w:webHidden/>
              </w:rPr>
              <w:instrText xml:space="preserve"> PAGEREF _Toc89281744 \h </w:instrText>
            </w:r>
            <w:r>
              <w:rPr>
                <w:noProof/>
                <w:webHidden/>
              </w:rPr>
            </w:r>
            <w:r>
              <w:rPr>
                <w:noProof/>
                <w:webHidden/>
              </w:rPr>
              <w:fldChar w:fldCharType="separate"/>
            </w:r>
            <w:r>
              <w:rPr>
                <w:noProof/>
                <w:webHidden/>
              </w:rPr>
              <w:t>3</w:t>
            </w:r>
            <w:r>
              <w:rPr>
                <w:noProof/>
                <w:webHidden/>
              </w:rPr>
              <w:fldChar w:fldCharType="end"/>
            </w:r>
          </w:hyperlink>
        </w:p>
        <w:p w14:paraId="138C6797" w14:textId="5104622A"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5" w:history="1">
            <w:r w:rsidRPr="00887AB4">
              <w:rPr>
                <w:rStyle w:val="Hyperlink"/>
                <w:b/>
                <w:bCs/>
                <w:noProof/>
              </w:rPr>
              <w:t>Project Goal:</w:t>
            </w:r>
            <w:r>
              <w:rPr>
                <w:noProof/>
                <w:webHidden/>
              </w:rPr>
              <w:tab/>
            </w:r>
            <w:r>
              <w:rPr>
                <w:noProof/>
                <w:webHidden/>
              </w:rPr>
              <w:fldChar w:fldCharType="begin"/>
            </w:r>
            <w:r>
              <w:rPr>
                <w:noProof/>
                <w:webHidden/>
              </w:rPr>
              <w:instrText xml:space="preserve"> PAGEREF _Toc89281745 \h </w:instrText>
            </w:r>
            <w:r>
              <w:rPr>
                <w:noProof/>
                <w:webHidden/>
              </w:rPr>
            </w:r>
            <w:r>
              <w:rPr>
                <w:noProof/>
                <w:webHidden/>
              </w:rPr>
              <w:fldChar w:fldCharType="separate"/>
            </w:r>
            <w:r>
              <w:rPr>
                <w:noProof/>
                <w:webHidden/>
              </w:rPr>
              <w:t>4</w:t>
            </w:r>
            <w:r>
              <w:rPr>
                <w:noProof/>
                <w:webHidden/>
              </w:rPr>
              <w:fldChar w:fldCharType="end"/>
            </w:r>
          </w:hyperlink>
        </w:p>
        <w:p w14:paraId="0C6EBE23" w14:textId="67CFEC30"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6" w:history="1">
            <w:r w:rsidRPr="00887AB4">
              <w:rPr>
                <w:rStyle w:val="Hyperlink"/>
                <w:b/>
                <w:bCs/>
                <w:noProof/>
              </w:rPr>
              <w:t>Unit of Analysis:</w:t>
            </w:r>
            <w:r>
              <w:rPr>
                <w:noProof/>
                <w:webHidden/>
              </w:rPr>
              <w:tab/>
            </w:r>
            <w:r>
              <w:rPr>
                <w:noProof/>
                <w:webHidden/>
              </w:rPr>
              <w:fldChar w:fldCharType="begin"/>
            </w:r>
            <w:r>
              <w:rPr>
                <w:noProof/>
                <w:webHidden/>
              </w:rPr>
              <w:instrText xml:space="preserve"> PAGEREF _Toc89281746 \h </w:instrText>
            </w:r>
            <w:r>
              <w:rPr>
                <w:noProof/>
                <w:webHidden/>
              </w:rPr>
            </w:r>
            <w:r>
              <w:rPr>
                <w:noProof/>
                <w:webHidden/>
              </w:rPr>
              <w:fldChar w:fldCharType="separate"/>
            </w:r>
            <w:r>
              <w:rPr>
                <w:noProof/>
                <w:webHidden/>
              </w:rPr>
              <w:t>4</w:t>
            </w:r>
            <w:r>
              <w:rPr>
                <w:noProof/>
                <w:webHidden/>
              </w:rPr>
              <w:fldChar w:fldCharType="end"/>
            </w:r>
          </w:hyperlink>
        </w:p>
        <w:p w14:paraId="0F80F3A0" w14:textId="62C3FC27"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7" w:history="1">
            <w:r w:rsidRPr="00887AB4">
              <w:rPr>
                <w:rStyle w:val="Hyperlink"/>
                <w:b/>
                <w:bCs/>
                <w:noProof/>
              </w:rPr>
              <w:t>PROJECT SCHEDULE</w:t>
            </w:r>
            <w:r>
              <w:rPr>
                <w:noProof/>
                <w:webHidden/>
              </w:rPr>
              <w:tab/>
            </w:r>
            <w:r>
              <w:rPr>
                <w:noProof/>
                <w:webHidden/>
              </w:rPr>
              <w:fldChar w:fldCharType="begin"/>
            </w:r>
            <w:r>
              <w:rPr>
                <w:noProof/>
                <w:webHidden/>
              </w:rPr>
              <w:instrText xml:space="preserve"> PAGEREF _Toc89281747 \h </w:instrText>
            </w:r>
            <w:r>
              <w:rPr>
                <w:noProof/>
                <w:webHidden/>
              </w:rPr>
            </w:r>
            <w:r>
              <w:rPr>
                <w:noProof/>
                <w:webHidden/>
              </w:rPr>
              <w:fldChar w:fldCharType="separate"/>
            </w:r>
            <w:r>
              <w:rPr>
                <w:noProof/>
                <w:webHidden/>
              </w:rPr>
              <w:t>5</w:t>
            </w:r>
            <w:r>
              <w:rPr>
                <w:noProof/>
                <w:webHidden/>
              </w:rPr>
              <w:fldChar w:fldCharType="end"/>
            </w:r>
          </w:hyperlink>
        </w:p>
        <w:p w14:paraId="610EE95C" w14:textId="13D247AA"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8" w:history="1">
            <w:r w:rsidRPr="00887AB4">
              <w:rPr>
                <w:rStyle w:val="Hyperlink"/>
                <w:b/>
                <w:bCs/>
                <w:noProof/>
              </w:rPr>
              <w:t>DATA PREPARATION</w:t>
            </w:r>
            <w:r>
              <w:rPr>
                <w:noProof/>
                <w:webHidden/>
              </w:rPr>
              <w:tab/>
            </w:r>
            <w:r>
              <w:rPr>
                <w:noProof/>
                <w:webHidden/>
              </w:rPr>
              <w:fldChar w:fldCharType="begin"/>
            </w:r>
            <w:r>
              <w:rPr>
                <w:noProof/>
                <w:webHidden/>
              </w:rPr>
              <w:instrText xml:space="preserve"> PAGEREF _Toc89281748 \h </w:instrText>
            </w:r>
            <w:r>
              <w:rPr>
                <w:noProof/>
                <w:webHidden/>
              </w:rPr>
            </w:r>
            <w:r>
              <w:rPr>
                <w:noProof/>
                <w:webHidden/>
              </w:rPr>
              <w:fldChar w:fldCharType="separate"/>
            </w:r>
            <w:r>
              <w:rPr>
                <w:noProof/>
                <w:webHidden/>
              </w:rPr>
              <w:t>5</w:t>
            </w:r>
            <w:r>
              <w:rPr>
                <w:noProof/>
                <w:webHidden/>
              </w:rPr>
              <w:fldChar w:fldCharType="end"/>
            </w:r>
          </w:hyperlink>
        </w:p>
        <w:p w14:paraId="141B5D05" w14:textId="25D49DF4"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9" w:history="1">
            <w:r w:rsidRPr="00887AB4">
              <w:rPr>
                <w:rStyle w:val="Hyperlink"/>
                <w:b/>
                <w:bCs/>
                <w:noProof/>
              </w:rPr>
              <w:t>Data Access</w:t>
            </w:r>
            <w:r>
              <w:rPr>
                <w:noProof/>
                <w:webHidden/>
              </w:rPr>
              <w:tab/>
            </w:r>
            <w:r>
              <w:rPr>
                <w:noProof/>
                <w:webHidden/>
              </w:rPr>
              <w:fldChar w:fldCharType="begin"/>
            </w:r>
            <w:r>
              <w:rPr>
                <w:noProof/>
                <w:webHidden/>
              </w:rPr>
              <w:instrText xml:space="preserve"> PAGEREF _Toc89281749 \h </w:instrText>
            </w:r>
            <w:r>
              <w:rPr>
                <w:noProof/>
                <w:webHidden/>
              </w:rPr>
            </w:r>
            <w:r>
              <w:rPr>
                <w:noProof/>
                <w:webHidden/>
              </w:rPr>
              <w:fldChar w:fldCharType="separate"/>
            </w:r>
            <w:r>
              <w:rPr>
                <w:noProof/>
                <w:webHidden/>
              </w:rPr>
              <w:t>5</w:t>
            </w:r>
            <w:r>
              <w:rPr>
                <w:noProof/>
                <w:webHidden/>
              </w:rPr>
              <w:fldChar w:fldCharType="end"/>
            </w:r>
          </w:hyperlink>
        </w:p>
        <w:p w14:paraId="78CC402F" w14:textId="5D86423E"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0" w:history="1">
            <w:r w:rsidRPr="00887AB4">
              <w:rPr>
                <w:rStyle w:val="Hyperlink"/>
                <w:b/>
                <w:bCs/>
                <w:noProof/>
              </w:rPr>
              <w:t>Data Cleaning</w:t>
            </w:r>
            <w:r>
              <w:rPr>
                <w:noProof/>
                <w:webHidden/>
              </w:rPr>
              <w:tab/>
            </w:r>
            <w:r>
              <w:rPr>
                <w:noProof/>
                <w:webHidden/>
              </w:rPr>
              <w:fldChar w:fldCharType="begin"/>
            </w:r>
            <w:r>
              <w:rPr>
                <w:noProof/>
                <w:webHidden/>
              </w:rPr>
              <w:instrText xml:space="preserve"> PAGEREF _Toc89281750 \h </w:instrText>
            </w:r>
            <w:r>
              <w:rPr>
                <w:noProof/>
                <w:webHidden/>
              </w:rPr>
            </w:r>
            <w:r>
              <w:rPr>
                <w:noProof/>
                <w:webHidden/>
              </w:rPr>
              <w:fldChar w:fldCharType="separate"/>
            </w:r>
            <w:r>
              <w:rPr>
                <w:noProof/>
                <w:webHidden/>
              </w:rPr>
              <w:t>7</w:t>
            </w:r>
            <w:r>
              <w:rPr>
                <w:noProof/>
                <w:webHidden/>
              </w:rPr>
              <w:fldChar w:fldCharType="end"/>
            </w:r>
          </w:hyperlink>
        </w:p>
        <w:p w14:paraId="4EC75431" w14:textId="46A6C9C6"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1" w:history="1">
            <w:r w:rsidRPr="00887AB4">
              <w:rPr>
                <w:rStyle w:val="Hyperlink"/>
                <w:b/>
                <w:bCs/>
                <w:noProof/>
              </w:rPr>
              <w:t>Data Reduction</w:t>
            </w:r>
            <w:r>
              <w:rPr>
                <w:noProof/>
                <w:webHidden/>
              </w:rPr>
              <w:tab/>
            </w:r>
            <w:r>
              <w:rPr>
                <w:noProof/>
                <w:webHidden/>
              </w:rPr>
              <w:fldChar w:fldCharType="begin"/>
            </w:r>
            <w:r>
              <w:rPr>
                <w:noProof/>
                <w:webHidden/>
              </w:rPr>
              <w:instrText xml:space="preserve"> PAGEREF _Toc89281751 \h </w:instrText>
            </w:r>
            <w:r>
              <w:rPr>
                <w:noProof/>
                <w:webHidden/>
              </w:rPr>
            </w:r>
            <w:r>
              <w:rPr>
                <w:noProof/>
                <w:webHidden/>
              </w:rPr>
              <w:fldChar w:fldCharType="separate"/>
            </w:r>
            <w:r>
              <w:rPr>
                <w:noProof/>
                <w:webHidden/>
              </w:rPr>
              <w:t>7</w:t>
            </w:r>
            <w:r>
              <w:rPr>
                <w:noProof/>
                <w:webHidden/>
              </w:rPr>
              <w:fldChar w:fldCharType="end"/>
            </w:r>
          </w:hyperlink>
        </w:p>
        <w:p w14:paraId="4FF5C539" w14:textId="5FEDABAC"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2" w:history="1">
            <w:r w:rsidRPr="00887AB4">
              <w:rPr>
                <w:rStyle w:val="Hyperlink"/>
                <w:b/>
                <w:bCs/>
                <w:noProof/>
              </w:rPr>
              <w:t>Data Dictionary</w:t>
            </w:r>
            <w:r>
              <w:rPr>
                <w:noProof/>
                <w:webHidden/>
              </w:rPr>
              <w:tab/>
            </w:r>
            <w:r>
              <w:rPr>
                <w:noProof/>
                <w:webHidden/>
              </w:rPr>
              <w:fldChar w:fldCharType="begin"/>
            </w:r>
            <w:r>
              <w:rPr>
                <w:noProof/>
                <w:webHidden/>
              </w:rPr>
              <w:instrText xml:space="preserve"> PAGEREF _Toc89281752 \h </w:instrText>
            </w:r>
            <w:r>
              <w:rPr>
                <w:noProof/>
                <w:webHidden/>
              </w:rPr>
            </w:r>
            <w:r>
              <w:rPr>
                <w:noProof/>
                <w:webHidden/>
              </w:rPr>
              <w:fldChar w:fldCharType="separate"/>
            </w:r>
            <w:r>
              <w:rPr>
                <w:noProof/>
                <w:webHidden/>
              </w:rPr>
              <w:t>8</w:t>
            </w:r>
            <w:r>
              <w:rPr>
                <w:noProof/>
                <w:webHidden/>
              </w:rPr>
              <w:fldChar w:fldCharType="end"/>
            </w:r>
          </w:hyperlink>
        </w:p>
        <w:p w14:paraId="229C0B5A" w14:textId="681DE375"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3" w:history="1">
            <w:r w:rsidRPr="00887AB4">
              <w:rPr>
                <w:rStyle w:val="Hyperlink"/>
                <w:b/>
                <w:bCs/>
                <w:noProof/>
              </w:rPr>
              <w:t>Variable Visualization</w:t>
            </w:r>
            <w:r>
              <w:rPr>
                <w:noProof/>
                <w:webHidden/>
              </w:rPr>
              <w:tab/>
            </w:r>
            <w:r>
              <w:rPr>
                <w:noProof/>
                <w:webHidden/>
              </w:rPr>
              <w:fldChar w:fldCharType="begin"/>
            </w:r>
            <w:r>
              <w:rPr>
                <w:noProof/>
                <w:webHidden/>
              </w:rPr>
              <w:instrText xml:space="preserve"> PAGEREF _Toc89281753 \h </w:instrText>
            </w:r>
            <w:r>
              <w:rPr>
                <w:noProof/>
                <w:webHidden/>
              </w:rPr>
            </w:r>
            <w:r>
              <w:rPr>
                <w:noProof/>
                <w:webHidden/>
              </w:rPr>
              <w:fldChar w:fldCharType="separate"/>
            </w:r>
            <w:r>
              <w:rPr>
                <w:noProof/>
                <w:webHidden/>
              </w:rPr>
              <w:t>10</w:t>
            </w:r>
            <w:r>
              <w:rPr>
                <w:noProof/>
                <w:webHidden/>
              </w:rPr>
              <w:fldChar w:fldCharType="end"/>
            </w:r>
          </w:hyperlink>
        </w:p>
        <w:p w14:paraId="576C47E5" w14:textId="6B767D09"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4" w:history="1">
            <w:r w:rsidRPr="00887AB4">
              <w:rPr>
                <w:rStyle w:val="Hyperlink"/>
                <w:b/>
                <w:bCs/>
                <w:noProof/>
              </w:rPr>
              <w:t>Data Transformation</w:t>
            </w:r>
            <w:r>
              <w:rPr>
                <w:noProof/>
                <w:webHidden/>
              </w:rPr>
              <w:tab/>
            </w:r>
            <w:r>
              <w:rPr>
                <w:noProof/>
                <w:webHidden/>
              </w:rPr>
              <w:fldChar w:fldCharType="begin"/>
            </w:r>
            <w:r>
              <w:rPr>
                <w:noProof/>
                <w:webHidden/>
              </w:rPr>
              <w:instrText xml:space="preserve"> PAGEREF _Toc89281754 \h </w:instrText>
            </w:r>
            <w:r>
              <w:rPr>
                <w:noProof/>
                <w:webHidden/>
              </w:rPr>
            </w:r>
            <w:r>
              <w:rPr>
                <w:noProof/>
                <w:webHidden/>
              </w:rPr>
              <w:fldChar w:fldCharType="separate"/>
            </w:r>
            <w:r>
              <w:rPr>
                <w:noProof/>
                <w:webHidden/>
              </w:rPr>
              <w:t>20</w:t>
            </w:r>
            <w:r>
              <w:rPr>
                <w:noProof/>
                <w:webHidden/>
              </w:rPr>
              <w:fldChar w:fldCharType="end"/>
            </w:r>
          </w:hyperlink>
        </w:p>
        <w:p w14:paraId="700F11FA" w14:textId="46EB409D"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55" w:history="1">
            <w:r w:rsidRPr="00887AB4">
              <w:rPr>
                <w:rStyle w:val="Hyperlink"/>
                <w:b/>
                <w:bCs/>
                <w:noProof/>
              </w:rPr>
              <w:t>ANALYSIS</w:t>
            </w:r>
            <w:r>
              <w:rPr>
                <w:noProof/>
                <w:webHidden/>
              </w:rPr>
              <w:tab/>
            </w:r>
            <w:r>
              <w:rPr>
                <w:noProof/>
                <w:webHidden/>
              </w:rPr>
              <w:fldChar w:fldCharType="begin"/>
            </w:r>
            <w:r>
              <w:rPr>
                <w:noProof/>
                <w:webHidden/>
              </w:rPr>
              <w:instrText xml:space="preserve"> PAGEREF _Toc89281755 \h </w:instrText>
            </w:r>
            <w:r>
              <w:rPr>
                <w:noProof/>
                <w:webHidden/>
              </w:rPr>
            </w:r>
            <w:r>
              <w:rPr>
                <w:noProof/>
                <w:webHidden/>
              </w:rPr>
              <w:fldChar w:fldCharType="separate"/>
            </w:r>
            <w:r>
              <w:rPr>
                <w:noProof/>
                <w:webHidden/>
              </w:rPr>
              <w:t>21</w:t>
            </w:r>
            <w:r>
              <w:rPr>
                <w:noProof/>
                <w:webHidden/>
              </w:rPr>
              <w:fldChar w:fldCharType="end"/>
            </w:r>
          </w:hyperlink>
        </w:p>
        <w:p w14:paraId="0D319258" w14:textId="4FA9C11F" w:rsidR="00E16B45" w:rsidRDefault="00E16B45"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6" w:history="1">
            <w:r w:rsidRPr="00887AB4">
              <w:rPr>
                <w:rStyle w:val="Hyperlink"/>
                <w:b/>
                <w:bCs/>
                <w:noProof/>
              </w:rPr>
              <w:t>MULTIPLE REGRESSION</w:t>
            </w:r>
            <w:r>
              <w:rPr>
                <w:noProof/>
                <w:webHidden/>
              </w:rPr>
              <w:tab/>
            </w:r>
            <w:r>
              <w:rPr>
                <w:noProof/>
                <w:webHidden/>
              </w:rPr>
              <w:fldChar w:fldCharType="begin"/>
            </w:r>
            <w:r>
              <w:rPr>
                <w:noProof/>
                <w:webHidden/>
              </w:rPr>
              <w:instrText xml:space="preserve"> PAGEREF _Toc89281756 \h </w:instrText>
            </w:r>
            <w:r>
              <w:rPr>
                <w:noProof/>
                <w:webHidden/>
              </w:rPr>
            </w:r>
            <w:r>
              <w:rPr>
                <w:noProof/>
                <w:webHidden/>
              </w:rPr>
              <w:fldChar w:fldCharType="separate"/>
            </w:r>
            <w:r>
              <w:rPr>
                <w:noProof/>
                <w:webHidden/>
              </w:rPr>
              <w:t>21</w:t>
            </w:r>
            <w:r>
              <w:rPr>
                <w:noProof/>
                <w:webHidden/>
              </w:rPr>
              <w:fldChar w:fldCharType="end"/>
            </w:r>
          </w:hyperlink>
        </w:p>
        <w:p w14:paraId="41C7EA73" w14:textId="25101507" w:rsidR="00E16B45" w:rsidRDefault="00E16B45"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7" w:history="1">
            <w:r w:rsidRPr="00887AB4">
              <w:rPr>
                <w:rStyle w:val="Hyperlink"/>
                <w:b/>
                <w:bCs/>
                <w:noProof/>
              </w:rPr>
              <w:t>TEXT MINING AND SENTIMENTAL ANALYSIS</w:t>
            </w:r>
            <w:r>
              <w:rPr>
                <w:noProof/>
                <w:webHidden/>
              </w:rPr>
              <w:tab/>
            </w:r>
            <w:r>
              <w:rPr>
                <w:noProof/>
                <w:webHidden/>
              </w:rPr>
              <w:fldChar w:fldCharType="begin"/>
            </w:r>
            <w:r>
              <w:rPr>
                <w:noProof/>
                <w:webHidden/>
              </w:rPr>
              <w:instrText xml:space="preserve"> PAGEREF _Toc89281757 \h </w:instrText>
            </w:r>
            <w:r>
              <w:rPr>
                <w:noProof/>
                <w:webHidden/>
              </w:rPr>
            </w:r>
            <w:r>
              <w:rPr>
                <w:noProof/>
                <w:webHidden/>
              </w:rPr>
              <w:fldChar w:fldCharType="separate"/>
            </w:r>
            <w:r>
              <w:rPr>
                <w:noProof/>
                <w:webHidden/>
              </w:rPr>
              <w:t>24</w:t>
            </w:r>
            <w:r>
              <w:rPr>
                <w:noProof/>
                <w:webHidden/>
              </w:rPr>
              <w:fldChar w:fldCharType="end"/>
            </w:r>
          </w:hyperlink>
        </w:p>
        <w:p w14:paraId="2D7A0543" w14:textId="2FFC87B9" w:rsidR="00E16B45" w:rsidRDefault="00E16B45"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8" w:history="1">
            <w:r w:rsidRPr="00887AB4">
              <w:rPr>
                <w:rStyle w:val="Hyperlink"/>
                <w:b/>
                <w:bCs/>
                <w:noProof/>
              </w:rPr>
              <w:t>RESULTS FROM NAMED ENTITY RECOGNITION</w:t>
            </w:r>
            <w:r>
              <w:rPr>
                <w:noProof/>
                <w:webHidden/>
              </w:rPr>
              <w:tab/>
            </w:r>
            <w:r>
              <w:rPr>
                <w:noProof/>
                <w:webHidden/>
              </w:rPr>
              <w:fldChar w:fldCharType="begin"/>
            </w:r>
            <w:r>
              <w:rPr>
                <w:noProof/>
                <w:webHidden/>
              </w:rPr>
              <w:instrText xml:space="preserve"> PAGEREF _Toc89281758 \h </w:instrText>
            </w:r>
            <w:r>
              <w:rPr>
                <w:noProof/>
                <w:webHidden/>
              </w:rPr>
            </w:r>
            <w:r>
              <w:rPr>
                <w:noProof/>
                <w:webHidden/>
              </w:rPr>
              <w:fldChar w:fldCharType="separate"/>
            </w:r>
            <w:r>
              <w:rPr>
                <w:noProof/>
                <w:webHidden/>
              </w:rPr>
              <w:t>29</w:t>
            </w:r>
            <w:r>
              <w:rPr>
                <w:noProof/>
                <w:webHidden/>
              </w:rPr>
              <w:fldChar w:fldCharType="end"/>
            </w:r>
          </w:hyperlink>
        </w:p>
        <w:p w14:paraId="3D2899C1" w14:textId="3C165224"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59" w:history="1">
            <w:r w:rsidRPr="00887AB4">
              <w:rPr>
                <w:rStyle w:val="Hyperlink"/>
                <w:b/>
                <w:bCs/>
                <w:noProof/>
              </w:rPr>
              <w:t>CONCLUSION</w:t>
            </w:r>
            <w:r>
              <w:rPr>
                <w:noProof/>
                <w:webHidden/>
              </w:rPr>
              <w:tab/>
            </w:r>
            <w:r>
              <w:rPr>
                <w:noProof/>
                <w:webHidden/>
              </w:rPr>
              <w:fldChar w:fldCharType="begin"/>
            </w:r>
            <w:r>
              <w:rPr>
                <w:noProof/>
                <w:webHidden/>
              </w:rPr>
              <w:instrText xml:space="preserve"> PAGEREF _Toc89281759 \h </w:instrText>
            </w:r>
            <w:r>
              <w:rPr>
                <w:noProof/>
                <w:webHidden/>
              </w:rPr>
            </w:r>
            <w:r>
              <w:rPr>
                <w:noProof/>
                <w:webHidden/>
              </w:rPr>
              <w:fldChar w:fldCharType="separate"/>
            </w:r>
            <w:r>
              <w:rPr>
                <w:noProof/>
                <w:webHidden/>
              </w:rPr>
              <w:t>29</w:t>
            </w:r>
            <w:r>
              <w:rPr>
                <w:noProof/>
                <w:webHidden/>
              </w:rPr>
              <w:fldChar w:fldCharType="end"/>
            </w:r>
          </w:hyperlink>
        </w:p>
        <w:p w14:paraId="599F66B7" w14:textId="69436C20" w:rsidR="00E16B45" w:rsidRDefault="00E16B45"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60" w:history="1">
            <w:r w:rsidRPr="00887AB4">
              <w:rPr>
                <w:rStyle w:val="Hyperlink"/>
                <w:b/>
                <w:bCs/>
                <w:noProof/>
              </w:rPr>
              <w:t>APPENDIX</w:t>
            </w:r>
            <w:r>
              <w:rPr>
                <w:noProof/>
                <w:webHidden/>
              </w:rPr>
              <w:tab/>
            </w:r>
            <w:r>
              <w:rPr>
                <w:noProof/>
                <w:webHidden/>
              </w:rPr>
              <w:fldChar w:fldCharType="begin"/>
            </w:r>
            <w:r>
              <w:rPr>
                <w:noProof/>
                <w:webHidden/>
              </w:rPr>
              <w:instrText xml:space="preserve"> PAGEREF _Toc89281760 \h </w:instrText>
            </w:r>
            <w:r>
              <w:rPr>
                <w:noProof/>
                <w:webHidden/>
              </w:rPr>
            </w:r>
            <w:r>
              <w:rPr>
                <w:noProof/>
                <w:webHidden/>
              </w:rPr>
              <w:fldChar w:fldCharType="separate"/>
            </w:r>
            <w:r>
              <w:rPr>
                <w:noProof/>
                <w:webHidden/>
              </w:rPr>
              <w:t>30</w:t>
            </w:r>
            <w:r>
              <w:rPr>
                <w:noProof/>
                <w:webHidden/>
              </w:rPr>
              <w:fldChar w:fldCharType="end"/>
            </w:r>
          </w:hyperlink>
        </w:p>
        <w:p w14:paraId="53346002" w14:textId="0D06ACAE"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61" w:history="1">
            <w:r w:rsidRPr="00887AB4">
              <w:rPr>
                <w:rStyle w:val="Hyperlink"/>
                <w:b/>
                <w:bCs/>
                <w:noProof/>
              </w:rPr>
              <w:t>LIST OF FIGURES</w:t>
            </w:r>
            <w:r>
              <w:rPr>
                <w:noProof/>
                <w:webHidden/>
              </w:rPr>
              <w:tab/>
            </w:r>
            <w:r>
              <w:rPr>
                <w:noProof/>
                <w:webHidden/>
              </w:rPr>
              <w:fldChar w:fldCharType="begin"/>
            </w:r>
            <w:r>
              <w:rPr>
                <w:noProof/>
                <w:webHidden/>
              </w:rPr>
              <w:instrText xml:space="preserve"> PAGEREF _Toc89281761 \h </w:instrText>
            </w:r>
            <w:r>
              <w:rPr>
                <w:noProof/>
                <w:webHidden/>
              </w:rPr>
            </w:r>
            <w:r>
              <w:rPr>
                <w:noProof/>
                <w:webHidden/>
              </w:rPr>
              <w:fldChar w:fldCharType="separate"/>
            </w:r>
            <w:r>
              <w:rPr>
                <w:noProof/>
                <w:webHidden/>
              </w:rPr>
              <w:t>30</w:t>
            </w:r>
            <w:r>
              <w:rPr>
                <w:noProof/>
                <w:webHidden/>
              </w:rPr>
              <w:fldChar w:fldCharType="end"/>
            </w:r>
          </w:hyperlink>
        </w:p>
        <w:p w14:paraId="1B540B4A" w14:textId="2442DE27" w:rsidR="00E16B45" w:rsidRDefault="00E16B45"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62" w:history="1">
            <w:r w:rsidRPr="00887AB4">
              <w:rPr>
                <w:rStyle w:val="Hyperlink"/>
                <w:b/>
                <w:bCs/>
                <w:noProof/>
              </w:rPr>
              <w:t>CODES</w:t>
            </w:r>
            <w:r>
              <w:rPr>
                <w:noProof/>
                <w:webHidden/>
              </w:rPr>
              <w:tab/>
            </w:r>
            <w:r>
              <w:rPr>
                <w:noProof/>
                <w:webHidden/>
              </w:rPr>
              <w:fldChar w:fldCharType="begin"/>
            </w:r>
            <w:r>
              <w:rPr>
                <w:noProof/>
                <w:webHidden/>
              </w:rPr>
              <w:instrText xml:space="preserve"> PAGEREF _Toc89281762 \h </w:instrText>
            </w:r>
            <w:r>
              <w:rPr>
                <w:noProof/>
                <w:webHidden/>
              </w:rPr>
            </w:r>
            <w:r>
              <w:rPr>
                <w:noProof/>
                <w:webHidden/>
              </w:rPr>
              <w:fldChar w:fldCharType="separate"/>
            </w:r>
            <w:r>
              <w:rPr>
                <w:noProof/>
                <w:webHidden/>
              </w:rPr>
              <w:t>31</w:t>
            </w:r>
            <w:r>
              <w:rPr>
                <w:noProof/>
                <w:webHidden/>
              </w:rPr>
              <w:fldChar w:fldCharType="end"/>
            </w:r>
          </w:hyperlink>
        </w:p>
        <w:p w14:paraId="0BF11E72" w14:textId="0285333F" w:rsidR="008737C6" w:rsidRDefault="008737C6" w:rsidP="0003699E">
          <w:pPr>
            <w:spacing w:line="360" w:lineRule="auto"/>
          </w:pPr>
          <w:r w:rsidRPr="11D0FB82">
            <w:rPr>
              <w:b/>
              <w:bCs/>
              <w:noProof/>
            </w:rPr>
            <w:fldChar w:fldCharType="end"/>
          </w:r>
        </w:p>
      </w:sdtContent>
    </w:sdt>
    <w:p w14:paraId="19076F3D" w14:textId="634F7FD5" w:rsidR="00036E4C" w:rsidRPr="00036E4C" w:rsidRDefault="00036E4C" w:rsidP="0003699E">
      <w:pPr>
        <w:spacing w:line="360" w:lineRule="auto"/>
      </w:pPr>
    </w:p>
    <w:p w14:paraId="10C139A4" w14:textId="162F671B" w:rsidR="00CA010E" w:rsidRPr="00497E52" w:rsidRDefault="00EE2990" w:rsidP="0003699E">
      <w:pPr>
        <w:pStyle w:val="Heading1"/>
        <w:spacing w:line="360" w:lineRule="auto"/>
        <w:rPr>
          <w:b/>
          <w:sz w:val="24"/>
          <w:szCs w:val="24"/>
        </w:rPr>
      </w:pPr>
      <w:bookmarkStart w:id="4" w:name="_Toc1935435338"/>
      <w:bookmarkStart w:id="5" w:name="_Toc839119844"/>
      <w:bookmarkStart w:id="6" w:name="_Toc89281743"/>
      <w:r w:rsidRPr="00497E52">
        <w:rPr>
          <w:b/>
          <w:sz w:val="24"/>
          <w:szCs w:val="24"/>
        </w:rPr>
        <w:lastRenderedPageBreak/>
        <w:t>EXECUTIVE SUMMARY</w:t>
      </w:r>
      <w:bookmarkEnd w:id="4"/>
      <w:bookmarkEnd w:id="5"/>
      <w:bookmarkEnd w:id="6"/>
    </w:p>
    <w:p w14:paraId="0CE8A8B3" w14:textId="5089B633" w:rsidR="00A62BC9" w:rsidRDefault="00075924" w:rsidP="0003699E">
      <w:pPr>
        <w:spacing w:before="240" w:after="240" w:line="360" w:lineRule="auto"/>
        <w:jc w:val="both"/>
      </w:pPr>
      <w:r>
        <w:t>The changes in the general trends of population growth have been consequential regarding various aspects of life.</w:t>
      </w:r>
      <w:r w:rsidR="00A34A65">
        <w:t xml:space="preserve"> There </w:t>
      </w:r>
      <w:r w:rsidR="00A24EB1">
        <w:t>exist</w:t>
      </w:r>
      <w:r w:rsidR="00A34A65">
        <w:t xml:space="preserve"> changes across the world in terms of </w:t>
      </w:r>
      <w:r w:rsidR="00A24EB1">
        <w:t>booms or busts in population figures.</w:t>
      </w:r>
      <w:r>
        <w:t xml:space="preserve"> Be it a surge or a plunge</w:t>
      </w:r>
      <w:r w:rsidR="00497E52">
        <w:t>;</w:t>
      </w:r>
      <w:r>
        <w:t xml:space="preserve"> these changes tend to leave a significant footprint in their wake, which would require targeted mitigations for effective re-stabilization. The Covid-19 pandemic did no less to contribute to this issue. This project seeks to discuss the </w:t>
      </w:r>
      <w:r w:rsidR="00C865A8">
        <w:t>changes in the</w:t>
      </w:r>
      <w:r w:rsidR="009707C3">
        <w:t xml:space="preserve"> general</w:t>
      </w:r>
      <w:r w:rsidR="00C865A8">
        <w:t xml:space="preserve"> population</w:t>
      </w:r>
      <w:r w:rsidR="009707C3">
        <w:t xml:space="preserve"> figures based on </w:t>
      </w:r>
      <w:r w:rsidR="005A5A92">
        <w:t xml:space="preserve">a </w:t>
      </w:r>
      <w:r w:rsidR="009707C3">
        <w:t>set of accumulated data</w:t>
      </w:r>
      <w:r w:rsidR="00BA52D1">
        <w:t xml:space="preserve">. The </w:t>
      </w:r>
      <w:r>
        <w:t>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w:t>
      </w:r>
      <w:r w:rsidR="00D46FBF">
        <w:t>we will try to highlight</w:t>
      </w:r>
      <w:r>
        <w:t xml:space="preserve"> the above-related </w:t>
      </w:r>
      <w:r w:rsidR="00441C5B">
        <w:t xml:space="preserve">trends of population </w:t>
      </w:r>
      <w:r w:rsidR="00A70476">
        <w:t>shifts or trends</w:t>
      </w:r>
      <w:r>
        <w:t xml:space="preserve">. This study will </w:t>
      </w:r>
      <w:r w:rsidR="00D94EE4">
        <w:t xml:space="preserve">further </w:t>
      </w:r>
      <w:r>
        <w:t>benefit the families of newborns and the policymakers to understand the current scenario and prepare for the upcoming challenges.</w:t>
      </w:r>
    </w:p>
    <w:p w14:paraId="10C139A6" w14:textId="2109DB81" w:rsidR="00CA010E" w:rsidRPr="00497E52" w:rsidRDefault="00CA16FB" w:rsidP="0003699E">
      <w:pPr>
        <w:pStyle w:val="Heading1"/>
        <w:spacing w:line="360" w:lineRule="auto"/>
        <w:rPr>
          <w:b/>
          <w:sz w:val="24"/>
          <w:szCs w:val="24"/>
        </w:rPr>
      </w:pPr>
      <w:bookmarkStart w:id="7" w:name="_hax52p2rr9xu"/>
      <w:bookmarkStart w:id="8" w:name="_Toc606264879"/>
      <w:bookmarkStart w:id="9" w:name="_Toc287615592"/>
      <w:bookmarkStart w:id="10" w:name="_Toc89281744"/>
      <w:bookmarkEnd w:id="7"/>
      <w:r w:rsidRPr="00497E52">
        <w:rPr>
          <w:b/>
          <w:sz w:val="24"/>
          <w:szCs w:val="24"/>
        </w:rPr>
        <w:t>STATEMENT OF SCOPE</w:t>
      </w:r>
      <w:bookmarkEnd w:id="8"/>
      <w:bookmarkEnd w:id="9"/>
      <w:bookmarkEnd w:id="10"/>
    </w:p>
    <w:p w14:paraId="10C139A7" w14:textId="33B0C3C8" w:rsidR="00CA010E" w:rsidRDefault="00075924" w:rsidP="0003699E">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t>
      </w:r>
      <w:r w:rsidR="00932A3C">
        <w:t>need to have a proper plan to effectively use resources and labor</w:t>
      </w:r>
      <w:r>
        <w:t>.</w:t>
      </w:r>
    </w:p>
    <w:p w14:paraId="10C139A8" w14:textId="77777777" w:rsidR="00CA010E" w:rsidRDefault="00CA010E" w:rsidP="0003699E">
      <w:pPr>
        <w:spacing w:before="240" w:after="240" w:line="360" w:lineRule="auto"/>
        <w:jc w:val="both"/>
      </w:pPr>
    </w:p>
    <w:p w14:paraId="10C139A9" w14:textId="77777777" w:rsidR="00CA010E" w:rsidRPr="00486E6D" w:rsidRDefault="00075924" w:rsidP="0003699E">
      <w:pPr>
        <w:pStyle w:val="Heading3"/>
        <w:spacing w:line="360" w:lineRule="auto"/>
        <w:rPr>
          <w:b/>
          <w:bCs/>
          <w:color w:val="auto"/>
        </w:rPr>
      </w:pPr>
      <w:bookmarkStart w:id="11" w:name="_i5o6t1ededm9"/>
      <w:bookmarkStart w:id="12" w:name="_Toc687643367"/>
      <w:bookmarkStart w:id="13" w:name="_Toc2100773164"/>
      <w:bookmarkStart w:id="14" w:name="_Toc89281745"/>
      <w:bookmarkEnd w:id="11"/>
      <w:r w:rsidRPr="00486E6D">
        <w:rPr>
          <w:b/>
          <w:bCs/>
          <w:color w:val="auto"/>
        </w:rPr>
        <w:lastRenderedPageBreak/>
        <w:t>Project Goal:</w:t>
      </w:r>
      <w:bookmarkEnd w:id="12"/>
      <w:bookmarkEnd w:id="13"/>
      <w:bookmarkEnd w:id="14"/>
    </w:p>
    <w:p w14:paraId="6C5B4CC0" w14:textId="765C2AA9" w:rsidR="003877B3" w:rsidRDefault="003B4E2E" w:rsidP="0003699E">
      <w:pPr>
        <w:pStyle w:val="ListParagraph"/>
        <w:numPr>
          <w:ilvl w:val="0"/>
          <w:numId w:val="6"/>
        </w:numPr>
        <w:spacing w:before="240" w:after="240" w:line="360" w:lineRule="auto"/>
        <w:jc w:val="both"/>
      </w:pPr>
      <w:r>
        <w:t>To identify</w:t>
      </w:r>
      <w:r w:rsidR="002B5234">
        <w:t xml:space="preserve"> the </w:t>
      </w:r>
      <w:r>
        <w:t>changes in the</w:t>
      </w:r>
      <w:r w:rsidR="002B5234">
        <w:t xml:space="preserve"> different countries from </w:t>
      </w:r>
      <w:r w:rsidR="283961F9">
        <w:t>the year before and after covid.</w:t>
      </w:r>
    </w:p>
    <w:p w14:paraId="10C139AA" w14:textId="66276F7D" w:rsidR="00CA010E" w:rsidRDefault="002B4433" w:rsidP="0003699E">
      <w:pPr>
        <w:pStyle w:val="ListParagraph"/>
        <w:numPr>
          <w:ilvl w:val="0"/>
          <w:numId w:val="6"/>
        </w:numPr>
        <w:spacing w:before="240" w:after="240" w:line="360" w:lineRule="auto"/>
        <w:jc w:val="both"/>
      </w:pPr>
      <w:r>
        <w:t xml:space="preserve">What affected the birthrate during </w:t>
      </w:r>
      <w:r w:rsidR="00932A3C">
        <w:t xml:space="preserve">the </w:t>
      </w:r>
      <w:r>
        <w:t xml:space="preserve">pandemic? Can </w:t>
      </w:r>
      <w:r w:rsidR="00AE4A49">
        <w:t xml:space="preserve">we attribute it to solely </w:t>
      </w:r>
      <w:r w:rsidR="00AE4A49">
        <w:t>covid</w:t>
      </w:r>
      <w:r w:rsidR="00992808">
        <w:t>-</w:t>
      </w:r>
      <w:r w:rsidR="00AE4A49">
        <w:t>19</w:t>
      </w:r>
      <w:r w:rsidR="00932A3C">
        <w:t>,</w:t>
      </w:r>
      <w:r w:rsidR="00AE4A49">
        <w:t xml:space="preserve"> or is there any other contributing factor?</w:t>
      </w:r>
    </w:p>
    <w:p w14:paraId="10C139AC" w14:textId="77777777" w:rsidR="00CA010E" w:rsidRPr="00315398" w:rsidRDefault="00075924" w:rsidP="0003699E">
      <w:pPr>
        <w:spacing w:before="240" w:after="240" w:line="360" w:lineRule="auto"/>
        <w:jc w:val="both"/>
        <w:rPr>
          <w:b/>
          <w:bCs/>
        </w:rPr>
      </w:pPr>
      <w:bookmarkStart w:id="15" w:name="_zn7uik02mpf"/>
      <w:bookmarkStart w:id="16" w:name="_Toc1975163556"/>
      <w:bookmarkStart w:id="17" w:name="_Toc138910531"/>
      <w:bookmarkEnd w:id="15"/>
      <w:r w:rsidRPr="764CBB25">
        <w:rPr>
          <w:b/>
          <w:bCs/>
        </w:rPr>
        <w:t>Project Objectives:</w:t>
      </w:r>
      <w:bookmarkEnd w:id="16"/>
      <w:bookmarkEnd w:id="17"/>
    </w:p>
    <w:p w14:paraId="5BB306B2" w14:textId="11ED08B2" w:rsidR="00CA010E" w:rsidRDefault="00D42A4C" w:rsidP="0003699E">
      <w:pPr>
        <w:pStyle w:val="ListParagraph"/>
        <w:numPr>
          <w:ilvl w:val="1"/>
          <w:numId w:val="5"/>
        </w:numPr>
        <w:spacing w:before="240" w:after="240" w:line="360" w:lineRule="auto"/>
        <w:jc w:val="both"/>
      </w:pPr>
      <w:r>
        <w:t>To</w:t>
      </w:r>
      <w:r w:rsidR="00075924">
        <w:t xml:space="preserve"> determine </w:t>
      </w:r>
      <w:r w:rsidR="42B7793A">
        <w:t xml:space="preserve">if there was a rise or fall in </w:t>
      </w:r>
      <w:r w:rsidR="00932A3C">
        <w:t xml:space="preserve">the </w:t>
      </w:r>
      <w:r w:rsidR="7362EF64">
        <w:t xml:space="preserve">birth </w:t>
      </w:r>
      <w:r w:rsidR="00B06F0A">
        <w:t>rate</w:t>
      </w:r>
      <w:r w:rsidR="42B7793A">
        <w:t xml:space="preserve"> </w:t>
      </w:r>
      <w:r w:rsidR="00B06F0A">
        <w:t xml:space="preserve">for </w:t>
      </w:r>
      <w:r w:rsidR="42B7793A">
        <w:t xml:space="preserve">countries around the world. </w:t>
      </w:r>
    </w:p>
    <w:p w14:paraId="65B8F866" w14:textId="3977FAC8" w:rsidR="001F4FE2" w:rsidRDefault="001F4FE2" w:rsidP="0003699E">
      <w:pPr>
        <w:pStyle w:val="ListParagraph"/>
        <w:numPr>
          <w:ilvl w:val="1"/>
          <w:numId w:val="5"/>
        </w:numPr>
        <w:spacing w:before="240" w:after="240" w:line="360" w:lineRule="auto"/>
        <w:jc w:val="both"/>
      </w:pPr>
      <w:r>
        <w:t xml:space="preserve">To </w:t>
      </w:r>
      <w:r w:rsidR="002E2A0E">
        <w:t>identify</w:t>
      </w:r>
      <w:r>
        <w:t xml:space="preserve"> factor</w:t>
      </w:r>
      <w:r w:rsidR="002925D1">
        <w:t>s</w:t>
      </w:r>
      <w:r>
        <w:t xml:space="preserve"> </w:t>
      </w:r>
      <w:r w:rsidR="002E2A0E">
        <w:t xml:space="preserve">that </w:t>
      </w:r>
      <w:r>
        <w:t xml:space="preserve">affected </w:t>
      </w:r>
      <w:r w:rsidR="002925D1">
        <w:t>the surge or plunge in birthrate across the globe</w:t>
      </w:r>
    </w:p>
    <w:p w14:paraId="4CC7ECB3" w14:textId="5D2741C8" w:rsidR="551437FB" w:rsidRDefault="551437FB" w:rsidP="0003699E">
      <w:pPr>
        <w:pStyle w:val="ListParagraph"/>
        <w:numPr>
          <w:ilvl w:val="1"/>
          <w:numId w:val="5"/>
        </w:numPr>
        <w:spacing w:before="240" w:after="240" w:line="360" w:lineRule="auto"/>
        <w:jc w:val="both"/>
      </w:pPr>
      <w:r>
        <w:t xml:space="preserve">To perform a multiple regression, sentiment analysis, and named entity recognition </w:t>
      </w:r>
      <w:r w:rsidR="5DE08FA2">
        <w:t xml:space="preserve">to </w:t>
      </w:r>
      <w:r w:rsidR="00932A3C">
        <w:t>conclude</w:t>
      </w:r>
      <w:r w:rsidR="627F7B5F">
        <w:t>.</w:t>
      </w:r>
    </w:p>
    <w:p w14:paraId="10C139AF" w14:textId="77777777" w:rsidR="00CA010E" w:rsidRPr="00315398" w:rsidRDefault="00075924" w:rsidP="0003699E">
      <w:pPr>
        <w:pStyle w:val="Heading3"/>
        <w:spacing w:line="360" w:lineRule="auto"/>
        <w:rPr>
          <w:b/>
          <w:bCs/>
        </w:rPr>
      </w:pPr>
      <w:bookmarkStart w:id="18" w:name="_xw22grbyvd83"/>
      <w:bookmarkStart w:id="19" w:name="_Toc949927376"/>
      <w:bookmarkStart w:id="20" w:name="_Toc253398041"/>
      <w:bookmarkStart w:id="21" w:name="_Toc89281746"/>
      <w:bookmarkEnd w:id="18"/>
      <w:r w:rsidRPr="764CBB25">
        <w:rPr>
          <w:b/>
          <w:bCs/>
        </w:rPr>
        <w:t>Unit of Analysis:</w:t>
      </w:r>
      <w:bookmarkEnd w:id="19"/>
      <w:bookmarkEnd w:id="20"/>
      <w:bookmarkEnd w:id="21"/>
    </w:p>
    <w:p w14:paraId="10C139B0" w14:textId="77777777" w:rsidR="00CA010E" w:rsidRDefault="00075924" w:rsidP="0003699E">
      <w:pPr>
        <w:shd w:val="clear" w:color="auto" w:fill="FFFFFF" w:themeFill="background1"/>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332F05C2" w14:textId="77777777" w:rsidR="00EF3937" w:rsidRDefault="00EF3937" w:rsidP="0003699E">
      <w:pPr>
        <w:shd w:val="clear" w:color="auto" w:fill="FFFFFF" w:themeFill="background1"/>
        <w:spacing w:before="240" w:after="240" w:line="360" w:lineRule="auto"/>
      </w:pPr>
      <w:bookmarkStart w:id="22" w:name="_y5ivv0xl0dgu"/>
      <w:bookmarkEnd w:id="22"/>
      <w:r w:rsidRPr="00EF3937">
        <w:rPr>
          <w:b/>
          <w:bCs/>
        </w:rPr>
        <w:t>Variables:</w:t>
      </w:r>
      <w:r>
        <w:rPr>
          <w:b/>
          <w:bCs/>
        </w:rPr>
        <w:t xml:space="preserve"> </w:t>
      </w:r>
      <w:r>
        <w:t>The following are</w:t>
      </w:r>
      <w:r w:rsidRPr="00EF3937">
        <w:t xml:space="preserve"> the variables we are taking into consideration for our project:</w:t>
      </w:r>
    </w:p>
    <w:p w14:paraId="02FB1B71" w14:textId="674F153C" w:rsidR="00EF3937" w:rsidRPr="00EF3937" w:rsidRDefault="00075924" w:rsidP="0003699E">
      <w:pPr>
        <w:pStyle w:val="ListParagraph"/>
        <w:numPr>
          <w:ilvl w:val="0"/>
          <w:numId w:val="2"/>
        </w:numPr>
        <w:shd w:val="clear" w:color="auto" w:fill="FFFFFF" w:themeFill="background1"/>
        <w:spacing w:before="240" w:after="240" w:line="360" w:lineRule="auto"/>
      </w:pPr>
      <w:r>
        <w:t>Fertility Rate</w:t>
      </w:r>
      <w:r w:rsidR="0093139F">
        <w:t xml:space="preserve"> (Live Births</w:t>
      </w:r>
      <w:r w:rsidR="00F74895">
        <w:t xml:space="preserve"> / </w:t>
      </w:r>
      <w:r w:rsidR="0093139F">
        <w:t>Woman)</w:t>
      </w:r>
    </w:p>
    <w:p w14:paraId="48562161" w14:textId="44597C9B" w:rsidR="00CA5E98" w:rsidRDefault="00CA5E98" w:rsidP="0003699E">
      <w:pPr>
        <w:pStyle w:val="ListParagraph"/>
        <w:numPr>
          <w:ilvl w:val="0"/>
          <w:numId w:val="2"/>
        </w:numPr>
        <w:shd w:val="clear" w:color="auto" w:fill="FFFFFF"/>
        <w:spacing w:before="240" w:after="240" w:line="360" w:lineRule="auto"/>
      </w:pPr>
      <w:r>
        <w:t>Gross Domestic Product</w:t>
      </w:r>
    </w:p>
    <w:p w14:paraId="2B4B6480" w14:textId="1A39F925" w:rsidR="00CA5E98" w:rsidRDefault="00CA5E98" w:rsidP="0003699E">
      <w:pPr>
        <w:pStyle w:val="ListParagraph"/>
        <w:numPr>
          <w:ilvl w:val="0"/>
          <w:numId w:val="2"/>
        </w:numPr>
        <w:shd w:val="clear" w:color="auto" w:fill="FFFFFF"/>
        <w:spacing w:before="240" w:after="240" w:line="360" w:lineRule="auto"/>
      </w:pPr>
      <w:r>
        <w:t>Reproductive choices for women</w:t>
      </w:r>
    </w:p>
    <w:p w14:paraId="10C139B6" w14:textId="0E240327" w:rsidR="00CA010E" w:rsidRDefault="00075924" w:rsidP="0003699E">
      <w:pPr>
        <w:pStyle w:val="ListParagraph"/>
        <w:numPr>
          <w:ilvl w:val="0"/>
          <w:numId w:val="2"/>
        </w:numPr>
        <w:shd w:val="clear" w:color="auto" w:fill="FFFFFF"/>
        <w:spacing w:before="240" w:after="240" w:line="360" w:lineRule="auto"/>
      </w:pPr>
      <w:r>
        <w:t>Cost of living</w:t>
      </w:r>
    </w:p>
    <w:p w14:paraId="2BDF10A4" w14:textId="09D5219E" w:rsidR="00635162" w:rsidRDefault="00075924" w:rsidP="0003699E">
      <w:pPr>
        <w:pStyle w:val="ListParagraph"/>
        <w:numPr>
          <w:ilvl w:val="0"/>
          <w:numId w:val="2"/>
        </w:numPr>
        <w:shd w:val="clear" w:color="auto" w:fill="FFFFFF"/>
        <w:spacing w:before="240" w:after="240" w:line="360" w:lineRule="auto"/>
      </w:pPr>
      <w:r>
        <w:t>Quality of life</w:t>
      </w:r>
    </w:p>
    <w:p w14:paraId="0E70130B" w14:textId="57A1389C" w:rsidR="00F921EB" w:rsidRDefault="00CA5E98" w:rsidP="0003699E">
      <w:pPr>
        <w:pStyle w:val="ListParagraph"/>
        <w:numPr>
          <w:ilvl w:val="0"/>
          <w:numId w:val="2"/>
        </w:numPr>
        <w:shd w:val="clear" w:color="auto" w:fill="FFFFFF" w:themeFill="background1"/>
        <w:spacing w:before="240" w:after="240" w:line="360" w:lineRule="auto"/>
      </w:pPr>
      <w:r>
        <w:t>C</w:t>
      </w:r>
      <w:r w:rsidR="5C065881">
        <w:t>OVID-</w:t>
      </w:r>
      <w:r>
        <w:t>19</w:t>
      </w:r>
      <w:r w:rsidR="00075924">
        <w:t xml:space="preserve"> data (</w:t>
      </w:r>
      <w:r w:rsidR="00D42A4C">
        <w:t>e.g.,</w:t>
      </w:r>
      <w:r w:rsidR="00075924">
        <w:t xml:space="preserve"> total cases, deaths, etc.)</w:t>
      </w:r>
    </w:p>
    <w:p w14:paraId="10C139B9" w14:textId="5FEE8D77" w:rsidR="00CA010E" w:rsidRDefault="00166B6F" w:rsidP="0003699E">
      <w:pPr>
        <w:pStyle w:val="ListParagraph"/>
        <w:numPr>
          <w:ilvl w:val="0"/>
          <w:numId w:val="2"/>
        </w:numPr>
        <w:shd w:val="clear" w:color="auto" w:fill="FFFFFF"/>
        <w:spacing w:before="240" w:after="240" w:line="360" w:lineRule="auto"/>
      </w:pPr>
      <w:r>
        <w:t xml:space="preserve">Tweets on </w:t>
      </w:r>
      <w:r w:rsidR="00F74895">
        <w:t xml:space="preserve">the </w:t>
      </w:r>
      <w:r>
        <w:t>public reaction on the effect of covid 19 in birthrate</w:t>
      </w:r>
    </w:p>
    <w:p w14:paraId="10C139BA" w14:textId="67406AA1" w:rsidR="00CA010E" w:rsidRPr="00F74895" w:rsidRDefault="005101D5" w:rsidP="0003699E">
      <w:pPr>
        <w:pStyle w:val="Heading1"/>
        <w:spacing w:line="360" w:lineRule="auto"/>
        <w:rPr>
          <w:b/>
          <w:sz w:val="24"/>
          <w:szCs w:val="24"/>
        </w:rPr>
      </w:pPr>
      <w:bookmarkStart w:id="23" w:name="_7jjstmdz1pzu"/>
      <w:bookmarkStart w:id="24" w:name="_Toc1967167562"/>
      <w:bookmarkStart w:id="25" w:name="_Toc1678902608"/>
      <w:bookmarkStart w:id="26" w:name="_Toc89281747"/>
      <w:bookmarkEnd w:id="23"/>
      <w:r w:rsidRPr="00F74895">
        <w:rPr>
          <w:b/>
          <w:sz w:val="24"/>
          <w:szCs w:val="24"/>
        </w:rPr>
        <w:lastRenderedPageBreak/>
        <w:t>PROJECT SCHEDULE</w:t>
      </w:r>
      <w:bookmarkEnd w:id="24"/>
      <w:bookmarkEnd w:id="25"/>
      <w:bookmarkEnd w:id="26"/>
    </w:p>
    <w:p w14:paraId="10C139BB" w14:textId="77777777" w:rsidR="00CA010E" w:rsidRDefault="00075924" w:rsidP="0003699E">
      <w:pPr>
        <w:shd w:val="clear" w:color="auto" w:fill="FFFFFF"/>
        <w:spacing w:before="240" w:after="240" w:line="360" w:lineRule="auto"/>
        <w:jc w:val="both"/>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9">
        <w:r>
          <w:t xml:space="preserve"> </w:t>
        </w:r>
      </w:hyperlink>
      <w:hyperlink r:id="rId10">
        <w:r>
          <w:rPr>
            <w:color w:val="1155CC"/>
            <w:u w:val="single"/>
          </w:rPr>
          <w:t>online</w:t>
        </w:r>
      </w:hyperlink>
      <w:r>
        <w:t xml:space="preserve"> version of the source file.</w:t>
      </w:r>
    </w:p>
    <w:p w14:paraId="1E502332" w14:textId="77777777" w:rsidR="00FB0CA7" w:rsidRDefault="00075924" w:rsidP="0003699E">
      <w:pPr>
        <w:keepNext/>
        <w:spacing w:line="360" w:lineRule="auto"/>
        <w:jc w:val="center"/>
      </w:pPr>
      <w:r>
        <w:rPr>
          <w:noProof/>
        </w:rPr>
        <w:drawing>
          <wp:inline distT="114300" distB="114300" distL="114300" distR="114300" wp14:anchorId="10C139FC" wp14:editId="38B37EF1">
            <wp:extent cx="6493561" cy="1858554"/>
            <wp:effectExtent l="19050" t="19050" r="21590" b="2794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6553509" cy="1875712"/>
                    </a:xfrm>
                    <a:prstGeom prst="rect">
                      <a:avLst/>
                    </a:prstGeom>
                    <a:ln>
                      <a:solidFill>
                        <a:schemeClr val="tx1"/>
                      </a:solidFill>
                    </a:ln>
                  </pic:spPr>
                </pic:pic>
              </a:graphicData>
            </a:graphic>
          </wp:inline>
        </w:drawing>
      </w:r>
    </w:p>
    <w:p w14:paraId="10C139BC" w14:textId="78A06987" w:rsidR="00CA010E" w:rsidRDefault="00FB0CA7" w:rsidP="0003699E">
      <w:pPr>
        <w:pStyle w:val="Caption"/>
        <w:spacing w:line="360" w:lineRule="auto"/>
        <w:jc w:val="center"/>
      </w:pPr>
      <w:bookmarkStart w:id="27" w:name="_Toc89278596"/>
      <w:bookmarkStart w:id="28" w:name="_Toc89282417"/>
      <w:r>
        <w:t xml:space="preserve">Figure </w:t>
      </w:r>
      <w:r>
        <w:fldChar w:fldCharType="begin"/>
      </w:r>
      <w:r>
        <w:instrText>SEQ Figure \* ARABIC</w:instrText>
      </w:r>
      <w:r>
        <w:fldChar w:fldCharType="separate"/>
      </w:r>
      <w:r w:rsidR="004B160B">
        <w:rPr>
          <w:noProof/>
        </w:rPr>
        <w:t>1</w:t>
      </w:r>
      <w:r>
        <w:fldChar w:fldCharType="end"/>
      </w:r>
      <w:r>
        <w:t>: GANTT Chart</w:t>
      </w:r>
      <w:bookmarkEnd w:id="27"/>
      <w:bookmarkEnd w:id="28"/>
    </w:p>
    <w:p w14:paraId="10C139BD" w14:textId="77777777" w:rsidR="00CA010E" w:rsidRDefault="00075924" w:rsidP="0003699E">
      <w:pPr>
        <w:shd w:val="clear" w:color="auto" w:fill="FFFFFF"/>
        <w:spacing w:before="240" w:after="240" w:line="360" w:lineRule="auto"/>
        <w:sectPr w:rsidR="00CA010E" w:rsidSect="00231A1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pgNumType w:start="1"/>
          <w:cols w:space="720"/>
          <w:titlePg/>
          <w:docGrid w:linePitch="326"/>
        </w:sectPr>
      </w:pPr>
      <w:r>
        <w:t xml:space="preserve"> </w:t>
      </w:r>
    </w:p>
    <w:p w14:paraId="10C139BE" w14:textId="7D4786F7" w:rsidR="00CA010E" w:rsidRPr="00F74895" w:rsidRDefault="005101D5" w:rsidP="0003699E">
      <w:pPr>
        <w:pStyle w:val="Heading1"/>
        <w:spacing w:line="360" w:lineRule="auto"/>
        <w:rPr>
          <w:b/>
          <w:sz w:val="24"/>
          <w:szCs w:val="24"/>
        </w:rPr>
      </w:pPr>
      <w:bookmarkStart w:id="29" w:name="_lrftxygpkfef"/>
      <w:bookmarkStart w:id="30" w:name="_Toc2141158945"/>
      <w:bookmarkStart w:id="31" w:name="_Toc942407518"/>
      <w:bookmarkStart w:id="32" w:name="_Toc89281748"/>
      <w:bookmarkEnd w:id="29"/>
      <w:r w:rsidRPr="00F74895">
        <w:rPr>
          <w:b/>
          <w:sz w:val="24"/>
          <w:szCs w:val="24"/>
        </w:rPr>
        <w:t>DATA PREPARATION</w:t>
      </w:r>
      <w:bookmarkEnd w:id="30"/>
      <w:bookmarkEnd w:id="31"/>
      <w:bookmarkEnd w:id="32"/>
    </w:p>
    <w:p w14:paraId="10C139BF" w14:textId="77777777" w:rsidR="00CA010E" w:rsidRDefault="00075924" w:rsidP="0003699E">
      <w:pPr>
        <w:pStyle w:val="Heading3"/>
        <w:keepNext w:val="0"/>
        <w:keepLines w:val="0"/>
        <w:spacing w:before="280" w:line="360" w:lineRule="auto"/>
        <w:rPr>
          <w:b/>
          <w:bCs/>
          <w:color w:val="000000"/>
          <w:sz w:val="24"/>
          <w:szCs w:val="24"/>
        </w:rPr>
      </w:pPr>
      <w:bookmarkStart w:id="33" w:name="_pfvzkb2m6tux"/>
      <w:bookmarkStart w:id="34" w:name="_Toc2111028395"/>
      <w:bookmarkStart w:id="35" w:name="_Toc968867972"/>
      <w:bookmarkStart w:id="36" w:name="_Toc89281749"/>
      <w:bookmarkEnd w:id="33"/>
      <w:r w:rsidRPr="764CBB25">
        <w:rPr>
          <w:b/>
          <w:bCs/>
          <w:color w:val="000000" w:themeColor="text1"/>
          <w:sz w:val="24"/>
          <w:szCs w:val="24"/>
        </w:rPr>
        <w:t>Data Access</w:t>
      </w:r>
      <w:bookmarkEnd w:id="34"/>
      <w:bookmarkEnd w:id="35"/>
      <w:bookmarkEnd w:id="36"/>
    </w:p>
    <w:p w14:paraId="10C139C0" w14:textId="3CB5BF52" w:rsidR="00CA010E" w:rsidRDefault="00075924" w:rsidP="0003699E">
      <w:pPr>
        <w:spacing w:before="240" w:after="240" w:line="360" w:lineRule="auto"/>
        <w:jc w:val="both"/>
      </w:pPr>
      <w:r>
        <w:t xml:space="preserve">The first step in the data preparation process was to identify </w:t>
      </w:r>
      <w:r w:rsidR="00F74895">
        <w:t>significant</w:t>
      </w:r>
      <w:r>
        <w:t xml:space="preserve"> sources where the data could be correlated</w:t>
      </w:r>
      <w:r w:rsidR="00805B13">
        <w:t xml:space="preserve"> and draw some relations effectively</w:t>
      </w:r>
      <w:r>
        <w:t xml:space="preserve">.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03699E">
      <w:pPr>
        <w:keepNext/>
        <w:spacing w:before="240" w:after="240" w:line="360" w:lineRule="auto"/>
        <w:jc w:val="center"/>
      </w:pPr>
      <w:r>
        <w:rPr>
          <w:noProof/>
        </w:rPr>
        <w:lastRenderedPageBreak/>
        <w:drawing>
          <wp:inline distT="0" distB="0" distL="0" distR="0" wp14:anchorId="01FE249F" wp14:editId="57CEB7B4">
            <wp:extent cx="5943600" cy="3344545"/>
            <wp:effectExtent l="19050" t="19050" r="1905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solidFill>
                        <a:schemeClr val="tx1"/>
                      </a:solidFill>
                    </a:ln>
                  </pic:spPr>
                </pic:pic>
              </a:graphicData>
            </a:graphic>
          </wp:inline>
        </w:drawing>
      </w:r>
    </w:p>
    <w:p w14:paraId="370AAE65" w14:textId="01345F71" w:rsidR="008F4AD2" w:rsidRDefault="008F4AD2" w:rsidP="0003699E">
      <w:pPr>
        <w:pStyle w:val="Caption"/>
        <w:spacing w:line="360" w:lineRule="auto"/>
        <w:jc w:val="center"/>
      </w:pPr>
      <w:bookmarkStart w:id="37" w:name="_Toc89278597"/>
      <w:bookmarkStart w:id="38" w:name="_Toc89282418"/>
      <w:r>
        <w:t xml:space="preserve">Figure </w:t>
      </w:r>
      <w:r>
        <w:fldChar w:fldCharType="begin"/>
      </w:r>
      <w:r>
        <w:instrText>SEQ Figure \* ARABIC</w:instrText>
      </w:r>
      <w:r>
        <w:fldChar w:fldCharType="separate"/>
      </w:r>
      <w:r w:rsidR="004B160B">
        <w:rPr>
          <w:noProof/>
        </w:rPr>
        <w:t>2</w:t>
      </w:r>
      <w:r>
        <w:fldChar w:fldCharType="end"/>
      </w:r>
      <w:r>
        <w:t>: Web Source</w:t>
      </w:r>
      <w:bookmarkEnd w:id="37"/>
      <w:bookmarkEnd w:id="38"/>
    </w:p>
    <w:p w14:paraId="10C139C1" w14:textId="3E6E3E29" w:rsidR="00CA010E" w:rsidRDefault="00075924" w:rsidP="0003699E">
      <w:pPr>
        <w:spacing w:before="240" w:after="240" w:line="360" w:lineRule="auto"/>
        <w:jc w:val="both"/>
      </w:pPr>
      <w:r>
        <w:t xml:space="preserve">The next step involved was to obtain the data. </w:t>
      </w:r>
      <w:r w:rsidR="00117D22">
        <w:t xml:space="preserve">A </w:t>
      </w:r>
      <w:r w:rsidR="006E61F0">
        <w:t>significant</w:t>
      </w:r>
      <w:r w:rsidR="00117D22">
        <w:t xml:space="preserve">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w:t>
      </w:r>
      <w:r w:rsidR="006E61F0">
        <w:t>On the other hand, the supporting websites</w:t>
      </w:r>
      <w:r w:rsidR="009832A2">
        <w:t xml:space="preserve"> did some scrapping with the </w:t>
      </w:r>
      <w:r w:rsidR="002C4143">
        <w:t>'</w:t>
      </w:r>
      <w:proofErr w:type="spellStart"/>
      <w:r w:rsidR="009832A2">
        <w:t>rvest</w:t>
      </w:r>
      <w:proofErr w:type="spellEnd"/>
      <w:r w:rsidR="002C4143">
        <w:t>'</w:t>
      </w:r>
      <w:r w:rsidR="009832A2">
        <w:t xml:space="preserve"> fu</w:t>
      </w:r>
      <w:r w:rsidR="006E3A06">
        <w:t>n</w:t>
      </w:r>
      <w:r w:rsidR="009832A2">
        <w:t xml:space="preserve">ction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6E61F0">
        <w:rPr>
          <w:b/>
          <w:bCs/>
        </w:rPr>
        <w:t>a</w:t>
      </w:r>
      <w:r w:rsidR="00C2125E" w:rsidRPr="00C2125E">
        <w:rPr>
          <w:b/>
          <w:bCs/>
        </w:rPr>
        <w:t>ppendix</w:t>
      </w:r>
      <w:r w:rsidR="00C2125E">
        <w:t>.</w:t>
      </w:r>
    </w:p>
    <w:p w14:paraId="626092B8" w14:textId="77777777" w:rsidR="005D1247" w:rsidRDefault="005D1247" w:rsidP="0003699E">
      <w:pPr>
        <w:spacing w:before="240" w:after="240" w:line="360" w:lineRule="auto"/>
        <w:jc w:val="both"/>
      </w:pPr>
    </w:p>
    <w:p w14:paraId="72695300" w14:textId="77777777" w:rsidR="005D1247" w:rsidRPr="00C2125E" w:rsidRDefault="005D1247" w:rsidP="0003699E">
      <w:pPr>
        <w:spacing w:before="240" w:after="240" w:line="360" w:lineRule="auto"/>
        <w:jc w:val="both"/>
      </w:pPr>
    </w:p>
    <w:p w14:paraId="10C139C2" w14:textId="77777777" w:rsidR="00CA010E" w:rsidRDefault="00075924" w:rsidP="0003699E">
      <w:pPr>
        <w:pStyle w:val="Heading3"/>
        <w:keepNext w:val="0"/>
        <w:keepLines w:val="0"/>
        <w:spacing w:before="280" w:line="360" w:lineRule="auto"/>
        <w:rPr>
          <w:b/>
          <w:bCs/>
          <w:color w:val="000000"/>
          <w:sz w:val="24"/>
          <w:szCs w:val="24"/>
        </w:rPr>
      </w:pPr>
      <w:bookmarkStart w:id="39" w:name="_lxukyrtb6gbw"/>
      <w:bookmarkStart w:id="40" w:name="_Toc2052123275"/>
      <w:bookmarkStart w:id="41" w:name="_Toc1922637306"/>
      <w:bookmarkStart w:id="42" w:name="_Toc89281750"/>
      <w:bookmarkEnd w:id="39"/>
      <w:r w:rsidRPr="764CBB25">
        <w:rPr>
          <w:b/>
          <w:bCs/>
          <w:color w:val="000000" w:themeColor="text1"/>
          <w:sz w:val="24"/>
          <w:szCs w:val="24"/>
        </w:rPr>
        <w:t>Data Cleaning</w:t>
      </w:r>
      <w:bookmarkEnd w:id="40"/>
      <w:bookmarkEnd w:id="41"/>
      <w:bookmarkEnd w:id="42"/>
    </w:p>
    <w:p w14:paraId="10C139C3" w14:textId="5B5D3F38" w:rsidR="00CA010E" w:rsidRDefault="00075924" w:rsidP="0003699E">
      <w:pPr>
        <w:spacing w:before="240" w:after="240" w:line="360" w:lineRule="auto"/>
        <w:jc w:val="both"/>
      </w:pPr>
      <w:r>
        <w:lastRenderedPageBreak/>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w:t>
      </w:r>
      <w:r w:rsidR="009E6EC7">
        <w:t>regarding</w:t>
      </w:r>
      <w:r>
        <w:t xml:space="preserve"> other columns. To clarify, we had almost every detail for the countries and their Covid-19 breakdowns but not all these countries had data for the reproductive choices for women. The plan was to represent these values by NA values, but </w:t>
      </w:r>
      <w:r w:rsidR="009E6EC7">
        <w:t>we removed these countries from the data frames on further discussion</w:t>
      </w:r>
      <w:r>
        <w:t xml:space="preserve">. Since the analysis will be conducted as a guideline to the effects of the population changes, the conclusions would still be valid and applicable to every country depending on the variables taken into consideration. We also had the Covid-19 data </w:t>
      </w:r>
      <w:r w:rsidR="00E75651">
        <w:t>for</w:t>
      </w:r>
      <w:r>
        <w:t xml:space="preserve"> each day, so we created a column for </w:t>
      </w:r>
      <w:r w:rsidR="00E75651">
        <w:t>each country's cumulative numbers recorded by the month</w:t>
      </w:r>
      <w:r>
        <w:t>. We wrote a regular expression for obtaining the final cumulative count for the entire year.</w:t>
      </w:r>
    </w:p>
    <w:p w14:paraId="10C139C6" w14:textId="77777777" w:rsidR="00CA010E" w:rsidRDefault="00075924" w:rsidP="0003699E">
      <w:pPr>
        <w:pStyle w:val="Heading3"/>
        <w:keepNext w:val="0"/>
        <w:keepLines w:val="0"/>
        <w:spacing w:before="280" w:line="360" w:lineRule="auto"/>
        <w:rPr>
          <w:b/>
          <w:bCs/>
          <w:color w:val="000000"/>
          <w:sz w:val="24"/>
          <w:szCs w:val="24"/>
        </w:rPr>
      </w:pPr>
      <w:bookmarkStart w:id="43" w:name="_jkl9awzhohck"/>
      <w:bookmarkStart w:id="44" w:name="_tjshtqx9r73q"/>
      <w:bookmarkStart w:id="45" w:name="_Toc1544679208"/>
      <w:bookmarkStart w:id="46" w:name="_Toc154781762"/>
      <w:bookmarkStart w:id="47" w:name="_Toc89281751"/>
      <w:bookmarkEnd w:id="43"/>
      <w:bookmarkEnd w:id="44"/>
      <w:r w:rsidRPr="764CBB25">
        <w:rPr>
          <w:b/>
          <w:bCs/>
          <w:color w:val="000000" w:themeColor="text1"/>
          <w:sz w:val="24"/>
          <w:szCs w:val="24"/>
        </w:rPr>
        <w:t>Data Reduction</w:t>
      </w:r>
      <w:bookmarkEnd w:id="45"/>
      <w:bookmarkEnd w:id="46"/>
      <w:bookmarkEnd w:id="47"/>
    </w:p>
    <w:p w14:paraId="10C139C7" w14:textId="77777777" w:rsidR="00CA010E" w:rsidRDefault="00075924" w:rsidP="0003699E">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7E94B6D0" w14:textId="77777777" w:rsidR="005D1247" w:rsidRDefault="005D1247" w:rsidP="0003699E">
      <w:pPr>
        <w:spacing w:before="240" w:after="240" w:line="360" w:lineRule="auto"/>
        <w:jc w:val="both"/>
      </w:pPr>
    </w:p>
    <w:p w14:paraId="3AA925FB" w14:textId="77777777" w:rsidR="005D1247" w:rsidRDefault="005D1247" w:rsidP="0003699E">
      <w:pPr>
        <w:spacing w:before="240" w:after="240" w:line="360" w:lineRule="auto"/>
        <w:jc w:val="both"/>
      </w:pPr>
    </w:p>
    <w:p w14:paraId="10C139C8" w14:textId="77777777" w:rsidR="00CA010E" w:rsidRDefault="00075924" w:rsidP="0003699E">
      <w:pPr>
        <w:spacing w:before="240" w:after="240" w:line="360" w:lineRule="auto"/>
        <w:jc w:val="both"/>
        <w:rPr>
          <w:b/>
        </w:rPr>
      </w:pPr>
      <w:r>
        <w:rPr>
          <w:b/>
        </w:rPr>
        <w:t>Data Consolidation</w:t>
      </w:r>
    </w:p>
    <w:p w14:paraId="10C139CA" w14:textId="42081DFA" w:rsidR="00CA010E" w:rsidRPr="000417CA" w:rsidRDefault="00075924" w:rsidP="0003699E">
      <w:pPr>
        <w:spacing w:before="240" w:after="240" w:line="360" w:lineRule="auto"/>
        <w:jc w:val="both"/>
      </w:pPr>
      <w:r>
        <w:t>The primary datasets we obtained were finally put into one combined file named baby.csv.</w:t>
      </w:r>
      <w:r w:rsidR="00943A1A">
        <w:t xml:space="preserve"> </w:t>
      </w:r>
      <w:r w:rsidR="00E75651">
        <w:t>In that light, the other databases used were given similar names describing the information they contained, Baby_***.csv</w:t>
      </w:r>
      <w:r w:rsidR="00943A1A">
        <w:t>.</w:t>
      </w:r>
      <w:r>
        <w:t xml:space="preserve"> The codes were written in </w:t>
      </w:r>
      <w:r w:rsidR="001B2436">
        <w:t xml:space="preserve">Python named </w:t>
      </w:r>
      <w:r w:rsidR="001B2436">
        <w:lastRenderedPageBreak/>
        <w:t xml:space="preserve">Baby_Script.py and </w:t>
      </w:r>
      <w:r w:rsidR="00FB1340">
        <w:t>R</w:t>
      </w:r>
      <w:r>
        <w:t xml:space="preserve"> and named </w:t>
      </w:r>
      <w:r w:rsidR="00FB1340">
        <w:t>Data-</w:t>
      </w:r>
      <w:proofErr w:type="spellStart"/>
      <w:r w:rsidR="00FB1340">
        <w:t>Combined.</w:t>
      </w:r>
      <w:r w:rsidR="00CD27DA">
        <w:t>R</w:t>
      </w:r>
      <w:proofErr w:type="spellEnd"/>
      <w:r w:rsidR="00E75651">
        <w:t>,</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w:t>
      </w:r>
      <w:r w:rsidR="00E75651">
        <w:t>,</w:t>
      </w:r>
      <w:r w:rsidRPr="000417CA">
        <w:t xml:space="preserve"> and parsing ha</w:t>
      </w:r>
      <w:r w:rsidR="00A74DD4">
        <w:t>ve</w:t>
      </w:r>
      <w:r w:rsidRPr="000417CA">
        <w:t xml:space="preserve"> been done.</w:t>
      </w:r>
    </w:p>
    <w:p w14:paraId="10C139CB" w14:textId="77777777" w:rsidR="00CA010E" w:rsidRDefault="00075924" w:rsidP="0003699E">
      <w:pPr>
        <w:pStyle w:val="Heading3"/>
        <w:spacing w:line="360" w:lineRule="auto"/>
        <w:rPr>
          <w:b/>
          <w:bCs/>
          <w:color w:val="auto"/>
          <w:sz w:val="24"/>
          <w:szCs w:val="24"/>
        </w:rPr>
      </w:pPr>
      <w:bookmarkStart w:id="48" w:name="_Toc942211983"/>
      <w:bookmarkStart w:id="49" w:name="_Toc970269316"/>
      <w:bookmarkStart w:id="50" w:name="_Toc89281752"/>
      <w:r w:rsidRPr="764CBB25">
        <w:rPr>
          <w:b/>
          <w:bCs/>
          <w:color w:val="auto"/>
          <w:sz w:val="24"/>
          <w:szCs w:val="24"/>
        </w:rPr>
        <w:t>Data Dictionary</w:t>
      </w:r>
      <w:bookmarkEnd w:id="48"/>
      <w:bookmarkEnd w:id="49"/>
      <w:bookmarkEnd w:id="50"/>
    </w:p>
    <w:p w14:paraId="612E7B1B" w14:textId="197F6F63" w:rsidR="0047402C" w:rsidRDefault="00501C45" w:rsidP="0003699E">
      <w:pPr>
        <w:spacing w:line="360" w:lineRule="auto"/>
      </w:pPr>
      <w:r>
        <w:t xml:space="preserve">We have two </w:t>
      </w:r>
      <w:r w:rsidR="00A74DD4">
        <w:t>significant</w:t>
      </w:r>
      <w:r>
        <w:t xml:space="preserve"> datasets that we used for the report</w:t>
      </w:r>
      <w:r w:rsidR="00A74DD4">
        <w:t>,</w:t>
      </w:r>
      <w:r>
        <w:t xml:space="preserve"> and here are the data dictionaries of the datasets.</w:t>
      </w:r>
    </w:p>
    <w:p w14:paraId="169EDC12" w14:textId="77777777" w:rsidR="00765135" w:rsidRDefault="00765135" w:rsidP="0003699E">
      <w:pPr>
        <w:spacing w:line="360" w:lineRule="auto"/>
      </w:pPr>
    </w:p>
    <w:p w14:paraId="45C83A5A" w14:textId="532D8031" w:rsidR="00C92E0A" w:rsidRPr="00C92E0A" w:rsidRDefault="00C92E0A" w:rsidP="0003699E">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03699E">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03699E">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03699E">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03699E">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03699E">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03699E">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03699E">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03699E">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03699E">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03699E">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03699E">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03699E">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03699E">
            <w:pPr>
              <w:spacing w:line="360" w:lineRule="auto"/>
              <w:rPr>
                <w:bCs/>
                <w:sz w:val="22"/>
                <w:szCs w:val="22"/>
              </w:rPr>
            </w:pPr>
            <w:proofErr w:type="spellStart"/>
            <w:r>
              <w:rPr>
                <w:bCs/>
                <w:sz w:val="22"/>
                <w:szCs w:val="22"/>
              </w:rPr>
              <w:t>Iso_Code</w:t>
            </w:r>
            <w:proofErr w:type="spellEnd"/>
          </w:p>
        </w:tc>
        <w:tc>
          <w:tcPr>
            <w:tcW w:w="2790" w:type="dxa"/>
          </w:tcPr>
          <w:p w14:paraId="2E8E86D0" w14:textId="32E755D0" w:rsidR="009F037D" w:rsidRPr="00A11332" w:rsidRDefault="009E052E" w:rsidP="0003699E">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03699E">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03699E">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03699E">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03699E">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03699E">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03699E">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03699E">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03699E">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03699E">
            <w:pPr>
              <w:spacing w:line="360" w:lineRule="auto"/>
              <w:rPr>
                <w:bCs/>
                <w:sz w:val="22"/>
                <w:szCs w:val="22"/>
              </w:rPr>
            </w:pPr>
            <w:r w:rsidRPr="00A11332">
              <w:rPr>
                <w:bCs/>
                <w:sz w:val="22"/>
                <w:szCs w:val="22"/>
              </w:rPr>
              <w:t>Cases</w:t>
            </w:r>
          </w:p>
        </w:tc>
        <w:tc>
          <w:tcPr>
            <w:tcW w:w="2790" w:type="dxa"/>
          </w:tcPr>
          <w:p w14:paraId="7D562DBA" w14:textId="3F77B955" w:rsidR="009F037D" w:rsidRPr="00A11332" w:rsidRDefault="009F037D" w:rsidP="0003699E">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03699E">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03699E">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03699E">
            <w:pPr>
              <w:spacing w:line="360" w:lineRule="auto"/>
              <w:rPr>
                <w:bCs/>
                <w:sz w:val="22"/>
                <w:szCs w:val="22"/>
              </w:rPr>
            </w:pPr>
            <w:r w:rsidRPr="00A11332">
              <w:rPr>
                <w:bCs/>
                <w:sz w:val="22"/>
                <w:szCs w:val="22"/>
              </w:rPr>
              <w:t>Cases_</w:t>
            </w:r>
          </w:p>
          <w:p w14:paraId="6173D533" w14:textId="42ABA703" w:rsidR="009F037D" w:rsidRPr="00A11332" w:rsidRDefault="009F037D" w:rsidP="0003699E">
            <w:pPr>
              <w:spacing w:line="360" w:lineRule="auto"/>
              <w:rPr>
                <w:bCs/>
                <w:sz w:val="22"/>
                <w:szCs w:val="22"/>
              </w:rPr>
            </w:pPr>
            <w:proofErr w:type="spellStart"/>
            <w:r w:rsidRPr="00A11332">
              <w:rPr>
                <w:bCs/>
                <w:sz w:val="22"/>
                <w:szCs w:val="22"/>
              </w:rPr>
              <w:t>per_Million</w:t>
            </w:r>
            <w:proofErr w:type="spellEnd"/>
          </w:p>
        </w:tc>
        <w:tc>
          <w:tcPr>
            <w:tcW w:w="2790" w:type="dxa"/>
          </w:tcPr>
          <w:p w14:paraId="33C6F638" w14:textId="51A7C17B" w:rsidR="009F037D" w:rsidRPr="00A11332" w:rsidRDefault="009F037D" w:rsidP="0003699E">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03699E">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03699E">
            <w:pPr>
              <w:spacing w:line="360" w:lineRule="auto"/>
              <w:rPr>
                <w:bCs/>
                <w:sz w:val="22"/>
                <w:szCs w:val="22"/>
              </w:rPr>
            </w:pPr>
            <w:r w:rsidRPr="00A11332">
              <w:rPr>
                <w:bCs/>
                <w:sz w:val="22"/>
                <w:szCs w:val="22"/>
              </w:rPr>
              <w:t>Deaths_</w:t>
            </w:r>
          </w:p>
          <w:p w14:paraId="39F5D3BA" w14:textId="55EC23B3" w:rsidR="009F037D" w:rsidRPr="00A11332" w:rsidRDefault="009F037D" w:rsidP="0003699E">
            <w:pPr>
              <w:spacing w:line="360" w:lineRule="auto"/>
              <w:rPr>
                <w:bCs/>
                <w:sz w:val="22"/>
                <w:szCs w:val="22"/>
              </w:rPr>
            </w:pPr>
            <w:proofErr w:type="spellStart"/>
            <w:r w:rsidRPr="00A11332">
              <w:rPr>
                <w:bCs/>
                <w:sz w:val="22"/>
                <w:szCs w:val="22"/>
              </w:rPr>
              <w:t>per_Million</w:t>
            </w:r>
            <w:proofErr w:type="spellEnd"/>
          </w:p>
        </w:tc>
        <w:tc>
          <w:tcPr>
            <w:tcW w:w="2790" w:type="dxa"/>
          </w:tcPr>
          <w:p w14:paraId="26C85147" w14:textId="2369F20D" w:rsidR="009F037D" w:rsidRPr="00A11332" w:rsidRDefault="009F037D" w:rsidP="0003699E">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03699E">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03699E">
            <w:pPr>
              <w:spacing w:line="360" w:lineRule="auto"/>
              <w:rPr>
                <w:bCs/>
                <w:sz w:val="22"/>
                <w:szCs w:val="22"/>
              </w:rPr>
            </w:pPr>
            <w:proofErr w:type="spellStart"/>
            <w:r w:rsidRPr="00A11332">
              <w:rPr>
                <w:bCs/>
                <w:sz w:val="22"/>
                <w:szCs w:val="22"/>
              </w:rPr>
              <w:t>Hosp_Patients</w:t>
            </w:r>
            <w:proofErr w:type="spellEnd"/>
            <w:r>
              <w:rPr>
                <w:bCs/>
                <w:sz w:val="22"/>
                <w:szCs w:val="22"/>
              </w:rPr>
              <w:t>_</w:t>
            </w:r>
          </w:p>
          <w:p w14:paraId="476E32C1" w14:textId="68D87479" w:rsidR="009F037D" w:rsidRPr="00A11332" w:rsidRDefault="009F037D" w:rsidP="0003699E">
            <w:pPr>
              <w:spacing w:line="360" w:lineRule="auto"/>
              <w:rPr>
                <w:bCs/>
                <w:sz w:val="22"/>
                <w:szCs w:val="22"/>
              </w:rPr>
            </w:pPr>
            <w:proofErr w:type="spellStart"/>
            <w:r w:rsidRPr="00A11332">
              <w:rPr>
                <w:bCs/>
                <w:sz w:val="22"/>
                <w:szCs w:val="22"/>
              </w:rPr>
              <w:t>per_Million</w:t>
            </w:r>
            <w:proofErr w:type="spellEnd"/>
          </w:p>
        </w:tc>
        <w:tc>
          <w:tcPr>
            <w:tcW w:w="2790" w:type="dxa"/>
          </w:tcPr>
          <w:p w14:paraId="699DF126" w14:textId="77777777" w:rsidR="009F037D" w:rsidRPr="00A11332" w:rsidRDefault="009F037D" w:rsidP="0003699E">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03699E">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03699E">
            <w:pPr>
              <w:spacing w:line="360" w:lineRule="auto"/>
              <w:rPr>
                <w:bCs/>
                <w:sz w:val="22"/>
                <w:szCs w:val="22"/>
              </w:rPr>
            </w:pPr>
            <w:proofErr w:type="spellStart"/>
            <w:r w:rsidRPr="00A11332">
              <w:rPr>
                <w:bCs/>
                <w:sz w:val="22"/>
                <w:szCs w:val="22"/>
              </w:rPr>
              <w:t>Hospital_beds</w:t>
            </w:r>
            <w:proofErr w:type="spellEnd"/>
            <w:r>
              <w:rPr>
                <w:bCs/>
                <w:sz w:val="22"/>
                <w:szCs w:val="22"/>
              </w:rPr>
              <w:t>_</w:t>
            </w:r>
          </w:p>
          <w:p w14:paraId="2860B6AD" w14:textId="553BE68A" w:rsidR="009F037D" w:rsidRPr="00A11332" w:rsidRDefault="009F037D" w:rsidP="0003699E">
            <w:pPr>
              <w:spacing w:line="360" w:lineRule="auto"/>
              <w:rPr>
                <w:bCs/>
                <w:sz w:val="22"/>
                <w:szCs w:val="22"/>
              </w:rPr>
            </w:pPr>
            <w:proofErr w:type="spellStart"/>
            <w:r w:rsidRPr="00A11332">
              <w:rPr>
                <w:bCs/>
                <w:sz w:val="22"/>
                <w:szCs w:val="22"/>
              </w:rPr>
              <w:t>per_thousand</w:t>
            </w:r>
            <w:proofErr w:type="spellEnd"/>
          </w:p>
        </w:tc>
        <w:tc>
          <w:tcPr>
            <w:tcW w:w="2790" w:type="dxa"/>
          </w:tcPr>
          <w:p w14:paraId="214CE24B" w14:textId="77777777" w:rsidR="009F037D" w:rsidRPr="00A11332" w:rsidRDefault="009F037D" w:rsidP="0003699E">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03699E">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03699E">
            <w:pPr>
              <w:spacing w:line="360" w:lineRule="auto"/>
              <w:rPr>
                <w:bCs/>
                <w:sz w:val="22"/>
                <w:szCs w:val="22"/>
              </w:rPr>
            </w:pPr>
            <w:proofErr w:type="spellStart"/>
            <w:r w:rsidRPr="00A11332">
              <w:rPr>
                <w:bCs/>
                <w:sz w:val="22"/>
                <w:szCs w:val="22"/>
              </w:rPr>
              <w:t>Icu_Patients</w:t>
            </w:r>
            <w:proofErr w:type="spellEnd"/>
            <w:r>
              <w:rPr>
                <w:bCs/>
                <w:sz w:val="22"/>
                <w:szCs w:val="22"/>
              </w:rPr>
              <w:t>_</w:t>
            </w:r>
          </w:p>
          <w:p w14:paraId="5A02E694" w14:textId="75D52E6A" w:rsidR="009F037D" w:rsidRPr="00A11332" w:rsidRDefault="009F037D" w:rsidP="0003699E">
            <w:pPr>
              <w:spacing w:line="360" w:lineRule="auto"/>
              <w:rPr>
                <w:bCs/>
                <w:sz w:val="22"/>
                <w:szCs w:val="22"/>
              </w:rPr>
            </w:pPr>
            <w:proofErr w:type="spellStart"/>
            <w:r w:rsidRPr="00A11332">
              <w:rPr>
                <w:bCs/>
                <w:sz w:val="22"/>
                <w:szCs w:val="22"/>
              </w:rPr>
              <w:t>per_Million</w:t>
            </w:r>
            <w:proofErr w:type="spellEnd"/>
          </w:p>
        </w:tc>
        <w:tc>
          <w:tcPr>
            <w:tcW w:w="2790" w:type="dxa"/>
          </w:tcPr>
          <w:p w14:paraId="3C548EF0" w14:textId="77777777" w:rsidR="009F037D" w:rsidRPr="00A11332" w:rsidRDefault="009F037D" w:rsidP="0003699E">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03699E">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03699E">
      <w:pPr>
        <w:spacing w:line="360" w:lineRule="auto"/>
      </w:pPr>
    </w:p>
    <w:p w14:paraId="132BDB8A" w14:textId="6A36990B" w:rsidR="00C92E0A" w:rsidRDefault="00C92E0A" w:rsidP="0003699E">
      <w:pPr>
        <w:spacing w:line="360" w:lineRule="auto"/>
      </w:pPr>
      <w:r>
        <w:lastRenderedPageBreak/>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03699E">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03699E">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03699E">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03699E">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03699E">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03699E">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03699E">
            <w:pPr>
              <w:spacing w:line="360" w:lineRule="auto"/>
              <w:rPr>
                <w:bCs/>
                <w:sz w:val="22"/>
                <w:szCs w:val="22"/>
              </w:rPr>
            </w:pPr>
            <w:r w:rsidRPr="0030387B">
              <w:rPr>
                <w:bCs/>
                <w:sz w:val="22"/>
                <w:szCs w:val="22"/>
              </w:rPr>
              <w:t>char(30)</w:t>
            </w:r>
          </w:p>
        </w:tc>
        <w:tc>
          <w:tcPr>
            <w:tcW w:w="4230" w:type="dxa"/>
          </w:tcPr>
          <w:p w14:paraId="6A22FC56" w14:textId="77777777" w:rsidR="0047402C" w:rsidRPr="0030387B" w:rsidRDefault="0047402C" w:rsidP="0003699E">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03699E">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03699E">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03699E">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03699E">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03699E">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03699E">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03699E">
            <w:pPr>
              <w:spacing w:line="360" w:lineRule="auto"/>
              <w:rPr>
                <w:bCs/>
                <w:sz w:val="22"/>
                <w:szCs w:val="22"/>
              </w:rPr>
            </w:pPr>
            <w:r>
              <w:rPr>
                <w:bCs/>
                <w:sz w:val="22"/>
                <w:szCs w:val="22"/>
              </w:rPr>
              <w:t>char(30)</w:t>
            </w:r>
          </w:p>
        </w:tc>
        <w:tc>
          <w:tcPr>
            <w:tcW w:w="4230" w:type="dxa"/>
          </w:tcPr>
          <w:p w14:paraId="216046C7" w14:textId="2DD070BF" w:rsidR="001C0C3C" w:rsidRPr="0030387B" w:rsidRDefault="001C0C3C" w:rsidP="0003699E">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03699E">
            <w:pPr>
              <w:spacing w:line="360" w:lineRule="auto"/>
              <w:rPr>
                <w:bCs/>
                <w:sz w:val="22"/>
                <w:szCs w:val="22"/>
              </w:rPr>
            </w:pPr>
            <w:proofErr w:type="spellStart"/>
            <w:r w:rsidRPr="0030387B">
              <w:rPr>
                <w:bCs/>
                <w:sz w:val="22"/>
                <w:szCs w:val="22"/>
              </w:rPr>
              <w:t>Cost.of.Living.Index</w:t>
            </w:r>
            <w:proofErr w:type="spellEnd"/>
          </w:p>
        </w:tc>
        <w:tc>
          <w:tcPr>
            <w:tcW w:w="2340" w:type="dxa"/>
          </w:tcPr>
          <w:p w14:paraId="639450D8" w14:textId="6CC8C53F" w:rsidR="001C0C3C" w:rsidRPr="0030387B" w:rsidRDefault="001C0C3C" w:rsidP="0003699E">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03699E">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03699E">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03699E">
            <w:pPr>
              <w:spacing w:line="360" w:lineRule="auto"/>
              <w:rPr>
                <w:bCs/>
                <w:sz w:val="22"/>
                <w:szCs w:val="22"/>
              </w:rPr>
            </w:pPr>
            <w:proofErr w:type="spellStart"/>
            <w:r w:rsidRPr="00512101">
              <w:rPr>
                <w:bCs/>
                <w:sz w:val="22"/>
                <w:szCs w:val="22"/>
              </w:rPr>
              <w:t>Rent.Index</w:t>
            </w:r>
            <w:proofErr w:type="spellEnd"/>
          </w:p>
        </w:tc>
        <w:tc>
          <w:tcPr>
            <w:tcW w:w="2340" w:type="dxa"/>
          </w:tcPr>
          <w:p w14:paraId="086C06D2" w14:textId="14E09A44" w:rsidR="001C0C3C" w:rsidRPr="0030387B" w:rsidRDefault="001C0C3C" w:rsidP="0003699E">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03699E">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03699E">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03699E">
            <w:pPr>
              <w:spacing w:line="360" w:lineRule="auto"/>
              <w:rPr>
                <w:bCs/>
                <w:sz w:val="22"/>
                <w:szCs w:val="22"/>
              </w:rPr>
            </w:pPr>
            <w:proofErr w:type="spellStart"/>
            <w:r w:rsidRPr="00E33CA1">
              <w:rPr>
                <w:bCs/>
                <w:sz w:val="22"/>
                <w:szCs w:val="22"/>
              </w:rPr>
              <w:t>Health.Care.Index.x</w:t>
            </w:r>
            <w:proofErr w:type="spellEnd"/>
          </w:p>
        </w:tc>
        <w:tc>
          <w:tcPr>
            <w:tcW w:w="2340" w:type="dxa"/>
          </w:tcPr>
          <w:p w14:paraId="2DC2B19D" w14:textId="21DFECAB" w:rsidR="001C0C3C" w:rsidRPr="0030387B" w:rsidRDefault="001C0C3C" w:rsidP="0003699E">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03699E">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03699E">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03699E">
            <w:pPr>
              <w:spacing w:line="360" w:lineRule="auto"/>
              <w:rPr>
                <w:bCs/>
                <w:sz w:val="22"/>
                <w:szCs w:val="22"/>
              </w:rPr>
            </w:pPr>
            <w:proofErr w:type="spellStart"/>
            <w:r w:rsidRPr="000822B2">
              <w:rPr>
                <w:bCs/>
                <w:sz w:val="22"/>
                <w:szCs w:val="22"/>
              </w:rPr>
              <w:t>Quality.of.Life.Index</w:t>
            </w:r>
            <w:proofErr w:type="spellEnd"/>
          </w:p>
        </w:tc>
        <w:tc>
          <w:tcPr>
            <w:tcW w:w="2340" w:type="dxa"/>
          </w:tcPr>
          <w:p w14:paraId="233D1201" w14:textId="3FFA7977" w:rsidR="001C0C3C" w:rsidRPr="0030387B" w:rsidRDefault="001C0C3C" w:rsidP="0003699E">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03699E">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03699E">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03699E">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03699E">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03699E">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03699E">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03699E">
            <w:pPr>
              <w:spacing w:line="360" w:lineRule="auto"/>
              <w:rPr>
                <w:bCs/>
                <w:sz w:val="22"/>
                <w:szCs w:val="22"/>
              </w:rPr>
            </w:pPr>
            <w:r>
              <w:rPr>
                <w:bCs/>
                <w:sz w:val="22"/>
                <w:szCs w:val="22"/>
              </w:rPr>
              <w:t>Family Planning</w:t>
            </w:r>
          </w:p>
        </w:tc>
        <w:tc>
          <w:tcPr>
            <w:tcW w:w="2340" w:type="dxa"/>
          </w:tcPr>
          <w:p w14:paraId="6DED634E" w14:textId="56D0C967" w:rsidR="00FF1021" w:rsidRDefault="00162037" w:rsidP="0003699E">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03699E">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03699E">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03699E">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03699E">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03699E">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03699E">
            <w:pPr>
              <w:spacing w:line="360" w:lineRule="auto"/>
              <w:rPr>
                <w:bCs/>
                <w:sz w:val="22"/>
                <w:szCs w:val="22"/>
              </w:rPr>
            </w:pPr>
            <w:r w:rsidRPr="00A11332">
              <w:rPr>
                <w:bCs/>
                <w:sz w:val="22"/>
                <w:szCs w:val="22"/>
              </w:rPr>
              <w:t>https://ourworldindata.org</w:t>
            </w:r>
          </w:p>
        </w:tc>
      </w:tr>
    </w:tbl>
    <w:p w14:paraId="73945F42" w14:textId="09D7FD99" w:rsidR="00FE43C8" w:rsidRDefault="00FE43C8" w:rsidP="0003699E">
      <w:pPr>
        <w:pStyle w:val="Heading3"/>
        <w:spacing w:line="360" w:lineRule="auto"/>
        <w:rPr>
          <w:b/>
          <w:bCs/>
          <w:color w:val="auto"/>
          <w:sz w:val="24"/>
          <w:szCs w:val="24"/>
        </w:rPr>
      </w:pPr>
      <w:bookmarkStart w:id="51" w:name="_Toc1843112509"/>
      <w:bookmarkStart w:id="52" w:name="_Toc1886461260"/>
      <w:bookmarkStart w:id="53" w:name="_Toc89281753"/>
      <w:r w:rsidRPr="764CBB25">
        <w:rPr>
          <w:b/>
          <w:bCs/>
          <w:color w:val="auto"/>
          <w:sz w:val="24"/>
          <w:szCs w:val="24"/>
        </w:rPr>
        <w:t>Variable Visualization</w:t>
      </w:r>
      <w:bookmarkEnd w:id="51"/>
      <w:bookmarkEnd w:id="52"/>
      <w:bookmarkEnd w:id="53"/>
    </w:p>
    <w:p w14:paraId="765F80DD" w14:textId="77777777" w:rsidR="00F2541F" w:rsidRDefault="000B420F" w:rsidP="0003699E">
      <w:pPr>
        <w:keepNext/>
        <w:spacing w:line="360" w:lineRule="auto"/>
        <w:jc w:val="center"/>
      </w:pPr>
      <w:r>
        <w:rPr>
          <w:noProof/>
        </w:rPr>
        <w:drawing>
          <wp:inline distT="0" distB="0" distL="0" distR="0" wp14:anchorId="1AD0DD4D" wp14:editId="764A6326">
            <wp:extent cx="5943600" cy="4754245"/>
            <wp:effectExtent l="19050" t="19050" r="19050" b="2730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943600" cy="4754245"/>
                    </a:xfrm>
                    <a:prstGeom prst="rect">
                      <a:avLst/>
                    </a:prstGeom>
                    <a:ln>
                      <a:solidFill>
                        <a:schemeClr val="tx1"/>
                      </a:solidFill>
                    </a:ln>
                  </pic:spPr>
                </pic:pic>
              </a:graphicData>
            </a:graphic>
          </wp:inline>
        </w:drawing>
      </w:r>
    </w:p>
    <w:p w14:paraId="3E289359" w14:textId="1ECAAA82" w:rsidR="001E6DC1" w:rsidRDefault="00F2541F" w:rsidP="0003699E">
      <w:pPr>
        <w:pStyle w:val="Caption"/>
        <w:spacing w:line="360" w:lineRule="auto"/>
        <w:jc w:val="center"/>
        <w:rPr>
          <w:lang w:val="en-US"/>
        </w:rPr>
      </w:pPr>
      <w:bookmarkStart w:id="54" w:name="_Toc89282419"/>
      <w:r>
        <w:t xml:space="preserve">Figure </w:t>
      </w:r>
      <w:r>
        <w:fldChar w:fldCharType="begin"/>
      </w:r>
      <w:r>
        <w:instrText xml:space="preserve"> SEQ Figure \* ARABIC </w:instrText>
      </w:r>
      <w:r>
        <w:fldChar w:fldCharType="separate"/>
      </w:r>
      <w:r w:rsidR="004B160B">
        <w:rPr>
          <w:noProof/>
        </w:rPr>
        <w:t>3</w:t>
      </w:r>
      <w:r>
        <w:fldChar w:fldCharType="end"/>
      </w:r>
      <w:r>
        <w:rPr>
          <w:lang w:val="en-US"/>
        </w:rPr>
        <w:t>: Dashboard showing how birthrate from 2019 and 2020 are different for different countries</w:t>
      </w:r>
      <w:r w:rsidR="00A1296E">
        <w:rPr>
          <w:lang w:val="en-US"/>
        </w:rPr>
        <w:t xml:space="preserve"> and continents</w:t>
      </w:r>
      <w:r>
        <w:rPr>
          <w:lang w:val="en-US"/>
        </w:rPr>
        <w:t>.</w:t>
      </w:r>
      <w:bookmarkEnd w:id="54"/>
    </w:p>
    <w:p w14:paraId="62C1F797" w14:textId="53093274" w:rsidR="007273E0" w:rsidRPr="007273E0" w:rsidRDefault="007273E0" w:rsidP="0003699E">
      <w:pPr>
        <w:spacing w:line="360" w:lineRule="auto"/>
        <w:jc w:val="both"/>
        <w:rPr>
          <w:lang w:val="en-US"/>
        </w:rPr>
      </w:pPr>
      <w:r w:rsidRPr="007273E0">
        <w:rPr>
          <w:lang w:val="en-US"/>
        </w:rPr>
        <w:t xml:space="preserve">The columns or circles in green represent an increase in birthrate from 2019 to 2020, representing a baby boom, whereas the red colors </w:t>
      </w:r>
      <w:r w:rsidR="0074305A">
        <w:rPr>
          <w:lang w:val="en-US"/>
        </w:rPr>
        <w:t>show</w:t>
      </w:r>
      <w:r w:rsidRPr="007273E0">
        <w:rPr>
          <w:lang w:val="en-US"/>
        </w:rPr>
        <w:t xml:space="preserve"> </w:t>
      </w:r>
      <w:r w:rsidR="0074305A">
        <w:rPr>
          <w:lang w:val="en-US"/>
        </w:rPr>
        <w:t xml:space="preserve">a </w:t>
      </w:r>
      <w:r w:rsidRPr="007273E0">
        <w:rPr>
          <w:lang w:val="en-US"/>
        </w:rPr>
        <w:t>drop in birth</w:t>
      </w:r>
      <w:r w:rsidR="0074305A">
        <w:rPr>
          <w:lang w:val="en-US"/>
        </w:rPr>
        <w:t xml:space="preserve"> </w:t>
      </w:r>
      <w:r w:rsidRPr="007273E0">
        <w:rPr>
          <w:lang w:val="en-US"/>
        </w:rPr>
        <w:t xml:space="preserve">rates. There were more countries with baby </w:t>
      </w:r>
      <w:r w:rsidR="00CB30B3">
        <w:rPr>
          <w:lang w:val="en-US"/>
        </w:rPr>
        <w:t>bust</w:t>
      </w:r>
      <w:r w:rsidR="0074305A">
        <w:rPr>
          <w:lang w:val="en-US"/>
        </w:rPr>
        <w:t>s</w:t>
      </w:r>
      <w:r w:rsidRPr="007273E0">
        <w:rPr>
          <w:lang w:val="en-US"/>
        </w:rPr>
        <w:t xml:space="preserve"> than boom</w:t>
      </w:r>
      <w:r w:rsidR="0074305A">
        <w:rPr>
          <w:lang w:val="en-US"/>
        </w:rPr>
        <w:t>,</w:t>
      </w:r>
      <w:r w:rsidRPr="007273E0">
        <w:rPr>
          <w:lang w:val="en-US"/>
        </w:rPr>
        <w:t xml:space="preserve"> as can be seen on the geographical plot. The bar chart on the left </w:t>
      </w:r>
      <w:r w:rsidR="0074305A">
        <w:rPr>
          <w:lang w:val="en-US"/>
        </w:rPr>
        <w:t>shows</w:t>
      </w:r>
      <w:r w:rsidRPr="007273E0">
        <w:rPr>
          <w:lang w:val="en-US"/>
        </w:rPr>
        <w:t xml:space="preserve"> how </w:t>
      </w:r>
      <w:r w:rsidR="0074305A">
        <w:rPr>
          <w:lang w:val="en-US"/>
        </w:rPr>
        <w:t xml:space="preserve">the </w:t>
      </w:r>
      <w:r w:rsidRPr="007273E0">
        <w:rPr>
          <w:lang w:val="en-US"/>
        </w:rPr>
        <w:t>income status of a country affect</w:t>
      </w:r>
      <w:r w:rsidR="0074305A">
        <w:rPr>
          <w:lang w:val="en-US"/>
        </w:rPr>
        <w:t>s</w:t>
      </w:r>
      <w:r w:rsidRPr="007273E0">
        <w:rPr>
          <w:lang w:val="en-US"/>
        </w:rPr>
        <w:t xml:space="preserve"> the birthrate. The upper</w:t>
      </w:r>
      <w:r w:rsidR="0074305A">
        <w:rPr>
          <w:lang w:val="en-US"/>
        </w:rPr>
        <w:t>-</w:t>
      </w:r>
      <w:r w:rsidRPr="007273E0">
        <w:rPr>
          <w:lang w:val="en-US"/>
        </w:rPr>
        <w:t xml:space="preserve">middle-, middle- and high-income countries faced baby </w:t>
      </w:r>
      <w:r w:rsidR="00CB30B3">
        <w:rPr>
          <w:lang w:val="en-US"/>
        </w:rPr>
        <w:t>bust</w:t>
      </w:r>
      <w:r w:rsidRPr="007273E0">
        <w:rPr>
          <w:lang w:val="en-US"/>
        </w:rPr>
        <w:t>, and lower</w:t>
      </w:r>
      <w:r w:rsidR="0074305A">
        <w:rPr>
          <w:lang w:val="en-US"/>
        </w:rPr>
        <w:t>-</w:t>
      </w:r>
      <w:r w:rsidRPr="007273E0">
        <w:rPr>
          <w:lang w:val="en-US"/>
        </w:rPr>
        <w:t xml:space="preserve">income nations had </w:t>
      </w:r>
      <w:r w:rsidR="0074305A">
        <w:rPr>
          <w:lang w:val="en-US"/>
        </w:rPr>
        <w:t xml:space="preserve">a </w:t>
      </w:r>
      <w:r w:rsidRPr="007273E0">
        <w:rPr>
          <w:lang w:val="en-US"/>
        </w:rPr>
        <w:t xml:space="preserve">baby boom. The right bar chart shows how these numbers change with the development status of the countries. The least developed countries had </w:t>
      </w:r>
      <w:r w:rsidR="0074305A">
        <w:rPr>
          <w:lang w:val="en-US"/>
        </w:rPr>
        <w:t xml:space="preserve">a </w:t>
      </w:r>
      <w:r w:rsidRPr="007273E0">
        <w:rPr>
          <w:lang w:val="en-US"/>
        </w:rPr>
        <w:t xml:space="preserve">baby boom, but the more developed nations faced </w:t>
      </w:r>
      <w:r w:rsidR="0074305A">
        <w:rPr>
          <w:lang w:val="en-US"/>
        </w:rPr>
        <w:t xml:space="preserve">a </w:t>
      </w:r>
      <w:r w:rsidRPr="007273E0">
        <w:rPr>
          <w:lang w:val="en-US"/>
        </w:rPr>
        <w:t xml:space="preserve">baby </w:t>
      </w:r>
      <w:r w:rsidR="00CB30B3">
        <w:rPr>
          <w:lang w:val="en-US"/>
        </w:rPr>
        <w:t>bust</w:t>
      </w:r>
      <w:r w:rsidRPr="007273E0">
        <w:rPr>
          <w:lang w:val="en-US"/>
        </w:rPr>
        <w:t>.</w:t>
      </w:r>
    </w:p>
    <w:p w14:paraId="35C064C3" w14:textId="77777777" w:rsidR="004B160B" w:rsidRDefault="000B420F" w:rsidP="0003699E">
      <w:pPr>
        <w:keepNext/>
        <w:spacing w:line="360" w:lineRule="auto"/>
        <w:jc w:val="center"/>
      </w:pPr>
      <w:r>
        <w:rPr>
          <w:noProof/>
        </w:rPr>
        <w:lastRenderedPageBreak/>
        <w:drawing>
          <wp:inline distT="0" distB="0" distL="0" distR="0" wp14:anchorId="0CD4AB12" wp14:editId="590EC696">
            <wp:extent cx="5943600" cy="4754245"/>
            <wp:effectExtent l="19050" t="19050" r="19050" b="27305"/>
            <wp:docPr id="20" name="Picture 2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waterfall chart&#10;&#10;Description automatically generated"/>
                    <pic:cNvPicPr/>
                  </pic:nvPicPr>
                  <pic:blipFill>
                    <a:blip r:embed="rId20"/>
                    <a:stretch>
                      <a:fillRect/>
                    </a:stretch>
                  </pic:blipFill>
                  <pic:spPr>
                    <a:xfrm>
                      <a:off x="0" y="0"/>
                      <a:ext cx="5943600" cy="4754245"/>
                    </a:xfrm>
                    <a:prstGeom prst="rect">
                      <a:avLst/>
                    </a:prstGeom>
                    <a:ln>
                      <a:solidFill>
                        <a:schemeClr val="tx1"/>
                      </a:solidFill>
                    </a:ln>
                  </pic:spPr>
                </pic:pic>
              </a:graphicData>
            </a:graphic>
          </wp:inline>
        </w:drawing>
      </w:r>
    </w:p>
    <w:p w14:paraId="6A76449A" w14:textId="4C5ABEE7" w:rsidR="00FA41E1" w:rsidRDefault="004B160B" w:rsidP="0003699E">
      <w:pPr>
        <w:pStyle w:val="Caption"/>
        <w:spacing w:line="360" w:lineRule="auto"/>
        <w:jc w:val="center"/>
      </w:pPr>
      <w:bookmarkStart w:id="55" w:name="_Toc89282420"/>
      <w:r>
        <w:t xml:space="preserve">Figure </w:t>
      </w:r>
      <w:fldSimple w:instr=" SEQ Figure \* ARABIC ">
        <w:r>
          <w:rPr>
            <w:noProof/>
          </w:rPr>
          <w:t>4</w:t>
        </w:r>
      </w:fldSimple>
      <w:r>
        <w:rPr>
          <w:lang w:val="en-US"/>
        </w:rPr>
        <w:t>:</w:t>
      </w:r>
      <w:r w:rsidRPr="004B160B">
        <w:t xml:space="preserve"> </w:t>
      </w:r>
      <w:r w:rsidRPr="004B160B">
        <w:rPr>
          <w:lang w:val="en-US"/>
        </w:rPr>
        <w:t>Dashboard showing how birthrate from 2019 and 2020 are different for</w:t>
      </w:r>
      <w:r w:rsidR="00532EAE">
        <w:rPr>
          <w:lang w:val="en-US"/>
        </w:rPr>
        <w:t xml:space="preserve"> different countries from</w:t>
      </w:r>
      <w:r w:rsidRPr="004B160B">
        <w:rPr>
          <w:lang w:val="en-US"/>
        </w:rPr>
        <w:t xml:space="preserve"> different </w:t>
      </w:r>
      <w:r>
        <w:rPr>
          <w:lang w:val="en-US"/>
        </w:rPr>
        <w:t>continents</w:t>
      </w:r>
      <w:r w:rsidR="00011266">
        <w:rPr>
          <w:lang w:val="en-US"/>
        </w:rPr>
        <w:t>. C</w:t>
      </w:r>
      <w:r w:rsidR="00A84F61">
        <w:rPr>
          <w:lang w:val="en-US"/>
        </w:rPr>
        <w:t>ountries</w:t>
      </w:r>
      <w:r w:rsidR="00994114">
        <w:rPr>
          <w:lang w:val="en-US"/>
        </w:rPr>
        <w:t xml:space="preserve"> </w:t>
      </w:r>
      <w:r w:rsidR="000471A5">
        <w:rPr>
          <w:lang w:val="en-US"/>
        </w:rPr>
        <w:t xml:space="preserve">in Asia </w:t>
      </w:r>
      <w:r w:rsidR="001F7BC7">
        <w:rPr>
          <w:lang w:val="en-US"/>
        </w:rPr>
        <w:t xml:space="preserve">and Europe </w:t>
      </w:r>
      <w:r w:rsidR="000471A5">
        <w:rPr>
          <w:lang w:val="en-US"/>
        </w:rPr>
        <w:t xml:space="preserve">all faced baby </w:t>
      </w:r>
      <w:r w:rsidR="00CB30B3">
        <w:rPr>
          <w:lang w:val="en-US"/>
        </w:rPr>
        <w:t>bust</w:t>
      </w:r>
      <w:r w:rsidR="00A74DD4">
        <w:rPr>
          <w:lang w:val="en-US"/>
        </w:rPr>
        <w:t>s;</w:t>
      </w:r>
      <w:r w:rsidR="001F7BC7">
        <w:rPr>
          <w:lang w:val="en-US"/>
        </w:rPr>
        <w:t xml:space="preserve"> Africa was one of the continents with more boom than </w:t>
      </w:r>
      <w:r w:rsidR="00CB30B3">
        <w:rPr>
          <w:lang w:val="en-US"/>
        </w:rPr>
        <w:t>bust</w:t>
      </w:r>
      <w:r w:rsidR="00A74DD4">
        <w:rPr>
          <w:lang w:val="en-US"/>
        </w:rPr>
        <w:t>s</w:t>
      </w:r>
      <w:r w:rsidR="001F7BC7">
        <w:rPr>
          <w:lang w:val="en-US"/>
        </w:rPr>
        <w:t>.</w:t>
      </w:r>
      <w:bookmarkEnd w:id="55"/>
    </w:p>
    <w:p w14:paraId="06DB3A39" w14:textId="28786F9C" w:rsidR="00423ED4" w:rsidRDefault="002A0D07" w:rsidP="0003699E">
      <w:pPr>
        <w:spacing w:line="360" w:lineRule="auto"/>
        <w:jc w:val="both"/>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r w:rsidR="00C1409D">
        <w:t>To</w:t>
      </w:r>
      <w:r w:rsidR="00963300">
        <w:t xml:space="preserve"> effectively utilize the variables, we need to understand the relationships and </w:t>
      </w:r>
      <w:r w:rsidR="0089204B">
        <w:t>interdependencies</w:t>
      </w:r>
      <w:r w:rsidR="007953F2">
        <w:t xml:space="preserve"> with the other values</w:t>
      </w:r>
      <w:r w:rsidR="00A74DD4">
        <w:t>,</w:t>
      </w:r>
      <w:r w:rsidR="007953F2">
        <w:t xml:space="preserve"> including the target variable. </w:t>
      </w:r>
      <w:r w:rsidR="00555E48">
        <w:t xml:space="preserve">We identified </w:t>
      </w:r>
      <w:r w:rsidR="0082603C">
        <w:t>the distribution of the values amongst all the given variables. We obtained the mean and median values to generate comparable statistics across all the data w</w:t>
      </w:r>
      <w:r w:rsidR="00423ED4">
        <w:t>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03699E">
      <w:pPr>
        <w:spacing w:line="360" w:lineRule="auto"/>
        <w:rPr>
          <w:u w:val="single"/>
        </w:rPr>
      </w:pPr>
    </w:p>
    <w:p w14:paraId="282DB407" w14:textId="383F05C3" w:rsidR="00DC5FF8" w:rsidRDefault="00DC5FF8" w:rsidP="0003699E">
      <w:pPr>
        <w:spacing w:line="360" w:lineRule="auto"/>
        <w:rPr>
          <w:u w:val="single"/>
        </w:rPr>
      </w:pPr>
      <w:proofErr w:type="spellStart"/>
      <w:r>
        <w:rPr>
          <w:u w:val="single"/>
        </w:rPr>
        <w:t>Cost.of.Living.Index.x</w:t>
      </w:r>
      <w:proofErr w:type="spellEnd"/>
    </w:p>
    <w:p w14:paraId="59EE9319" w14:textId="77777777" w:rsidR="00026FA2" w:rsidRDefault="00026FA2" w:rsidP="0003699E">
      <w:pPr>
        <w:keepNext/>
        <w:spacing w:line="360" w:lineRule="auto"/>
        <w:jc w:val="center"/>
      </w:pPr>
      <w:r w:rsidRPr="00026FA2">
        <w:rPr>
          <w:noProof/>
        </w:rPr>
        <w:lastRenderedPageBreak/>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1"/>
                    <a:stretch>
                      <a:fillRect/>
                    </a:stretch>
                  </pic:blipFill>
                  <pic:spPr>
                    <a:xfrm>
                      <a:off x="0" y="0"/>
                      <a:ext cx="5943600" cy="2086610"/>
                    </a:xfrm>
                    <a:prstGeom prst="rect">
                      <a:avLst/>
                    </a:prstGeom>
                  </pic:spPr>
                </pic:pic>
              </a:graphicData>
            </a:graphic>
          </wp:inline>
        </w:drawing>
      </w:r>
    </w:p>
    <w:p w14:paraId="20A0FA68" w14:textId="0D5ED052" w:rsidR="00DC5FF8" w:rsidRDefault="00026FA2" w:rsidP="0003699E">
      <w:pPr>
        <w:pStyle w:val="Caption"/>
        <w:spacing w:line="360" w:lineRule="auto"/>
        <w:jc w:val="center"/>
        <w:rPr>
          <w:u w:val="single"/>
        </w:rPr>
      </w:pPr>
      <w:bookmarkStart w:id="56" w:name="_Toc89278598"/>
      <w:bookmarkStart w:id="57" w:name="_Toc89282421"/>
      <w:r>
        <w:t xml:space="preserve">Figure </w:t>
      </w:r>
      <w:r w:rsidR="001D2D92">
        <w:t>5</w:t>
      </w:r>
      <w:r>
        <w:fldChar w:fldCharType="begin"/>
      </w:r>
      <w:r>
        <w:instrText>SEQ Figure \* ARABIC</w:instrText>
      </w:r>
      <w:r>
        <w:fldChar w:fldCharType="separate"/>
      </w:r>
      <w:r>
        <w:fldChar w:fldCharType="end"/>
      </w:r>
      <w:r>
        <w:t>: Distribution of the variable Cost of Living Index</w:t>
      </w:r>
      <w:bookmarkEnd w:id="56"/>
      <w:bookmarkEnd w:id="57"/>
    </w:p>
    <w:p w14:paraId="6F469FB9" w14:textId="0E205E29" w:rsidR="00DC5FF8" w:rsidRDefault="00DC5FF8" w:rsidP="0003699E">
      <w:pPr>
        <w:spacing w:line="360" w:lineRule="auto"/>
        <w:jc w:val="both"/>
      </w:pPr>
      <w:r>
        <w:t>The figure above shows the frequency, skewness, and summary statistics of the variable</w:t>
      </w:r>
      <w:r w:rsidR="00665CA9">
        <w:t>—t</w:t>
      </w:r>
      <w:r>
        <w:t>he distribution of the Rent.</w:t>
      </w:r>
      <w:r w:rsidR="00665CA9">
        <w:t xml:space="preserve"> The i</w:t>
      </w:r>
      <w:r>
        <w:t>ndex variable is right</w:t>
      </w:r>
      <w:r w:rsidR="00665CA9">
        <w:t>-</w:t>
      </w:r>
      <w:r>
        <w:t xml:space="preserve">skewed with a mean of </w:t>
      </w:r>
      <w:r w:rsidR="00A47F2E">
        <w:t>49.215</w:t>
      </w:r>
      <w:r>
        <w:t>, ignoring the impact of the missing values on the summary.</w:t>
      </w:r>
    </w:p>
    <w:p w14:paraId="4FEDD9C2" w14:textId="77777777" w:rsidR="008215AF" w:rsidRDefault="008215AF" w:rsidP="0003699E">
      <w:pPr>
        <w:spacing w:line="360" w:lineRule="auto"/>
      </w:pPr>
    </w:p>
    <w:p w14:paraId="5E773A0C" w14:textId="77777777" w:rsidR="008215AF" w:rsidRDefault="008215AF" w:rsidP="0003699E">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2"/>
                    <a:stretch>
                      <a:fillRect/>
                    </a:stretch>
                  </pic:blipFill>
                  <pic:spPr>
                    <a:xfrm>
                      <a:off x="0" y="0"/>
                      <a:ext cx="3071126" cy="3078747"/>
                    </a:xfrm>
                    <a:prstGeom prst="rect">
                      <a:avLst/>
                    </a:prstGeom>
                  </pic:spPr>
                </pic:pic>
              </a:graphicData>
            </a:graphic>
          </wp:inline>
        </w:drawing>
      </w:r>
    </w:p>
    <w:p w14:paraId="4BC5B22F" w14:textId="575C9F03" w:rsidR="00410581" w:rsidRDefault="008215AF" w:rsidP="0003699E">
      <w:pPr>
        <w:pStyle w:val="Caption"/>
        <w:spacing w:line="360" w:lineRule="auto"/>
        <w:jc w:val="center"/>
      </w:pPr>
      <w:bookmarkStart w:id="58" w:name="_Toc89278599"/>
      <w:bookmarkStart w:id="59" w:name="_Toc89282422"/>
      <w:r>
        <w:t xml:space="preserve">Figure </w:t>
      </w:r>
      <w:r w:rsidR="001D2D92">
        <w:t>6</w:t>
      </w:r>
      <w:r>
        <w:fldChar w:fldCharType="begin"/>
      </w:r>
      <w:r>
        <w:instrText>SEQ Figure \* ARABIC</w:instrText>
      </w:r>
      <w:r>
        <w:fldChar w:fldCharType="separate"/>
      </w:r>
      <w:r>
        <w:fldChar w:fldCharType="end"/>
      </w:r>
      <w:r>
        <w:t xml:space="preserve">: Normality plot for the </w:t>
      </w:r>
      <w:r w:rsidR="00142728">
        <w:t>Cost-of-Living</w:t>
      </w:r>
      <w:r>
        <w:t xml:space="preserve"> Index</w:t>
      </w:r>
      <w:bookmarkEnd w:id="58"/>
      <w:bookmarkEnd w:id="59"/>
    </w:p>
    <w:p w14:paraId="5C61431E" w14:textId="2F59463C" w:rsidR="00142728" w:rsidRPr="00142728" w:rsidRDefault="00FE43C8" w:rsidP="0003699E">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03699E">
      <w:pPr>
        <w:spacing w:line="360" w:lineRule="auto"/>
        <w:rPr>
          <w:u w:val="single"/>
        </w:rPr>
      </w:pPr>
    </w:p>
    <w:p w14:paraId="5FA29C9A" w14:textId="6E2F506F" w:rsidR="00765135" w:rsidRPr="00765135" w:rsidRDefault="00765135" w:rsidP="0003699E">
      <w:pPr>
        <w:spacing w:line="360" w:lineRule="auto"/>
        <w:rPr>
          <w:u w:val="single"/>
        </w:rPr>
      </w:pPr>
      <w:proofErr w:type="spellStart"/>
      <w:r w:rsidRPr="00765135">
        <w:rPr>
          <w:u w:val="single"/>
        </w:rPr>
        <w:t>Rent.Index</w:t>
      </w:r>
      <w:proofErr w:type="spellEnd"/>
    </w:p>
    <w:p w14:paraId="106FEAB8" w14:textId="0F848099" w:rsidR="001F68FE" w:rsidRDefault="00A25E4E" w:rsidP="0003699E">
      <w:pPr>
        <w:keepNext/>
        <w:spacing w:line="360" w:lineRule="auto"/>
        <w:jc w:val="center"/>
      </w:pPr>
      <w:r w:rsidRPr="00A25E4E">
        <w:rPr>
          <w:noProof/>
        </w:rPr>
        <w:lastRenderedPageBreak/>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6270767" cy="2208837"/>
                    </a:xfrm>
                    <a:prstGeom prst="rect">
                      <a:avLst/>
                    </a:prstGeom>
                  </pic:spPr>
                </pic:pic>
              </a:graphicData>
            </a:graphic>
          </wp:inline>
        </w:drawing>
      </w:r>
    </w:p>
    <w:p w14:paraId="65F1D300" w14:textId="03C79F5C" w:rsidR="00EC3835" w:rsidRDefault="001F68FE" w:rsidP="0003699E">
      <w:pPr>
        <w:pStyle w:val="Caption"/>
        <w:spacing w:line="360" w:lineRule="auto"/>
        <w:jc w:val="center"/>
      </w:pPr>
      <w:bookmarkStart w:id="60" w:name="_Toc89278600"/>
      <w:bookmarkStart w:id="61" w:name="_Toc89282423"/>
      <w:r>
        <w:t xml:space="preserve">Figure </w:t>
      </w:r>
      <w:r w:rsidR="001D2D92">
        <w:t>7</w:t>
      </w:r>
      <w:r>
        <w:fldChar w:fldCharType="begin"/>
      </w:r>
      <w:r>
        <w:instrText>SEQ Figure \* ARABIC</w:instrText>
      </w:r>
      <w:r>
        <w:fldChar w:fldCharType="separate"/>
      </w:r>
      <w:r>
        <w:fldChar w:fldCharType="end"/>
      </w:r>
      <w:r>
        <w:t>: Distribution of the variable Rent</w:t>
      </w:r>
      <w:r w:rsidR="003C03D1">
        <w:t xml:space="preserve"> </w:t>
      </w:r>
      <w:r>
        <w:t>Index</w:t>
      </w:r>
      <w:bookmarkEnd w:id="60"/>
      <w:bookmarkEnd w:id="61"/>
    </w:p>
    <w:p w14:paraId="692DE651" w14:textId="4A4FAAD1" w:rsidR="007C440A" w:rsidRDefault="004A15CB" w:rsidP="0003699E">
      <w:pPr>
        <w:spacing w:line="360" w:lineRule="auto"/>
        <w:jc w:val="both"/>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w:t>
      </w:r>
      <w:r>
        <w:t xml:space="preserve">summary statistics </w:t>
      </w:r>
      <w:r w:rsidR="00DF19EF">
        <w:t>of the variable</w:t>
      </w:r>
      <w:r w:rsidR="00A10820">
        <w:t>—t</w:t>
      </w:r>
      <w:r w:rsidR="00DF19EF">
        <w:t xml:space="preserve">he distribution of the </w:t>
      </w:r>
      <w:r w:rsidR="000841E9">
        <w:t>Rent.</w:t>
      </w:r>
      <w:r w:rsidR="00A10820">
        <w:t xml:space="preserve"> The i</w:t>
      </w:r>
      <w:r w:rsidR="000841E9">
        <w:t xml:space="preserve">ndex variable is </w:t>
      </w:r>
      <w:r w:rsidR="00D029BF">
        <w:t>right skewed</w:t>
      </w:r>
      <w:r w:rsidR="000841E9">
        <w:t xml:space="preserve"> with a mean of </w:t>
      </w:r>
      <w:r w:rsidR="00C07330">
        <w:t>18.089</w:t>
      </w:r>
      <w:r w:rsidR="00DB5AD9">
        <w:t xml:space="preserve">, ignoring the impact of the </w:t>
      </w:r>
      <w:r w:rsidR="00C660BD">
        <w:t>missing values on the summary.</w:t>
      </w:r>
    </w:p>
    <w:p w14:paraId="0EA55BF4" w14:textId="77777777" w:rsidR="00FB2011" w:rsidRDefault="00FB2011" w:rsidP="0003699E">
      <w:pPr>
        <w:spacing w:line="360" w:lineRule="auto"/>
      </w:pPr>
    </w:p>
    <w:p w14:paraId="5602994C" w14:textId="77777777" w:rsidR="008E6343" w:rsidRDefault="008E6343" w:rsidP="0003699E">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4"/>
                    <a:stretch>
                      <a:fillRect/>
                    </a:stretch>
                  </pic:blipFill>
                  <pic:spPr>
                    <a:xfrm>
                      <a:off x="0" y="0"/>
                      <a:ext cx="3101609" cy="3124471"/>
                    </a:xfrm>
                    <a:prstGeom prst="rect">
                      <a:avLst/>
                    </a:prstGeom>
                  </pic:spPr>
                </pic:pic>
              </a:graphicData>
            </a:graphic>
          </wp:inline>
        </w:drawing>
      </w:r>
    </w:p>
    <w:p w14:paraId="3CBFEE8C" w14:textId="1C393B68" w:rsidR="008E6343" w:rsidRPr="008215AF" w:rsidRDefault="008E6343" w:rsidP="0003699E">
      <w:pPr>
        <w:pStyle w:val="Caption"/>
        <w:spacing w:line="360" w:lineRule="auto"/>
        <w:jc w:val="center"/>
      </w:pPr>
      <w:bookmarkStart w:id="62" w:name="_Toc89278601"/>
      <w:bookmarkStart w:id="63" w:name="_Toc89282424"/>
      <w:r>
        <w:t xml:space="preserve">Figure </w:t>
      </w:r>
      <w:r w:rsidR="001D2D92">
        <w:t>8</w:t>
      </w:r>
      <w:r>
        <w:fldChar w:fldCharType="begin"/>
      </w:r>
      <w:r>
        <w:instrText>SEQ Figure \* ARABIC</w:instrText>
      </w:r>
      <w:r>
        <w:fldChar w:fldCharType="separate"/>
      </w:r>
      <w:r>
        <w:fldChar w:fldCharType="end"/>
      </w:r>
      <w:r>
        <w:t>: Normality plot for Rent Index</w:t>
      </w:r>
      <w:bookmarkEnd w:id="62"/>
      <w:bookmarkEnd w:id="63"/>
    </w:p>
    <w:p w14:paraId="1CB3FEF5" w14:textId="77777777" w:rsidR="003756C8" w:rsidRPr="00142728" w:rsidRDefault="003756C8" w:rsidP="0003699E">
      <w:pPr>
        <w:spacing w:line="360" w:lineRule="auto"/>
        <w:jc w:val="both"/>
      </w:pPr>
      <w:r>
        <w:t>This figure above illustrates the normality distribution. This reveals the non-normality of the variable.</w:t>
      </w:r>
    </w:p>
    <w:p w14:paraId="6ED75B2D" w14:textId="77777777" w:rsidR="00363FFD" w:rsidRDefault="00363FFD" w:rsidP="0003699E">
      <w:pPr>
        <w:spacing w:line="360" w:lineRule="auto"/>
      </w:pPr>
    </w:p>
    <w:p w14:paraId="4638350A" w14:textId="465E9064" w:rsidR="00363FFD" w:rsidRDefault="00363FFD" w:rsidP="0003699E">
      <w:pPr>
        <w:spacing w:line="360" w:lineRule="auto"/>
        <w:rPr>
          <w:u w:val="single"/>
        </w:rPr>
      </w:pPr>
      <w:proofErr w:type="spellStart"/>
      <w:r w:rsidRPr="0004660A">
        <w:rPr>
          <w:u w:val="single"/>
        </w:rPr>
        <w:t>Health.Care.Index</w:t>
      </w:r>
      <w:r w:rsidR="0004660A" w:rsidRPr="0004660A">
        <w:rPr>
          <w:u w:val="single"/>
        </w:rPr>
        <w:t>.x</w:t>
      </w:r>
      <w:proofErr w:type="spellEnd"/>
    </w:p>
    <w:p w14:paraId="6BF1C7BB" w14:textId="77777777" w:rsidR="003C03D1" w:rsidRDefault="003C03D1" w:rsidP="0003699E">
      <w:pPr>
        <w:keepNext/>
        <w:spacing w:line="360" w:lineRule="auto"/>
        <w:jc w:val="center"/>
      </w:pPr>
      <w:r w:rsidRPr="00EE58C1">
        <w:rPr>
          <w:noProof/>
        </w:rPr>
        <w:lastRenderedPageBreak/>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5"/>
                    <a:stretch>
                      <a:fillRect/>
                    </a:stretch>
                  </pic:blipFill>
                  <pic:spPr>
                    <a:xfrm>
                      <a:off x="0" y="0"/>
                      <a:ext cx="6170874" cy="2172992"/>
                    </a:xfrm>
                    <a:prstGeom prst="rect">
                      <a:avLst/>
                    </a:prstGeom>
                  </pic:spPr>
                </pic:pic>
              </a:graphicData>
            </a:graphic>
          </wp:inline>
        </w:drawing>
      </w:r>
    </w:p>
    <w:p w14:paraId="17D64209" w14:textId="150DB506" w:rsidR="0004660A" w:rsidRDefault="003C03D1" w:rsidP="0003699E">
      <w:pPr>
        <w:pStyle w:val="Caption"/>
        <w:spacing w:line="360" w:lineRule="auto"/>
        <w:jc w:val="center"/>
        <w:rPr>
          <w:u w:val="single"/>
        </w:rPr>
      </w:pPr>
      <w:bookmarkStart w:id="64" w:name="_Toc89278602"/>
      <w:bookmarkStart w:id="65" w:name="_Toc89282425"/>
      <w:r>
        <w:t xml:space="preserve">Figure </w:t>
      </w:r>
      <w:r w:rsidR="001D2D92">
        <w:t>9</w:t>
      </w:r>
      <w:r>
        <w:fldChar w:fldCharType="begin"/>
      </w:r>
      <w:r>
        <w:instrText>SEQ Figure \* ARABIC</w:instrText>
      </w:r>
      <w:r>
        <w:fldChar w:fldCharType="separate"/>
      </w:r>
      <w:r>
        <w:fldChar w:fldCharType="end"/>
      </w:r>
      <w:r>
        <w:t>: Distribution of the variable Health Care Index</w:t>
      </w:r>
      <w:bookmarkEnd w:id="64"/>
      <w:bookmarkEnd w:id="65"/>
    </w:p>
    <w:p w14:paraId="7DE4351E" w14:textId="3AD8C132" w:rsidR="0004660A" w:rsidRDefault="0004660A" w:rsidP="0003699E">
      <w:pPr>
        <w:spacing w:line="360" w:lineRule="auto"/>
        <w:jc w:val="both"/>
      </w:pPr>
      <w:r>
        <w:t>The figure above shows the frequency, skewness, and summary statistics of the variable</w:t>
      </w:r>
      <w:r w:rsidR="004B70F7">
        <w:t>—t</w:t>
      </w:r>
      <w:r>
        <w:t xml:space="preserve">he distribution of the </w:t>
      </w:r>
      <w:proofErr w:type="spellStart"/>
      <w:proofErr w:type="gramStart"/>
      <w:r w:rsidR="004F36C9">
        <w:rPr>
          <w:i/>
        </w:rPr>
        <w:t>H</w:t>
      </w:r>
      <w:r w:rsidRPr="00137CFC">
        <w:rPr>
          <w:i/>
        </w:rPr>
        <w:t>ealth</w:t>
      </w:r>
      <w:proofErr w:type="gramEnd"/>
      <w:r w:rsidR="0052466E" w:rsidRPr="00137CFC">
        <w:rPr>
          <w:i/>
        </w:rPr>
        <w:t>.Care</w:t>
      </w:r>
      <w:r w:rsidRPr="00137CFC">
        <w:rPr>
          <w:i/>
        </w:rPr>
        <w:t>.</w:t>
      </w:r>
      <w:r w:rsidR="004F36C9">
        <w:rPr>
          <w:i/>
          <w:iCs/>
        </w:rPr>
        <w:t>I</w:t>
      </w:r>
      <w:r w:rsidRPr="00137CFC">
        <w:rPr>
          <w:i/>
          <w:iCs/>
        </w:rPr>
        <w:t>ndex</w:t>
      </w:r>
      <w:proofErr w:type="spellEnd"/>
      <w:r>
        <w:t xml:space="preserve"> variable is </w:t>
      </w:r>
      <w:r w:rsidR="001127CA">
        <w:t>left</w:t>
      </w:r>
      <w:r w:rsidR="004B75B4">
        <w:t>-</w:t>
      </w:r>
      <w:r>
        <w:t xml:space="preserve">skewed with a mean of </w:t>
      </w:r>
      <w:r w:rsidR="001B4103">
        <w:t>63.414</w:t>
      </w:r>
      <w:r>
        <w:t>, ignoring the impact of the missing values on the summary.</w:t>
      </w:r>
    </w:p>
    <w:p w14:paraId="423D076C" w14:textId="77777777" w:rsidR="00FB2011" w:rsidRDefault="00FB2011" w:rsidP="0003699E">
      <w:pPr>
        <w:spacing w:line="360" w:lineRule="auto"/>
      </w:pPr>
    </w:p>
    <w:p w14:paraId="35C99D8E" w14:textId="77777777" w:rsidR="00311628" w:rsidRDefault="00311628" w:rsidP="0003699E">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6"/>
                    <a:stretch>
                      <a:fillRect/>
                    </a:stretch>
                  </pic:blipFill>
                  <pic:spPr>
                    <a:xfrm>
                      <a:off x="0" y="0"/>
                      <a:ext cx="3017782" cy="3109229"/>
                    </a:xfrm>
                    <a:prstGeom prst="rect">
                      <a:avLst/>
                    </a:prstGeom>
                  </pic:spPr>
                </pic:pic>
              </a:graphicData>
            </a:graphic>
          </wp:inline>
        </w:drawing>
      </w:r>
    </w:p>
    <w:p w14:paraId="624B1306" w14:textId="65A5568C" w:rsidR="00311628" w:rsidRDefault="00311628" w:rsidP="0003699E">
      <w:pPr>
        <w:pStyle w:val="Caption"/>
        <w:spacing w:line="360" w:lineRule="auto"/>
        <w:jc w:val="center"/>
      </w:pPr>
      <w:bookmarkStart w:id="66" w:name="_Toc89278603"/>
      <w:bookmarkStart w:id="67" w:name="_Toc89282426"/>
      <w:r>
        <w:t xml:space="preserve">Figure </w:t>
      </w:r>
      <w:r w:rsidR="001D2D92">
        <w:t>10</w:t>
      </w:r>
      <w:r>
        <w:fldChar w:fldCharType="begin"/>
      </w:r>
      <w:r>
        <w:instrText>SEQ Figure \* ARABIC</w:instrText>
      </w:r>
      <w:r>
        <w:fldChar w:fldCharType="separate"/>
      </w:r>
      <w:r>
        <w:fldChar w:fldCharType="end"/>
      </w:r>
      <w:r>
        <w:t>: Normality plot for Health Care Index</w:t>
      </w:r>
      <w:bookmarkEnd w:id="66"/>
      <w:bookmarkEnd w:id="67"/>
    </w:p>
    <w:p w14:paraId="089CAB3C" w14:textId="7F5433CE" w:rsidR="00B43D4A" w:rsidRPr="00142728" w:rsidRDefault="00B43D4A" w:rsidP="0003699E">
      <w:pPr>
        <w:spacing w:line="360" w:lineRule="auto"/>
        <w:jc w:val="both"/>
      </w:pPr>
      <w:r>
        <w:t xml:space="preserve">This figure above illustrates the normality distribution. This reveals that the variable is </w:t>
      </w:r>
      <w:r w:rsidR="00833775">
        <w:t>standard</w:t>
      </w:r>
      <w:r>
        <w:t>.</w:t>
      </w:r>
    </w:p>
    <w:p w14:paraId="364F383F" w14:textId="77777777" w:rsidR="0004660A" w:rsidRDefault="0004660A" w:rsidP="0003699E">
      <w:pPr>
        <w:spacing w:line="360" w:lineRule="auto"/>
        <w:rPr>
          <w:u w:val="single"/>
        </w:rPr>
      </w:pPr>
    </w:p>
    <w:p w14:paraId="625F6387" w14:textId="0860EF40" w:rsidR="0052466E" w:rsidRDefault="0052466E" w:rsidP="0003699E">
      <w:pPr>
        <w:spacing w:line="360" w:lineRule="auto"/>
        <w:rPr>
          <w:u w:val="single"/>
        </w:rPr>
      </w:pPr>
      <w:proofErr w:type="spellStart"/>
      <w:r>
        <w:rPr>
          <w:u w:val="single"/>
        </w:rPr>
        <w:t>Health</w:t>
      </w:r>
      <w:r w:rsidR="00E3621C">
        <w:rPr>
          <w:u w:val="single"/>
        </w:rPr>
        <w:t>.CareExp</w:t>
      </w:r>
      <w:r w:rsidR="00A47F2E">
        <w:rPr>
          <w:u w:val="single"/>
        </w:rPr>
        <w:t>.</w:t>
      </w:r>
      <w:r w:rsidR="00E3621C">
        <w:rPr>
          <w:u w:val="single"/>
        </w:rPr>
        <w:t>Index</w:t>
      </w:r>
      <w:proofErr w:type="spellEnd"/>
    </w:p>
    <w:p w14:paraId="6C276C96" w14:textId="77777777" w:rsidR="008250CF" w:rsidRDefault="008250CF" w:rsidP="0003699E">
      <w:pPr>
        <w:keepNext/>
        <w:spacing w:line="360" w:lineRule="auto"/>
        <w:jc w:val="center"/>
      </w:pPr>
      <w:r w:rsidRPr="00EE58C1">
        <w:rPr>
          <w:noProof/>
        </w:rPr>
        <w:lastRenderedPageBreak/>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7"/>
                    <a:stretch>
                      <a:fillRect/>
                    </a:stretch>
                  </pic:blipFill>
                  <pic:spPr>
                    <a:xfrm>
                      <a:off x="0" y="0"/>
                      <a:ext cx="6187150" cy="2155587"/>
                    </a:xfrm>
                    <a:prstGeom prst="rect">
                      <a:avLst/>
                    </a:prstGeom>
                  </pic:spPr>
                </pic:pic>
              </a:graphicData>
            </a:graphic>
          </wp:inline>
        </w:drawing>
      </w:r>
    </w:p>
    <w:p w14:paraId="480F152B" w14:textId="06ADDDE4" w:rsidR="00FB2011" w:rsidRPr="00FB2011" w:rsidRDefault="008250CF" w:rsidP="0003699E">
      <w:pPr>
        <w:pStyle w:val="Caption"/>
        <w:spacing w:line="360" w:lineRule="auto"/>
        <w:jc w:val="center"/>
      </w:pPr>
      <w:bookmarkStart w:id="68" w:name="_Toc89278604"/>
      <w:bookmarkStart w:id="69" w:name="_Toc89282427"/>
      <w:r>
        <w:t xml:space="preserve">Figure </w:t>
      </w:r>
      <w:r w:rsidR="001D2D92">
        <w:t>11</w:t>
      </w:r>
      <w:r>
        <w:fldChar w:fldCharType="begin"/>
      </w:r>
      <w:r>
        <w:instrText>SEQ Figure \* ARABIC</w:instrText>
      </w:r>
      <w:r>
        <w:fldChar w:fldCharType="separate"/>
      </w:r>
      <w:r>
        <w:fldChar w:fldCharType="end"/>
      </w:r>
      <w:r>
        <w:t xml:space="preserve">: </w:t>
      </w:r>
      <w:r w:rsidR="0028230E">
        <w:t>Distribution</w:t>
      </w:r>
      <w:r>
        <w:t xml:space="preserve"> of the variable Health Care Expertise</w:t>
      </w:r>
      <w:bookmarkEnd w:id="68"/>
      <w:bookmarkEnd w:id="69"/>
    </w:p>
    <w:p w14:paraId="0E645CFB" w14:textId="17030199" w:rsidR="003F7C00" w:rsidRDefault="003F7C00" w:rsidP="0003699E">
      <w:pPr>
        <w:spacing w:line="360" w:lineRule="auto"/>
        <w:jc w:val="both"/>
      </w:pPr>
      <w:r>
        <w:t>The figure above shows the frequency, skewness, and summary statistics of the variable</w:t>
      </w:r>
      <w:r w:rsidR="00833775">
        <w:t>—t</w:t>
      </w:r>
      <w:r>
        <w:t xml:space="preserve">he distribution of </w:t>
      </w:r>
      <w:proofErr w:type="spellStart"/>
      <w:r w:rsidR="00497E52" w:rsidRPr="00ED71F2">
        <w:rPr>
          <w:i/>
          <w:iCs/>
        </w:rPr>
        <w:t>h</w:t>
      </w:r>
      <w:r w:rsidRPr="00ED71F2">
        <w:rPr>
          <w:i/>
          <w:iCs/>
        </w:rPr>
        <w:t>ealth.CareExp.</w:t>
      </w:r>
      <w:r w:rsidR="00833775" w:rsidRPr="00ED71F2">
        <w:rPr>
          <w:i/>
          <w:iCs/>
        </w:rPr>
        <w:t>i</w:t>
      </w:r>
      <w:r w:rsidRPr="00ED71F2">
        <w:rPr>
          <w:i/>
          <w:iCs/>
        </w:rPr>
        <w:t>ndex</w:t>
      </w:r>
      <w:proofErr w:type="spellEnd"/>
      <w:r>
        <w:t xml:space="preserve"> variable is </w:t>
      </w:r>
      <w:r w:rsidR="001127CA">
        <w:t>left</w:t>
      </w:r>
      <w:r w:rsidR="00833775">
        <w:t>-</w:t>
      </w:r>
      <w:r>
        <w:t xml:space="preserve">skewed with a mean of </w:t>
      </w:r>
      <w:r w:rsidR="001B4103">
        <w:t>11</w:t>
      </w:r>
      <w:r w:rsidR="00D167F7">
        <w:t>4</w:t>
      </w:r>
      <w:r>
        <w:t>.</w:t>
      </w:r>
      <w:r w:rsidR="00D167F7">
        <w:t>197</w:t>
      </w:r>
      <w:r>
        <w:t>, ignoring the impact of the missing values on the summary.</w:t>
      </w:r>
    </w:p>
    <w:p w14:paraId="3FBD0C5B" w14:textId="77777777" w:rsidR="00E440C0" w:rsidRDefault="00E440C0" w:rsidP="0003699E">
      <w:pPr>
        <w:spacing w:line="360" w:lineRule="auto"/>
      </w:pPr>
    </w:p>
    <w:p w14:paraId="16B77B7F" w14:textId="77777777" w:rsidR="002B4470" w:rsidRDefault="002B4470" w:rsidP="0003699E">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8"/>
                    <a:stretch>
                      <a:fillRect/>
                    </a:stretch>
                  </pic:blipFill>
                  <pic:spPr>
                    <a:xfrm>
                      <a:off x="0" y="0"/>
                      <a:ext cx="3025402" cy="3132091"/>
                    </a:xfrm>
                    <a:prstGeom prst="rect">
                      <a:avLst/>
                    </a:prstGeom>
                  </pic:spPr>
                </pic:pic>
              </a:graphicData>
            </a:graphic>
          </wp:inline>
        </w:drawing>
      </w:r>
    </w:p>
    <w:p w14:paraId="48DA1AF5" w14:textId="6DE12B74" w:rsidR="002B4470" w:rsidRDefault="002B4470" w:rsidP="0003699E">
      <w:pPr>
        <w:pStyle w:val="Caption"/>
        <w:spacing w:line="360" w:lineRule="auto"/>
        <w:jc w:val="center"/>
      </w:pPr>
      <w:bookmarkStart w:id="70" w:name="_Toc89278605"/>
      <w:bookmarkStart w:id="71" w:name="_Toc89282428"/>
      <w:r>
        <w:t xml:space="preserve">Figure </w:t>
      </w:r>
      <w:r w:rsidR="001D2D92">
        <w:t>12</w:t>
      </w:r>
      <w:r>
        <w:fldChar w:fldCharType="begin"/>
      </w:r>
      <w:r>
        <w:instrText>SEQ Figure \* ARABIC</w:instrText>
      </w:r>
      <w:r>
        <w:fldChar w:fldCharType="separate"/>
      </w:r>
      <w:r>
        <w:fldChar w:fldCharType="end"/>
      </w:r>
      <w:r>
        <w:t>: Normality plot for Health Care Expertise</w:t>
      </w:r>
      <w:bookmarkEnd w:id="70"/>
      <w:bookmarkEnd w:id="71"/>
    </w:p>
    <w:p w14:paraId="4ECC20AD" w14:textId="77777777" w:rsidR="00B43D4A" w:rsidRPr="00142728" w:rsidRDefault="00B43D4A" w:rsidP="0003699E">
      <w:pPr>
        <w:spacing w:line="360" w:lineRule="auto"/>
        <w:jc w:val="both"/>
      </w:pPr>
      <w:r>
        <w:t>This figure above illustrates the normality distribution. This reveals that the variable is normal.</w:t>
      </w:r>
    </w:p>
    <w:p w14:paraId="1E0CD605" w14:textId="77777777" w:rsidR="003F7C00" w:rsidRDefault="003F7C00" w:rsidP="0003699E">
      <w:pPr>
        <w:spacing w:line="360" w:lineRule="auto"/>
        <w:rPr>
          <w:u w:val="single"/>
        </w:rPr>
      </w:pPr>
    </w:p>
    <w:p w14:paraId="6565C579" w14:textId="61385E70" w:rsidR="003F7C00" w:rsidRDefault="00D167F7" w:rsidP="0003699E">
      <w:pPr>
        <w:spacing w:line="360" w:lineRule="auto"/>
        <w:rPr>
          <w:u w:val="single"/>
        </w:rPr>
      </w:pPr>
      <w:proofErr w:type="spellStart"/>
      <w:r>
        <w:rPr>
          <w:u w:val="single"/>
        </w:rPr>
        <w:t>Quality.of.Life.Index</w:t>
      </w:r>
      <w:proofErr w:type="spellEnd"/>
    </w:p>
    <w:p w14:paraId="2932681A" w14:textId="77777777" w:rsidR="0028230E" w:rsidRDefault="00782080" w:rsidP="0003699E">
      <w:pPr>
        <w:keepNext/>
        <w:spacing w:line="360" w:lineRule="auto"/>
        <w:jc w:val="center"/>
      </w:pPr>
      <w:r w:rsidRPr="00782080">
        <w:rPr>
          <w:noProof/>
        </w:rPr>
        <w:lastRenderedPageBreak/>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9"/>
                    <a:stretch>
                      <a:fillRect/>
                    </a:stretch>
                  </pic:blipFill>
                  <pic:spPr>
                    <a:xfrm>
                      <a:off x="0" y="0"/>
                      <a:ext cx="6177636" cy="2152272"/>
                    </a:xfrm>
                    <a:prstGeom prst="rect">
                      <a:avLst/>
                    </a:prstGeom>
                  </pic:spPr>
                </pic:pic>
              </a:graphicData>
            </a:graphic>
          </wp:inline>
        </w:drawing>
      </w:r>
    </w:p>
    <w:p w14:paraId="74361F8F" w14:textId="0D7EB2A3" w:rsidR="00D167F7" w:rsidRPr="00427B02" w:rsidRDefault="0028230E" w:rsidP="0003699E">
      <w:pPr>
        <w:pStyle w:val="Caption"/>
        <w:spacing w:line="360" w:lineRule="auto"/>
        <w:jc w:val="center"/>
      </w:pPr>
      <w:bookmarkStart w:id="72" w:name="_Toc89278606"/>
      <w:bookmarkStart w:id="73" w:name="_Toc89282429"/>
      <w:r>
        <w:t xml:space="preserve">Figure </w:t>
      </w:r>
      <w:r w:rsidR="001D2D92">
        <w:t>13</w:t>
      </w:r>
      <w:r>
        <w:fldChar w:fldCharType="begin"/>
      </w:r>
      <w:r>
        <w:instrText>SEQ Figure \* ARABIC</w:instrText>
      </w:r>
      <w:r>
        <w:fldChar w:fldCharType="separate"/>
      </w:r>
      <w:r>
        <w:fldChar w:fldCharType="end"/>
      </w:r>
      <w:r>
        <w:t>: Distribution of the variable Quality of Life Index</w:t>
      </w:r>
      <w:bookmarkEnd w:id="72"/>
      <w:bookmarkEnd w:id="73"/>
    </w:p>
    <w:p w14:paraId="51D9563E" w14:textId="536C3384" w:rsidR="006C2FE1" w:rsidRDefault="006C2FE1" w:rsidP="0003699E">
      <w:pPr>
        <w:spacing w:line="360" w:lineRule="auto"/>
        <w:jc w:val="both"/>
      </w:pPr>
      <w:r>
        <w:t xml:space="preserve">The figure above shows the frequency, skewness, and summary statistics of the variable. The distribution of the </w:t>
      </w:r>
      <w:proofErr w:type="spellStart"/>
      <w:r w:rsidR="00782080" w:rsidRPr="00ED71F2">
        <w:rPr>
          <w:i/>
          <w:iCs/>
        </w:rPr>
        <w:t>Quality</w:t>
      </w:r>
      <w:r w:rsidR="00995B0F" w:rsidRPr="00ED71F2">
        <w:rPr>
          <w:i/>
          <w:iCs/>
        </w:rPr>
        <w:t>.of.Life.</w:t>
      </w:r>
      <w:r w:rsidR="00ED71F2">
        <w:rPr>
          <w:i/>
          <w:iCs/>
        </w:rPr>
        <w:t>i</w:t>
      </w:r>
      <w:r w:rsidR="00995B0F" w:rsidRPr="00ED71F2">
        <w:rPr>
          <w:i/>
          <w:iCs/>
        </w:rPr>
        <w:t>ndex</w:t>
      </w:r>
      <w:proofErr w:type="spellEnd"/>
      <w:r>
        <w:t xml:space="preserve"> variable is </w:t>
      </w:r>
      <w:r w:rsidR="00995B0F">
        <w:t>left</w:t>
      </w:r>
      <w:r w:rsidR="003C44C9">
        <w:t>-</w:t>
      </w:r>
      <w:r>
        <w:t>skewed with a mean of 1</w:t>
      </w:r>
      <w:r w:rsidR="00C171E3">
        <w:t>34.100</w:t>
      </w:r>
      <w:r>
        <w:t>, ignoring the impact of the missing values on the summary.</w:t>
      </w:r>
    </w:p>
    <w:p w14:paraId="5520A596" w14:textId="77777777" w:rsidR="00E440C0" w:rsidRDefault="00E440C0" w:rsidP="0003699E">
      <w:pPr>
        <w:spacing w:line="360" w:lineRule="auto"/>
      </w:pPr>
    </w:p>
    <w:p w14:paraId="5B619870" w14:textId="77777777" w:rsidR="008619E4" w:rsidRDefault="008619E4" w:rsidP="0003699E">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0"/>
                    <a:stretch>
                      <a:fillRect/>
                    </a:stretch>
                  </pic:blipFill>
                  <pic:spPr>
                    <a:xfrm>
                      <a:off x="0" y="0"/>
                      <a:ext cx="2987299" cy="3086367"/>
                    </a:xfrm>
                    <a:prstGeom prst="rect">
                      <a:avLst/>
                    </a:prstGeom>
                  </pic:spPr>
                </pic:pic>
              </a:graphicData>
            </a:graphic>
          </wp:inline>
        </w:drawing>
      </w:r>
    </w:p>
    <w:p w14:paraId="45EE9C6D" w14:textId="68A40CDA" w:rsidR="008619E4" w:rsidRDefault="008619E4" w:rsidP="0003699E">
      <w:pPr>
        <w:pStyle w:val="Caption"/>
        <w:spacing w:line="360" w:lineRule="auto"/>
        <w:jc w:val="center"/>
      </w:pPr>
      <w:bookmarkStart w:id="74" w:name="_Toc89278607"/>
      <w:bookmarkStart w:id="75" w:name="_Toc89282430"/>
      <w:r>
        <w:t xml:space="preserve">Figure </w:t>
      </w:r>
      <w:r w:rsidR="001D2D92">
        <w:t>14</w:t>
      </w:r>
      <w:r>
        <w:fldChar w:fldCharType="begin"/>
      </w:r>
      <w:r>
        <w:instrText>SEQ Figure \* ARABIC</w:instrText>
      </w:r>
      <w:r>
        <w:fldChar w:fldCharType="separate"/>
      </w:r>
      <w:r>
        <w:fldChar w:fldCharType="end"/>
      </w:r>
      <w:r>
        <w:t>: Normality plot for Quality-of-Life Index</w:t>
      </w:r>
      <w:bookmarkEnd w:id="74"/>
      <w:bookmarkEnd w:id="75"/>
    </w:p>
    <w:p w14:paraId="524E71C9" w14:textId="77777777" w:rsidR="00B43D4A" w:rsidRPr="00142728" w:rsidRDefault="00B43D4A" w:rsidP="0003699E">
      <w:pPr>
        <w:spacing w:line="360" w:lineRule="auto"/>
        <w:jc w:val="both"/>
      </w:pPr>
      <w:r>
        <w:t>This figure above illustrates the normality distribution. This reveals that the variable is normal.</w:t>
      </w:r>
    </w:p>
    <w:p w14:paraId="289C25CC" w14:textId="77777777" w:rsidR="006C2FE1" w:rsidRDefault="006C2FE1" w:rsidP="0003699E">
      <w:pPr>
        <w:spacing w:line="360" w:lineRule="auto"/>
        <w:rPr>
          <w:u w:val="single"/>
        </w:rPr>
      </w:pPr>
    </w:p>
    <w:p w14:paraId="4340E318" w14:textId="080449BF" w:rsidR="00C25443" w:rsidRDefault="00C25443" w:rsidP="0003699E">
      <w:pPr>
        <w:spacing w:line="360" w:lineRule="auto"/>
      </w:pPr>
      <w:r>
        <w:rPr>
          <w:u w:val="single"/>
        </w:rPr>
        <w:t>Family Planning</w:t>
      </w:r>
    </w:p>
    <w:p w14:paraId="23DBD1D7" w14:textId="77777777" w:rsidR="0028230E" w:rsidRDefault="004D228A" w:rsidP="0003699E">
      <w:pPr>
        <w:keepNext/>
        <w:spacing w:line="360" w:lineRule="auto"/>
        <w:jc w:val="center"/>
      </w:pPr>
      <w:r w:rsidRPr="004D228A">
        <w:rPr>
          <w:noProof/>
        </w:rPr>
        <w:lastRenderedPageBreak/>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1"/>
                    <a:stretch>
                      <a:fillRect/>
                    </a:stretch>
                  </pic:blipFill>
                  <pic:spPr>
                    <a:xfrm>
                      <a:off x="0" y="0"/>
                      <a:ext cx="6138605" cy="2145889"/>
                    </a:xfrm>
                    <a:prstGeom prst="rect">
                      <a:avLst/>
                    </a:prstGeom>
                  </pic:spPr>
                </pic:pic>
              </a:graphicData>
            </a:graphic>
          </wp:inline>
        </w:drawing>
      </w:r>
    </w:p>
    <w:p w14:paraId="0A764A3E" w14:textId="79DBBB73" w:rsidR="00C25443" w:rsidRDefault="0028230E" w:rsidP="0003699E">
      <w:pPr>
        <w:pStyle w:val="Caption"/>
        <w:spacing w:line="360" w:lineRule="auto"/>
        <w:jc w:val="center"/>
      </w:pPr>
      <w:bookmarkStart w:id="76" w:name="_Toc89278608"/>
      <w:bookmarkStart w:id="77" w:name="_Toc89282431"/>
      <w:r>
        <w:t xml:space="preserve">Figure </w:t>
      </w:r>
      <w:r w:rsidR="001D2D92">
        <w:t>15</w:t>
      </w:r>
      <w:r>
        <w:fldChar w:fldCharType="begin"/>
      </w:r>
      <w:r>
        <w:instrText>SEQ Figure \* ARABIC</w:instrText>
      </w:r>
      <w:r>
        <w:fldChar w:fldCharType="separate"/>
      </w:r>
      <w:r>
        <w:fldChar w:fldCharType="end"/>
      </w:r>
      <w:r>
        <w:t>: Distribution of the variable Family Planning</w:t>
      </w:r>
      <w:bookmarkEnd w:id="76"/>
      <w:bookmarkEnd w:id="77"/>
    </w:p>
    <w:p w14:paraId="115124FB" w14:textId="4C1A98A7" w:rsidR="004D228A" w:rsidRDefault="004D228A" w:rsidP="0003699E">
      <w:pPr>
        <w:spacing w:line="360" w:lineRule="auto"/>
        <w:jc w:val="both"/>
      </w:pPr>
      <w:r>
        <w:t xml:space="preserve">The figure above shows the frequency, skewness, and summary statistics of the variable. The distribution of the </w:t>
      </w:r>
      <w:r w:rsidR="007D517D">
        <w:t>Family Planning</w:t>
      </w:r>
      <w:r>
        <w:t xml:space="preserve"> variable is left</w:t>
      </w:r>
      <w:r w:rsidR="00D765BA">
        <w:t>-</w:t>
      </w:r>
      <w:r>
        <w:t xml:space="preserve">skewed with a mean of </w:t>
      </w:r>
      <w:r w:rsidR="009A5AFA">
        <w:t>0</w:t>
      </w:r>
      <w:r w:rsidR="007F067D">
        <w:t>.</w:t>
      </w:r>
      <w:r w:rsidR="009A5AFA">
        <w:t>505</w:t>
      </w:r>
      <w:r>
        <w:t>, ignoring the impact of the missing values on the summary.</w:t>
      </w:r>
    </w:p>
    <w:p w14:paraId="240267E4" w14:textId="77777777" w:rsidR="00E440C0" w:rsidRDefault="00E440C0" w:rsidP="0003699E">
      <w:pPr>
        <w:spacing w:line="360" w:lineRule="auto"/>
      </w:pPr>
    </w:p>
    <w:p w14:paraId="597F1140" w14:textId="77777777" w:rsidR="00E440C0" w:rsidRDefault="00E440C0" w:rsidP="0003699E">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2994920" cy="3101609"/>
                    </a:xfrm>
                    <a:prstGeom prst="rect">
                      <a:avLst/>
                    </a:prstGeom>
                  </pic:spPr>
                </pic:pic>
              </a:graphicData>
            </a:graphic>
          </wp:inline>
        </w:drawing>
      </w:r>
    </w:p>
    <w:p w14:paraId="0ED2346C" w14:textId="4A4B481F" w:rsidR="00C640BC" w:rsidRDefault="00E440C0" w:rsidP="0003699E">
      <w:pPr>
        <w:pStyle w:val="Caption"/>
        <w:spacing w:line="360" w:lineRule="auto"/>
        <w:jc w:val="center"/>
      </w:pPr>
      <w:bookmarkStart w:id="78" w:name="_Toc89278609"/>
      <w:bookmarkStart w:id="79" w:name="_Toc89282432"/>
      <w:r>
        <w:t xml:space="preserve">Figure </w:t>
      </w:r>
      <w:r w:rsidR="001D2D92">
        <w:t>16</w:t>
      </w:r>
      <w:r>
        <w:fldChar w:fldCharType="begin"/>
      </w:r>
      <w:r>
        <w:instrText>SEQ Figure \* ARABIC</w:instrText>
      </w:r>
      <w:r>
        <w:fldChar w:fldCharType="separate"/>
      </w:r>
      <w:r>
        <w:fldChar w:fldCharType="end"/>
      </w:r>
      <w:r>
        <w:t xml:space="preserve">: Normality </w:t>
      </w:r>
      <w:r w:rsidR="009D3115">
        <w:t>plot for Family Planning</w:t>
      </w:r>
      <w:bookmarkEnd w:id="78"/>
      <w:bookmarkEnd w:id="79"/>
    </w:p>
    <w:p w14:paraId="27CDAB2F" w14:textId="77777777" w:rsidR="00B43D4A" w:rsidRPr="00142728" w:rsidRDefault="00B43D4A" w:rsidP="0003699E">
      <w:pPr>
        <w:spacing w:line="360" w:lineRule="auto"/>
        <w:jc w:val="both"/>
      </w:pPr>
      <w:r>
        <w:t>This figure above illustrates the normality distribution. This reveals that the variable is normal.</w:t>
      </w:r>
    </w:p>
    <w:p w14:paraId="57130FC7" w14:textId="77777777" w:rsidR="004D228A" w:rsidRDefault="004D228A" w:rsidP="0003699E">
      <w:pPr>
        <w:spacing w:line="360" w:lineRule="auto"/>
      </w:pPr>
    </w:p>
    <w:p w14:paraId="2B1ADDE4" w14:textId="5699FFB3" w:rsidR="009A5AFA" w:rsidRDefault="009A5AFA" w:rsidP="0003699E">
      <w:pPr>
        <w:spacing w:line="360" w:lineRule="auto"/>
      </w:pPr>
      <w:r w:rsidRPr="009A5AFA">
        <w:rPr>
          <w:u w:val="single"/>
        </w:rPr>
        <w:t>Live Births per Woman per Country</w:t>
      </w:r>
    </w:p>
    <w:p w14:paraId="229853E0" w14:textId="77777777" w:rsidR="0028230E" w:rsidRDefault="00B52C50" w:rsidP="0003699E">
      <w:pPr>
        <w:keepNext/>
        <w:spacing w:line="360" w:lineRule="auto"/>
        <w:jc w:val="center"/>
      </w:pPr>
      <w:r w:rsidRPr="00B52C50">
        <w:rPr>
          <w:noProof/>
        </w:rPr>
        <w:lastRenderedPageBreak/>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3"/>
                    <a:stretch>
                      <a:fillRect/>
                    </a:stretch>
                  </pic:blipFill>
                  <pic:spPr>
                    <a:xfrm>
                      <a:off x="0" y="0"/>
                      <a:ext cx="6102128" cy="2161822"/>
                    </a:xfrm>
                    <a:prstGeom prst="rect">
                      <a:avLst/>
                    </a:prstGeom>
                  </pic:spPr>
                </pic:pic>
              </a:graphicData>
            </a:graphic>
          </wp:inline>
        </w:drawing>
      </w:r>
    </w:p>
    <w:p w14:paraId="4FCFAC5A" w14:textId="2BA8D530" w:rsidR="009A5AFA" w:rsidRDefault="0028230E" w:rsidP="0003699E">
      <w:pPr>
        <w:pStyle w:val="Caption"/>
        <w:spacing w:line="360" w:lineRule="auto"/>
        <w:jc w:val="center"/>
      </w:pPr>
      <w:bookmarkStart w:id="80" w:name="_Toc89278610"/>
      <w:bookmarkStart w:id="81" w:name="_Toc89282433"/>
      <w:r>
        <w:t xml:space="preserve">Figure </w:t>
      </w:r>
      <w:r w:rsidR="001D2D92">
        <w:t>17</w:t>
      </w:r>
      <w:r>
        <w:fldChar w:fldCharType="begin"/>
      </w:r>
      <w:r>
        <w:instrText>SEQ Figure \* ARABIC</w:instrText>
      </w:r>
      <w:r>
        <w:fldChar w:fldCharType="separate"/>
      </w:r>
      <w:r>
        <w:fldChar w:fldCharType="end"/>
      </w:r>
      <w:r>
        <w:t>: Distribution of the variable Live Births per Woman per Country</w:t>
      </w:r>
      <w:bookmarkEnd w:id="80"/>
      <w:bookmarkEnd w:id="81"/>
    </w:p>
    <w:p w14:paraId="53601CC0" w14:textId="1662C865" w:rsidR="007F067D" w:rsidRDefault="007F067D" w:rsidP="0003699E">
      <w:pPr>
        <w:spacing w:line="360" w:lineRule="auto"/>
        <w:jc w:val="both"/>
      </w:pPr>
      <w:r>
        <w:t xml:space="preserve">The figure above shows the frequency, skewness, and summary statistics of the variable. The distribution of the </w:t>
      </w:r>
      <w:r w:rsidR="0045014C">
        <w:t xml:space="preserve">Live Births per Woman per Country </w:t>
      </w:r>
      <w:r>
        <w:t xml:space="preserve">variable is </w:t>
      </w:r>
      <w:proofErr w:type="gramStart"/>
      <w:r w:rsidR="009C474A">
        <w:t>right</w:t>
      </w:r>
      <w:r w:rsidR="005B059C">
        <w:t>-</w:t>
      </w:r>
      <w:r>
        <w:t>skewed</w:t>
      </w:r>
      <w:proofErr w:type="gramEnd"/>
      <w:r>
        <w:t xml:space="preserve"> with a mean of 2.165, ignoring the impact of the missing values on the summary.</w:t>
      </w:r>
    </w:p>
    <w:p w14:paraId="716A7AAC" w14:textId="77777777" w:rsidR="009C474A" w:rsidRDefault="009C474A" w:rsidP="0003699E">
      <w:pPr>
        <w:spacing w:line="360" w:lineRule="auto"/>
      </w:pPr>
    </w:p>
    <w:p w14:paraId="1C53830F" w14:textId="77777777" w:rsidR="00DB339D" w:rsidRDefault="00DB339D" w:rsidP="0003699E">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4"/>
                    <a:stretch>
                      <a:fillRect/>
                    </a:stretch>
                  </pic:blipFill>
                  <pic:spPr>
                    <a:xfrm>
                      <a:off x="0" y="0"/>
                      <a:ext cx="3010161" cy="3093988"/>
                    </a:xfrm>
                    <a:prstGeom prst="rect">
                      <a:avLst/>
                    </a:prstGeom>
                  </pic:spPr>
                </pic:pic>
              </a:graphicData>
            </a:graphic>
          </wp:inline>
        </w:drawing>
      </w:r>
    </w:p>
    <w:p w14:paraId="587E47D8" w14:textId="3E7C2363" w:rsidR="00435941" w:rsidRDefault="00DB339D" w:rsidP="0003699E">
      <w:pPr>
        <w:pStyle w:val="Caption"/>
        <w:spacing w:line="360" w:lineRule="auto"/>
        <w:jc w:val="center"/>
      </w:pPr>
      <w:bookmarkStart w:id="82" w:name="_Toc89278611"/>
      <w:bookmarkStart w:id="83" w:name="_Toc89282434"/>
      <w:r>
        <w:t xml:space="preserve">Figure </w:t>
      </w:r>
      <w:r w:rsidR="001D2D92">
        <w:t>18</w:t>
      </w:r>
      <w:r>
        <w:fldChar w:fldCharType="begin"/>
      </w:r>
      <w:r>
        <w:instrText>SEQ Figure \* ARABIC</w:instrText>
      </w:r>
      <w:r>
        <w:fldChar w:fldCharType="separate"/>
      </w:r>
      <w:r>
        <w:fldChar w:fldCharType="end"/>
      </w:r>
      <w:r>
        <w:t>: Normality plot for Live Births per Woman per Country</w:t>
      </w:r>
      <w:bookmarkEnd w:id="82"/>
      <w:bookmarkEnd w:id="83"/>
    </w:p>
    <w:p w14:paraId="44951795" w14:textId="77777777" w:rsidR="003756C8" w:rsidRPr="00142728" w:rsidRDefault="003756C8" w:rsidP="0003699E">
      <w:pPr>
        <w:spacing w:line="360" w:lineRule="auto"/>
        <w:jc w:val="both"/>
      </w:pPr>
      <w:r>
        <w:t>This figure above illustrates the normality distribution. This reveals the non-normality of the variable.</w:t>
      </w:r>
    </w:p>
    <w:p w14:paraId="56B72BF9" w14:textId="77777777" w:rsidR="00435941" w:rsidRDefault="00435941" w:rsidP="0003699E">
      <w:pPr>
        <w:spacing w:line="360" w:lineRule="auto"/>
      </w:pPr>
    </w:p>
    <w:p w14:paraId="6513EEB9" w14:textId="6BDB5BA3" w:rsidR="009C474A" w:rsidRDefault="009C474A" w:rsidP="0003699E">
      <w:pPr>
        <w:spacing w:line="360" w:lineRule="auto"/>
        <w:rPr>
          <w:u w:val="single"/>
        </w:rPr>
      </w:pPr>
      <w:r w:rsidRPr="009C474A">
        <w:rPr>
          <w:u w:val="single"/>
        </w:rPr>
        <w:t>Annual Births per Country</w:t>
      </w:r>
      <w:r w:rsidR="007953F2">
        <w:rPr>
          <w:u w:val="single"/>
        </w:rPr>
        <w:t xml:space="preserve"> (Target Variable)</w:t>
      </w:r>
    </w:p>
    <w:p w14:paraId="35BA922A" w14:textId="77777777" w:rsidR="005276D4" w:rsidRDefault="00CB7ED6" w:rsidP="0003699E">
      <w:pPr>
        <w:keepNext/>
        <w:spacing w:line="360" w:lineRule="auto"/>
        <w:jc w:val="center"/>
      </w:pPr>
      <w:r w:rsidRPr="00CB7ED6">
        <w:rPr>
          <w:noProof/>
        </w:rPr>
        <w:lastRenderedPageBreak/>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5"/>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5F5DE2B8" w:rsidR="009C474A" w:rsidRDefault="005276D4" w:rsidP="0003699E">
      <w:pPr>
        <w:pStyle w:val="Caption"/>
        <w:spacing w:line="360" w:lineRule="auto"/>
        <w:jc w:val="center"/>
      </w:pPr>
      <w:bookmarkStart w:id="84" w:name="_Toc89278612"/>
      <w:bookmarkStart w:id="85" w:name="_Toc89282435"/>
      <w:r>
        <w:t xml:space="preserve">Figure </w:t>
      </w:r>
      <w:r w:rsidR="001D2D92">
        <w:t>19</w:t>
      </w:r>
      <w:r>
        <w:fldChar w:fldCharType="begin"/>
      </w:r>
      <w:r>
        <w:instrText>SEQ Figure \* ARABIC</w:instrText>
      </w:r>
      <w:r>
        <w:fldChar w:fldCharType="separate"/>
      </w:r>
      <w:r>
        <w:fldChar w:fldCharType="end"/>
      </w:r>
      <w:r>
        <w:t>: Distribution of the variable Annual Births per Country</w:t>
      </w:r>
      <w:bookmarkEnd w:id="84"/>
      <w:bookmarkEnd w:id="85"/>
    </w:p>
    <w:p w14:paraId="7EB3D0D9" w14:textId="78623C3D" w:rsidR="007F067D" w:rsidRDefault="0009527D" w:rsidP="0003699E">
      <w:pPr>
        <w:spacing w:line="360" w:lineRule="auto"/>
        <w:jc w:val="both"/>
      </w:pPr>
      <w:r>
        <w:t xml:space="preserve">The figure above shows the frequency, skewness, and summary statistics of the variable. The distribution of the </w:t>
      </w:r>
      <w:r w:rsidR="0045014C">
        <w:t>Annual Births per Country</w:t>
      </w:r>
      <w:r>
        <w:t xml:space="preserve"> variable is </w:t>
      </w:r>
      <w:proofErr w:type="gramStart"/>
      <w:r>
        <w:t>right</w:t>
      </w:r>
      <w:r w:rsidR="005B059C">
        <w:t>-</w:t>
      </w:r>
      <w:r>
        <w:t>skewed</w:t>
      </w:r>
      <w:proofErr w:type="gramEnd"/>
      <w:r>
        <w:t xml:space="preserve"> with a mean of </w:t>
      </w:r>
      <w:r w:rsidR="00E578C8">
        <w:t>928960.9</w:t>
      </w:r>
      <w:r>
        <w:t>, ignoring the impact of the missing values on the summary.</w:t>
      </w:r>
    </w:p>
    <w:p w14:paraId="5A70D810" w14:textId="77777777" w:rsidR="00A61DF4" w:rsidRDefault="00A61DF4" w:rsidP="0003699E">
      <w:pPr>
        <w:spacing w:line="360" w:lineRule="auto"/>
      </w:pPr>
    </w:p>
    <w:p w14:paraId="207D2001" w14:textId="77777777" w:rsidR="00DA6BDC" w:rsidRDefault="00DA6BDC" w:rsidP="0003699E">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6"/>
                    <a:stretch>
                      <a:fillRect/>
                    </a:stretch>
                  </pic:blipFill>
                  <pic:spPr>
                    <a:xfrm>
                      <a:off x="0" y="0"/>
                      <a:ext cx="3010161" cy="3101609"/>
                    </a:xfrm>
                    <a:prstGeom prst="rect">
                      <a:avLst/>
                    </a:prstGeom>
                  </pic:spPr>
                </pic:pic>
              </a:graphicData>
            </a:graphic>
          </wp:inline>
        </w:drawing>
      </w:r>
    </w:p>
    <w:p w14:paraId="2A029F47" w14:textId="47D074D9" w:rsidR="00E578C8" w:rsidRDefault="00DA6BDC" w:rsidP="0003699E">
      <w:pPr>
        <w:pStyle w:val="Caption"/>
        <w:spacing w:line="360" w:lineRule="auto"/>
        <w:jc w:val="center"/>
      </w:pPr>
      <w:bookmarkStart w:id="86" w:name="_Toc89278613"/>
      <w:bookmarkStart w:id="87" w:name="_Toc89282436"/>
      <w:r>
        <w:t xml:space="preserve">Figure </w:t>
      </w:r>
      <w:r w:rsidR="001D2D92">
        <w:t>20</w:t>
      </w:r>
      <w:r>
        <w:fldChar w:fldCharType="begin"/>
      </w:r>
      <w:r>
        <w:instrText>SEQ Figure \* ARABIC</w:instrText>
      </w:r>
      <w:r>
        <w:fldChar w:fldCharType="separate"/>
      </w:r>
      <w:r>
        <w:fldChar w:fldCharType="end"/>
      </w:r>
      <w:r>
        <w:t>: Normality plot for Annual Births per Country</w:t>
      </w:r>
      <w:bookmarkEnd w:id="86"/>
      <w:bookmarkEnd w:id="87"/>
    </w:p>
    <w:p w14:paraId="42B74F04" w14:textId="77777777" w:rsidR="003756C8" w:rsidRPr="00142728" w:rsidRDefault="003756C8" w:rsidP="0003699E">
      <w:pPr>
        <w:spacing w:line="360" w:lineRule="auto"/>
      </w:pPr>
      <w:r>
        <w:t>This figure above illustrates the normality distribution. This reveals the non-normality of the variable.</w:t>
      </w:r>
    </w:p>
    <w:p w14:paraId="76A56FC4" w14:textId="77777777" w:rsidR="007A54ED" w:rsidRDefault="007A54ED" w:rsidP="0003699E">
      <w:pPr>
        <w:pStyle w:val="Heading3"/>
        <w:keepNext w:val="0"/>
        <w:keepLines w:val="0"/>
        <w:spacing w:before="280" w:line="360" w:lineRule="auto"/>
        <w:rPr>
          <w:b/>
          <w:bCs/>
          <w:color w:val="000000"/>
          <w:sz w:val="24"/>
          <w:szCs w:val="24"/>
        </w:rPr>
      </w:pPr>
      <w:bookmarkStart w:id="88" w:name="_Toc1691551712"/>
      <w:bookmarkStart w:id="89" w:name="_Toc1237647846"/>
      <w:bookmarkStart w:id="90" w:name="_Toc89281754"/>
      <w:r w:rsidRPr="764CBB25">
        <w:rPr>
          <w:b/>
          <w:bCs/>
          <w:color w:val="000000" w:themeColor="text1"/>
          <w:sz w:val="24"/>
          <w:szCs w:val="24"/>
        </w:rPr>
        <w:t>Data Transformation</w:t>
      </w:r>
      <w:bookmarkEnd w:id="88"/>
      <w:bookmarkEnd w:id="89"/>
      <w:bookmarkEnd w:id="90"/>
    </w:p>
    <w:p w14:paraId="03E33CA7" w14:textId="1FDACEC3" w:rsidR="007A54ED" w:rsidRDefault="007A54ED" w:rsidP="0003699E">
      <w:pPr>
        <w:spacing w:before="240" w:after="240" w:line="360" w:lineRule="auto"/>
        <w:jc w:val="both"/>
      </w:pPr>
      <w:r>
        <w:lastRenderedPageBreak/>
        <w:t xml:space="preserve">We plan to </w:t>
      </w:r>
      <w:r w:rsidR="00BC50AB">
        <w:t>transform the variable</w:t>
      </w:r>
      <w:r w:rsidR="00A907BC">
        <w:t>s</w:t>
      </w:r>
      <w:r w:rsidR="00BC50AB">
        <w:t xml:space="preserve"> that strongly deviated</w:t>
      </w:r>
      <w:r w:rsidR="008B5CB6">
        <w:t xml:space="preserve"> from the normality assumption. </w:t>
      </w:r>
      <w:r w:rsidR="00B23016">
        <w:t>The</w:t>
      </w:r>
      <w:r w:rsidR="00B23016">
        <w:t xml:space="preserve"> </w:t>
      </w:r>
      <w:r w:rsidR="00FF6C81">
        <w:t>reason</w:t>
      </w:r>
      <w:r w:rsidR="00B23016">
        <w:t xml:space="preserve"> behind the need to transform </w:t>
      </w:r>
      <w:r w:rsidR="00022EA3">
        <w:t>the variables</w:t>
      </w:r>
      <w:r w:rsidR="00B23016">
        <w:t xml:space="preserve"> and make sure the variables conform to the</w:t>
      </w:r>
      <w:r w:rsidR="00EB061B">
        <w:t>se assum</w:t>
      </w:r>
      <w:r w:rsidR="00930E46">
        <w:t xml:space="preserve">ptions </w:t>
      </w:r>
      <w:r w:rsidR="000749AB">
        <w:t xml:space="preserve">is </w:t>
      </w:r>
      <w:r w:rsidR="000230B5">
        <w:t>to</w:t>
      </w:r>
      <w:r w:rsidR="00B23016">
        <w:t xml:space="preserve"> perform</w:t>
      </w:r>
      <w:r w:rsidR="000230B5">
        <w:t xml:space="preserve"> </w:t>
      </w:r>
      <w:r w:rsidR="009E3E31">
        <w:t>a regression analysis to determine the effects o</w:t>
      </w:r>
      <w:r w:rsidR="00EA63E0">
        <w:t>f</w:t>
      </w:r>
      <w:r w:rsidR="009E3E31">
        <w:t xml:space="preserve">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0A0132">
        <w:t>s</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0A0132">
        <w:t>,</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conf</w:t>
      </w:r>
      <w:r w:rsidR="00A44EF5">
        <w:t>o</w:t>
      </w:r>
      <w:r w:rsidR="00410202">
        <w:t xml:space="preserve">rm to the </w:t>
      </w:r>
      <w:r w:rsidR="004C7EA8">
        <w:t xml:space="preserve">made </w:t>
      </w:r>
      <w:r w:rsidR="00410202">
        <w:t xml:space="preserve">assumptions.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03699E">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943600" cy="939165"/>
                    </a:xfrm>
                    <a:prstGeom prst="rect">
                      <a:avLst/>
                    </a:prstGeom>
                  </pic:spPr>
                </pic:pic>
              </a:graphicData>
            </a:graphic>
          </wp:inline>
        </w:drawing>
      </w:r>
    </w:p>
    <w:p w14:paraId="51EA2381" w14:textId="0CD33BEA" w:rsidR="009F2D4C" w:rsidRDefault="009F2D4C" w:rsidP="0003699E">
      <w:pPr>
        <w:pStyle w:val="Caption"/>
        <w:spacing w:line="360" w:lineRule="auto"/>
        <w:jc w:val="both"/>
      </w:pPr>
      <w:bookmarkStart w:id="91" w:name="_Toc89278614"/>
      <w:bookmarkStart w:id="92" w:name="_Toc89282437"/>
      <w:r>
        <w:t xml:space="preserve">Figure </w:t>
      </w:r>
      <w:r w:rsidR="001D2D92">
        <w:t>21</w:t>
      </w:r>
      <w:r>
        <w:fldChar w:fldCharType="begin"/>
      </w:r>
      <w:r>
        <w:instrText>SEQ Figure \* ARABIC</w:instrText>
      </w:r>
      <w:r>
        <w:fldChar w:fldCharType="separate"/>
      </w:r>
      <w:r>
        <w:fldChar w:fldCharType="end"/>
      </w:r>
      <w:r>
        <w:t>: Correlation Matrix of Variables</w:t>
      </w:r>
      <w:bookmarkEnd w:id="91"/>
      <w:bookmarkEnd w:id="92"/>
    </w:p>
    <w:p w14:paraId="368E85C8" w14:textId="16391EBD" w:rsidR="009F2D4C" w:rsidRDefault="009F2D4C" w:rsidP="0003699E">
      <w:pPr>
        <w:spacing w:line="360" w:lineRule="auto"/>
        <w:jc w:val="both"/>
      </w:pPr>
      <w:r>
        <w:t xml:space="preserve">From </w:t>
      </w:r>
      <w:r w:rsidR="00BE4393">
        <w:rPr>
          <w:b/>
          <w:bCs/>
        </w:rPr>
        <w:t xml:space="preserve">Figure </w:t>
      </w:r>
      <w:r w:rsidR="00825E24">
        <w:rPr>
          <w:b/>
          <w:bCs/>
        </w:rPr>
        <w:t>21</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w:t>
      </w:r>
      <w:r w:rsidR="00670F81">
        <w:t>with high possible affiliations that will distort the model's predictions</w:t>
      </w:r>
      <w:r w:rsidR="003509D9">
        <w:t>.</w:t>
      </w:r>
      <w:r w:rsidR="00E37362">
        <w:t xml:space="preserve"> </w:t>
      </w:r>
      <w:r w:rsidR="00FE34E3">
        <w:t xml:space="preserve">Rent Index and </w:t>
      </w:r>
      <w:r w:rsidR="00562940">
        <w:t>Cost of Living</w:t>
      </w:r>
      <w:r w:rsidR="00FE34E3">
        <w:t xml:space="preserve"> showed a very high correlation factor</w:t>
      </w:r>
      <w:r w:rsidR="00FC57AC">
        <w:t>,</w:t>
      </w:r>
      <w:r w:rsidR="00FE34E3">
        <w:t xml:space="preserve"> </w:t>
      </w:r>
      <w:r w:rsidR="006B2519">
        <w:t>and</w:t>
      </w:r>
      <w:r w:rsidR="00341D80">
        <w:t xml:space="preserve"> </w:t>
      </w:r>
      <w:r w:rsidR="001C2EE9">
        <w:t xml:space="preserve">between </w:t>
      </w:r>
      <w:r w:rsidR="00FE34E3">
        <w:t xml:space="preserve">the </w:t>
      </w:r>
      <w:r w:rsidR="001C2EE9">
        <w:t>Health Care Exp Index and the Health Care Index</w:t>
      </w:r>
      <w:r w:rsidR="00FC57AC">
        <w:t>,</w:t>
      </w:r>
      <w:r w:rsidR="006B2519">
        <w:t xml:space="preserve"> we were only going to select just one of them.</w:t>
      </w:r>
    </w:p>
    <w:p w14:paraId="0D7F461C" w14:textId="367924CD" w:rsidR="006B2519" w:rsidRDefault="006B2519" w:rsidP="0003699E">
      <w:pPr>
        <w:spacing w:line="360" w:lineRule="auto"/>
      </w:pPr>
    </w:p>
    <w:p w14:paraId="505F1633" w14:textId="2FD50AFF" w:rsidR="005A1547" w:rsidRPr="00486E6D" w:rsidRDefault="002B1431" w:rsidP="0003699E">
      <w:pPr>
        <w:pStyle w:val="Heading1"/>
        <w:spacing w:line="360" w:lineRule="auto"/>
        <w:rPr>
          <w:b/>
          <w:bCs/>
          <w:sz w:val="24"/>
          <w:szCs w:val="24"/>
        </w:rPr>
      </w:pPr>
      <w:bookmarkStart w:id="93" w:name="_Toc337518589"/>
      <w:bookmarkStart w:id="94" w:name="_Toc89281755"/>
      <w:r w:rsidRPr="00486E6D">
        <w:rPr>
          <w:b/>
          <w:bCs/>
          <w:sz w:val="24"/>
          <w:szCs w:val="24"/>
        </w:rPr>
        <w:lastRenderedPageBreak/>
        <w:t>ANALYSIS</w:t>
      </w:r>
      <w:bookmarkEnd w:id="94"/>
    </w:p>
    <w:p w14:paraId="768B5D0A" w14:textId="6825BF13" w:rsidR="001836C3" w:rsidRPr="00486E6D" w:rsidRDefault="00E21B7F" w:rsidP="0003699E">
      <w:pPr>
        <w:pStyle w:val="Heading2"/>
        <w:spacing w:line="360" w:lineRule="auto"/>
        <w:rPr>
          <w:b/>
          <w:bCs/>
          <w:color w:val="000000"/>
          <w:sz w:val="24"/>
          <w:szCs w:val="24"/>
        </w:rPr>
      </w:pPr>
      <w:bookmarkStart w:id="95" w:name="_Toc89281756"/>
      <w:r w:rsidRPr="00486E6D">
        <w:rPr>
          <w:b/>
          <w:bCs/>
          <w:sz w:val="24"/>
          <w:szCs w:val="24"/>
        </w:rPr>
        <w:t>MULTIPLE REGRESSION</w:t>
      </w:r>
      <w:bookmarkEnd w:id="93"/>
      <w:bookmarkEnd w:id="95"/>
    </w:p>
    <w:p w14:paraId="65079EE9" w14:textId="7536C57D" w:rsidR="00E21B7F" w:rsidRDefault="00E21B7F" w:rsidP="0003699E">
      <w:pPr>
        <w:spacing w:line="360" w:lineRule="auto"/>
        <w:jc w:val="both"/>
      </w:pPr>
      <w:r>
        <w:t xml:space="preserve">The </w:t>
      </w:r>
      <w:r w:rsidR="00DF0F00">
        <w:t>building of multiple regression prediction equation</w:t>
      </w:r>
      <w:r w:rsidR="00D41A29">
        <w:t>s</w:t>
      </w:r>
      <w:r w:rsidR="00DF0F00">
        <w:t xml:space="preserve">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03699E">
      <w:pPr>
        <w:keepNext/>
        <w:spacing w:line="360" w:lineRule="auto"/>
        <w:jc w:val="center"/>
      </w:pPr>
    </w:p>
    <w:p w14:paraId="63F0F293" w14:textId="71FFEE50" w:rsidR="0042331B" w:rsidRDefault="0042331B" w:rsidP="0003699E">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8"/>
                    <a:stretch>
                      <a:fillRect/>
                    </a:stretch>
                  </pic:blipFill>
                  <pic:spPr>
                    <a:xfrm>
                      <a:off x="0" y="0"/>
                      <a:ext cx="5509737" cy="1714649"/>
                    </a:xfrm>
                    <a:prstGeom prst="rect">
                      <a:avLst/>
                    </a:prstGeom>
                  </pic:spPr>
                </pic:pic>
              </a:graphicData>
            </a:graphic>
          </wp:inline>
        </w:drawing>
      </w:r>
    </w:p>
    <w:p w14:paraId="2BC25AA4" w14:textId="595FA59C" w:rsidR="006A6438" w:rsidRDefault="0042331B" w:rsidP="0003699E">
      <w:pPr>
        <w:pStyle w:val="Caption"/>
        <w:spacing w:line="360" w:lineRule="auto"/>
        <w:jc w:val="center"/>
      </w:pPr>
      <w:bookmarkStart w:id="96" w:name="_Toc89278615"/>
      <w:bookmarkStart w:id="97" w:name="_Toc89282438"/>
      <w:r>
        <w:t xml:space="preserve">Figure </w:t>
      </w:r>
      <w:r w:rsidR="001D2D92">
        <w:t>22</w:t>
      </w:r>
      <w:r>
        <w:fldChar w:fldCharType="begin"/>
      </w:r>
      <w:r>
        <w:instrText>SEQ Figure \* ARABIC</w:instrText>
      </w:r>
      <w:r>
        <w:fldChar w:fldCharType="separate"/>
      </w:r>
      <w:r>
        <w:fldChar w:fldCharType="end"/>
      </w:r>
      <w:r>
        <w:t>: Multiple Regression with all factors</w:t>
      </w:r>
      <w:bookmarkEnd w:id="96"/>
      <w:bookmarkEnd w:id="97"/>
    </w:p>
    <w:p w14:paraId="092F2300" w14:textId="77777777" w:rsidR="000A1C62" w:rsidRPr="000A1C62" w:rsidRDefault="000A1C62" w:rsidP="0003699E">
      <w:pPr>
        <w:spacing w:line="360" w:lineRule="auto"/>
      </w:pPr>
    </w:p>
    <w:p w14:paraId="358C8768" w14:textId="77777777" w:rsidR="002E51F7" w:rsidRDefault="002E51F7" w:rsidP="0003699E">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9"/>
                    <a:stretch>
                      <a:fillRect/>
                    </a:stretch>
                  </pic:blipFill>
                  <pic:spPr>
                    <a:xfrm>
                      <a:off x="0" y="0"/>
                      <a:ext cx="2530059" cy="1074513"/>
                    </a:xfrm>
                    <a:prstGeom prst="rect">
                      <a:avLst/>
                    </a:prstGeom>
                  </pic:spPr>
                </pic:pic>
              </a:graphicData>
            </a:graphic>
          </wp:inline>
        </w:drawing>
      </w:r>
    </w:p>
    <w:p w14:paraId="44DCE7F0" w14:textId="3B5377D3" w:rsidR="002E51F7" w:rsidRPr="002E51F7" w:rsidRDefault="002E51F7" w:rsidP="0003699E">
      <w:pPr>
        <w:pStyle w:val="Caption"/>
        <w:spacing w:line="360" w:lineRule="auto"/>
        <w:jc w:val="center"/>
      </w:pPr>
      <w:bookmarkStart w:id="98" w:name="_Toc89278616"/>
      <w:bookmarkStart w:id="99" w:name="_Toc89282439"/>
      <w:r>
        <w:t xml:space="preserve">Figure </w:t>
      </w:r>
      <w:r w:rsidR="001D2D92">
        <w:t>23</w:t>
      </w:r>
      <w:r>
        <w:fldChar w:fldCharType="begin"/>
      </w:r>
      <w:r>
        <w:instrText>SEQ Figure \* ARABIC</w:instrText>
      </w:r>
      <w:r>
        <w:fldChar w:fldCharType="separate"/>
      </w:r>
      <w:r>
        <w:fldChar w:fldCharType="end"/>
      </w:r>
      <w:r>
        <w:t xml:space="preserve">: Summary of fit for </w:t>
      </w:r>
      <w:r w:rsidR="000A1C62">
        <w:t>M</w:t>
      </w:r>
      <w:r>
        <w:t>odel 1</w:t>
      </w:r>
      <w:bookmarkEnd w:id="98"/>
      <w:bookmarkEnd w:id="99"/>
    </w:p>
    <w:p w14:paraId="723B8F93" w14:textId="77777777" w:rsidR="000A1C62" w:rsidRDefault="000A1C62" w:rsidP="0003699E">
      <w:pPr>
        <w:keepNext/>
        <w:spacing w:line="360" w:lineRule="auto"/>
        <w:jc w:val="center"/>
      </w:pPr>
    </w:p>
    <w:p w14:paraId="58C07C65" w14:textId="705E71AB" w:rsidR="00AF3AA2" w:rsidRDefault="00AF3AA2" w:rsidP="0003699E">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4465707" cy="1699407"/>
                    </a:xfrm>
                    <a:prstGeom prst="rect">
                      <a:avLst/>
                    </a:prstGeom>
                  </pic:spPr>
                </pic:pic>
              </a:graphicData>
            </a:graphic>
          </wp:inline>
        </w:drawing>
      </w:r>
    </w:p>
    <w:p w14:paraId="24CC497E" w14:textId="0E38F471" w:rsidR="00AF3AA2" w:rsidRPr="00AF3AA2" w:rsidRDefault="00AF3AA2" w:rsidP="0003699E">
      <w:pPr>
        <w:pStyle w:val="Caption"/>
        <w:spacing w:line="360" w:lineRule="auto"/>
        <w:jc w:val="center"/>
      </w:pPr>
      <w:bookmarkStart w:id="100" w:name="_Toc89278617"/>
      <w:bookmarkStart w:id="101" w:name="_Toc89282440"/>
      <w:r>
        <w:t xml:space="preserve">Figure </w:t>
      </w:r>
      <w:r w:rsidR="001D2D92">
        <w:t>24</w:t>
      </w:r>
      <w:r>
        <w:fldChar w:fldCharType="begin"/>
      </w:r>
      <w:r>
        <w:instrText>SEQ Figure \* ARABIC</w:instrText>
      </w:r>
      <w:r>
        <w:fldChar w:fldCharType="separate"/>
      </w:r>
      <w:r>
        <w:fldChar w:fldCharType="end"/>
      </w:r>
      <w:r>
        <w:t xml:space="preserve">: Parameter Estimates of </w:t>
      </w:r>
      <w:r w:rsidR="000A1C62">
        <w:t>M</w:t>
      </w:r>
      <w:r>
        <w:t>odel</w:t>
      </w:r>
      <w:r w:rsidR="000A1C62">
        <w:t xml:space="preserve"> 1</w:t>
      </w:r>
      <w:bookmarkEnd w:id="100"/>
      <w:bookmarkEnd w:id="101"/>
    </w:p>
    <w:p w14:paraId="2F1D2124" w14:textId="77777777" w:rsidR="000A1C62" w:rsidRDefault="000A1C62" w:rsidP="0003699E">
      <w:pPr>
        <w:spacing w:line="360" w:lineRule="auto"/>
      </w:pPr>
    </w:p>
    <w:p w14:paraId="220AE6E9" w14:textId="2653851C" w:rsidR="0042331B" w:rsidRDefault="0042331B" w:rsidP="0003699E">
      <w:pPr>
        <w:spacing w:line="360" w:lineRule="auto"/>
        <w:jc w:val="both"/>
      </w:pPr>
      <w:r>
        <w:t>The figure</w:t>
      </w:r>
      <w:r w:rsidR="00AF3AA2">
        <w:t>s above (</w:t>
      </w:r>
      <w:r w:rsidR="00AF3AA2" w:rsidRPr="002E51F7">
        <w:rPr>
          <w:b/>
          <w:bCs/>
        </w:rPr>
        <w:t xml:space="preserve">Figure </w:t>
      </w:r>
      <w:r w:rsidR="007470FE">
        <w:rPr>
          <w:b/>
          <w:bCs/>
        </w:rPr>
        <w:t>20</w:t>
      </w:r>
      <w:r w:rsidR="002E51F7">
        <w:rPr>
          <w:b/>
          <w:bCs/>
        </w:rPr>
        <w:t>,</w:t>
      </w:r>
      <w:r w:rsidR="007470FE">
        <w:rPr>
          <w:b/>
          <w:bCs/>
        </w:rPr>
        <w:t xml:space="preserve"> 21</w:t>
      </w:r>
      <w:r w:rsidR="008C7C30">
        <w:rPr>
          <w:b/>
          <w:bCs/>
        </w:rPr>
        <w:t>,</w:t>
      </w:r>
      <w:r w:rsidR="002E51F7" w:rsidRPr="002E51F7">
        <w:rPr>
          <w:b/>
          <w:bCs/>
        </w:rPr>
        <w:t xml:space="preserve"> and </w:t>
      </w:r>
      <w:r w:rsidR="002E51F7">
        <w:rPr>
          <w:b/>
          <w:bCs/>
        </w:rPr>
        <w:t>2</w:t>
      </w:r>
      <w:r w:rsidR="007470FE">
        <w:rPr>
          <w:b/>
          <w:bCs/>
        </w:rPr>
        <w:t>2</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7470FE">
        <w:rPr>
          <w:b/>
          <w:bCs/>
        </w:rPr>
        <w:t>21</w:t>
      </w:r>
      <w:r w:rsidR="00F439C5">
        <w:t xml:space="preserve">, </w:t>
      </w:r>
      <w:r w:rsidR="00262350">
        <w:t xml:space="preserve">the difference between </w:t>
      </w:r>
      <w:r w:rsidR="00810EDB">
        <w:t xml:space="preserve">the </w:t>
      </w:r>
      <w:proofErr w:type="spellStart"/>
      <w:r w:rsidR="00756A9B">
        <w:t>RSquare</w:t>
      </w:r>
      <w:proofErr w:type="spellEnd"/>
      <w:r w:rsidR="00756A9B">
        <w:t xml:space="preserve"> and adjusted </w:t>
      </w:r>
      <w:proofErr w:type="spellStart"/>
      <w:r w:rsidR="00F67EE4">
        <w:t>RSquare</w:t>
      </w:r>
      <w:proofErr w:type="spellEnd"/>
      <w:r w:rsidR="00F67EE4">
        <w:t xml:space="preserve"> value indicates the presence of variables in the </w:t>
      </w:r>
      <w:r w:rsidR="00C65C76">
        <w:t xml:space="preserve">model that are not necessary to </w:t>
      </w:r>
      <w:r w:rsidR="00590366">
        <w:t>predict the</w:t>
      </w:r>
      <w:r w:rsidR="00C65C76">
        <w:t xml:space="preserve"> effect on the annual births</w:t>
      </w:r>
      <w:r w:rsidR="005E1E7E">
        <w:t>.</w:t>
      </w:r>
      <w:r w:rsidR="004D40AC">
        <w:t xml:space="preserve"> The signi</w:t>
      </w:r>
      <w:r w:rsidR="00B06EC8">
        <w:t xml:space="preserve">ficance values (Prob&gt;|t|) show the relevance of the variables to the </w:t>
      </w:r>
      <w:r w:rsidR="000C17A2">
        <w:t>primary</w:t>
      </w:r>
      <w:r w:rsidR="00B06EC8">
        <w:t xml:space="preserve"> target variable. In this model, the only significant variables would be Family Planning, Live Births per </w:t>
      </w:r>
      <w:r w:rsidR="00C970B0">
        <w:t>Woman,</w:t>
      </w:r>
      <w:r w:rsidR="00B06EC8">
        <w:t xml:space="preserve"> and Quality o</w:t>
      </w:r>
      <w:r w:rsidR="00C970B0">
        <w:t>f Life in this case. However, from the previous correlation analysis</w:t>
      </w:r>
      <w:r w:rsidR="002A4E74">
        <w:t>,</w:t>
      </w:r>
      <w:r w:rsidR="00C970B0">
        <w:t xml:space="preserve"> we identified </w:t>
      </w:r>
      <w:r w:rsidR="00613C69">
        <w:t>some of the</w:t>
      </w:r>
      <w:r w:rsidR="00BD479A">
        <w:t xml:space="preserve"> parameters </w:t>
      </w:r>
      <w:r w:rsidR="00513DE2">
        <w:t>affiliated</w:t>
      </w:r>
      <w:r w:rsidR="00B92155">
        <w:t xml:space="preserve"> with other parameters. Taking those out and running another regression model, we </w:t>
      </w:r>
      <w:r w:rsidR="00D25221">
        <w:t xml:space="preserve">came out with Figures </w:t>
      </w:r>
      <w:r w:rsidR="00D25221" w:rsidRPr="00D25221">
        <w:rPr>
          <w:b/>
          <w:bCs/>
        </w:rPr>
        <w:t>2</w:t>
      </w:r>
      <w:r w:rsidR="007470FE">
        <w:rPr>
          <w:b/>
          <w:bCs/>
        </w:rPr>
        <w:t>3</w:t>
      </w:r>
      <w:r w:rsidR="00D25221">
        <w:t xml:space="preserve">, </w:t>
      </w:r>
      <w:r w:rsidR="00D25221" w:rsidRPr="00D25221">
        <w:rPr>
          <w:b/>
          <w:bCs/>
        </w:rPr>
        <w:t>2</w:t>
      </w:r>
      <w:r w:rsidR="007470FE">
        <w:rPr>
          <w:b/>
          <w:bCs/>
        </w:rPr>
        <w:t>4</w:t>
      </w:r>
      <w:r w:rsidR="00B65A8E">
        <w:rPr>
          <w:b/>
          <w:bCs/>
        </w:rPr>
        <w:t>,</w:t>
      </w:r>
      <w:r w:rsidR="00D25221">
        <w:t xml:space="preserve"> and </w:t>
      </w:r>
      <w:r w:rsidR="00D25221" w:rsidRPr="00D25221">
        <w:rPr>
          <w:b/>
          <w:bCs/>
        </w:rPr>
        <w:t>2</w:t>
      </w:r>
      <w:r w:rsidR="007470FE">
        <w:rPr>
          <w:b/>
          <w:bCs/>
        </w:rPr>
        <w:t>5</w:t>
      </w:r>
      <w:r w:rsidR="00D25221">
        <w:t>.</w:t>
      </w:r>
    </w:p>
    <w:p w14:paraId="3F978DB7" w14:textId="77777777" w:rsidR="000A1C62" w:rsidRDefault="000A1C62" w:rsidP="0003699E">
      <w:pPr>
        <w:keepNext/>
        <w:spacing w:line="360" w:lineRule="auto"/>
        <w:jc w:val="center"/>
      </w:pPr>
    </w:p>
    <w:p w14:paraId="03F73DAC" w14:textId="0B8D1CD3" w:rsidR="00907ED7" w:rsidRDefault="00907ED7" w:rsidP="0003699E">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1"/>
                    <a:stretch>
                      <a:fillRect/>
                    </a:stretch>
                  </pic:blipFill>
                  <pic:spPr>
                    <a:xfrm>
                      <a:off x="0" y="0"/>
                      <a:ext cx="5578323" cy="1348857"/>
                    </a:xfrm>
                    <a:prstGeom prst="rect">
                      <a:avLst/>
                    </a:prstGeom>
                  </pic:spPr>
                </pic:pic>
              </a:graphicData>
            </a:graphic>
          </wp:inline>
        </w:drawing>
      </w:r>
    </w:p>
    <w:p w14:paraId="61881B6A" w14:textId="2122344F" w:rsidR="00907ED7" w:rsidRDefault="00907ED7" w:rsidP="0003699E">
      <w:pPr>
        <w:pStyle w:val="Caption"/>
        <w:spacing w:line="360" w:lineRule="auto"/>
        <w:jc w:val="center"/>
      </w:pPr>
      <w:bookmarkStart w:id="102" w:name="_Toc89278618"/>
      <w:bookmarkStart w:id="103" w:name="_Toc89282441"/>
      <w:r>
        <w:t xml:space="preserve">Figure </w:t>
      </w:r>
      <w:r w:rsidR="001D2D92">
        <w:t>25</w:t>
      </w:r>
      <w:r>
        <w:fldChar w:fldCharType="begin"/>
      </w:r>
      <w:r>
        <w:instrText>SEQ Figure \* ARABIC</w:instrText>
      </w:r>
      <w:r>
        <w:fldChar w:fldCharType="separate"/>
      </w:r>
      <w:r>
        <w:fldChar w:fldCharType="end"/>
      </w:r>
      <w:r>
        <w:t>: Regression with the selected factors</w:t>
      </w:r>
      <w:bookmarkEnd w:id="102"/>
      <w:bookmarkEnd w:id="103"/>
    </w:p>
    <w:p w14:paraId="74B9FB0A" w14:textId="77777777" w:rsidR="000A1C62" w:rsidRDefault="000A1C62" w:rsidP="0003699E">
      <w:pPr>
        <w:keepNext/>
        <w:spacing w:line="360" w:lineRule="auto"/>
        <w:jc w:val="center"/>
      </w:pPr>
    </w:p>
    <w:p w14:paraId="231ED57E" w14:textId="34246EC3" w:rsidR="002D01CF" w:rsidRDefault="002D01CF" w:rsidP="0003699E">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2385267" cy="1066892"/>
                    </a:xfrm>
                    <a:prstGeom prst="rect">
                      <a:avLst/>
                    </a:prstGeom>
                  </pic:spPr>
                </pic:pic>
              </a:graphicData>
            </a:graphic>
          </wp:inline>
        </w:drawing>
      </w:r>
    </w:p>
    <w:p w14:paraId="5D4400A3" w14:textId="28342076" w:rsidR="002D01CF" w:rsidRDefault="002D01CF" w:rsidP="0003699E">
      <w:pPr>
        <w:pStyle w:val="Caption"/>
        <w:spacing w:line="360" w:lineRule="auto"/>
        <w:jc w:val="center"/>
      </w:pPr>
      <w:bookmarkStart w:id="104" w:name="_Toc89278619"/>
      <w:bookmarkStart w:id="105" w:name="_Toc89282442"/>
      <w:r>
        <w:t xml:space="preserve">Figure </w:t>
      </w:r>
      <w:r w:rsidR="001D2D92">
        <w:t>26</w:t>
      </w:r>
      <w:r>
        <w:fldChar w:fldCharType="begin"/>
      </w:r>
      <w:r>
        <w:instrText>SEQ Figure \* ARABIC</w:instrText>
      </w:r>
      <w:r>
        <w:fldChar w:fldCharType="separate"/>
      </w:r>
      <w:r>
        <w:fldChar w:fldCharType="end"/>
      </w:r>
      <w:r>
        <w:t xml:space="preserve">: Summary of fit for </w:t>
      </w:r>
      <w:r w:rsidR="000A1C62">
        <w:t>M</w:t>
      </w:r>
      <w:r>
        <w:t>odel 2</w:t>
      </w:r>
      <w:bookmarkEnd w:id="104"/>
      <w:bookmarkEnd w:id="105"/>
    </w:p>
    <w:p w14:paraId="4E108B64" w14:textId="77777777" w:rsidR="000A1C62" w:rsidRDefault="000A1C62" w:rsidP="0003699E">
      <w:pPr>
        <w:keepNext/>
        <w:spacing w:line="360" w:lineRule="auto"/>
        <w:jc w:val="center"/>
      </w:pPr>
    </w:p>
    <w:p w14:paraId="063FE5A8" w14:textId="1DE0A46C" w:rsidR="000A1C62" w:rsidRDefault="000A1C62" w:rsidP="0003699E">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3"/>
                    <a:stretch>
                      <a:fillRect/>
                    </a:stretch>
                  </pic:blipFill>
                  <pic:spPr>
                    <a:xfrm>
                      <a:off x="0" y="0"/>
                      <a:ext cx="4473328" cy="1425063"/>
                    </a:xfrm>
                    <a:prstGeom prst="rect">
                      <a:avLst/>
                    </a:prstGeom>
                  </pic:spPr>
                </pic:pic>
              </a:graphicData>
            </a:graphic>
          </wp:inline>
        </w:drawing>
      </w:r>
    </w:p>
    <w:p w14:paraId="5F087C49" w14:textId="665C0332" w:rsidR="00D25221" w:rsidRDefault="000A1C62" w:rsidP="0003699E">
      <w:pPr>
        <w:pStyle w:val="Caption"/>
        <w:spacing w:line="360" w:lineRule="auto"/>
        <w:jc w:val="center"/>
      </w:pPr>
      <w:bookmarkStart w:id="106" w:name="_Toc89278620"/>
      <w:bookmarkStart w:id="107" w:name="_Toc89282443"/>
      <w:r>
        <w:t xml:space="preserve">Figure </w:t>
      </w:r>
      <w:r w:rsidR="001D2D92">
        <w:t>27</w:t>
      </w:r>
      <w:r>
        <w:fldChar w:fldCharType="begin"/>
      </w:r>
      <w:r>
        <w:instrText>SEQ Figure \* ARABIC</w:instrText>
      </w:r>
      <w:r>
        <w:fldChar w:fldCharType="separate"/>
      </w:r>
      <w:r>
        <w:fldChar w:fldCharType="end"/>
      </w:r>
      <w:r>
        <w:t>: Parameter estimates for Model 2</w:t>
      </w:r>
      <w:bookmarkEnd w:id="106"/>
      <w:bookmarkEnd w:id="107"/>
    </w:p>
    <w:p w14:paraId="4C1A4998" w14:textId="77777777" w:rsidR="000A1C62" w:rsidRDefault="000A1C62" w:rsidP="0003699E">
      <w:pPr>
        <w:spacing w:line="360" w:lineRule="auto"/>
      </w:pPr>
    </w:p>
    <w:p w14:paraId="69276A7C" w14:textId="28B24554" w:rsidR="000A1C62" w:rsidRDefault="000A1C62" w:rsidP="0003699E">
      <w:pPr>
        <w:spacing w:line="360" w:lineRule="auto"/>
        <w:jc w:val="both"/>
      </w:pPr>
      <w:r>
        <w:t xml:space="preserve">The analytical breakdown of the model with the new </w:t>
      </w:r>
      <w:r w:rsidR="001D2D92">
        <w:t>parameters</w:t>
      </w:r>
      <w:r w:rsidR="002C4143">
        <w:t>'</w:t>
      </w:r>
      <w:r>
        <w:t xml:space="preserve"> states that the </w:t>
      </w:r>
      <w:r w:rsidR="00E213DD">
        <w:t>vital</w:t>
      </w:r>
      <w:r w:rsidR="008E2603">
        <w:t xml:space="preserve"> model</w:t>
      </w:r>
      <w:r>
        <w:t xml:space="preserve">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to the women and the couples or people on the relationship in general. Th</w:t>
      </w:r>
      <w:r w:rsidR="00E102F6">
        <w:t>e country's fertility rate followed this</w:t>
      </w:r>
      <w:r w:rsidR="005D74A9">
        <w:t xml:space="preserve">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597604">
        <w:t>essential</w:t>
      </w:r>
      <w:r w:rsidR="00B96C5F">
        <w:t xml:space="preserve"> and could not be overlooked in performing the analysis.</w:t>
      </w:r>
    </w:p>
    <w:p w14:paraId="5E974C4C" w14:textId="437FED26" w:rsidR="005A1525" w:rsidRDefault="005A1525" w:rsidP="0003699E">
      <w:pPr>
        <w:spacing w:line="360" w:lineRule="auto"/>
        <w:jc w:val="both"/>
      </w:pPr>
      <w:r>
        <w:t xml:space="preserve">Generally, the build of a regression model is </w:t>
      </w:r>
      <w:r w:rsidR="00AC6019">
        <w:t>very sensitive to outliers</w:t>
      </w:r>
      <w:r w:rsidR="00597604">
        <w:t>,</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Pr="00486E6D" w:rsidRDefault="00CF5BF0" w:rsidP="0003699E">
      <w:pPr>
        <w:pStyle w:val="Heading2"/>
        <w:spacing w:line="360" w:lineRule="auto"/>
        <w:rPr>
          <w:b/>
          <w:bCs/>
          <w:color w:val="000000"/>
          <w:sz w:val="24"/>
          <w:szCs w:val="24"/>
        </w:rPr>
      </w:pPr>
      <w:bookmarkStart w:id="108" w:name="_Toc1621143014"/>
      <w:bookmarkStart w:id="109" w:name="_Toc89281757"/>
      <w:r w:rsidRPr="00486E6D">
        <w:rPr>
          <w:b/>
          <w:bCs/>
          <w:sz w:val="24"/>
          <w:szCs w:val="24"/>
        </w:rPr>
        <w:t>TEXT MINING AND SENTIMENTAL ANALYSIS</w:t>
      </w:r>
      <w:bookmarkEnd w:id="108"/>
      <w:bookmarkEnd w:id="109"/>
    </w:p>
    <w:p w14:paraId="688747F9" w14:textId="50975228" w:rsidR="00F453AD" w:rsidRDefault="00CF5BF0" w:rsidP="0003699E">
      <w:pPr>
        <w:spacing w:line="360" w:lineRule="auto"/>
        <w:jc w:val="both"/>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w:t>
      </w:r>
      <w:r w:rsidR="00597604">
        <w:t xml:space="preserve">the </w:t>
      </w:r>
      <w:r w:rsidR="0069209C">
        <w:t xml:space="preserve">birthrate. </w:t>
      </w:r>
      <w:r w:rsidR="00B4633A">
        <w:t xml:space="preserve">We scraped </w:t>
      </w:r>
      <w:r w:rsidR="00B17D33">
        <w:t xml:space="preserve">all </w:t>
      </w:r>
      <w:r w:rsidR="00B4633A">
        <w:t>the tweets</w:t>
      </w:r>
      <w:r w:rsidR="00B17D33">
        <w:t xml:space="preserve"> </w:t>
      </w:r>
      <w:r w:rsidR="00B30B74">
        <w:lastRenderedPageBreak/>
        <w:t>having</w:t>
      </w:r>
      <w:r w:rsidR="00B17D33">
        <w:t xml:space="preserve"> pandemic</w:t>
      </w:r>
      <w:r w:rsidR="00CF0E39">
        <w:t>s</w:t>
      </w:r>
      <w:r w:rsidR="00B17D33">
        <w:t xml:space="preserve"> and birth</w:t>
      </w:r>
      <w:r w:rsidR="00CF0E39">
        <w:t xml:space="preserve"> </w:t>
      </w:r>
      <w:r w:rsidR="00B17D33">
        <w:t>rate as hashtags and then</w:t>
      </w:r>
      <w:r w:rsidR="003C16C8">
        <w:t xml:space="preserve"> used the </w:t>
      </w:r>
      <w:r w:rsidR="00CF0E39">
        <w:t>well-known regular</w:t>
      </w:r>
      <w:r w:rsidR="00DE561F">
        <w:t xml:space="preserve"> text mining process </w:t>
      </w:r>
      <w:r w:rsidR="00297036">
        <w:t>to generate some information on what people think about the impact of this pandemic</w:t>
      </w:r>
      <w:r w:rsidR="00064916">
        <w:t xml:space="preserve"> on </w:t>
      </w:r>
      <w:r w:rsidR="00CF0E39">
        <w:t xml:space="preserve">the </w:t>
      </w:r>
      <w:r w:rsidR="00064916">
        <w:t>birth</w:t>
      </w:r>
      <w:r w:rsidR="00CF0E39">
        <w:t xml:space="preserve"> </w:t>
      </w:r>
      <w:r w:rsidR="00064916">
        <w:t>rate. We have</w:t>
      </w:r>
      <w:r w:rsidR="003E1078">
        <w:t xml:space="preserve"> no</w:t>
      </w:r>
      <w:r w:rsidR="00064916">
        <w:t xml:space="preserve">t </w:t>
      </w:r>
      <w:r w:rsidR="003E1078">
        <w:t>explicit</w:t>
      </w:r>
      <w:r w:rsidR="00064916">
        <w:t xml:space="preserve">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public opinion on birth</w:t>
      </w:r>
      <w:r w:rsidR="003E1078">
        <w:t xml:space="preserve"> </w:t>
      </w:r>
      <w:r w:rsidR="00366C2A">
        <w:t>rate and pandemic</w:t>
      </w:r>
      <w:r w:rsidR="00924B05">
        <w:t>s</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w:t>
      </w:r>
      <w:proofErr w:type="gramStart"/>
      <w:r w:rsidR="00584A06">
        <w:t>first of all</w:t>
      </w:r>
      <w:proofErr w:type="gramEnd"/>
      <w:r w:rsidR="00DE561F">
        <w:t xml:space="preserve"> cleaned</w:t>
      </w:r>
      <w:r w:rsidR="00070BA9">
        <w:t>.</w:t>
      </w:r>
      <w:r w:rsidR="00F453AD">
        <w:t xml:space="preserve"> The order of the cleaning of the files included:</w:t>
      </w:r>
    </w:p>
    <w:p w14:paraId="5489683E" w14:textId="77777777" w:rsidR="00FC52E2" w:rsidRDefault="00F453AD" w:rsidP="0003699E">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03699E">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7D4EBBA7" w:rsidR="00237BD4" w:rsidRDefault="00E828BB" w:rsidP="0003699E">
      <w:pPr>
        <w:pStyle w:val="ListParagraph"/>
        <w:numPr>
          <w:ilvl w:val="0"/>
          <w:numId w:val="1"/>
        </w:numPr>
        <w:spacing w:line="360" w:lineRule="auto"/>
      </w:pPr>
      <w:r w:rsidRPr="00E828BB">
        <w:t>R</w:t>
      </w:r>
      <w:r>
        <w:t>em</w:t>
      </w:r>
      <w:r w:rsidRPr="00E828BB">
        <w:t>oving all punctuation</w:t>
      </w:r>
      <w:r>
        <w:t xml:space="preserve"> and extra </w:t>
      </w:r>
      <w:r w:rsidR="00237BD4">
        <w:t>spaces and formatting options</w:t>
      </w:r>
      <w:r w:rsidR="009E0A4C">
        <w:t>.</w:t>
      </w:r>
    </w:p>
    <w:p w14:paraId="66257BE9" w14:textId="0F22FA34" w:rsidR="005116CC" w:rsidRDefault="005116CC" w:rsidP="0003699E">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03699E">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5081FC3D" w:rsidR="009E0A4C" w:rsidRDefault="005116CC" w:rsidP="0003699E">
      <w:pPr>
        <w:pStyle w:val="ListParagraph"/>
        <w:numPr>
          <w:ilvl w:val="0"/>
          <w:numId w:val="1"/>
        </w:numPr>
        <w:spacing w:line="360" w:lineRule="auto"/>
      </w:pPr>
      <w:r>
        <w:t xml:space="preserve">Stemming/ </w:t>
      </w:r>
      <w:r w:rsidR="00F654E9">
        <w:t>Lemmatizing</w:t>
      </w:r>
      <w:r w:rsidR="004C346A">
        <w:t xml:space="preserve"> the words</w:t>
      </w:r>
      <w:r w:rsidR="00844A77">
        <w:t>,</w:t>
      </w:r>
      <w:r w:rsidR="004C346A">
        <w:t xml:space="preserve"> so their root forms are the ones that are kept.</w:t>
      </w:r>
    </w:p>
    <w:p w14:paraId="6BFF46F8" w14:textId="315CE811" w:rsidR="00070BA9" w:rsidRDefault="004C346A" w:rsidP="0003699E">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03699E">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03699E">
      <w:pPr>
        <w:pStyle w:val="ListParagraph"/>
        <w:spacing w:line="360" w:lineRule="auto"/>
      </w:pPr>
    </w:p>
    <w:p w14:paraId="38AFD66E" w14:textId="25B692B1" w:rsidR="009A4A2F" w:rsidRDefault="00DE561F" w:rsidP="0003699E">
      <w:pPr>
        <w:spacing w:line="360" w:lineRule="auto"/>
        <w:jc w:val="both"/>
      </w:pPr>
      <w:r>
        <w:t xml:space="preserve">After performing the </w:t>
      </w:r>
      <w:r w:rsidR="009635F9">
        <w:t>steps</w:t>
      </w:r>
      <w:r>
        <w:t xml:space="preserve">, </w:t>
      </w:r>
      <w:r w:rsidR="00544299">
        <w:t>we did the topic analysis</w:t>
      </w:r>
      <w:r w:rsidR="003618A7">
        <w:t xml:space="preserve">, </w:t>
      </w:r>
      <w:r w:rsidR="00972C24">
        <w:t xml:space="preserve">generated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 xml:space="preserve">The codes are available in </w:t>
      </w:r>
      <w:r w:rsidR="00844A77">
        <w:t xml:space="preserve">the </w:t>
      </w:r>
      <w:r w:rsidR="003618A7">
        <w:t xml:space="preserve">script: </w:t>
      </w:r>
      <w:proofErr w:type="spellStart"/>
      <w:r w:rsidR="003618A7">
        <w:t>sentiment_analysis.ipynb</w:t>
      </w:r>
      <w:proofErr w:type="spellEnd"/>
      <w:r w:rsidR="003618A7">
        <w:t xml:space="preserve"> and </w:t>
      </w:r>
      <w:proofErr w:type="spellStart"/>
      <w:r w:rsidR="003618A7">
        <w:t>sentiment.R</w:t>
      </w:r>
      <w:proofErr w:type="spellEnd"/>
      <w:r w:rsidR="003618A7">
        <w:t>.</w:t>
      </w:r>
    </w:p>
    <w:p w14:paraId="28BEFCA7" w14:textId="77777777" w:rsidR="00F917FE" w:rsidRDefault="00F917FE" w:rsidP="0003699E">
      <w:pPr>
        <w:spacing w:line="360" w:lineRule="auto"/>
      </w:pPr>
    </w:p>
    <w:p w14:paraId="7C09F3BF" w14:textId="6333422F" w:rsidR="002E1C61" w:rsidRDefault="00F917FE" w:rsidP="0003699E">
      <w:pPr>
        <w:spacing w:line="360" w:lineRule="auto"/>
        <w:rPr>
          <w:b/>
          <w:bCs/>
        </w:rPr>
      </w:pPr>
      <w:r w:rsidRPr="00640C05">
        <w:rPr>
          <w:b/>
          <w:bCs/>
        </w:rPr>
        <w:t>Topic Analysis:</w:t>
      </w:r>
    </w:p>
    <w:p w14:paraId="407EEDE6" w14:textId="77777777" w:rsidR="009F18B0" w:rsidRDefault="009F18B0" w:rsidP="0003699E">
      <w:pPr>
        <w:spacing w:line="360" w:lineRule="auto"/>
        <w:rPr>
          <w:b/>
          <w:bCs/>
        </w:rPr>
      </w:pPr>
    </w:p>
    <w:p w14:paraId="77E93C52"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w:t>
      </w:r>
      <w:proofErr w:type="spellStart"/>
      <w:r w:rsidRPr="00F75D33">
        <w:rPr>
          <w:rFonts w:ascii="Consolas" w:hAnsi="Consolas"/>
          <w:color w:val="616161"/>
          <w:sz w:val="21"/>
          <w:szCs w:val="21"/>
          <w:shd w:val="clear" w:color="auto" w:fill="FFFFFF"/>
        </w:rPr>
        <w:t>immigr</w:t>
      </w:r>
      <w:proofErr w:type="spellEnd"/>
      <w:r w:rsidRPr="00F75D33">
        <w:rPr>
          <w:rFonts w:ascii="Consolas" w:hAnsi="Consolas"/>
          <w:color w:val="616161"/>
          <w:sz w:val="21"/>
          <w:szCs w:val="21"/>
          <w:shd w:val="clear" w:color="auto" w:fill="FFFFFF"/>
        </w:rPr>
        <w:t>', 'year', '</w:t>
      </w:r>
      <w:proofErr w:type="spellStart"/>
      <w:r w:rsidRPr="00F75D33">
        <w:rPr>
          <w:rFonts w:ascii="Consolas" w:hAnsi="Consolas"/>
          <w:color w:val="616161"/>
          <w:sz w:val="21"/>
          <w:szCs w:val="21"/>
          <w:shd w:val="clear" w:color="auto" w:fill="FFFFFF"/>
        </w:rPr>
        <w:t>coronaviru</w:t>
      </w:r>
      <w:proofErr w:type="spellEnd"/>
      <w:r w:rsidRPr="00F75D33">
        <w:rPr>
          <w:rFonts w:ascii="Consolas" w:hAnsi="Consolas"/>
          <w:color w:val="616161"/>
          <w:sz w:val="21"/>
          <w:szCs w:val="21"/>
          <w:shd w:val="clear" w:color="auto" w:fill="FFFFFF"/>
        </w:rPr>
        <w:t>', 'push', '</w:t>
      </w:r>
      <w:proofErr w:type="spellStart"/>
      <w:r w:rsidRPr="00F75D33">
        <w:rPr>
          <w:rFonts w:ascii="Consolas" w:hAnsi="Consolas"/>
          <w:color w:val="616161"/>
          <w:sz w:val="21"/>
          <w:szCs w:val="21"/>
          <w:shd w:val="clear" w:color="auto" w:fill="FFFFFF"/>
        </w:rPr>
        <w:t>popul</w:t>
      </w:r>
      <w:proofErr w:type="spellEnd"/>
      <w:r w:rsidRPr="00F75D33">
        <w:rPr>
          <w:rFonts w:ascii="Consolas" w:hAnsi="Consolas"/>
          <w:color w:val="616161"/>
          <w:sz w:val="21"/>
          <w:szCs w:val="21"/>
          <w:shd w:val="clear" w:color="auto" w:fill="FFFFFF"/>
        </w:rPr>
        <w:t>', 'rise', 'say', 'think', '</w:t>
      </w:r>
      <w:proofErr w:type="spellStart"/>
      <w:r w:rsidRPr="00F75D33">
        <w:rPr>
          <w:rFonts w:ascii="Consolas" w:hAnsi="Consolas"/>
          <w:color w:val="616161"/>
          <w:sz w:val="21"/>
          <w:szCs w:val="21"/>
          <w:shd w:val="clear" w:color="auto" w:fill="FFFFFF"/>
        </w:rPr>
        <w:t>econom</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5103333E" w14:textId="77777777" w:rsidR="009F18B0" w:rsidRPr="00F75D33" w:rsidRDefault="009F18B0" w:rsidP="0003699E">
      <w:pPr>
        <w:spacing w:line="360" w:lineRule="auto"/>
        <w:rPr>
          <w:rFonts w:ascii="Consolas" w:hAnsi="Consolas"/>
          <w:color w:val="616161"/>
          <w:sz w:val="21"/>
          <w:szCs w:val="21"/>
          <w:shd w:val="clear" w:color="auto" w:fill="FFFFFF"/>
        </w:rPr>
      </w:pPr>
    </w:p>
    <w:p w14:paraId="02D1ADD7"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w:t>
      </w:r>
      <w:proofErr w:type="spellStart"/>
      <w:r w:rsidRPr="00F75D33">
        <w:rPr>
          <w:rFonts w:ascii="Consolas" w:hAnsi="Consolas"/>
          <w:color w:val="616161"/>
          <w:sz w:val="21"/>
          <w:szCs w:val="21"/>
          <w:shd w:val="clear" w:color="auto" w:fill="FFFFFF"/>
        </w:rPr>
        <w:t>peopl</w:t>
      </w:r>
      <w:proofErr w:type="spellEnd"/>
      <w:r w:rsidRPr="00F75D33">
        <w:rPr>
          <w:rFonts w:ascii="Consolas" w:hAnsi="Consolas"/>
          <w:color w:val="616161"/>
          <w:sz w:val="21"/>
          <w:szCs w:val="21"/>
          <w:shd w:val="clear" w:color="auto" w:fill="FFFFFF"/>
        </w:rPr>
        <w:t>', '2020', '</w:t>
      </w:r>
      <w:proofErr w:type="spellStart"/>
      <w:r w:rsidRPr="00F75D33">
        <w:rPr>
          <w:rFonts w:ascii="Consolas" w:hAnsi="Consolas"/>
          <w:color w:val="616161"/>
          <w:sz w:val="21"/>
          <w:szCs w:val="21"/>
          <w:shd w:val="clear" w:color="auto" w:fill="FFFFFF"/>
        </w:rPr>
        <w:t>japan</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acceler</w:t>
      </w:r>
      <w:proofErr w:type="spellEnd"/>
      <w:r w:rsidRPr="00F75D33">
        <w:rPr>
          <w:rFonts w:ascii="Consolas" w:hAnsi="Consolas"/>
          <w:color w:val="616161"/>
          <w:sz w:val="21"/>
          <w:szCs w:val="21"/>
          <w:shd w:val="clear" w:color="auto" w:fill="FFFFFF"/>
        </w:rPr>
        <w:t>', 'covid19', 'birth', 'drop',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3A6E684A" w14:textId="77777777" w:rsidR="009F18B0" w:rsidRPr="00F75D33" w:rsidRDefault="009F18B0" w:rsidP="0003699E">
      <w:pPr>
        <w:spacing w:line="360" w:lineRule="auto"/>
        <w:rPr>
          <w:rFonts w:ascii="Consolas" w:hAnsi="Consolas"/>
          <w:color w:val="616161"/>
          <w:sz w:val="21"/>
          <w:szCs w:val="21"/>
          <w:shd w:val="clear" w:color="auto" w:fill="FFFFFF"/>
        </w:rPr>
      </w:pPr>
    </w:p>
    <w:p w14:paraId="38A3AA1D" w14:textId="77777777" w:rsidR="009F18B0" w:rsidRPr="00F75D33" w:rsidRDefault="009F18B0" w:rsidP="0003699E">
      <w:pPr>
        <w:spacing w:line="360" w:lineRule="auto"/>
        <w:rPr>
          <w:rFonts w:ascii="Consolas" w:hAnsi="Consolas"/>
          <w:color w:val="616161"/>
          <w:sz w:val="21"/>
          <w:szCs w:val="21"/>
          <w:shd w:val="clear" w:color="auto" w:fill="FFFFFF"/>
        </w:rPr>
      </w:pPr>
    </w:p>
    <w:p w14:paraId="79C1DC18"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w:t>
      </w:r>
      <w:proofErr w:type="spellStart"/>
      <w:r w:rsidRPr="00F75D33">
        <w:rPr>
          <w:rFonts w:ascii="Consolas" w:hAnsi="Consolas"/>
          <w:color w:val="616161"/>
          <w:sz w:val="21"/>
          <w:szCs w:val="21"/>
          <w:shd w:val="clear" w:color="auto" w:fill="FFFFFF"/>
        </w:rPr>
        <w:t>becaus</w:t>
      </w:r>
      <w:proofErr w:type="spellEnd"/>
      <w:r w:rsidRPr="00F75D33">
        <w:rPr>
          <w:rFonts w:ascii="Consolas" w:hAnsi="Consolas"/>
          <w:color w:val="616161"/>
          <w:sz w:val="21"/>
          <w:szCs w:val="21"/>
          <w:shd w:val="clear" w:color="auto" w:fill="FFFFFF"/>
        </w:rPr>
        <w:t>', 'boom', '</w:t>
      </w:r>
      <w:proofErr w:type="spellStart"/>
      <w:r w:rsidRPr="00F75D33">
        <w:rPr>
          <w:rFonts w:ascii="Consolas" w:hAnsi="Consolas"/>
          <w:color w:val="616161"/>
          <w:sz w:val="21"/>
          <w:szCs w:val="21"/>
          <w:shd w:val="clear" w:color="auto" w:fill="FFFFFF"/>
        </w:rPr>
        <w:t>guarante</w:t>
      </w:r>
      <w:proofErr w:type="spellEnd"/>
      <w:r w:rsidRPr="00F75D33">
        <w:rPr>
          <w:rFonts w:ascii="Consolas" w:hAnsi="Consolas"/>
          <w:color w:val="616161"/>
          <w:sz w:val="21"/>
          <w:szCs w:val="21"/>
          <w:shd w:val="clear" w:color="auto" w:fill="FFFFFF"/>
        </w:rPr>
        <w:t>', 'half', 'born', '</w:t>
      </w:r>
      <w:proofErr w:type="spellStart"/>
      <w:r w:rsidRPr="00F75D33">
        <w:rPr>
          <w:rFonts w:ascii="Consolas" w:hAnsi="Consolas"/>
          <w:color w:val="616161"/>
          <w:sz w:val="21"/>
          <w:szCs w:val="21"/>
          <w:shd w:val="clear" w:color="auto" w:fill="FFFFFF"/>
        </w:rPr>
        <w:t>bounc</w:t>
      </w:r>
      <w:proofErr w:type="spellEnd"/>
      <w:r w:rsidRPr="00F75D33">
        <w:rPr>
          <w:rFonts w:ascii="Consolas" w:hAnsi="Consolas"/>
          <w:color w:val="616161"/>
          <w:sz w:val="21"/>
          <w:szCs w:val="21"/>
          <w:shd w:val="clear" w:color="auto" w:fill="FFFFFF"/>
        </w:rPr>
        <w:t>', 'million', 'fewer', '2021', '</w:t>
      </w:r>
      <w:proofErr w:type="spellStart"/>
      <w:r w:rsidRPr="00F75D33">
        <w:rPr>
          <w:rFonts w:ascii="Consolas" w:hAnsi="Consolas"/>
          <w:color w:val="616161"/>
          <w:sz w:val="21"/>
          <w:szCs w:val="21"/>
          <w:shd w:val="clear" w:color="auto" w:fill="FFFFFF"/>
        </w:rPr>
        <w:t>babi</w:t>
      </w:r>
      <w:proofErr w:type="spellEnd"/>
      <w:r w:rsidRPr="00F75D33">
        <w:rPr>
          <w:rFonts w:ascii="Consolas" w:hAnsi="Consolas"/>
          <w:color w:val="616161"/>
          <w:sz w:val="21"/>
          <w:szCs w:val="21"/>
          <w:shd w:val="clear" w:color="auto" w:fill="FFFFFF"/>
        </w:rPr>
        <w:t>']</w:t>
      </w:r>
    </w:p>
    <w:p w14:paraId="430A47D3" w14:textId="77777777" w:rsidR="009F18B0" w:rsidRPr="00F75D33" w:rsidRDefault="009F18B0" w:rsidP="0003699E">
      <w:pPr>
        <w:spacing w:line="360" w:lineRule="auto"/>
        <w:rPr>
          <w:rFonts w:ascii="Consolas" w:hAnsi="Consolas"/>
          <w:color w:val="616161"/>
          <w:sz w:val="21"/>
          <w:szCs w:val="21"/>
          <w:shd w:val="clear" w:color="auto" w:fill="FFFFFF"/>
        </w:rPr>
      </w:pPr>
    </w:p>
    <w:p w14:paraId="7C723F84" w14:textId="77777777" w:rsidR="009F18B0" w:rsidRPr="00F75D33" w:rsidRDefault="009F18B0" w:rsidP="0003699E">
      <w:pPr>
        <w:spacing w:line="360" w:lineRule="auto"/>
        <w:rPr>
          <w:rFonts w:ascii="Consolas" w:hAnsi="Consolas"/>
          <w:color w:val="616161"/>
          <w:sz w:val="21"/>
          <w:szCs w:val="21"/>
          <w:shd w:val="clear" w:color="auto" w:fill="FFFFFF"/>
        </w:rPr>
      </w:pPr>
    </w:p>
    <w:p w14:paraId="45FBB14D"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03699E">
      <w:pPr>
        <w:spacing w:line="360" w:lineRule="auto"/>
      </w:pPr>
      <w:r w:rsidRPr="00F75D33">
        <w:rPr>
          <w:rFonts w:ascii="Consolas" w:hAnsi="Consolas"/>
          <w:color w:val="616161"/>
          <w:sz w:val="21"/>
          <w:szCs w:val="21"/>
          <w:shd w:val="clear" w:color="auto" w:fill="FFFFFF"/>
        </w:rPr>
        <w:t>['educ', 'spiral', '</w:t>
      </w:r>
      <w:proofErr w:type="spellStart"/>
      <w:r w:rsidRPr="00F75D33">
        <w:rPr>
          <w:rFonts w:ascii="Consolas" w:hAnsi="Consolas"/>
          <w:color w:val="616161"/>
          <w:sz w:val="21"/>
          <w:szCs w:val="21"/>
          <w:shd w:val="clear" w:color="auto" w:fill="FFFFFF"/>
        </w:rPr>
        <w:t>climat</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includ</w:t>
      </w:r>
      <w:proofErr w:type="spellEnd"/>
      <w:r w:rsidRPr="00F75D33">
        <w:rPr>
          <w:rFonts w:ascii="Consolas" w:hAnsi="Consolas"/>
          <w:color w:val="616161"/>
          <w:sz w:val="21"/>
          <w:szCs w:val="21"/>
          <w:shd w:val="clear" w:color="auto" w:fill="FFFFFF"/>
        </w:rPr>
        <w:t>', 'global', 'cost', 'health', 'child', '</w:t>
      </w:r>
      <w:proofErr w:type="spellStart"/>
      <w:r w:rsidRPr="00F75D33">
        <w:rPr>
          <w:rFonts w:ascii="Consolas" w:hAnsi="Consolas"/>
          <w:color w:val="616161"/>
          <w:sz w:val="21"/>
          <w:szCs w:val="21"/>
          <w:shd w:val="clear" w:color="auto" w:fill="FFFFFF"/>
        </w:rPr>
        <w:t>chang</w:t>
      </w:r>
      <w:proofErr w:type="spellEnd"/>
      <w:r w:rsidRPr="00F75D33">
        <w:rPr>
          <w:rFonts w:ascii="Consolas" w:hAnsi="Consolas"/>
          <w:color w:val="616161"/>
          <w:sz w:val="21"/>
          <w:szCs w:val="21"/>
          <w:shd w:val="clear" w:color="auto" w:fill="FFFFFF"/>
        </w:rPr>
        <w:t>', 'care']</w:t>
      </w:r>
    </w:p>
    <w:p w14:paraId="1DC3B451" w14:textId="77777777" w:rsidR="009F18B0" w:rsidRDefault="009F18B0" w:rsidP="0003699E">
      <w:pPr>
        <w:spacing w:line="360" w:lineRule="auto"/>
        <w:rPr>
          <w:b/>
          <w:bCs/>
        </w:rPr>
      </w:pPr>
    </w:p>
    <w:p w14:paraId="4380B389" w14:textId="0018CE32" w:rsidR="009F18B0" w:rsidRDefault="009F18B0" w:rsidP="0003699E">
      <w:pPr>
        <w:spacing w:line="360" w:lineRule="auto"/>
        <w:jc w:val="both"/>
      </w:pPr>
      <w:r>
        <w:t xml:space="preserve">As </w:t>
      </w:r>
      <w:r w:rsidR="0074305A">
        <w:t>can be seen, words like coronavirus, population, decline, drop, and birth as the top words in the topics indicate that people are talking about</w:t>
      </w:r>
      <w:r>
        <w:t xml:space="preserve"> covid 19 as a pandemic on the drop of birthrate. The words like </w:t>
      </w:r>
      <w:r w:rsidR="0074305A">
        <w:t xml:space="preserve">the </w:t>
      </w:r>
      <w:r w:rsidRPr="0074305A">
        <w:rPr>
          <w:i/>
          <w:iCs/>
        </w:rPr>
        <w:t xml:space="preserve">economy, education, cost, health, </w:t>
      </w:r>
      <w:r w:rsidR="0074305A" w:rsidRPr="0074305A">
        <w:rPr>
          <w:i/>
          <w:iCs/>
        </w:rPr>
        <w:t>and care</w:t>
      </w:r>
      <w:r w:rsidR="0074305A">
        <w:t xml:space="preserve"> indicate the drop's anticipated reasons</w:t>
      </w:r>
      <w:r>
        <w:t xml:space="preserve">. </w:t>
      </w:r>
      <w:r w:rsidRPr="007470FE">
        <w:rPr>
          <w:b/>
          <w:bCs/>
        </w:rPr>
        <w:t>Figure 2</w:t>
      </w:r>
      <w:r w:rsidR="007470FE">
        <w:rPr>
          <w:b/>
          <w:bCs/>
        </w:rPr>
        <w:t>8</w:t>
      </w:r>
      <w:r>
        <w:t xml:space="preserve"> shows the </w:t>
      </w:r>
      <w:r w:rsidR="00F01810">
        <w:t xml:space="preserve">list of </w:t>
      </w:r>
      <w:r w:rsidR="0074305A">
        <w:t xml:space="preserve">the </w:t>
      </w:r>
      <w:r w:rsidR="00F01810">
        <w:t xml:space="preserve">top 15 words from the tweets with their counts. </w:t>
      </w:r>
      <w:r w:rsidR="00F01810" w:rsidRPr="007470FE">
        <w:rPr>
          <w:b/>
          <w:bCs/>
        </w:rPr>
        <w:t>Figure 2</w:t>
      </w:r>
      <w:r w:rsidR="007470FE">
        <w:rPr>
          <w:b/>
          <w:bCs/>
        </w:rPr>
        <w:t>9</w:t>
      </w:r>
      <w:r w:rsidR="00F01810">
        <w:t xml:space="preserve"> shows the word cloud </w:t>
      </w:r>
      <w:r w:rsidR="007F03A3">
        <w:t xml:space="preserve">of the tweets. </w:t>
      </w:r>
      <w:proofErr w:type="gramStart"/>
      <w:r w:rsidR="007F03A3">
        <w:t>Similar to</w:t>
      </w:r>
      <w:proofErr w:type="gramEnd"/>
      <w:r w:rsidR="007F03A3">
        <w:t xml:space="preserve"> the findings from </w:t>
      </w:r>
      <w:r w:rsidR="0074305A">
        <w:t xml:space="preserve">the </w:t>
      </w:r>
      <w:r w:rsidR="007F03A3">
        <w:t xml:space="preserve">topic analysis, the word cloud </w:t>
      </w:r>
      <w:r w:rsidR="0074305A">
        <w:t>also shows</w:t>
      </w:r>
      <w:r w:rsidR="007F03A3">
        <w:t xml:space="preserve">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03699E">
      <w:pPr>
        <w:spacing w:line="360" w:lineRule="auto"/>
        <w:rPr>
          <w:b/>
          <w:bCs/>
        </w:rPr>
      </w:pPr>
    </w:p>
    <w:p w14:paraId="4A2128E6" w14:textId="77777777" w:rsidR="00220973" w:rsidRDefault="00EE1B07" w:rsidP="0003699E">
      <w:pPr>
        <w:keepNext/>
        <w:spacing w:line="360" w:lineRule="auto"/>
        <w:jc w:val="center"/>
      </w:pPr>
      <w:r>
        <w:rPr>
          <w:noProof/>
        </w:rPr>
        <w:drawing>
          <wp:inline distT="0" distB="0" distL="0" distR="0" wp14:anchorId="612302BE" wp14:editId="2D92AD04">
            <wp:extent cx="1463040" cy="2795187"/>
            <wp:effectExtent l="19050" t="19050" r="22860" b="2476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4"/>
                    <a:srcRect b="2540"/>
                    <a:stretch/>
                  </pic:blipFill>
                  <pic:spPr bwMode="auto">
                    <a:xfrm>
                      <a:off x="0" y="0"/>
                      <a:ext cx="1463040" cy="27951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1F71D6" w14:textId="21B73180" w:rsidR="00697100" w:rsidRDefault="00220973" w:rsidP="0003699E">
      <w:pPr>
        <w:pStyle w:val="Caption"/>
        <w:spacing w:line="360" w:lineRule="auto"/>
        <w:jc w:val="center"/>
        <w:rPr>
          <w:rFonts w:ascii="Consolas" w:hAnsi="Consolas"/>
          <w:color w:val="616161"/>
          <w:sz w:val="21"/>
          <w:szCs w:val="21"/>
          <w:shd w:val="clear" w:color="auto" w:fill="FFFFFF"/>
        </w:rPr>
      </w:pPr>
      <w:bookmarkStart w:id="110" w:name="_Toc89278621"/>
      <w:bookmarkStart w:id="111" w:name="_Toc89282444"/>
      <w:r>
        <w:t xml:space="preserve">Figure </w:t>
      </w:r>
      <w:r w:rsidR="001D2D92">
        <w:t>28</w:t>
      </w:r>
      <w:r>
        <w:fldChar w:fldCharType="begin"/>
      </w:r>
      <w:r>
        <w:instrText>SEQ Figure \* ARABIC</w:instrText>
      </w:r>
      <w:r>
        <w:fldChar w:fldCharType="separate"/>
      </w:r>
      <w:r>
        <w:fldChar w:fldCharType="end"/>
      </w:r>
      <w:r>
        <w:rPr>
          <w:lang w:val="en-US"/>
        </w:rPr>
        <w:t xml:space="preserve">: </w:t>
      </w:r>
      <w:r w:rsidR="009F18B0">
        <w:rPr>
          <w:lang w:val="en-US"/>
        </w:rPr>
        <w:t>Overall t</w:t>
      </w:r>
      <w:r>
        <w:rPr>
          <w:lang w:val="en-US"/>
        </w:rPr>
        <w:t>op 15 stemmed terms from the tweets with their frequency</w:t>
      </w:r>
      <w:bookmarkEnd w:id="110"/>
      <w:bookmarkEnd w:id="111"/>
    </w:p>
    <w:p w14:paraId="58763007" w14:textId="77777777" w:rsidR="00EE1B07" w:rsidRDefault="00EE1B07" w:rsidP="0003699E">
      <w:pPr>
        <w:spacing w:line="360" w:lineRule="auto"/>
        <w:rPr>
          <w:rFonts w:ascii="Consolas" w:hAnsi="Consolas"/>
          <w:color w:val="616161"/>
          <w:sz w:val="21"/>
          <w:szCs w:val="21"/>
          <w:shd w:val="clear" w:color="auto" w:fill="FFFFFF"/>
        </w:rPr>
      </w:pPr>
    </w:p>
    <w:p w14:paraId="7A0F8908" w14:textId="7B57A3D4" w:rsidR="00184129" w:rsidRDefault="00184129" w:rsidP="0003699E">
      <w:pPr>
        <w:spacing w:line="360" w:lineRule="auto"/>
      </w:pPr>
    </w:p>
    <w:p w14:paraId="01A54FD6" w14:textId="77777777" w:rsidR="00092322" w:rsidRDefault="009946A9" w:rsidP="0003699E">
      <w:pPr>
        <w:keepNext/>
        <w:spacing w:line="360" w:lineRule="auto"/>
        <w:jc w:val="center"/>
      </w:pPr>
      <w:r>
        <w:rPr>
          <w:noProof/>
        </w:rPr>
        <w:drawing>
          <wp:inline distT="0" distB="0" distL="0" distR="0" wp14:anchorId="2074862B" wp14:editId="67C6F39B">
            <wp:extent cx="5723467" cy="3673169"/>
            <wp:effectExtent l="19050" t="19050" r="10795" b="2286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5"/>
                    <a:stretch>
                      <a:fillRect/>
                    </a:stretch>
                  </pic:blipFill>
                  <pic:spPr>
                    <a:xfrm>
                      <a:off x="0" y="0"/>
                      <a:ext cx="5727950" cy="3676046"/>
                    </a:xfrm>
                    <a:prstGeom prst="rect">
                      <a:avLst/>
                    </a:prstGeom>
                    <a:ln>
                      <a:solidFill>
                        <a:schemeClr val="tx1"/>
                      </a:solidFill>
                    </a:ln>
                  </pic:spPr>
                </pic:pic>
              </a:graphicData>
            </a:graphic>
          </wp:inline>
        </w:drawing>
      </w:r>
    </w:p>
    <w:p w14:paraId="6AED8A7F" w14:textId="3AD27449" w:rsidR="009946A9" w:rsidRDefault="00092322" w:rsidP="0003699E">
      <w:pPr>
        <w:pStyle w:val="Caption"/>
        <w:spacing w:line="360" w:lineRule="auto"/>
        <w:jc w:val="center"/>
      </w:pPr>
      <w:bookmarkStart w:id="112" w:name="_Toc89278622"/>
      <w:bookmarkStart w:id="113" w:name="_Toc89282445"/>
      <w:r>
        <w:t xml:space="preserve">Figure </w:t>
      </w:r>
      <w:r w:rsidR="001D2D92">
        <w:t>29</w:t>
      </w:r>
      <w:r>
        <w:fldChar w:fldCharType="begin"/>
      </w:r>
      <w:r>
        <w:instrText>SEQ Figure \* ARABIC</w:instrText>
      </w:r>
      <w:r>
        <w:fldChar w:fldCharType="separate"/>
      </w:r>
      <w:r>
        <w:fldChar w:fldCharType="end"/>
      </w:r>
      <w:r>
        <w:rPr>
          <w:lang w:val="en-US"/>
        </w:rPr>
        <w:t>: Word cloud of most frequent word used in the tweets regarding pandemic and birthrate</w:t>
      </w:r>
      <w:bookmarkEnd w:id="112"/>
      <w:bookmarkEnd w:id="113"/>
    </w:p>
    <w:p w14:paraId="0CF3DAFE" w14:textId="02250783" w:rsidR="008C3C30" w:rsidRDefault="008C3C30" w:rsidP="0003699E">
      <w:pPr>
        <w:spacing w:line="360" w:lineRule="auto"/>
      </w:pPr>
    </w:p>
    <w:p w14:paraId="619DD9C5" w14:textId="39D42BBA" w:rsidR="008C3C30" w:rsidRDefault="008C3C30" w:rsidP="0003699E">
      <w:pPr>
        <w:spacing w:line="360" w:lineRule="auto"/>
        <w:rPr>
          <w:b/>
        </w:rPr>
      </w:pPr>
      <w:r w:rsidRPr="0085017D">
        <w:rPr>
          <w:b/>
        </w:rPr>
        <w:t>Emotions and Feelings</w:t>
      </w:r>
    </w:p>
    <w:p w14:paraId="67414FAE" w14:textId="77777777" w:rsidR="0085017D" w:rsidRPr="0085017D" w:rsidRDefault="0085017D" w:rsidP="0003699E">
      <w:pPr>
        <w:spacing w:line="360" w:lineRule="auto"/>
        <w:rPr>
          <w:b/>
          <w:bCs/>
        </w:rPr>
      </w:pPr>
    </w:p>
    <w:p w14:paraId="1DAD4E0C" w14:textId="2214B940" w:rsidR="008C3C30" w:rsidRDefault="00D5659D" w:rsidP="0003699E">
      <w:pPr>
        <w:spacing w:line="360" w:lineRule="auto"/>
        <w:ind w:left="720"/>
      </w:pPr>
      <w:r>
        <w:t>Surp</w:t>
      </w:r>
      <w:r w:rsidR="00E436A1">
        <w:t>rise and Anticipation</w:t>
      </w:r>
    </w:p>
    <w:p w14:paraId="2F3DC51F" w14:textId="77777777" w:rsidR="00AA35E1" w:rsidRDefault="00CB46CC" w:rsidP="0003699E">
      <w:pPr>
        <w:keepNext/>
        <w:spacing w:line="360" w:lineRule="auto"/>
        <w:jc w:val="center"/>
      </w:pPr>
      <w:r>
        <w:rPr>
          <w:noProof/>
        </w:rPr>
        <w:lastRenderedPageBreak/>
        <w:drawing>
          <wp:inline distT="0" distB="0" distL="0" distR="0" wp14:anchorId="4CD263D5" wp14:editId="27B5E084">
            <wp:extent cx="3505200" cy="3067050"/>
            <wp:effectExtent l="19050" t="19050" r="19050" b="190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a:stretch>
                      <a:fillRect/>
                    </a:stretch>
                  </pic:blipFill>
                  <pic:spPr>
                    <a:xfrm>
                      <a:off x="0" y="0"/>
                      <a:ext cx="3505200" cy="3067050"/>
                    </a:xfrm>
                    <a:prstGeom prst="rect">
                      <a:avLst/>
                    </a:prstGeom>
                    <a:ln>
                      <a:solidFill>
                        <a:schemeClr val="tx1"/>
                      </a:solidFill>
                    </a:ln>
                  </pic:spPr>
                </pic:pic>
              </a:graphicData>
            </a:graphic>
          </wp:inline>
        </w:drawing>
      </w:r>
    </w:p>
    <w:p w14:paraId="10138F17" w14:textId="10A5B833" w:rsidR="00E436A1" w:rsidRDefault="00AA35E1" w:rsidP="0003699E">
      <w:pPr>
        <w:pStyle w:val="Caption"/>
        <w:spacing w:line="360" w:lineRule="auto"/>
        <w:jc w:val="center"/>
      </w:pPr>
      <w:bookmarkStart w:id="114" w:name="_Toc89278623"/>
      <w:bookmarkStart w:id="115" w:name="_Toc89282446"/>
      <w:r>
        <w:t xml:space="preserve">Figure </w:t>
      </w:r>
      <w:r w:rsidR="001D2D92">
        <w:t>30</w:t>
      </w:r>
      <w:r>
        <w:fldChar w:fldCharType="begin"/>
      </w:r>
      <w:r>
        <w:instrText>SEQ Figure \* ARABIC</w:instrText>
      </w:r>
      <w:r>
        <w:fldChar w:fldCharType="separate"/>
      </w:r>
      <w:r>
        <w:fldChar w:fldCharType="end"/>
      </w:r>
      <w:r>
        <w:rPr>
          <w:lang w:val="en-US"/>
        </w:rPr>
        <w:t>: Surprise vs</w:t>
      </w:r>
      <w:r w:rsidR="00204508">
        <w:rPr>
          <w:lang w:val="en-US"/>
        </w:rPr>
        <w:t>.</w:t>
      </w:r>
      <w:r>
        <w:rPr>
          <w:lang w:val="en-US"/>
        </w:rPr>
        <w:t xml:space="preserve"> Anticipation on the tweets</w:t>
      </w:r>
      <w:bookmarkEnd w:id="114"/>
      <w:bookmarkEnd w:id="115"/>
    </w:p>
    <w:p w14:paraId="21BB7C18" w14:textId="77777777" w:rsidR="00B27275" w:rsidRDefault="007A2510" w:rsidP="0003699E">
      <w:pPr>
        <w:keepNext/>
        <w:spacing w:line="360" w:lineRule="auto"/>
        <w:jc w:val="center"/>
      </w:pPr>
      <w:r>
        <w:rPr>
          <w:noProof/>
        </w:rPr>
        <w:drawing>
          <wp:inline distT="0" distB="0" distL="0" distR="0" wp14:anchorId="6DE82DE9" wp14:editId="3F50223B">
            <wp:extent cx="3990975" cy="3914775"/>
            <wp:effectExtent l="19050" t="19050" r="28575" b="2857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7"/>
                    <a:stretch>
                      <a:fillRect/>
                    </a:stretch>
                  </pic:blipFill>
                  <pic:spPr>
                    <a:xfrm>
                      <a:off x="0" y="0"/>
                      <a:ext cx="3990975" cy="3914775"/>
                    </a:xfrm>
                    <a:prstGeom prst="rect">
                      <a:avLst/>
                    </a:prstGeom>
                    <a:ln>
                      <a:solidFill>
                        <a:schemeClr val="tx1"/>
                      </a:solidFill>
                    </a:ln>
                  </pic:spPr>
                </pic:pic>
              </a:graphicData>
            </a:graphic>
          </wp:inline>
        </w:drawing>
      </w:r>
    </w:p>
    <w:p w14:paraId="335DD0F3" w14:textId="0C9E35D3" w:rsidR="007A2510" w:rsidRDefault="00B27275" w:rsidP="0003699E">
      <w:pPr>
        <w:pStyle w:val="Caption"/>
        <w:spacing w:line="360" w:lineRule="auto"/>
        <w:jc w:val="center"/>
      </w:pPr>
      <w:bookmarkStart w:id="116" w:name="_Toc89278624"/>
      <w:bookmarkStart w:id="117" w:name="_Toc89282447"/>
      <w:r>
        <w:t xml:space="preserve">Figure </w:t>
      </w:r>
      <w:r w:rsidR="001D2D92">
        <w:t>31</w:t>
      </w:r>
      <w:r>
        <w:fldChar w:fldCharType="begin"/>
      </w:r>
      <w:r>
        <w:instrText>SEQ Figure \* ARABIC</w:instrText>
      </w:r>
      <w:r>
        <w:fldChar w:fldCharType="separate"/>
      </w:r>
      <w:r>
        <w:fldChar w:fldCharType="end"/>
      </w:r>
      <w:r>
        <w:rPr>
          <w:lang w:val="en-US"/>
        </w:rPr>
        <w:t>: Degree of surprise (</w:t>
      </w:r>
      <w:r w:rsidR="00FB3645">
        <w:rPr>
          <w:lang w:val="en-US"/>
        </w:rPr>
        <w:t>anticipation</w:t>
      </w:r>
      <w:r>
        <w:rPr>
          <w:lang w:val="en-US"/>
        </w:rPr>
        <w:t>-surprise) associated with words from the tweets</w:t>
      </w:r>
      <w:bookmarkEnd w:id="116"/>
      <w:bookmarkEnd w:id="117"/>
    </w:p>
    <w:p w14:paraId="6CDFDABD" w14:textId="77777777" w:rsidR="00DF7D0D" w:rsidRDefault="00DF7D0D" w:rsidP="0003699E">
      <w:pPr>
        <w:spacing w:line="360" w:lineRule="auto"/>
        <w:ind w:left="720"/>
      </w:pPr>
    </w:p>
    <w:p w14:paraId="2ADAFB57" w14:textId="105375EE" w:rsidR="007C7CCB" w:rsidRDefault="007C7CCB" w:rsidP="0003699E">
      <w:pPr>
        <w:spacing w:line="360" w:lineRule="auto"/>
        <w:ind w:left="720"/>
      </w:pPr>
      <w:r>
        <w:lastRenderedPageBreak/>
        <w:t>Joy and Sadness</w:t>
      </w:r>
    </w:p>
    <w:p w14:paraId="26476627" w14:textId="77777777" w:rsidR="00FB3645" w:rsidRDefault="007C7CCB" w:rsidP="0003699E">
      <w:pPr>
        <w:keepNext/>
        <w:spacing w:line="360" w:lineRule="auto"/>
        <w:jc w:val="center"/>
      </w:pPr>
      <w:r>
        <w:rPr>
          <w:noProof/>
        </w:rPr>
        <w:drawing>
          <wp:inline distT="0" distB="0" distL="0" distR="0" wp14:anchorId="0D02EC1F" wp14:editId="0B7963BC">
            <wp:extent cx="3009900" cy="3009900"/>
            <wp:effectExtent l="19050" t="19050" r="19050" b="190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8"/>
                    <a:stretch>
                      <a:fillRect/>
                    </a:stretch>
                  </pic:blipFill>
                  <pic:spPr>
                    <a:xfrm>
                      <a:off x="0" y="0"/>
                      <a:ext cx="3009900" cy="3009900"/>
                    </a:xfrm>
                    <a:prstGeom prst="rect">
                      <a:avLst/>
                    </a:prstGeom>
                    <a:ln>
                      <a:solidFill>
                        <a:schemeClr val="tx1"/>
                      </a:solidFill>
                    </a:ln>
                  </pic:spPr>
                </pic:pic>
              </a:graphicData>
            </a:graphic>
          </wp:inline>
        </w:drawing>
      </w:r>
    </w:p>
    <w:p w14:paraId="4610BB1C" w14:textId="59F40C84" w:rsidR="007C7CCB" w:rsidRDefault="00FB3645" w:rsidP="0003699E">
      <w:pPr>
        <w:pStyle w:val="Caption"/>
        <w:spacing w:line="360" w:lineRule="auto"/>
        <w:jc w:val="center"/>
      </w:pPr>
      <w:bookmarkStart w:id="118" w:name="_Toc89278625"/>
      <w:bookmarkStart w:id="119" w:name="_Toc89282448"/>
      <w:r>
        <w:t xml:space="preserve">Figure </w:t>
      </w:r>
      <w:r w:rsidR="001D2D92">
        <w:t>32</w:t>
      </w:r>
      <w:r>
        <w:fldChar w:fldCharType="begin"/>
      </w:r>
      <w:r>
        <w:instrText>SEQ Figure \* ARABIC</w:instrText>
      </w:r>
      <w:r>
        <w:fldChar w:fldCharType="separate"/>
      </w:r>
      <w:r>
        <w:fldChar w:fldCharType="end"/>
      </w:r>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bookmarkEnd w:id="118"/>
      <w:bookmarkEnd w:id="119"/>
    </w:p>
    <w:p w14:paraId="355E6FEF" w14:textId="77777777" w:rsidR="00FB3645" w:rsidRDefault="00D4684F" w:rsidP="0003699E">
      <w:pPr>
        <w:keepNext/>
        <w:spacing w:line="360" w:lineRule="auto"/>
        <w:jc w:val="center"/>
      </w:pPr>
      <w:r>
        <w:rPr>
          <w:noProof/>
        </w:rPr>
        <w:drawing>
          <wp:inline distT="0" distB="0" distL="0" distR="0" wp14:anchorId="4FFB2C5E" wp14:editId="171A97F3">
            <wp:extent cx="3800475" cy="3905250"/>
            <wp:effectExtent l="19050" t="19050" r="28575" b="1905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9"/>
                    <a:stretch>
                      <a:fillRect/>
                    </a:stretch>
                  </pic:blipFill>
                  <pic:spPr>
                    <a:xfrm>
                      <a:off x="0" y="0"/>
                      <a:ext cx="3800475" cy="3905250"/>
                    </a:xfrm>
                    <a:prstGeom prst="rect">
                      <a:avLst/>
                    </a:prstGeom>
                    <a:ln>
                      <a:solidFill>
                        <a:schemeClr val="tx1"/>
                      </a:solidFill>
                    </a:ln>
                  </pic:spPr>
                </pic:pic>
              </a:graphicData>
            </a:graphic>
          </wp:inline>
        </w:drawing>
      </w:r>
    </w:p>
    <w:p w14:paraId="38473116" w14:textId="10597B6E" w:rsidR="00A66EBF" w:rsidRDefault="00FB3645" w:rsidP="0003699E">
      <w:pPr>
        <w:pStyle w:val="Caption"/>
        <w:spacing w:line="360" w:lineRule="auto"/>
        <w:jc w:val="center"/>
        <w:rPr>
          <w:lang w:val="en-US"/>
        </w:rPr>
      </w:pPr>
      <w:bookmarkStart w:id="120" w:name="_Toc89278626"/>
      <w:bookmarkStart w:id="121" w:name="_Toc89282449"/>
      <w:r>
        <w:t xml:space="preserve">Figure </w:t>
      </w:r>
      <w:r w:rsidR="001D2D92">
        <w:t>33</w:t>
      </w:r>
      <w:r>
        <w:fldChar w:fldCharType="begin"/>
      </w:r>
      <w:r>
        <w:instrText>SEQ Figure \* ARABIC</w:instrText>
      </w:r>
      <w:r>
        <w:fldChar w:fldCharType="separate"/>
      </w:r>
      <w:r>
        <w:fldChar w:fldCharType="end"/>
      </w:r>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bookmarkEnd w:id="120"/>
      <w:bookmarkEnd w:id="121"/>
    </w:p>
    <w:p w14:paraId="3B8B2E3B" w14:textId="02FE991F" w:rsidR="00337747" w:rsidRPr="00337747" w:rsidRDefault="003C23EF" w:rsidP="0003699E">
      <w:pPr>
        <w:spacing w:line="360" w:lineRule="auto"/>
        <w:jc w:val="both"/>
        <w:rPr>
          <w:lang w:val="en-US"/>
        </w:rPr>
      </w:pPr>
      <w:r>
        <w:lastRenderedPageBreak/>
        <w:t>The sentiment analysis of the tweets reveal</w:t>
      </w:r>
      <w:r w:rsidR="00C84129">
        <w:t>ed</w:t>
      </w:r>
      <w:r>
        <w:t xml:space="preserve"> that there was a proper balance of anticipation and surprise</w:t>
      </w:r>
      <w:r w:rsidR="00C84129">
        <w:t xml:space="preserve"> (fig. 32)</w:t>
      </w:r>
      <w:r>
        <w:t xml:space="preserve"> among the people while sharing their thoughts; for </w:t>
      </w:r>
      <w:r w:rsidR="00C84129">
        <w:t xml:space="preserve">a </w:t>
      </w:r>
      <w:r>
        <w:t>few, the drop came out of no surprise given the economic crisis people will face due to the pandemic, but few people really thought that there w</w:t>
      </w:r>
      <w:r w:rsidR="00D27967">
        <w:t>ould</w:t>
      </w:r>
      <w:r>
        <w:t xml:space="preserve"> be a rise in birthrate just because the couples will have more time to spend together due to the lockdown. This was certainly not the case not only for </w:t>
      </w:r>
      <w:r w:rsidR="00D27967">
        <w:t xml:space="preserve">the </w:t>
      </w:r>
      <w:r>
        <w:t>USA but for many other countries</w:t>
      </w:r>
      <w:r w:rsidR="00D27967">
        <w:t>,</w:t>
      </w:r>
      <w:r>
        <w:t xml:space="preserve"> as our study revealed</w:t>
      </w:r>
      <w:proofErr w:type="gramStart"/>
      <w:r>
        <w:t xml:space="preserve">.  </w:t>
      </w:r>
      <w:proofErr w:type="gramEnd"/>
    </w:p>
    <w:p w14:paraId="42FDFD12" w14:textId="05696B54" w:rsidR="007D1EA3" w:rsidRDefault="009A1331" w:rsidP="0003699E">
      <w:pPr>
        <w:pStyle w:val="Heading2"/>
        <w:spacing w:line="360" w:lineRule="auto"/>
        <w:rPr>
          <w:b/>
          <w:color w:val="000000" w:themeColor="text1"/>
          <w:sz w:val="24"/>
          <w:szCs w:val="24"/>
        </w:rPr>
      </w:pPr>
      <w:bookmarkStart w:id="122" w:name="_Toc1727884633"/>
      <w:bookmarkStart w:id="123" w:name="_Toc89281758"/>
      <w:r w:rsidRPr="00F6380A">
        <w:rPr>
          <w:b/>
          <w:sz w:val="24"/>
          <w:szCs w:val="24"/>
        </w:rPr>
        <w:t xml:space="preserve">RESULTS FROM </w:t>
      </w:r>
      <w:r w:rsidRPr="00F6380A">
        <w:rPr>
          <w:b/>
          <w:color w:val="000000" w:themeColor="text1"/>
          <w:sz w:val="24"/>
          <w:szCs w:val="24"/>
        </w:rPr>
        <w:t>NAMED ENTITY RECOGNITION</w:t>
      </w:r>
      <w:bookmarkEnd w:id="122"/>
      <w:bookmarkEnd w:id="123"/>
    </w:p>
    <w:p w14:paraId="42999B64" w14:textId="77777777" w:rsidR="00F6380A" w:rsidRPr="00F6380A" w:rsidRDefault="00F6380A" w:rsidP="0003699E">
      <w:pPr>
        <w:spacing w:line="360" w:lineRule="auto"/>
      </w:pPr>
    </w:p>
    <w:p w14:paraId="3EF864C4" w14:textId="41C67D04" w:rsidR="00F654E9" w:rsidRDefault="00A66EBF" w:rsidP="0003699E">
      <w:pPr>
        <w:spacing w:line="360" w:lineRule="auto"/>
        <w:jc w:val="both"/>
      </w:pPr>
      <w:r>
        <w:t>The person named entity recognition shows a decline in the birth rate; it mentions depression, COVID-19, and the names of some world leaders. The location named entity says Europe, and a conclusion cannot be made from just one entity. Date named entity focuses on 2020 (the year under scrutiny), the year after that (2021), and the year before it (2019). This entity makes mention of 1918, which happens to be a pandemic year as well. Finally, the organization named entity indicates a drop in the birthrate of the U.S.</w:t>
      </w:r>
    </w:p>
    <w:p w14:paraId="7569A024" w14:textId="4A3470D9" w:rsidR="002D4BE9" w:rsidRPr="00F6380A" w:rsidRDefault="002D4BE9" w:rsidP="0003699E">
      <w:pPr>
        <w:pStyle w:val="Heading1"/>
        <w:spacing w:line="360" w:lineRule="auto"/>
        <w:rPr>
          <w:b/>
          <w:color w:val="000000"/>
          <w:sz w:val="24"/>
          <w:szCs w:val="24"/>
        </w:rPr>
      </w:pPr>
      <w:bookmarkStart w:id="124" w:name="_Toc1468045604"/>
      <w:bookmarkStart w:id="125" w:name="_Toc89281759"/>
      <w:r w:rsidRPr="00F6380A">
        <w:rPr>
          <w:b/>
          <w:sz w:val="24"/>
          <w:szCs w:val="24"/>
        </w:rPr>
        <w:t>CONCLUSION</w:t>
      </w:r>
      <w:bookmarkEnd w:id="124"/>
      <w:bookmarkEnd w:id="125"/>
    </w:p>
    <w:p w14:paraId="69977C16" w14:textId="0159727E" w:rsidR="006B7B5B" w:rsidRDefault="59669C47" w:rsidP="0003699E">
      <w:pPr>
        <w:spacing w:line="360" w:lineRule="auto"/>
        <w:jc w:val="both"/>
      </w:pPr>
      <w:r>
        <w:t xml:space="preserve">Following the regression analysis </w:t>
      </w:r>
      <w:r w:rsidR="00082F21">
        <w:t xml:space="preserve">performed on the variables from the baby.csv file, we identified the family planning predictor </w:t>
      </w:r>
      <w:r w:rsidR="001B5F9B">
        <w:t>as</w:t>
      </w:r>
      <w:r w:rsidR="00082F21">
        <w:t xml:space="preserve"> the most </w:t>
      </w:r>
      <w:r w:rsidR="001B5F9B">
        <w:t>critical</w:t>
      </w:r>
      <w:r w:rsidR="00082F21">
        <w:t xml:space="preserve"> predictor in identifying the </w:t>
      </w:r>
      <w:r w:rsidR="001B5F9B">
        <w:t>country's annual birth data trends</w:t>
      </w:r>
      <w:r w:rsidR="5049D046">
        <w:t>. This is followed by the log of the fertility rate of women in the country and then Qua</w:t>
      </w:r>
      <w:r w:rsidR="2D630F06">
        <w:t>lity of Life</w:t>
      </w:r>
      <w:r w:rsidR="5049D046">
        <w:t>.</w:t>
      </w:r>
      <w:r w:rsidR="4A347317">
        <w:t xml:space="preserve"> These factors go to determine how high or how low the numbers recorded are.</w:t>
      </w:r>
      <w:r w:rsidR="38AAD5C6">
        <w:t xml:space="preserve"> The </w:t>
      </w:r>
      <w:r w:rsidR="00082F21">
        <w:t>four</w:t>
      </w:r>
      <w:r w:rsidR="38AAD5C6">
        <w:t xml:space="preserve"> topics produced by the sentiment analysis leaned toward the decline in the birth rate</w:t>
      </w:r>
      <w:r w:rsidR="774FBAF7">
        <w:t xml:space="preserve"> </w:t>
      </w:r>
      <w:r w:rsidR="00FD06AB">
        <w:t>generally across</w:t>
      </w:r>
      <w:r w:rsidR="38AAD5C6">
        <w:t xml:space="preserve"> the world</w:t>
      </w:r>
      <w:r w:rsidR="1631633A">
        <w:t xml:space="preserve"> and their effects on education, cost of services</w:t>
      </w:r>
      <w:r w:rsidR="00082F21">
        <w:t>,</w:t>
      </w:r>
      <w:r w:rsidR="1631633A">
        <w:t xml:space="preserve"> and healthcare services.</w:t>
      </w:r>
      <w:r w:rsidR="5A5523D3">
        <w:t xml:space="preserve"> </w:t>
      </w:r>
      <w:r w:rsidR="5A5523D3" w:rsidRPr="648E89DA">
        <w:t>Results from named entity recognition indicate a fall in the U.S. population</w:t>
      </w:r>
      <w:r w:rsidR="0003699E">
        <w:t>, emphasizing</w:t>
      </w:r>
      <w:r w:rsidR="5A5523D3" w:rsidRPr="648E89DA">
        <w:t xml:space="preserve"> the effect of the decline in population </w:t>
      </w:r>
      <w:r w:rsidR="0003699E">
        <w:t>i</w:t>
      </w:r>
      <w:r w:rsidR="5A5523D3" w:rsidRPr="648E89DA">
        <w:t>n subsequent years.</w:t>
      </w:r>
    </w:p>
    <w:p w14:paraId="6822A16B" w14:textId="2B7FFB28" w:rsidR="3C720E0A" w:rsidRDefault="3A51B3D7" w:rsidP="0003699E">
      <w:pPr>
        <w:spacing w:line="360" w:lineRule="auto"/>
        <w:jc w:val="both"/>
      </w:pPr>
      <w:r>
        <w:t>Results from named entity recognition indicate a fall in the U.S. population</w:t>
      </w:r>
      <w:r w:rsidR="0003699E">
        <w:t>, emphasizing</w:t>
      </w:r>
      <w:r>
        <w:t xml:space="preserve"> the effect of the decline in population </w:t>
      </w:r>
      <w:r w:rsidR="0003699E">
        <w:t>i</w:t>
      </w:r>
      <w:r>
        <w:t>n subsequent years.</w:t>
      </w:r>
      <w:r w:rsidR="00BC4B2E">
        <w:t xml:space="preserve"> </w:t>
      </w:r>
      <w:r w:rsidR="003D45C3">
        <w:t>Therefore, i</w:t>
      </w:r>
      <w:r w:rsidR="268C1BFF">
        <w:t xml:space="preserve">t can be concluded that there was a baby bust during the pandemic year. </w:t>
      </w:r>
    </w:p>
    <w:p w14:paraId="58DA0408" w14:textId="56F5AAAD" w:rsidR="00FB3645" w:rsidRDefault="00FB3645" w:rsidP="0003699E">
      <w:pPr>
        <w:spacing w:line="360" w:lineRule="auto"/>
      </w:pPr>
    </w:p>
    <w:p w14:paraId="441A1897" w14:textId="0E9D841F" w:rsidR="007E1C41" w:rsidRPr="0003699E" w:rsidRDefault="00FB3645" w:rsidP="0003699E">
      <w:pPr>
        <w:pStyle w:val="Heading1"/>
        <w:spacing w:line="360" w:lineRule="auto"/>
        <w:rPr>
          <w:b/>
          <w:bCs/>
          <w:sz w:val="24"/>
          <w:szCs w:val="24"/>
        </w:rPr>
      </w:pPr>
      <w:bookmarkStart w:id="126" w:name="_Toc1057432336"/>
      <w:bookmarkStart w:id="127" w:name="_Toc89281760"/>
      <w:r w:rsidRPr="0003699E">
        <w:rPr>
          <w:b/>
          <w:bCs/>
          <w:sz w:val="24"/>
          <w:szCs w:val="24"/>
        </w:rPr>
        <w:lastRenderedPageBreak/>
        <w:t>APPENDIX</w:t>
      </w:r>
      <w:bookmarkEnd w:id="126"/>
      <w:bookmarkEnd w:id="127"/>
    </w:p>
    <w:p w14:paraId="06DA087B" w14:textId="5320185A" w:rsidR="006B7B5B" w:rsidRPr="006B7B5B" w:rsidRDefault="006B7B5B" w:rsidP="0003699E">
      <w:pPr>
        <w:pStyle w:val="Heading3"/>
        <w:spacing w:line="360" w:lineRule="auto"/>
        <w:rPr>
          <w:b/>
          <w:bCs/>
        </w:rPr>
      </w:pPr>
      <w:bookmarkStart w:id="128" w:name="_Toc89281761"/>
      <w:r w:rsidRPr="006B7B5B">
        <w:rPr>
          <w:b/>
          <w:bCs/>
        </w:rPr>
        <w:t>LIST OF FIGURES</w:t>
      </w:r>
      <w:bookmarkEnd w:id="128"/>
    </w:p>
    <w:p w14:paraId="4F57138A" w14:textId="400E4693" w:rsidR="007273E0" w:rsidRDefault="006B7B5B"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89282417" w:history="1">
        <w:r w:rsidR="007273E0" w:rsidRPr="00E0152A">
          <w:rPr>
            <w:rStyle w:val="Hyperlink"/>
            <w:noProof/>
          </w:rPr>
          <w:t>Figure 1: GANTT Chart</w:t>
        </w:r>
        <w:r w:rsidR="007273E0">
          <w:rPr>
            <w:noProof/>
            <w:webHidden/>
          </w:rPr>
          <w:tab/>
        </w:r>
        <w:r w:rsidR="007273E0">
          <w:rPr>
            <w:noProof/>
            <w:webHidden/>
          </w:rPr>
          <w:fldChar w:fldCharType="begin"/>
        </w:r>
        <w:r w:rsidR="007273E0">
          <w:rPr>
            <w:noProof/>
            <w:webHidden/>
          </w:rPr>
          <w:instrText xml:space="preserve"> PAGEREF _Toc89282417 \h </w:instrText>
        </w:r>
        <w:r w:rsidR="007273E0">
          <w:rPr>
            <w:noProof/>
            <w:webHidden/>
          </w:rPr>
        </w:r>
        <w:r w:rsidR="007273E0">
          <w:rPr>
            <w:noProof/>
            <w:webHidden/>
          </w:rPr>
          <w:fldChar w:fldCharType="separate"/>
        </w:r>
        <w:r w:rsidR="007273E0">
          <w:rPr>
            <w:noProof/>
            <w:webHidden/>
          </w:rPr>
          <w:t>5</w:t>
        </w:r>
        <w:r w:rsidR="007273E0">
          <w:rPr>
            <w:noProof/>
            <w:webHidden/>
          </w:rPr>
          <w:fldChar w:fldCharType="end"/>
        </w:r>
      </w:hyperlink>
    </w:p>
    <w:p w14:paraId="5A9586B9" w14:textId="1AF264ED"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18" w:history="1">
        <w:r w:rsidRPr="00E0152A">
          <w:rPr>
            <w:rStyle w:val="Hyperlink"/>
            <w:noProof/>
          </w:rPr>
          <w:t>Figure 2: Web Source</w:t>
        </w:r>
        <w:r>
          <w:rPr>
            <w:noProof/>
            <w:webHidden/>
          </w:rPr>
          <w:tab/>
        </w:r>
        <w:r>
          <w:rPr>
            <w:noProof/>
            <w:webHidden/>
          </w:rPr>
          <w:fldChar w:fldCharType="begin"/>
        </w:r>
        <w:r>
          <w:rPr>
            <w:noProof/>
            <w:webHidden/>
          </w:rPr>
          <w:instrText xml:space="preserve"> PAGEREF _Toc89282418 \h </w:instrText>
        </w:r>
        <w:r>
          <w:rPr>
            <w:noProof/>
            <w:webHidden/>
          </w:rPr>
        </w:r>
        <w:r>
          <w:rPr>
            <w:noProof/>
            <w:webHidden/>
          </w:rPr>
          <w:fldChar w:fldCharType="separate"/>
        </w:r>
        <w:r>
          <w:rPr>
            <w:noProof/>
            <w:webHidden/>
          </w:rPr>
          <w:t>6</w:t>
        </w:r>
        <w:r>
          <w:rPr>
            <w:noProof/>
            <w:webHidden/>
          </w:rPr>
          <w:fldChar w:fldCharType="end"/>
        </w:r>
      </w:hyperlink>
    </w:p>
    <w:p w14:paraId="355E4F22" w14:textId="20A6A05E"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19" w:history="1">
        <w:r w:rsidRPr="00E0152A">
          <w:rPr>
            <w:rStyle w:val="Hyperlink"/>
            <w:noProof/>
          </w:rPr>
          <w:t>Figure 3</w:t>
        </w:r>
        <w:r w:rsidRPr="00E0152A">
          <w:rPr>
            <w:rStyle w:val="Hyperlink"/>
            <w:noProof/>
            <w:lang w:val="en-US"/>
          </w:rPr>
          <w:t>: Dashboard showing how birthrate from 2019 and 2020 are different for different countries and continents.</w:t>
        </w:r>
        <w:r w:rsidRPr="00E0152A">
          <w:rPr>
            <w:rStyle w:val="Hyperlink"/>
            <w:noProof/>
            <w:lang w:val="en-US"/>
          </w:rPr>
          <w:t>.</w:t>
        </w:r>
        <w:r>
          <w:rPr>
            <w:noProof/>
            <w:webHidden/>
          </w:rPr>
          <w:tab/>
        </w:r>
        <w:r>
          <w:rPr>
            <w:noProof/>
            <w:webHidden/>
          </w:rPr>
          <w:fldChar w:fldCharType="begin"/>
        </w:r>
        <w:r>
          <w:rPr>
            <w:noProof/>
            <w:webHidden/>
          </w:rPr>
          <w:instrText xml:space="preserve"> PAGEREF _Toc89282419 \h </w:instrText>
        </w:r>
        <w:r>
          <w:rPr>
            <w:noProof/>
            <w:webHidden/>
          </w:rPr>
        </w:r>
        <w:r>
          <w:rPr>
            <w:noProof/>
            <w:webHidden/>
          </w:rPr>
          <w:fldChar w:fldCharType="separate"/>
        </w:r>
        <w:r>
          <w:rPr>
            <w:noProof/>
            <w:webHidden/>
          </w:rPr>
          <w:t>10</w:t>
        </w:r>
        <w:r>
          <w:rPr>
            <w:noProof/>
            <w:webHidden/>
          </w:rPr>
          <w:fldChar w:fldCharType="end"/>
        </w:r>
      </w:hyperlink>
    </w:p>
    <w:p w14:paraId="7E0EA2B7" w14:textId="23D88AB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0" w:history="1">
        <w:r w:rsidRPr="00E0152A">
          <w:rPr>
            <w:rStyle w:val="Hyperlink"/>
            <w:noProof/>
          </w:rPr>
          <w:t>Figure 4</w:t>
        </w:r>
        <w:r w:rsidRPr="00E0152A">
          <w:rPr>
            <w:rStyle w:val="Hyperlink"/>
            <w:noProof/>
            <w:lang w:val="en-US"/>
          </w:rPr>
          <w:t>:</w:t>
        </w:r>
        <w:r w:rsidRPr="00E0152A">
          <w:rPr>
            <w:rStyle w:val="Hyperlink"/>
            <w:noProof/>
          </w:rPr>
          <w:t xml:space="preserve"> </w:t>
        </w:r>
        <w:r w:rsidRPr="00E0152A">
          <w:rPr>
            <w:rStyle w:val="Hyperlink"/>
            <w:noProof/>
            <w:lang w:val="en-US"/>
          </w:rPr>
          <w:t xml:space="preserve">Dashboard showing how birthrate from 2019 and 2020 are different for different countries from different continents. Countries in Asia and Europe they all faced baby </w:t>
        </w:r>
        <w:r w:rsidR="00CB30B3">
          <w:rPr>
            <w:rStyle w:val="Hyperlink"/>
            <w:noProof/>
            <w:lang w:val="en-US"/>
          </w:rPr>
          <w:t>bust</w:t>
        </w:r>
        <w:r w:rsidRPr="00E0152A">
          <w:rPr>
            <w:rStyle w:val="Hyperlink"/>
            <w:noProof/>
            <w:lang w:val="en-US"/>
          </w:rPr>
          <w:t xml:space="preserve">, Africa was one of the continents with more boom than </w:t>
        </w:r>
        <w:r w:rsidR="00CB30B3">
          <w:rPr>
            <w:rStyle w:val="Hyperlink"/>
            <w:noProof/>
            <w:lang w:val="en-US"/>
          </w:rPr>
          <w:t>bust</w:t>
        </w:r>
        <w:r w:rsidRPr="00E0152A">
          <w:rPr>
            <w:rStyle w:val="Hyperlink"/>
            <w:noProof/>
            <w:lang w:val="en-US"/>
          </w:rPr>
          <w:t>.</w:t>
        </w:r>
        <w:r>
          <w:rPr>
            <w:noProof/>
            <w:webHidden/>
          </w:rPr>
          <w:tab/>
        </w:r>
        <w:r>
          <w:rPr>
            <w:noProof/>
            <w:webHidden/>
          </w:rPr>
          <w:fldChar w:fldCharType="begin"/>
        </w:r>
        <w:r>
          <w:rPr>
            <w:noProof/>
            <w:webHidden/>
          </w:rPr>
          <w:instrText xml:space="preserve"> PAGEREF _Toc89282420 \h </w:instrText>
        </w:r>
        <w:r>
          <w:rPr>
            <w:noProof/>
            <w:webHidden/>
          </w:rPr>
        </w:r>
        <w:r>
          <w:rPr>
            <w:noProof/>
            <w:webHidden/>
          </w:rPr>
          <w:fldChar w:fldCharType="separate"/>
        </w:r>
        <w:r>
          <w:rPr>
            <w:noProof/>
            <w:webHidden/>
          </w:rPr>
          <w:t>11</w:t>
        </w:r>
        <w:r>
          <w:rPr>
            <w:noProof/>
            <w:webHidden/>
          </w:rPr>
          <w:fldChar w:fldCharType="end"/>
        </w:r>
      </w:hyperlink>
    </w:p>
    <w:p w14:paraId="12853EBE" w14:textId="4E733C6B"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1" w:history="1">
        <w:r w:rsidRPr="00E0152A">
          <w:rPr>
            <w:rStyle w:val="Hyperlink"/>
            <w:noProof/>
          </w:rPr>
          <w:t>Figure 5: Distribution of the variable Cost of Living Index</w:t>
        </w:r>
        <w:r>
          <w:rPr>
            <w:noProof/>
            <w:webHidden/>
          </w:rPr>
          <w:tab/>
        </w:r>
        <w:r>
          <w:rPr>
            <w:noProof/>
            <w:webHidden/>
          </w:rPr>
          <w:fldChar w:fldCharType="begin"/>
        </w:r>
        <w:r>
          <w:rPr>
            <w:noProof/>
            <w:webHidden/>
          </w:rPr>
          <w:instrText xml:space="preserve"> PAGEREF _Toc89282421 \h </w:instrText>
        </w:r>
        <w:r>
          <w:rPr>
            <w:noProof/>
            <w:webHidden/>
          </w:rPr>
        </w:r>
        <w:r>
          <w:rPr>
            <w:noProof/>
            <w:webHidden/>
          </w:rPr>
          <w:fldChar w:fldCharType="separate"/>
        </w:r>
        <w:r>
          <w:rPr>
            <w:noProof/>
            <w:webHidden/>
          </w:rPr>
          <w:t>12</w:t>
        </w:r>
        <w:r>
          <w:rPr>
            <w:noProof/>
            <w:webHidden/>
          </w:rPr>
          <w:fldChar w:fldCharType="end"/>
        </w:r>
      </w:hyperlink>
    </w:p>
    <w:p w14:paraId="1CC4C708" w14:textId="3AC270F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2" w:history="1">
        <w:r w:rsidRPr="00E0152A">
          <w:rPr>
            <w:rStyle w:val="Hyperlink"/>
            <w:noProof/>
          </w:rPr>
          <w:t>Figure 6: Normality plot for the Cost-of-Living Index</w:t>
        </w:r>
        <w:r>
          <w:rPr>
            <w:noProof/>
            <w:webHidden/>
          </w:rPr>
          <w:tab/>
        </w:r>
        <w:r>
          <w:rPr>
            <w:noProof/>
            <w:webHidden/>
          </w:rPr>
          <w:fldChar w:fldCharType="begin"/>
        </w:r>
        <w:r>
          <w:rPr>
            <w:noProof/>
            <w:webHidden/>
          </w:rPr>
          <w:instrText xml:space="preserve"> PAGEREF _Toc89282422 \h </w:instrText>
        </w:r>
        <w:r>
          <w:rPr>
            <w:noProof/>
            <w:webHidden/>
          </w:rPr>
        </w:r>
        <w:r>
          <w:rPr>
            <w:noProof/>
            <w:webHidden/>
          </w:rPr>
          <w:fldChar w:fldCharType="separate"/>
        </w:r>
        <w:r>
          <w:rPr>
            <w:noProof/>
            <w:webHidden/>
          </w:rPr>
          <w:t>12</w:t>
        </w:r>
        <w:r>
          <w:rPr>
            <w:noProof/>
            <w:webHidden/>
          </w:rPr>
          <w:fldChar w:fldCharType="end"/>
        </w:r>
      </w:hyperlink>
    </w:p>
    <w:p w14:paraId="441446BD" w14:textId="257B7975"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3" w:history="1">
        <w:r w:rsidRPr="00E0152A">
          <w:rPr>
            <w:rStyle w:val="Hyperlink"/>
            <w:noProof/>
          </w:rPr>
          <w:t>Figure 7: Distribution of the variable Rent Index</w:t>
        </w:r>
        <w:r>
          <w:rPr>
            <w:noProof/>
            <w:webHidden/>
          </w:rPr>
          <w:tab/>
        </w:r>
        <w:r>
          <w:rPr>
            <w:noProof/>
            <w:webHidden/>
          </w:rPr>
          <w:fldChar w:fldCharType="begin"/>
        </w:r>
        <w:r>
          <w:rPr>
            <w:noProof/>
            <w:webHidden/>
          </w:rPr>
          <w:instrText xml:space="preserve"> PAGEREF _Toc89282423 \h </w:instrText>
        </w:r>
        <w:r>
          <w:rPr>
            <w:noProof/>
            <w:webHidden/>
          </w:rPr>
        </w:r>
        <w:r>
          <w:rPr>
            <w:noProof/>
            <w:webHidden/>
          </w:rPr>
          <w:fldChar w:fldCharType="separate"/>
        </w:r>
        <w:r>
          <w:rPr>
            <w:noProof/>
            <w:webHidden/>
          </w:rPr>
          <w:t>13</w:t>
        </w:r>
        <w:r>
          <w:rPr>
            <w:noProof/>
            <w:webHidden/>
          </w:rPr>
          <w:fldChar w:fldCharType="end"/>
        </w:r>
      </w:hyperlink>
    </w:p>
    <w:p w14:paraId="58EA896A" w14:textId="0DF1D772"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4" w:history="1">
        <w:r w:rsidRPr="00E0152A">
          <w:rPr>
            <w:rStyle w:val="Hyperlink"/>
            <w:noProof/>
          </w:rPr>
          <w:t>Figure 8: Normality plot for Rent Index</w:t>
        </w:r>
        <w:r>
          <w:rPr>
            <w:noProof/>
            <w:webHidden/>
          </w:rPr>
          <w:tab/>
        </w:r>
        <w:r>
          <w:rPr>
            <w:noProof/>
            <w:webHidden/>
          </w:rPr>
          <w:fldChar w:fldCharType="begin"/>
        </w:r>
        <w:r>
          <w:rPr>
            <w:noProof/>
            <w:webHidden/>
          </w:rPr>
          <w:instrText xml:space="preserve"> PAGEREF _Toc89282424 \h </w:instrText>
        </w:r>
        <w:r>
          <w:rPr>
            <w:noProof/>
            <w:webHidden/>
          </w:rPr>
        </w:r>
        <w:r>
          <w:rPr>
            <w:noProof/>
            <w:webHidden/>
          </w:rPr>
          <w:fldChar w:fldCharType="separate"/>
        </w:r>
        <w:r>
          <w:rPr>
            <w:noProof/>
            <w:webHidden/>
          </w:rPr>
          <w:t>13</w:t>
        </w:r>
        <w:r>
          <w:rPr>
            <w:noProof/>
            <w:webHidden/>
          </w:rPr>
          <w:fldChar w:fldCharType="end"/>
        </w:r>
      </w:hyperlink>
    </w:p>
    <w:p w14:paraId="38A68FA9" w14:textId="50404872"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5" w:history="1">
        <w:r w:rsidRPr="00E0152A">
          <w:rPr>
            <w:rStyle w:val="Hyperlink"/>
            <w:noProof/>
          </w:rPr>
          <w:t>Figure 9: Distribution of the variable Health Care Index</w:t>
        </w:r>
        <w:r>
          <w:rPr>
            <w:noProof/>
            <w:webHidden/>
          </w:rPr>
          <w:tab/>
        </w:r>
        <w:r>
          <w:rPr>
            <w:noProof/>
            <w:webHidden/>
          </w:rPr>
          <w:fldChar w:fldCharType="begin"/>
        </w:r>
        <w:r>
          <w:rPr>
            <w:noProof/>
            <w:webHidden/>
          </w:rPr>
          <w:instrText xml:space="preserve"> PAGEREF _Toc89282425 \h </w:instrText>
        </w:r>
        <w:r>
          <w:rPr>
            <w:noProof/>
            <w:webHidden/>
          </w:rPr>
        </w:r>
        <w:r>
          <w:rPr>
            <w:noProof/>
            <w:webHidden/>
          </w:rPr>
          <w:fldChar w:fldCharType="separate"/>
        </w:r>
        <w:r>
          <w:rPr>
            <w:noProof/>
            <w:webHidden/>
          </w:rPr>
          <w:t>14</w:t>
        </w:r>
        <w:r>
          <w:rPr>
            <w:noProof/>
            <w:webHidden/>
          </w:rPr>
          <w:fldChar w:fldCharType="end"/>
        </w:r>
      </w:hyperlink>
    </w:p>
    <w:p w14:paraId="68E20C4D" w14:textId="2486D477"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6" w:history="1">
        <w:r w:rsidRPr="00E0152A">
          <w:rPr>
            <w:rStyle w:val="Hyperlink"/>
            <w:noProof/>
          </w:rPr>
          <w:t>Figure 10: Normality plot for Health Care Index</w:t>
        </w:r>
        <w:r>
          <w:rPr>
            <w:noProof/>
            <w:webHidden/>
          </w:rPr>
          <w:tab/>
        </w:r>
        <w:r>
          <w:rPr>
            <w:noProof/>
            <w:webHidden/>
          </w:rPr>
          <w:fldChar w:fldCharType="begin"/>
        </w:r>
        <w:r>
          <w:rPr>
            <w:noProof/>
            <w:webHidden/>
          </w:rPr>
          <w:instrText xml:space="preserve"> PAGEREF _Toc89282426 \h </w:instrText>
        </w:r>
        <w:r>
          <w:rPr>
            <w:noProof/>
            <w:webHidden/>
          </w:rPr>
        </w:r>
        <w:r>
          <w:rPr>
            <w:noProof/>
            <w:webHidden/>
          </w:rPr>
          <w:fldChar w:fldCharType="separate"/>
        </w:r>
        <w:r>
          <w:rPr>
            <w:noProof/>
            <w:webHidden/>
          </w:rPr>
          <w:t>14</w:t>
        </w:r>
        <w:r>
          <w:rPr>
            <w:noProof/>
            <w:webHidden/>
          </w:rPr>
          <w:fldChar w:fldCharType="end"/>
        </w:r>
      </w:hyperlink>
    </w:p>
    <w:p w14:paraId="42FED1DF" w14:textId="179EE60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7" w:history="1">
        <w:r w:rsidRPr="00E0152A">
          <w:rPr>
            <w:rStyle w:val="Hyperlink"/>
            <w:noProof/>
          </w:rPr>
          <w:t>Figure 11: Distribution of the variable Health Care Expertise</w:t>
        </w:r>
        <w:r>
          <w:rPr>
            <w:noProof/>
            <w:webHidden/>
          </w:rPr>
          <w:tab/>
        </w:r>
        <w:r>
          <w:rPr>
            <w:noProof/>
            <w:webHidden/>
          </w:rPr>
          <w:fldChar w:fldCharType="begin"/>
        </w:r>
        <w:r>
          <w:rPr>
            <w:noProof/>
            <w:webHidden/>
          </w:rPr>
          <w:instrText xml:space="preserve"> PAGEREF _Toc89282427 \h </w:instrText>
        </w:r>
        <w:r>
          <w:rPr>
            <w:noProof/>
            <w:webHidden/>
          </w:rPr>
        </w:r>
        <w:r>
          <w:rPr>
            <w:noProof/>
            <w:webHidden/>
          </w:rPr>
          <w:fldChar w:fldCharType="separate"/>
        </w:r>
        <w:r>
          <w:rPr>
            <w:noProof/>
            <w:webHidden/>
          </w:rPr>
          <w:t>15</w:t>
        </w:r>
        <w:r>
          <w:rPr>
            <w:noProof/>
            <w:webHidden/>
          </w:rPr>
          <w:fldChar w:fldCharType="end"/>
        </w:r>
      </w:hyperlink>
    </w:p>
    <w:p w14:paraId="44C62111" w14:textId="5FA2602F"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8" w:history="1">
        <w:r w:rsidRPr="00E0152A">
          <w:rPr>
            <w:rStyle w:val="Hyperlink"/>
            <w:noProof/>
          </w:rPr>
          <w:t>Figure 12: Normality plot for Health Care Expertise</w:t>
        </w:r>
        <w:r>
          <w:rPr>
            <w:noProof/>
            <w:webHidden/>
          </w:rPr>
          <w:tab/>
        </w:r>
        <w:r>
          <w:rPr>
            <w:noProof/>
            <w:webHidden/>
          </w:rPr>
          <w:fldChar w:fldCharType="begin"/>
        </w:r>
        <w:r>
          <w:rPr>
            <w:noProof/>
            <w:webHidden/>
          </w:rPr>
          <w:instrText xml:space="preserve"> PAGEREF _Toc89282428 \h </w:instrText>
        </w:r>
        <w:r>
          <w:rPr>
            <w:noProof/>
            <w:webHidden/>
          </w:rPr>
        </w:r>
        <w:r>
          <w:rPr>
            <w:noProof/>
            <w:webHidden/>
          </w:rPr>
          <w:fldChar w:fldCharType="separate"/>
        </w:r>
        <w:r>
          <w:rPr>
            <w:noProof/>
            <w:webHidden/>
          </w:rPr>
          <w:t>15</w:t>
        </w:r>
        <w:r>
          <w:rPr>
            <w:noProof/>
            <w:webHidden/>
          </w:rPr>
          <w:fldChar w:fldCharType="end"/>
        </w:r>
      </w:hyperlink>
    </w:p>
    <w:p w14:paraId="7FEF66D5" w14:textId="6A305FF9"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9" w:history="1">
        <w:r w:rsidRPr="00E0152A">
          <w:rPr>
            <w:rStyle w:val="Hyperlink"/>
            <w:noProof/>
          </w:rPr>
          <w:t>Figure 13: Distribution of the variable Quality of Life Index</w:t>
        </w:r>
        <w:r>
          <w:rPr>
            <w:noProof/>
            <w:webHidden/>
          </w:rPr>
          <w:tab/>
        </w:r>
        <w:r>
          <w:rPr>
            <w:noProof/>
            <w:webHidden/>
          </w:rPr>
          <w:fldChar w:fldCharType="begin"/>
        </w:r>
        <w:r>
          <w:rPr>
            <w:noProof/>
            <w:webHidden/>
          </w:rPr>
          <w:instrText xml:space="preserve"> PAGEREF _Toc89282429 \h </w:instrText>
        </w:r>
        <w:r>
          <w:rPr>
            <w:noProof/>
            <w:webHidden/>
          </w:rPr>
        </w:r>
        <w:r>
          <w:rPr>
            <w:noProof/>
            <w:webHidden/>
          </w:rPr>
          <w:fldChar w:fldCharType="separate"/>
        </w:r>
        <w:r>
          <w:rPr>
            <w:noProof/>
            <w:webHidden/>
          </w:rPr>
          <w:t>16</w:t>
        </w:r>
        <w:r>
          <w:rPr>
            <w:noProof/>
            <w:webHidden/>
          </w:rPr>
          <w:fldChar w:fldCharType="end"/>
        </w:r>
      </w:hyperlink>
    </w:p>
    <w:p w14:paraId="1E48FB88" w14:textId="57523A42"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0" w:history="1">
        <w:r w:rsidRPr="00E0152A">
          <w:rPr>
            <w:rStyle w:val="Hyperlink"/>
            <w:noProof/>
          </w:rPr>
          <w:t>Figure 14: Normality plot for Quality-of-Life Index</w:t>
        </w:r>
        <w:r>
          <w:rPr>
            <w:noProof/>
            <w:webHidden/>
          </w:rPr>
          <w:tab/>
        </w:r>
        <w:r>
          <w:rPr>
            <w:noProof/>
            <w:webHidden/>
          </w:rPr>
          <w:fldChar w:fldCharType="begin"/>
        </w:r>
        <w:r>
          <w:rPr>
            <w:noProof/>
            <w:webHidden/>
          </w:rPr>
          <w:instrText xml:space="preserve"> PAGEREF _Toc89282430 \h </w:instrText>
        </w:r>
        <w:r>
          <w:rPr>
            <w:noProof/>
            <w:webHidden/>
          </w:rPr>
        </w:r>
        <w:r>
          <w:rPr>
            <w:noProof/>
            <w:webHidden/>
          </w:rPr>
          <w:fldChar w:fldCharType="separate"/>
        </w:r>
        <w:r>
          <w:rPr>
            <w:noProof/>
            <w:webHidden/>
          </w:rPr>
          <w:t>16</w:t>
        </w:r>
        <w:r>
          <w:rPr>
            <w:noProof/>
            <w:webHidden/>
          </w:rPr>
          <w:fldChar w:fldCharType="end"/>
        </w:r>
      </w:hyperlink>
    </w:p>
    <w:p w14:paraId="70E65783" w14:textId="5B2359D8"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1" w:history="1">
        <w:r w:rsidRPr="00E0152A">
          <w:rPr>
            <w:rStyle w:val="Hyperlink"/>
            <w:noProof/>
          </w:rPr>
          <w:t>Figure 15: Distribution of the variable Family Planning</w:t>
        </w:r>
        <w:r>
          <w:rPr>
            <w:noProof/>
            <w:webHidden/>
          </w:rPr>
          <w:tab/>
        </w:r>
        <w:r>
          <w:rPr>
            <w:noProof/>
            <w:webHidden/>
          </w:rPr>
          <w:fldChar w:fldCharType="begin"/>
        </w:r>
        <w:r>
          <w:rPr>
            <w:noProof/>
            <w:webHidden/>
          </w:rPr>
          <w:instrText xml:space="preserve"> PAGEREF _Toc89282431 \h </w:instrText>
        </w:r>
        <w:r>
          <w:rPr>
            <w:noProof/>
            <w:webHidden/>
          </w:rPr>
        </w:r>
        <w:r>
          <w:rPr>
            <w:noProof/>
            <w:webHidden/>
          </w:rPr>
          <w:fldChar w:fldCharType="separate"/>
        </w:r>
        <w:r>
          <w:rPr>
            <w:noProof/>
            <w:webHidden/>
          </w:rPr>
          <w:t>17</w:t>
        </w:r>
        <w:r>
          <w:rPr>
            <w:noProof/>
            <w:webHidden/>
          </w:rPr>
          <w:fldChar w:fldCharType="end"/>
        </w:r>
      </w:hyperlink>
    </w:p>
    <w:p w14:paraId="4FB824E4" w14:textId="6ECD4098"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2" w:history="1">
        <w:r w:rsidRPr="00E0152A">
          <w:rPr>
            <w:rStyle w:val="Hyperlink"/>
            <w:noProof/>
          </w:rPr>
          <w:t>Figure 16: Normality plot for Family Planning</w:t>
        </w:r>
        <w:r>
          <w:rPr>
            <w:noProof/>
            <w:webHidden/>
          </w:rPr>
          <w:tab/>
        </w:r>
        <w:r>
          <w:rPr>
            <w:noProof/>
            <w:webHidden/>
          </w:rPr>
          <w:fldChar w:fldCharType="begin"/>
        </w:r>
        <w:r>
          <w:rPr>
            <w:noProof/>
            <w:webHidden/>
          </w:rPr>
          <w:instrText xml:space="preserve"> PAGEREF _Toc89282432 \h </w:instrText>
        </w:r>
        <w:r>
          <w:rPr>
            <w:noProof/>
            <w:webHidden/>
          </w:rPr>
        </w:r>
        <w:r>
          <w:rPr>
            <w:noProof/>
            <w:webHidden/>
          </w:rPr>
          <w:fldChar w:fldCharType="separate"/>
        </w:r>
        <w:r>
          <w:rPr>
            <w:noProof/>
            <w:webHidden/>
          </w:rPr>
          <w:t>17</w:t>
        </w:r>
        <w:r>
          <w:rPr>
            <w:noProof/>
            <w:webHidden/>
          </w:rPr>
          <w:fldChar w:fldCharType="end"/>
        </w:r>
      </w:hyperlink>
    </w:p>
    <w:p w14:paraId="666C12AC" w14:textId="710D8FE5"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3" w:history="1">
        <w:r w:rsidRPr="00E0152A">
          <w:rPr>
            <w:rStyle w:val="Hyperlink"/>
            <w:noProof/>
          </w:rPr>
          <w:t>Figure 17: Distribution of the variable Live Births per Woman per Country</w:t>
        </w:r>
        <w:r>
          <w:rPr>
            <w:noProof/>
            <w:webHidden/>
          </w:rPr>
          <w:tab/>
        </w:r>
        <w:r>
          <w:rPr>
            <w:noProof/>
            <w:webHidden/>
          </w:rPr>
          <w:fldChar w:fldCharType="begin"/>
        </w:r>
        <w:r>
          <w:rPr>
            <w:noProof/>
            <w:webHidden/>
          </w:rPr>
          <w:instrText xml:space="preserve"> PAGEREF _Toc89282433 \h </w:instrText>
        </w:r>
        <w:r>
          <w:rPr>
            <w:noProof/>
            <w:webHidden/>
          </w:rPr>
        </w:r>
        <w:r>
          <w:rPr>
            <w:noProof/>
            <w:webHidden/>
          </w:rPr>
          <w:fldChar w:fldCharType="separate"/>
        </w:r>
        <w:r>
          <w:rPr>
            <w:noProof/>
            <w:webHidden/>
          </w:rPr>
          <w:t>18</w:t>
        </w:r>
        <w:r>
          <w:rPr>
            <w:noProof/>
            <w:webHidden/>
          </w:rPr>
          <w:fldChar w:fldCharType="end"/>
        </w:r>
      </w:hyperlink>
    </w:p>
    <w:p w14:paraId="5B153423" w14:textId="132F0607"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4" w:history="1">
        <w:r w:rsidRPr="00E0152A">
          <w:rPr>
            <w:rStyle w:val="Hyperlink"/>
            <w:noProof/>
          </w:rPr>
          <w:t>Figure 18: Normality plot for Live Births per Woman per Country</w:t>
        </w:r>
        <w:r>
          <w:rPr>
            <w:noProof/>
            <w:webHidden/>
          </w:rPr>
          <w:tab/>
        </w:r>
        <w:r>
          <w:rPr>
            <w:noProof/>
            <w:webHidden/>
          </w:rPr>
          <w:fldChar w:fldCharType="begin"/>
        </w:r>
        <w:r>
          <w:rPr>
            <w:noProof/>
            <w:webHidden/>
          </w:rPr>
          <w:instrText xml:space="preserve"> PAGEREF _Toc89282434 \h </w:instrText>
        </w:r>
        <w:r>
          <w:rPr>
            <w:noProof/>
            <w:webHidden/>
          </w:rPr>
        </w:r>
        <w:r>
          <w:rPr>
            <w:noProof/>
            <w:webHidden/>
          </w:rPr>
          <w:fldChar w:fldCharType="separate"/>
        </w:r>
        <w:r>
          <w:rPr>
            <w:noProof/>
            <w:webHidden/>
          </w:rPr>
          <w:t>18</w:t>
        </w:r>
        <w:r>
          <w:rPr>
            <w:noProof/>
            <w:webHidden/>
          </w:rPr>
          <w:fldChar w:fldCharType="end"/>
        </w:r>
      </w:hyperlink>
    </w:p>
    <w:p w14:paraId="577E12E2" w14:textId="6E4DF1C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5" w:history="1">
        <w:r w:rsidRPr="00E0152A">
          <w:rPr>
            <w:rStyle w:val="Hyperlink"/>
            <w:noProof/>
          </w:rPr>
          <w:t>Figure 19: Distribution of the variable Annual Births per Country</w:t>
        </w:r>
        <w:r>
          <w:rPr>
            <w:noProof/>
            <w:webHidden/>
          </w:rPr>
          <w:tab/>
        </w:r>
        <w:r>
          <w:rPr>
            <w:noProof/>
            <w:webHidden/>
          </w:rPr>
          <w:fldChar w:fldCharType="begin"/>
        </w:r>
        <w:r>
          <w:rPr>
            <w:noProof/>
            <w:webHidden/>
          </w:rPr>
          <w:instrText xml:space="preserve"> PAGEREF _Toc89282435 \h </w:instrText>
        </w:r>
        <w:r>
          <w:rPr>
            <w:noProof/>
            <w:webHidden/>
          </w:rPr>
        </w:r>
        <w:r>
          <w:rPr>
            <w:noProof/>
            <w:webHidden/>
          </w:rPr>
          <w:fldChar w:fldCharType="separate"/>
        </w:r>
        <w:r>
          <w:rPr>
            <w:noProof/>
            <w:webHidden/>
          </w:rPr>
          <w:t>19</w:t>
        </w:r>
        <w:r>
          <w:rPr>
            <w:noProof/>
            <w:webHidden/>
          </w:rPr>
          <w:fldChar w:fldCharType="end"/>
        </w:r>
      </w:hyperlink>
    </w:p>
    <w:p w14:paraId="1AA73EB9" w14:textId="5AA90F0D"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6" w:history="1">
        <w:r w:rsidRPr="00E0152A">
          <w:rPr>
            <w:rStyle w:val="Hyperlink"/>
            <w:noProof/>
          </w:rPr>
          <w:t>Figure 20: Normality plot for Annual Births per Country</w:t>
        </w:r>
        <w:r>
          <w:rPr>
            <w:noProof/>
            <w:webHidden/>
          </w:rPr>
          <w:tab/>
        </w:r>
        <w:r>
          <w:rPr>
            <w:noProof/>
            <w:webHidden/>
          </w:rPr>
          <w:fldChar w:fldCharType="begin"/>
        </w:r>
        <w:r>
          <w:rPr>
            <w:noProof/>
            <w:webHidden/>
          </w:rPr>
          <w:instrText xml:space="preserve"> PAGEREF _Toc89282436 \h </w:instrText>
        </w:r>
        <w:r>
          <w:rPr>
            <w:noProof/>
            <w:webHidden/>
          </w:rPr>
        </w:r>
        <w:r>
          <w:rPr>
            <w:noProof/>
            <w:webHidden/>
          </w:rPr>
          <w:fldChar w:fldCharType="separate"/>
        </w:r>
        <w:r>
          <w:rPr>
            <w:noProof/>
            <w:webHidden/>
          </w:rPr>
          <w:t>19</w:t>
        </w:r>
        <w:r>
          <w:rPr>
            <w:noProof/>
            <w:webHidden/>
          </w:rPr>
          <w:fldChar w:fldCharType="end"/>
        </w:r>
      </w:hyperlink>
    </w:p>
    <w:p w14:paraId="1D1DF1C9" w14:textId="1DA9D27F"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7" w:history="1">
        <w:r w:rsidRPr="00E0152A">
          <w:rPr>
            <w:rStyle w:val="Hyperlink"/>
            <w:noProof/>
          </w:rPr>
          <w:t>Figure 21: Correlation Matrix of Variables</w:t>
        </w:r>
        <w:r>
          <w:rPr>
            <w:noProof/>
            <w:webHidden/>
          </w:rPr>
          <w:tab/>
        </w:r>
        <w:r>
          <w:rPr>
            <w:noProof/>
            <w:webHidden/>
          </w:rPr>
          <w:fldChar w:fldCharType="begin"/>
        </w:r>
        <w:r>
          <w:rPr>
            <w:noProof/>
            <w:webHidden/>
          </w:rPr>
          <w:instrText xml:space="preserve"> PAGEREF _Toc89282437 \h </w:instrText>
        </w:r>
        <w:r>
          <w:rPr>
            <w:noProof/>
            <w:webHidden/>
          </w:rPr>
        </w:r>
        <w:r>
          <w:rPr>
            <w:noProof/>
            <w:webHidden/>
          </w:rPr>
          <w:fldChar w:fldCharType="separate"/>
        </w:r>
        <w:r>
          <w:rPr>
            <w:noProof/>
            <w:webHidden/>
          </w:rPr>
          <w:t>20</w:t>
        </w:r>
        <w:r>
          <w:rPr>
            <w:noProof/>
            <w:webHidden/>
          </w:rPr>
          <w:fldChar w:fldCharType="end"/>
        </w:r>
      </w:hyperlink>
    </w:p>
    <w:p w14:paraId="20D176CD" w14:textId="727831D7"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8" w:history="1">
        <w:r w:rsidRPr="00E0152A">
          <w:rPr>
            <w:rStyle w:val="Hyperlink"/>
            <w:noProof/>
          </w:rPr>
          <w:t>Figure 22: Multiple Regression with all factors</w:t>
        </w:r>
        <w:r>
          <w:rPr>
            <w:noProof/>
            <w:webHidden/>
          </w:rPr>
          <w:tab/>
        </w:r>
        <w:r>
          <w:rPr>
            <w:noProof/>
            <w:webHidden/>
          </w:rPr>
          <w:fldChar w:fldCharType="begin"/>
        </w:r>
        <w:r>
          <w:rPr>
            <w:noProof/>
            <w:webHidden/>
          </w:rPr>
          <w:instrText xml:space="preserve"> PAGEREF _Toc89282438 \h </w:instrText>
        </w:r>
        <w:r>
          <w:rPr>
            <w:noProof/>
            <w:webHidden/>
          </w:rPr>
        </w:r>
        <w:r>
          <w:rPr>
            <w:noProof/>
            <w:webHidden/>
          </w:rPr>
          <w:fldChar w:fldCharType="separate"/>
        </w:r>
        <w:r>
          <w:rPr>
            <w:noProof/>
            <w:webHidden/>
          </w:rPr>
          <w:t>21</w:t>
        </w:r>
        <w:r>
          <w:rPr>
            <w:noProof/>
            <w:webHidden/>
          </w:rPr>
          <w:fldChar w:fldCharType="end"/>
        </w:r>
      </w:hyperlink>
    </w:p>
    <w:p w14:paraId="1EC75497" w14:textId="622FFF84"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9" w:history="1">
        <w:r w:rsidRPr="00E0152A">
          <w:rPr>
            <w:rStyle w:val="Hyperlink"/>
            <w:noProof/>
          </w:rPr>
          <w:t>Figure 23: Summary of fit for Model 1</w:t>
        </w:r>
        <w:r>
          <w:rPr>
            <w:noProof/>
            <w:webHidden/>
          </w:rPr>
          <w:tab/>
        </w:r>
        <w:r>
          <w:rPr>
            <w:noProof/>
            <w:webHidden/>
          </w:rPr>
          <w:fldChar w:fldCharType="begin"/>
        </w:r>
        <w:r>
          <w:rPr>
            <w:noProof/>
            <w:webHidden/>
          </w:rPr>
          <w:instrText xml:space="preserve"> PAGEREF _Toc89282439 \h </w:instrText>
        </w:r>
        <w:r>
          <w:rPr>
            <w:noProof/>
            <w:webHidden/>
          </w:rPr>
        </w:r>
        <w:r>
          <w:rPr>
            <w:noProof/>
            <w:webHidden/>
          </w:rPr>
          <w:fldChar w:fldCharType="separate"/>
        </w:r>
        <w:r>
          <w:rPr>
            <w:noProof/>
            <w:webHidden/>
          </w:rPr>
          <w:t>21</w:t>
        </w:r>
        <w:r>
          <w:rPr>
            <w:noProof/>
            <w:webHidden/>
          </w:rPr>
          <w:fldChar w:fldCharType="end"/>
        </w:r>
      </w:hyperlink>
    </w:p>
    <w:p w14:paraId="6004EE95" w14:textId="61B24ACF"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0" w:history="1">
        <w:r w:rsidRPr="00E0152A">
          <w:rPr>
            <w:rStyle w:val="Hyperlink"/>
            <w:noProof/>
          </w:rPr>
          <w:t>Figure 24: Parameter Estimates of Model 1</w:t>
        </w:r>
        <w:r>
          <w:rPr>
            <w:noProof/>
            <w:webHidden/>
          </w:rPr>
          <w:tab/>
        </w:r>
        <w:r>
          <w:rPr>
            <w:noProof/>
            <w:webHidden/>
          </w:rPr>
          <w:fldChar w:fldCharType="begin"/>
        </w:r>
        <w:r>
          <w:rPr>
            <w:noProof/>
            <w:webHidden/>
          </w:rPr>
          <w:instrText xml:space="preserve"> PAGEREF _Toc89282440 \h </w:instrText>
        </w:r>
        <w:r>
          <w:rPr>
            <w:noProof/>
            <w:webHidden/>
          </w:rPr>
        </w:r>
        <w:r>
          <w:rPr>
            <w:noProof/>
            <w:webHidden/>
          </w:rPr>
          <w:fldChar w:fldCharType="separate"/>
        </w:r>
        <w:r>
          <w:rPr>
            <w:noProof/>
            <w:webHidden/>
          </w:rPr>
          <w:t>22</w:t>
        </w:r>
        <w:r>
          <w:rPr>
            <w:noProof/>
            <w:webHidden/>
          </w:rPr>
          <w:fldChar w:fldCharType="end"/>
        </w:r>
      </w:hyperlink>
    </w:p>
    <w:p w14:paraId="3841C024" w14:textId="078DCA36"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1" w:history="1">
        <w:r w:rsidRPr="00E0152A">
          <w:rPr>
            <w:rStyle w:val="Hyperlink"/>
            <w:noProof/>
          </w:rPr>
          <w:t>Figure 25: Regression with the selected factors</w:t>
        </w:r>
        <w:r>
          <w:rPr>
            <w:noProof/>
            <w:webHidden/>
          </w:rPr>
          <w:tab/>
        </w:r>
        <w:r>
          <w:rPr>
            <w:noProof/>
            <w:webHidden/>
          </w:rPr>
          <w:fldChar w:fldCharType="begin"/>
        </w:r>
        <w:r>
          <w:rPr>
            <w:noProof/>
            <w:webHidden/>
          </w:rPr>
          <w:instrText xml:space="preserve"> PAGEREF _Toc89282441 \h </w:instrText>
        </w:r>
        <w:r>
          <w:rPr>
            <w:noProof/>
            <w:webHidden/>
          </w:rPr>
        </w:r>
        <w:r>
          <w:rPr>
            <w:noProof/>
            <w:webHidden/>
          </w:rPr>
          <w:fldChar w:fldCharType="separate"/>
        </w:r>
        <w:r>
          <w:rPr>
            <w:noProof/>
            <w:webHidden/>
          </w:rPr>
          <w:t>22</w:t>
        </w:r>
        <w:r>
          <w:rPr>
            <w:noProof/>
            <w:webHidden/>
          </w:rPr>
          <w:fldChar w:fldCharType="end"/>
        </w:r>
      </w:hyperlink>
    </w:p>
    <w:p w14:paraId="4D750223" w14:textId="1B2D6DE2"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2" w:history="1">
        <w:r w:rsidRPr="00E0152A">
          <w:rPr>
            <w:rStyle w:val="Hyperlink"/>
            <w:noProof/>
          </w:rPr>
          <w:t>Figure 26: Summary of fit for Model 2</w:t>
        </w:r>
        <w:r>
          <w:rPr>
            <w:noProof/>
            <w:webHidden/>
          </w:rPr>
          <w:tab/>
        </w:r>
        <w:r>
          <w:rPr>
            <w:noProof/>
            <w:webHidden/>
          </w:rPr>
          <w:fldChar w:fldCharType="begin"/>
        </w:r>
        <w:r>
          <w:rPr>
            <w:noProof/>
            <w:webHidden/>
          </w:rPr>
          <w:instrText xml:space="preserve"> PAGEREF _Toc89282442 \h </w:instrText>
        </w:r>
        <w:r>
          <w:rPr>
            <w:noProof/>
            <w:webHidden/>
          </w:rPr>
        </w:r>
        <w:r>
          <w:rPr>
            <w:noProof/>
            <w:webHidden/>
          </w:rPr>
          <w:fldChar w:fldCharType="separate"/>
        </w:r>
        <w:r>
          <w:rPr>
            <w:noProof/>
            <w:webHidden/>
          </w:rPr>
          <w:t>23</w:t>
        </w:r>
        <w:r>
          <w:rPr>
            <w:noProof/>
            <w:webHidden/>
          </w:rPr>
          <w:fldChar w:fldCharType="end"/>
        </w:r>
      </w:hyperlink>
    </w:p>
    <w:p w14:paraId="1CDFE97C" w14:textId="53707D5E"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3" w:history="1">
        <w:r w:rsidRPr="00E0152A">
          <w:rPr>
            <w:rStyle w:val="Hyperlink"/>
            <w:noProof/>
          </w:rPr>
          <w:t>Figure 27: Parameter estimates for Model 2</w:t>
        </w:r>
        <w:r>
          <w:rPr>
            <w:noProof/>
            <w:webHidden/>
          </w:rPr>
          <w:tab/>
        </w:r>
        <w:r>
          <w:rPr>
            <w:noProof/>
            <w:webHidden/>
          </w:rPr>
          <w:fldChar w:fldCharType="begin"/>
        </w:r>
        <w:r>
          <w:rPr>
            <w:noProof/>
            <w:webHidden/>
          </w:rPr>
          <w:instrText xml:space="preserve"> PAGEREF _Toc89282443 \h </w:instrText>
        </w:r>
        <w:r>
          <w:rPr>
            <w:noProof/>
            <w:webHidden/>
          </w:rPr>
        </w:r>
        <w:r>
          <w:rPr>
            <w:noProof/>
            <w:webHidden/>
          </w:rPr>
          <w:fldChar w:fldCharType="separate"/>
        </w:r>
        <w:r>
          <w:rPr>
            <w:noProof/>
            <w:webHidden/>
          </w:rPr>
          <w:t>23</w:t>
        </w:r>
        <w:r>
          <w:rPr>
            <w:noProof/>
            <w:webHidden/>
          </w:rPr>
          <w:fldChar w:fldCharType="end"/>
        </w:r>
      </w:hyperlink>
    </w:p>
    <w:p w14:paraId="550CFBAF" w14:textId="722A1540"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4" w:history="1">
        <w:r w:rsidRPr="00E0152A">
          <w:rPr>
            <w:rStyle w:val="Hyperlink"/>
            <w:noProof/>
          </w:rPr>
          <w:t>Figure 28</w:t>
        </w:r>
        <w:r w:rsidRPr="00E0152A">
          <w:rPr>
            <w:rStyle w:val="Hyperlink"/>
            <w:noProof/>
            <w:lang w:val="en-US"/>
          </w:rPr>
          <w:t>: Overall top 15 stemmed terms from the tweets with their frequency</w:t>
        </w:r>
        <w:r>
          <w:rPr>
            <w:noProof/>
            <w:webHidden/>
          </w:rPr>
          <w:tab/>
        </w:r>
        <w:r>
          <w:rPr>
            <w:noProof/>
            <w:webHidden/>
          </w:rPr>
          <w:fldChar w:fldCharType="begin"/>
        </w:r>
        <w:r>
          <w:rPr>
            <w:noProof/>
            <w:webHidden/>
          </w:rPr>
          <w:instrText xml:space="preserve"> PAGEREF _Toc89282444 \h </w:instrText>
        </w:r>
        <w:r>
          <w:rPr>
            <w:noProof/>
            <w:webHidden/>
          </w:rPr>
        </w:r>
        <w:r>
          <w:rPr>
            <w:noProof/>
            <w:webHidden/>
          </w:rPr>
          <w:fldChar w:fldCharType="separate"/>
        </w:r>
        <w:r>
          <w:rPr>
            <w:noProof/>
            <w:webHidden/>
          </w:rPr>
          <w:t>25</w:t>
        </w:r>
        <w:r>
          <w:rPr>
            <w:noProof/>
            <w:webHidden/>
          </w:rPr>
          <w:fldChar w:fldCharType="end"/>
        </w:r>
      </w:hyperlink>
    </w:p>
    <w:p w14:paraId="6E2046E8" w14:textId="08FB0FD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5" w:history="1">
        <w:r w:rsidRPr="00E0152A">
          <w:rPr>
            <w:rStyle w:val="Hyperlink"/>
            <w:noProof/>
          </w:rPr>
          <w:t>Figure 29</w:t>
        </w:r>
        <w:r w:rsidRPr="00E0152A">
          <w:rPr>
            <w:rStyle w:val="Hyperlink"/>
            <w:noProof/>
            <w:lang w:val="en-US"/>
          </w:rPr>
          <w:t>: Word cloud of most frequent word used in the tweets regarding pandemic and birthrate</w:t>
        </w:r>
        <w:r>
          <w:rPr>
            <w:noProof/>
            <w:webHidden/>
          </w:rPr>
          <w:tab/>
        </w:r>
        <w:r>
          <w:rPr>
            <w:noProof/>
            <w:webHidden/>
          </w:rPr>
          <w:fldChar w:fldCharType="begin"/>
        </w:r>
        <w:r>
          <w:rPr>
            <w:noProof/>
            <w:webHidden/>
          </w:rPr>
          <w:instrText xml:space="preserve"> PAGEREF _Toc89282445 \h </w:instrText>
        </w:r>
        <w:r>
          <w:rPr>
            <w:noProof/>
            <w:webHidden/>
          </w:rPr>
        </w:r>
        <w:r>
          <w:rPr>
            <w:noProof/>
            <w:webHidden/>
          </w:rPr>
          <w:fldChar w:fldCharType="separate"/>
        </w:r>
        <w:r>
          <w:rPr>
            <w:noProof/>
            <w:webHidden/>
          </w:rPr>
          <w:t>26</w:t>
        </w:r>
        <w:r>
          <w:rPr>
            <w:noProof/>
            <w:webHidden/>
          </w:rPr>
          <w:fldChar w:fldCharType="end"/>
        </w:r>
      </w:hyperlink>
    </w:p>
    <w:p w14:paraId="674D266B" w14:textId="3626A02A"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6" w:history="1">
        <w:r w:rsidRPr="00E0152A">
          <w:rPr>
            <w:rStyle w:val="Hyperlink"/>
            <w:noProof/>
          </w:rPr>
          <w:t>Figure 30</w:t>
        </w:r>
        <w:r w:rsidRPr="00E0152A">
          <w:rPr>
            <w:rStyle w:val="Hyperlink"/>
            <w:noProof/>
            <w:lang w:val="en-US"/>
          </w:rPr>
          <w:t>: Surprise vs Anticipation on the tweets</w:t>
        </w:r>
        <w:r>
          <w:rPr>
            <w:noProof/>
            <w:webHidden/>
          </w:rPr>
          <w:tab/>
        </w:r>
        <w:r>
          <w:rPr>
            <w:noProof/>
            <w:webHidden/>
          </w:rPr>
          <w:fldChar w:fldCharType="begin"/>
        </w:r>
        <w:r>
          <w:rPr>
            <w:noProof/>
            <w:webHidden/>
          </w:rPr>
          <w:instrText xml:space="preserve"> PAGEREF _Toc89282446 \h </w:instrText>
        </w:r>
        <w:r>
          <w:rPr>
            <w:noProof/>
            <w:webHidden/>
          </w:rPr>
        </w:r>
        <w:r>
          <w:rPr>
            <w:noProof/>
            <w:webHidden/>
          </w:rPr>
          <w:fldChar w:fldCharType="separate"/>
        </w:r>
        <w:r>
          <w:rPr>
            <w:noProof/>
            <w:webHidden/>
          </w:rPr>
          <w:t>27</w:t>
        </w:r>
        <w:r>
          <w:rPr>
            <w:noProof/>
            <w:webHidden/>
          </w:rPr>
          <w:fldChar w:fldCharType="end"/>
        </w:r>
      </w:hyperlink>
    </w:p>
    <w:p w14:paraId="15C7C5B1" w14:textId="50C9023D"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7" w:history="1">
        <w:r w:rsidRPr="00E0152A">
          <w:rPr>
            <w:rStyle w:val="Hyperlink"/>
            <w:noProof/>
          </w:rPr>
          <w:t>Figure 31</w:t>
        </w:r>
        <w:r w:rsidRPr="00E0152A">
          <w:rPr>
            <w:rStyle w:val="Hyperlink"/>
            <w:noProof/>
            <w:lang w:val="en-US"/>
          </w:rPr>
          <w:t>: Degree of surprise (anticipation-surprise) associated with words from the tweets</w:t>
        </w:r>
        <w:r>
          <w:rPr>
            <w:noProof/>
            <w:webHidden/>
          </w:rPr>
          <w:tab/>
        </w:r>
        <w:r>
          <w:rPr>
            <w:noProof/>
            <w:webHidden/>
          </w:rPr>
          <w:fldChar w:fldCharType="begin"/>
        </w:r>
        <w:r>
          <w:rPr>
            <w:noProof/>
            <w:webHidden/>
          </w:rPr>
          <w:instrText xml:space="preserve"> PAGEREF _Toc89282447 \h </w:instrText>
        </w:r>
        <w:r>
          <w:rPr>
            <w:noProof/>
            <w:webHidden/>
          </w:rPr>
        </w:r>
        <w:r>
          <w:rPr>
            <w:noProof/>
            <w:webHidden/>
          </w:rPr>
          <w:fldChar w:fldCharType="separate"/>
        </w:r>
        <w:r>
          <w:rPr>
            <w:noProof/>
            <w:webHidden/>
          </w:rPr>
          <w:t>27</w:t>
        </w:r>
        <w:r>
          <w:rPr>
            <w:noProof/>
            <w:webHidden/>
          </w:rPr>
          <w:fldChar w:fldCharType="end"/>
        </w:r>
      </w:hyperlink>
    </w:p>
    <w:p w14:paraId="2BF7E394" w14:textId="43DE96E7"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8" w:history="1">
        <w:r w:rsidRPr="00E0152A">
          <w:rPr>
            <w:rStyle w:val="Hyperlink"/>
            <w:noProof/>
          </w:rPr>
          <w:t>Figure 32</w:t>
        </w:r>
        <w:r w:rsidRPr="00E0152A">
          <w:rPr>
            <w:rStyle w:val="Hyperlink"/>
            <w:noProof/>
            <w:lang w:val="en-US"/>
          </w:rPr>
          <w:t>: Joy and sadness associated with the tweets</w:t>
        </w:r>
        <w:r>
          <w:rPr>
            <w:noProof/>
            <w:webHidden/>
          </w:rPr>
          <w:tab/>
        </w:r>
        <w:r>
          <w:rPr>
            <w:noProof/>
            <w:webHidden/>
          </w:rPr>
          <w:fldChar w:fldCharType="begin"/>
        </w:r>
        <w:r>
          <w:rPr>
            <w:noProof/>
            <w:webHidden/>
          </w:rPr>
          <w:instrText xml:space="preserve"> PAGEREF _Toc89282448 \h </w:instrText>
        </w:r>
        <w:r>
          <w:rPr>
            <w:noProof/>
            <w:webHidden/>
          </w:rPr>
        </w:r>
        <w:r>
          <w:rPr>
            <w:noProof/>
            <w:webHidden/>
          </w:rPr>
          <w:fldChar w:fldCharType="separate"/>
        </w:r>
        <w:r>
          <w:rPr>
            <w:noProof/>
            <w:webHidden/>
          </w:rPr>
          <w:t>28</w:t>
        </w:r>
        <w:r>
          <w:rPr>
            <w:noProof/>
            <w:webHidden/>
          </w:rPr>
          <w:fldChar w:fldCharType="end"/>
        </w:r>
      </w:hyperlink>
    </w:p>
    <w:p w14:paraId="5FE27B28" w14:textId="20BC10C8" w:rsidR="007273E0" w:rsidRDefault="007273E0"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9" w:history="1">
        <w:r w:rsidRPr="00E0152A">
          <w:rPr>
            <w:rStyle w:val="Hyperlink"/>
            <w:noProof/>
          </w:rPr>
          <w:t>Figure 33</w:t>
        </w:r>
        <w:r w:rsidRPr="00E0152A">
          <w:rPr>
            <w:rStyle w:val="Hyperlink"/>
            <w:noProof/>
            <w:lang w:val="en-US"/>
          </w:rPr>
          <w:t>: Degree of contentment (joy-sadness) associated with words from the tweets</w:t>
        </w:r>
        <w:r>
          <w:rPr>
            <w:noProof/>
            <w:webHidden/>
          </w:rPr>
          <w:tab/>
        </w:r>
        <w:r>
          <w:rPr>
            <w:noProof/>
            <w:webHidden/>
          </w:rPr>
          <w:fldChar w:fldCharType="begin"/>
        </w:r>
        <w:r>
          <w:rPr>
            <w:noProof/>
            <w:webHidden/>
          </w:rPr>
          <w:instrText xml:space="preserve"> PAGEREF _Toc89282449 \h </w:instrText>
        </w:r>
        <w:r>
          <w:rPr>
            <w:noProof/>
            <w:webHidden/>
          </w:rPr>
        </w:r>
        <w:r>
          <w:rPr>
            <w:noProof/>
            <w:webHidden/>
          </w:rPr>
          <w:fldChar w:fldCharType="separate"/>
        </w:r>
        <w:r>
          <w:rPr>
            <w:noProof/>
            <w:webHidden/>
          </w:rPr>
          <w:t>28</w:t>
        </w:r>
        <w:r>
          <w:rPr>
            <w:noProof/>
            <w:webHidden/>
          </w:rPr>
          <w:fldChar w:fldCharType="end"/>
        </w:r>
      </w:hyperlink>
    </w:p>
    <w:p w14:paraId="131B0F3F" w14:textId="5DF55F52" w:rsidR="764CBB25" w:rsidRPr="006B7B5B" w:rsidRDefault="006B7B5B" w:rsidP="0003699E">
      <w:pPr>
        <w:pStyle w:val="TOC1"/>
        <w:tabs>
          <w:tab w:val="right" w:leader="dot" w:pos="9360"/>
        </w:tabs>
        <w:spacing w:line="360" w:lineRule="auto"/>
      </w:pPr>
      <w:r>
        <w:fldChar w:fldCharType="end"/>
      </w:r>
    </w:p>
    <w:p w14:paraId="5E93364C" w14:textId="4A726EC0" w:rsidR="007E1C41" w:rsidRPr="0003699E" w:rsidRDefault="00E16B45" w:rsidP="0003699E">
      <w:pPr>
        <w:pStyle w:val="Heading3"/>
        <w:spacing w:line="360" w:lineRule="auto"/>
        <w:rPr>
          <w:b/>
          <w:bCs/>
          <w:sz w:val="24"/>
          <w:szCs w:val="24"/>
        </w:rPr>
      </w:pPr>
      <w:bookmarkStart w:id="129" w:name="_Toc89281762"/>
      <w:r w:rsidRPr="0003699E">
        <w:rPr>
          <w:b/>
          <w:bCs/>
          <w:sz w:val="24"/>
          <w:szCs w:val="24"/>
        </w:rPr>
        <w:t>CODES</w:t>
      </w:r>
      <w:bookmarkEnd w:id="129"/>
    </w:p>
    <w:p w14:paraId="4ADD7CC0" w14:textId="48A265C9" w:rsidR="003A2AC7" w:rsidRDefault="003A2AC7" w:rsidP="0003699E">
      <w:pPr>
        <w:spacing w:line="360" w:lineRule="auto"/>
      </w:pPr>
    </w:p>
    <w:p w14:paraId="1927A2E5" w14:textId="441D83BD" w:rsidR="000E2F5E" w:rsidRPr="000E2F5E" w:rsidRDefault="000E2F5E" w:rsidP="0003699E">
      <w:pPr>
        <w:spacing w:line="360" w:lineRule="auto"/>
        <w:jc w:val="center"/>
        <w:rPr>
          <w:u w:val="single"/>
        </w:rPr>
      </w:pPr>
      <w:proofErr w:type="spellStart"/>
      <w:r w:rsidRPr="000E2F5E">
        <w:rPr>
          <w:u w:val="single"/>
        </w:rPr>
        <w:t>Setiment_analysis.ipynb</w:t>
      </w:r>
      <w:proofErr w:type="spellEnd"/>
    </w:p>
    <w:p w14:paraId="3B53C5E6" w14:textId="77777777" w:rsidR="000E2F5E" w:rsidRDefault="000E2F5E" w:rsidP="0003699E">
      <w:pPr>
        <w:spacing w:line="360" w:lineRule="auto"/>
      </w:pPr>
    </w:p>
    <w:p w14:paraId="08849AF0"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t>
      </w:r>
      <w:proofErr w:type="spellEnd"/>
    </w:p>
    <w:p w14:paraId="004F85D8"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selenium.webdriver.support.ui</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ait</w:t>
      </w:r>
      <w:proofErr w:type="spellEnd"/>
    </w:p>
    <w:p w14:paraId="05CE698B"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selenium.webdriver.support</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expected_condi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selenium.common.excep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TimeoutException</w:t>
      </w:r>
      <w:proofErr w:type="spellEnd"/>
    </w:p>
    <w:p w14:paraId="3A5B2966"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selenium.webdriver.common.key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p>
    <w:p w14:paraId="577DF875"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p>
    <w:p w14:paraId="6EAC80C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p>
    <w:p w14:paraId="6AD589DD"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stem</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1D16E464"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matplotlib.pyplo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t</w:t>
      </w:r>
      <w:proofErr w:type="spellEnd"/>
    </w:p>
    <w:p w14:paraId="1244829C"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ent_tokenize</w:t>
      </w:r>
      <w:proofErr w:type="spellEnd"/>
    </w:p>
    <w:p w14:paraId="69534993"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corpus</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topwords</w:t>
      </w:r>
      <w:proofErr w:type="spellEnd"/>
    </w:p>
    <w:p w14:paraId="3B3A815E"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lastRenderedPageBreak/>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stem</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ncasterStemm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NetLemmatiz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4E81BB61"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feature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untVectorizer</w:t>
      </w:r>
      <w:proofErr w:type="spellEnd"/>
    </w:p>
    <w:p w14:paraId="61FE55F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feature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fidfVectorizer</w:t>
      </w:r>
      <w:proofErr w:type="spellEnd"/>
    </w:p>
    <w:p w14:paraId="75351436"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decomposition</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tentDirichletAllocation</w:t>
      </w:r>
      <w:proofErr w:type="spellEnd"/>
    </w:p>
    <w:p w14:paraId="105544E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model_selection</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rain_test_split</w:t>
      </w:r>
      <w:proofErr w:type="spellEnd"/>
    </w:p>
    <w:p w14:paraId="3240C09C"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ensemble</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RandomForestClassifier</w:t>
      </w:r>
      <w:proofErr w:type="spellEnd"/>
    </w:p>
    <w:p w14:paraId="7929FC1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klearn.metrics</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lassification_report</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nfusion_matrix</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accuracy_scor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ot_confusion_matrix</w:t>
      </w:r>
      <w:proofErr w:type="spellEnd"/>
    </w:p>
    <w:p w14:paraId="5AB8A28B"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p>
    <w:p w14:paraId="7840A481"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s_tag</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e_chunk</w:t>
      </w:r>
      <w:proofErr w:type="spellEnd"/>
    </w:p>
    <w:p w14:paraId="62F3EC4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chun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03699E">
      <w:pPr>
        <w:spacing w:line="360" w:lineRule="auto"/>
      </w:pPr>
    </w:p>
    <w:p w14:paraId="2B6398C0"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t>#driver = webdriver.Chrome(executable_path=r"D:\chromedriver_win32\\chromedriver.exe")</w:t>
      </w:r>
    </w:p>
    <w:p w14:paraId="267A76B6"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 xml:space="preserve">driver = </w:t>
      </w:r>
      <w:proofErr w:type="spellStart"/>
      <w:r w:rsidRPr="004611B5">
        <w:rPr>
          <w:rFonts w:ascii="Consolas" w:eastAsia="Times New Roman" w:hAnsi="Consolas" w:cs="Times New Roman"/>
          <w:color w:val="000000"/>
          <w:sz w:val="21"/>
          <w:szCs w:val="21"/>
          <w:lang w:val="en-US" w:bidi="bn-BD"/>
        </w:rPr>
        <w:t>webdriver.Firefox</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executable_path</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w:t>
      </w:r>
      <w:proofErr w:type="spellEnd"/>
      <w:r w:rsidRPr="004611B5">
        <w:rPr>
          <w:rFonts w:ascii="Consolas" w:eastAsia="Times New Roman" w:hAnsi="Consolas" w:cs="Times New Roman"/>
          <w:color w:val="811F3F"/>
          <w:sz w:val="21"/>
          <w:szCs w:val="21"/>
          <w:lang w:val="en-US" w:bidi="bn-BD"/>
        </w:rPr>
        <w:t>:\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driver.get</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p>
    <w:p w14:paraId="672CAAC9"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driver.find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A66BB">
        <w:rPr>
          <w:rFonts w:ascii="Consolas" w:eastAsia="Times New Roman" w:hAnsi="Consolas" w:cs="Times New Roman"/>
          <w:color w:val="000000"/>
          <w:sz w:val="21"/>
          <w:szCs w:val="21"/>
          <w:lang w:val="en-US" w:bidi="bn-BD"/>
        </w:rPr>
        <w:t>username.send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p>
    <w:p w14:paraId="499BD60B"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A66BB">
        <w:rPr>
          <w:rFonts w:ascii="Consolas" w:eastAsia="Times New Roman" w:hAnsi="Consolas" w:cs="Times New Roman"/>
          <w:color w:val="000000"/>
          <w:sz w:val="21"/>
          <w:szCs w:val="21"/>
          <w:lang w:val="en-US" w:bidi="bn-BD"/>
        </w:rPr>
        <w:t>userpass</w:t>
      </w:r>
      <w:proofErr w:type="spellEnd"/>
      <w:r w:rsidRPr="00AA66BB">
        <w:rPr>
          <w:rFonts w:ascii="Consolas" w:eastAsia="Times New Roman" w:hAnsi="Consolas" w:cs="Times New Roman"/>
          <w:color w:val="000000"/>
          <w:sz w:val="21"/>
          <w:szCs w:val="21"/>
          <w:lang w:val="en-US" w:bidi="bn-BD"/>
        </w:rPr>
        <w:t>=</w:t>
      </w:r>
      <w:proofErr w:type="spellStart"/>
      <w:r w:rsidRPr="00AA66BB">
        <w:rPr>
          <w:rFonts w:ascii="Consolas" w:eastAsia="Times New Roman" w:hAnsi="Consolas" w:cs="Times New Roman"/>
          <w:color w:val="000000"/>
          <w:sz w:val="21"/>
          <w:szCs w:val="21"/>
          <w:lang w:val="en-US" w:bidi="bn-BD"/>
        </w:rPr>
        <w:t>driver.find_element_by_name</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A66BB">
        <w:rPr>
          <w:rFonts w:ascii="Consolas" w:eastAsia="Times New Roman" w:hAnsi="Consolas" w:cs="Times New Roman"/>
          <w:color w:val="000000"/>
          <w:sz w:val="21"/>
          <w:szCs w:val="21"/>
          <w:lang w:val="en-US" w:bidi="bn-BD"/>
        </w:rPr>
        <w:t>userpass.send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w:t>
      </w:r>
      <w:proofErr w:type="spellStart"/>
      <w:r w:rsidRPr="00AA66BB">
        <w:rPr>
          <w:rFonts w:ascii="Consolas" w:eastAsia="Times New Roman" w:hAnsi="Consolas" w:cs="Times New Roman"/>
          <w:color w:val="000000"/>
          <w:sz w:val="21"/>
          <w:szCs w:val="21"/>
          <w:lang w:val="en-US" w:bidi="bn-BD"/>
        </w:rPr>
        <w:t>Keys.ENTER</w:t>
      </w:r>
      <w:proofErr w:type="spellEnd"/>
      <w:r w:rsidRPr="00AA66BB">
        <w:rPr>
          <w:rFonts w:ascii="Consolas" w:eastAsia="Times New Roman" w:hAnsi="Consolas" w:cs="Times New Roman"/>
          <w:color w:val="000000"/>
          <w:sz w:val="21"/>
          <w:szCs w:val="21"/>
          <w:lang w:val="en-US" w:bidi="bn-BD"/>
        </w:rPr>
        <w:t>)</w:t>
      </w:r>
    </w:p>
    <w:p w14:paraId="499AB60B" w14:textId="4F46B177"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116FB43D"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driver.find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earch.send_key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Keys.ENTER</w:t>
      </w:r>
      <w:proofErr w:type="spellEnd"/>
      <w:r w:rsidRPr="00AF3C24">
        <w:rPr>
          <w:rFonts w:ascii="Consolas" w:eastAsia="Times New Roman" w:hAnsi="Consolas" w:cs="Times New Roman"/>
          <w:color w:val="000000"/>
          <w:sz w:val="21"/>
          <w:szCs w:val="21"/>
          <w:lang w:val="en-US" w:bidi="bn-BD"/>
        </w:rPr>
        <w:t>)</w:t>
      </w:r>
    </w:p>
    <w:p w14:paraId="66130A87" w14:textId="00AAB4F5"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357ABE2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time.sleep</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You can set your own pause time. My laptop is a bit </w:t>
      </w:r>
      <w:proofErr w:type="gramStart"/>
      <w:r w:rsidRPr="00AF3C24">
        <w:rPr>
          <w:rFonts w:ascii="Consolas" w:eastAsia="Times New Roman" w:hAnsi="Consolas" w:cs="Times New Roman"/>
          <w:color w:val="008000"/>
          <w:sz w:val="21"/>
          <w:szCs w:val="21"/>
          <w:lang w:val="en-US" w:bidi="bn-BD"/>
        </w:rPr>
        <w:t>slow</w:t>
      </w:r>
      <w:proofErr w:type="gramEnd"/>
      <w:r w:rsidRPr="00AF3C24">
        <w:rPr>
          <w:rFonts w:ascii="Consolas" w:eastAsia="Times New Roman" w:hAnsi="Consolas" w:cs="Times New Roman"/>
          <w:color w:val="008000"/>
          <w:sz w:val="21"/>
          <w:szCs w:val="21"/>
          <w:lang w:val="en-US" w:bidi="bn-BD"/>
        </w:rPr>
        <w:t xml:space="preserve"> so I use 1 sec</w:t>
      </w:r>
    </w:p>
    <w:p w14:paraId="0736142E"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r w:rsidRPr="00AF3C24">
        <w:rPr>
          <w:rFonts w:ascii="Consolas" w:eastAsia="Times New Roman" w:hAnsi="Consolas" w:cs="Times New Roman"/>
          <w:color w:val="000000"/>
          <w:sz w:val="21"/>
          <w:szCs w:val="21"/>
          <w:lang w:val="en-US" w:bidi="bn-BD"/>
        </w:rPr>
        <w:t>driver.execute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window.screen.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lastRenderedPageBreak/>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test_list</w:t>
      </w:r>
      <w:proofErr w:type="spellEnd"/>
      <w:r w:rsidRPr="00AF3C24">
        <w:rPr>
          <w:rFonts w:ascii="Consolas" w:eastAsia="Times New Roman" w:hAnsi="Consolas" w:cs="Times New Roman"/>
          <w:color w:val="000000"/>
          <w:sz w:val="21"/>
          <w:szCs w:val="21"/>
          <w:lang w:val="en-US" w:bidi="bn-BD"/>
        </w:rPr>
        <w:t>=[]</w:t>
      </w:r>
    </w:p>
    <w:p w14:paraId="49C5ED00"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t>
      </w:r>
      <w:proofErr w:type="gramStart"/>
      <w:r w:rsidRPr="00AF3C24">
        <w:rPr>
          <w:rFonts w:ascii="Consolas" w:eastAsia="Times New Roman" w:hAnsi="Consolas" w:cs="Times New Roman"/>
          <w:color w:val="008000"/>
          <w:sz w:val="21"/>
          <w:szCs w:val="21"/>
          <w:lang w:val="en-US" w:bidi="bn-BD"/>
        </w:rPr>
        <w:t>while</w:t>
      </w:r>
      <w:proofErr w:type="gramEnd"/>
      <w:r w:rsidRPr="00AF3C24">
        <w:rPr>
          <w:rFonts w:ascii="Consolas" w:eastAsia="Times New Roman" w:hAnsi="Consolas" w:cs="Times New Roman"/>
          <w:color w:val="008000"/>
          <w:sz w:val="21"/>
          <w:szCs w:val="21"/>
          <w:lang w:val="en-US" w:bidi="bn-BD"/>
        </w:rPr>
        <w:t xml:space="preserve"> True:</w:t>
      </w:r>
    </w:p>
    <w:p w14:paraId="4921E401"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scroll</w:t>
      </w:r>
      <w:proofErr w:type="gramEnd"/>
      <w:r w:rsidRPr="00AF3C24">
        <w:rPr>
          <w:rFonts w:ascii="Consolas" w:eastAsia="Times New Roman" w:hAnsi="Consolas" w:cs="Times New Roman"/>
          <w:color w:val="008000"/>
          <w:sz w:val="21"/>
          <w:szCs w:val="21"/>
          <w:lang w:val="en-US" w:bidi="bn-BD"/>
        </w:rPr>
        <w:t xml:space="preserve"> one screen height each time</w:t>
      </w:r>
    </w:p>
    <w:p w14:paraId="68B80C54"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driver.execute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window.scrollTo</w:t>
      </w:r>
      <w:proofErr w:type="spellEnd"/>
      <w:r w:rsidRPr="00AF3C24">
        <w:rPr>
          <w:rFonts w:ascii="Consolas" w:eastAsia="Times New Roman" w:hAnsi="Consolas" w:cs="Times New Roman"/>
          <w:color w:val="A31515"/>
          <w:sz w:val="21"/>
          <w:szCs w:val="21"/>
          <w:lang w:val="en-US" w:bidi="bn-BD"/>
        </w:rPr>
        <w:t>(0, {</w:t>
      </w:r>
      <w:proofErr w:type="spellStart"/>
      <w:r w:rsidRPr="00AF3C24">
        <w:rPr>
          <w:rFonts w:ascii="Consolas" w:eastAsia="Times New Roman" w:hAnsi="Consolas" w:cs="Times New Roman"/>
          <w:color w:val="A31515"/>
          <w:sz w:val="21"/>
          <w:szCs w:val="21"/>
          <w:lang w:val="en-US" w:bidi="bn-BD"/>
        </w:rPr>
        <w:t>screen_height</w:t>
      </w:r>
      <w:proofErr w:type="spellEnd"/>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i</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forma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w:t>
      </w:r>
    </w:p>
    <w:p w14:paraId="77BDE9A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time.sleep</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w:t>
      </w:r>
    </w:p>
    <w:p w14:paraId="311BB088"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update</w:t>
      </w:r>
      <w:proofErr w:type="gramEnd"/>
      <w:r w:rsidRPr="00AF3C24">
        <w:rPr>
          <w:rFonts w:ascii="Consolas" w:eastAsia="Times New Roman" w:hAnsi="Consolas" w:cs="Times New Roman"/>
          <w:color w:val="008000"/>
          <w:sz w:val="21"/>
          <w:szCs w:val="21"/>
          <w:lang w:val="en-US" w:bidi="bn-BD"/>
        </w:rPr>
        <w:t xml:space="preserve"> scroll height each time after scrolled, as the scroll height can change after we scrolled the page</w:t>
      </w:r>
    </w:p>
    <w:p w14:paraId="0E501D2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 xml:space="preserve"> = </w:t>
      </w:r>
      <w:proofErr w:type="spellStart"/>
      <w:r w:rsidRPr="00AF3C24">
        <w:rPr>
          <w:rFonts w:ascii="Consolas" w:eastAsia="Times New Roman" w:hAnsi="Consolas" w:cs="Times New Roman"/>
          <w:color w:val="000000"/>
          <w:sz w:val="21"/>
          <w:szCs w:val="21"/>
          <w:lang w:val="en-US" w:bidi="bn-BD"/>
        </w:rPr>
        <w:t>driver.execute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document.body.scroll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driver.find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w:t>
      </w:r>
      <w:proofErr w:type="spellStart"/>
      <w:r w:rsidRPr="00AF3C24">
        <w:rPr>
          <w:rFonts w:ascii="Consolas" w:eastAsia="Times New Roman" w:hAnsi="Consolas" w:cs="Times New Roman"/>
          <w:color w:val="000000"/>
          <w:sz w:val="21"/>
          <w:szCs w:val="21"/>
          <w:lang w:val="en-US" w:bidi="bn-BD"/>
        </w:rPr>
        <w:t>len</w:t>
      </w:r>
      <w:proofErr w:type="spellEnd"/>
      <w:r w:rsidRPr="00AF3C24">
        <w:rPr>
          <w:rFonts w:ascii="Consolas" w:eastAsia="Times New Roman" w:hAnsi="Consolas" w:cs="Times New Roman"/>
          <w:color w:val="000000"/>
          <w:sz w:val="21"/>
          <w:szCs w:val="21"/>
          <w:lang w:val="en-US" w:bidi="bn-BD"/>
        </w:rPr>
        <w:t>(test)):</w:t>
      </w:r>
    </w:p>
    <w:p w14:paraId="226FCCC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test_list.append</w:t>
      </w:r>
      <w:proofErr w:type="spellEnd"/>
      <w:r w:rsidRPr="00AF3C24">
        <w:rPr>
          <w:rFonts w:ascii="Consolas" w:eastAsia="Times New Roman" w:hAnsi="Consolas" w:cs="Times New Roman"/>
          <w:color w:val="000000"/>
          <w:sz w:val="21"/>
          <w:szCs w:val="21"/>
          <w:lang w:val="en-US" w:bidi="bn-BD"/>
        </w:rPr>
        <w:t>(test[j].text)</w:t>
      </w:r>
    </w:p>
    <w:p w14:paraId="360F1FFE"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gt;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w:t>
      </w:r>
    </w:p>
    <w:p w14:paraId="7D4B343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w:t>
      </w:r>
      <w:proofErr w:type="spellStart"/>
      <w:r w:rsidRPr="00AF3C24">
        <w:rPr>
          <w:rFonts w:ascii="Consolas" w:eastAsia="Times New Roman" w:hAnsi="Consolas" w:cs="Times New Roman"/>
          <w:color w:val="000000"/>
          <w:sz w:val="21"/>
          <w:szCs w:val="21"/>
          <w:lang w:val="en-US" w:bidi="bn-BD"/>
        </w:rPr>
        <w:t>pd.DataFrame</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test_list,column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drop_duplicates</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inplace</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4E1F1BAE"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stop = </w:t>
      </w:r>
      <w:proofErr w:type="spellStart"/>
      <w:r w:rsidRPr="00AF05A2">
        <w:rPr>
          <w:rFonts w:ascii="Consolas" w:eastAsia="Times New Roman" w:hAnsi="Consolas" w:cs="Times New Roman"/>
          <w:color w:val="000000"/>
          <w:sz w:val="21"/>
          <w:szCs w:val="21"/>
          <w:lang w:val="en-US" w:bidi="bn-BD"/>
        </w:rPr>
        <w:t>stopwords.words</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proofErr w:type="spellStart"/>
      <w:r w:rsidRPr="00AF05A2">
        <w:rPr>
          <w:rFonts w:ascii="Consolas" w:eastAsia="Times New Roman" w:hAnsi="Consolas" w:cs="Times New Roman"/>
          <w:color w:val="A31515"/>
          <w:sz w:val="21"/>
          <w:szCs w:val="21"/>
          <w:lang w:val="en-US" w:bidi="bn-BD"/>
        </w:rPr>
        <w:t>english</w:t>
      </w:r>
      <w:proofErr w:type="spellEnd"/>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text = </w:t>
      </w:r>
      <w:proofErr w:type="spellStart"/>
      <w:r w:rsidRPr="00AF05A2">
        <w:rPr>
          <w:rFonts w:ascii="Consolas" w:eastAsia="Times New Roman" w:hAnsi="Consolas" w:cs="Times New Roman"/>
          <w:color w:val="000000"/>
          <w:sz w:val="21"/>
          <w:szCs w:val="21"/>
          <w:lang w:val="en-US" w:bidi="bn-BD"/>
        </w:rPr>
        <w:t>pd.DataFrame</w:t>
      </w:r>
      <w:proofErr w:type="spellEnd"/>
      <w:r w:rsidRPr="00AF05A2">
        <w:rPr>
          <w:rFonts w:ascii="Consolas" w:eastAsia="Times New Roman" w:hAnsi="Consolas" w:cs="Times New Roman"/>
          <w:color w:val="000000"/>
          <w:sz w:val="21"/>
          <w:szCs w:val="21"/>
          <w:lang w:val="en-US" w:bidi="bn-BD"/>
        </w:rPr>
        <w:t>(text)</w:t>
      </w:r>
    </w:p>
    <w:p w14:paraId="341D344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textcol.apply</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
    <w:p w14:paraId="02B76EF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b[0-9]+\b'</w:t>
      </w:r>
    </w:p>
    <w:p w14:paraId="6B532DB1"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lastRenderedPageBreak/>
        <w:t>textcol</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textcol.str.replace</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textcol.str.replace</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textcol.apply</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x.lower</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0A1857B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orstem</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PorterStemmer</w:t>
      </w:r>
      <w:proofErr w:type="spellEnd"/>
      <w:r w:rsidRPr="00AF05A2">
        <w:rPr>
          <w:rFonts w:ascii="Consolas" w:eastAsia="Times New Roman" w:hAnsi="Consolas" w:cs="Times New Roman"/>
          <w:color w:val="000000"/>
          <w:sz w:val="21"/>
          <w:szCs w:val="21"/>
          <w:lang w:val="en-US" w:bidi="bn-BD"/>
        </w:rPr>
        <w:t>()</w:t>
      </w:r>
    </w:p>
    <w:p w14:paraId="2893F70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r w:rsidRPr="00AF05A2">
        <w:rPr>
          <w:rFonts w:ascii="Consolas" w:eastAsia="Times New Roman" w:hAnsi="Consolas" w:cs="Times New Roman"/>
          <w:color w:val="000000"/>
          <w:sz w:val="21"/>
          <w:szCs w:val="21"/>
          <w:lang w:val="en-US" w:bidi="bn-BD"/>
        </w:rPr>
        <w:t>textcol.apply</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porstem.stem</w:t>
      </w:r>
      <w:proofErr w:type="spellEnd"/>
      <w:r w:rsidRPr="00AF05A2">
        <w:rPr>
          <w:rFonts w:ascii="Consolas" w:eastAsia="Times New Roman" w:hAnsi="Consolas" w:cs="Times New Roman"/>
          <w:color w:val="000000"/>
          <w:sz w:val="21"/>
          <w:szCs w:val="21"/>
          <w:lang w:val="en-US" w:bidi="bn-BD"/>
        </w:rPr>
        <w:t xml:space="preserve">(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6F96D61F" w14:textId="0DB9C70C" w:rsid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
    <w:p w14:paraId="755AFC3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w:t>
      </w:r>
      <w:proofErr w:type="gramStart"/>
      <w:r w:rsidRPr="00635D57">
        <w:rPr>
          <w:rFonts w:ascii="Consolas" w:eastAsia="Times New Roman" w:hAnsi="Consolas" w:cs="Times New Roman"/>
          <w:color w:val="008000"/>
          <w:sz w:val="21"/>
          <w:szCs w:val="21"/>
          <w:lang w:val="en-US" w:bidi="bn-BD"/>
        </w:rPr>
        <w:t>remove</w:t>
      </w:r>
      <w:proofErr w:type="gramEnd"/>
      <w:r w:rsidRPr="00635D57">
        <w:rPr>
          <w:rFonts w:ascii="Consolas" w:eastAsia="Times New Roman" w:hAnsi="Consolas" w:cs="Times New Roman"/>
          <w:color w:val="008000"/>
          <w:sz w:val="21"/>
          <w:szCs w:val="21"/>
          <w:lang w:val="en-US" w:bidi="bn-BD"/>
        </w:rPr>
        <w:t xml:space="preserve"> https</w:t>
      </w:r>
    </w:p>
    <w:p w14:paraId="3E8AE263"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http?://'</w:t>
      </w:r>
    </w:p>
    <w:p w14:paraId="711BB51F"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 xml:space="preserve"> = </w:t>
      </w:r>
      <w:proofErr w:type="spellStart"/>
      <w:r w:rsidRPr="00635D57">
        <w:rPr>
          <w:rFonts w:ascii="Consolas" w:eastAsia="Times New Roman" w:hAnsi="Consolas" w:cs="Times New Roman"/>
          <w:color w:val="000000"/>
          <w:sz w:val="21"/>
          <w:szCs w:val="21"/>
          <w:lang w:val="en-US" w:bidi="bn-BD"/>
        </w:rPr>
        <w:t>textcol.str.replace</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7534E106"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
    <w:p w14:paraId="6AC06875"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tokens = </w:t>
      </w:r>
      <w:proofErr w:type="spellStart"/>
      <w:r w:rsidRPr="00635D57">
        <w:rPr>
          <w:rFonts w:ascii="Consolas" w:eastAsia="Times New Roman" w:hAnsi="Consolas" w:cs="Times New Roman"/>
          <w:color w:val="000000"/>
          <w:sz w:val="21"/>
          <w:szCs w:val="21"/>
          <w:lang w:val="en-US" w:bidi="bn-BD"/>
        </w:rPr>
        <w:t>pd.DataFrame</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oarray</w:t>
      </w:r>
      <w:proofErr w:type="spellEnd"/>
      <w:r w:rsidRPr="00635D57">
        <w:rPr>
          <w:rFonts w:ascii="Consolas" w:eastAsia="Times New Roman" w:hAnsi="Consolas" w:cs="Times New Roman"/>
          <w:color w:val="000000"/>
          <w:sz w:val="21"/>
          <w:szCs w:val="21"/>
          <w:lang w:val="en-US" w:bidi="bn-BD"/>
        </w:rPr>
        <w:t>(), columns=</w:t>
      </w:r>
      <w:proofErr w:type="spellStart"/>
      <w:r w:rsidRPr="00635D57">
        <w:rPr>
          <w:rFonts w:ascii="Consolas" w:eastAsia="Times New Roman" w:hAnsi="Consolas" w:cs="Times New Roman"/>
          <w:color w:val="000000"/>
          <w:sz w:val="21"/>
          <w:szCs w:val="21"/>
          <w:lang w:val="en-US" w:bidi="bn-BD"/>
        </w:rPr>
        <w:t>vectorizer.get_feature_names</w:t>
      </w:r>
      <w:proofErr w:type="spellEnd"/>
      <w:r w:rsidRPr="00635D57">
        <w:rPr>
          <w:rFonts w:ascii="Consolas" w:eastAsia="Times New Roman" w:hAnsi="Consolas" w:cs="Times New Roman"/>
          <w:color w:val="000000"/>
          <w:sz w:val="21"/>
          <w:szCs w:val="21"/>
          <w:lang w:val="en-US" w:bidi="bn-BD"/>
        </w:rPr>
        <w:t>())</w:t>
      </w:r>
    </w:p>
    <w:p w14:paraId="72742F5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tokens.columns</w:t>
      </w:r>
      <w:proofErr w:type="spellEnd"/>
    </w:p>
    <w:p w14:paraId="6E49DAF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w:t>
      </w:r>
      <w:proofErr w:type="spellStart"/>
      <w:r w:rsidRPr="00635D57">
        <w:rPr>
          <w:rFonts w:ascii="Consolas" w:eastAsia="Times New Roman" w:hAnsi="Consolas" w:cs="Times New Roman"/>
          <w:color w:val="000000"/>
          <w:sz w:val="21"/>
          <w:szCs w:val="21"/>
          <w:lang w:val="en-US" w:bidi="bn-BD"/>
        </w:rPr>
        <w:t>tokens.columns.tolist</w:t>
      </w:r>
      <w:proofErr w:type="spellEnd"/>
      <w:r w:rsidRPr="00635D57">
        <w:rPr>
          <w:rFonts w:ascii="Consolas" w:eastAsia="Times New Roman" w:hAnsi="Consolas" w:cs="Times New Roman"/>
          <w:color w:val="000000"/>
          <w:sz w:val="21"/>
          <w:szCs w:val="21"/>
          <w:lang w:val="en-US" w:bidi="bn-BD"/>
        </w:rPr>
        <w:t>())</w:t>
      </w:r>
    </w:p>
    <w:p w14:paraId="4E1A93D1" w14:textId="2F95F007"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1CBA3F97"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max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min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stop_word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proofErr w:type="spellStart"/>
      <w:r w:rsidRPr="00635D57">
        <w:rPr>
          <w:rFonts w:ascii="Consolas" w:eastAsia="Times New Roman" w:hAnsi="Consolas" w:cs="Times New Roman"/>
          <w:color w:val="A31515"/>
          <w:sz w:val="21"/>
          <w:szCs w:val="21"/>
          <w:lang w:val="en-US" w:bidi="bn-BD"/>
        </w:rPr>
        <w:t>english</w:t>
      </w:r>
      <w:proofErr w:type="spellEnd"/>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tweet_values</w:t>
      </w:r>
      <w:proofErr w:type="spellEnd"/>
      <w:r w:rsidRPr="00635D57">
        <w:rPr>
          <w:rFonts w:ascii="Consolas" w:eastAsia="Times New Roman" w:hAnsi="Consolas" w:cs="Times New Roman"/>
          <w:color w:val="000000"/>
          <w:sz w:val="21"/>
          <w:szCs w:val="21"/>
          <w:lang w:val="en-US" w:bidi="bn-BD"/>
        </w:rPr>
        <w:t xml:space="preserve"> = </w:t>
      </w:r>
      <w:proofErr w:type="spellStart"/>
      <w:r w:rsidRPr="00635D57">
        <w:rPr>
          <w:rFonts w:ascii="Consolas" w:eastAsia="Times New Roman" w:hAnsi="Consolas" w:cs="Times New Roman"/>
          <w:color w:val="000000"/>
          <w:sz w:val="21"/>
          <w:szCs w:val="21"/>
          <w:lang w:val="en-US" w:bidi="bn-BD"/>
        </w:rPr>
        <w:t>textcol.values.astyp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 xml:space="preserve">#convert Panda values to </w:t>
      </w:r>
      <w:proofErr w:type="spellStart"/>
      <w:r w:rsidRPr="00635D57">
        <w:rPr>
          <w:rFonts w:ascii="Consolas" w:eastAsia="Times New Roman" w:hAnsi="Consolas" w:cs="Times New Roman"/>
          <w:color w:val="008000"/>
          <w:sz w:val="21"/>
          <w:szCs w:val="21"/>
          <w:lang w:val="en-US" w:bidi="bn-BD"/>
        </w:rPr>
        <w:t>unicode</w:t>
      </w:r>
      <w:proofErr w:type="spellEnd"/>
    </w:p>
    <w:p w14:paraId="14A9C1E7"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 xml:space="preserve"> = </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weet_values</w:t>
      </w:r>
      <w:proofErr w:type="spellEnd"/>
      <w:r w:rsidRPr="00635D57">
        <w:rPr>
          <w:rFonts w:ascii="Consolas" w:eastAsia="Times New Roman" w:hAnsi="Consolas" w:cs="Times New Roman"/>
          <w:color w:val="000000"/>
          <w:sz w:val="21"/>
          <w:szCs w:val="21"/>
          <w:lang w:val="en-US" w:bidi="bn-BD"/>
        </w:rPr>
        <w:t>)</w:t>
      </w:r>
    </w:p>
    <w:p w14:paraId="4F80791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matrix.shape</w:t>
      </w:r>
      <w:proofErr w:type="spellEnd"/>
    </w:p>
    <w:p w14:paraId="0EB2F7DF"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LDA = </w:t>
      </w:r>
      <w:proofErr w:type="spellStart"/>
      <w:r w:rsidRPr="00635D57">
        <w:rPr>
          <w:rFonts w:ascii="Consolas" w:eastAsia="Times New Roman" w:hAnsi="Consolas" w:cs="Times New Roman"/>
          <w:color w:val="000000"/>
          <w:sz w:val="21"/>
          <w:szCs w:val="21"/>
          <w:lang w:val="en-US" w:bidi="bn-BD"/>
        </w:rPr>
        <w:t>LatentDirichletAllocation</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n_component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random_stat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LDA.fit</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w:t>
      </w:r>
    </w:p>
    <w:p w14:paraId="2626054D" w14:textId="6719CB21"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01977DA1"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2BBB296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i,topic</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w:t>
      </w:r>
      <w:proofErr w:type="spellStart"/>
      <w:r w:rsidRPr="00635D57">
        <w:rPr>
          <w:rFonts w:ascii="Consolas" w:eastAsia="Times New Roman" w:hAnsi="Consolas" w:cs="Times New Roman"/>
          <w:color w:val="000000"/>
          <w:sz w:val="21"/>
          <w:szCs w:val="21"/>
          <w:lang w:val="en-US" w:bidi="bn-BD"/>
        </w:rPr>
        <w:t>LDA.components</w:t>
      </w:r>
      <w:proofErr w:type="spellEnd"/>
      <w:r w:rsidRPr="00635D57">
        <w:rPr>
          <w:rFonts w:ascii="Consolas" w:eastAsia="Times New Roman" w:hAnsi="Consolas" w:cs="Times New Roman"/>
          <w:color w:val="000000"/>
          <w:sz w:val="21"/>
          <w:szCs w:val="21"/>
          <w:lang w:val="en-US" w:bidi="bn-BD"/>
        </w:rPr>
        <w:t>_):</w:t>
      </w:r>
    </w:p>
    <w:p w14:paraId="4630632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proofErr w:type="spellStart"/>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w:t>
      </w:r>
      <w:proofErr w:type="spellEnd"/>
      <w:r w:rsidRPr="00635D57">
        <w:rPr>
          <w:rFonts w:ascii="Consolas" w:eastAsia="Times New Roman" w:hAnsi="Consolas" w:cs="Times New Roman"/>
          <w:color w:val="A31515"/>
          <w:sz w:val="21"/>
          <w:szCs w:val="21"/>
          <w:lang w:val="en-US" w:bidi="bn-BD"/>
        </w:rPr>
        <w:t xml:space="preserve">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proofErr w:type="spellStart"/>
      <w:r w:rsidRPr="00635D57">
        <w:rPr>
          <w:rFonts w:ascii="Consolas" w:eastAsia="Times New Roman" w:hAnsi="Consolas" w:cs="Times New Roman"/>
          <w:color w:val="000000"/>
          <w:sz w:val="21"/>
          <w:szCs w:val="21"/>
          <w:lang w:val="en-US" w:bidi="bn-BD"/>
        </w:rPr>
        <w:t>vectorizer.get_feature_names</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topic.argsort</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0E2F5E">
        <w:rPr>
          <w:rFonts w:ascii="Consolas" w:eastAsia="Times New Roman" w:hAnsi="Consolas" w:cs="Times New Roman"/>
          <w:color w:val="000000"/>
          <w:sz w:val="21"/>
          <w:szCs w:val="21"/>
          <w:lang w:val="en-US" w:bidi="bn-BD"/>
        </w:rPr>
        <w:lastRenderedPageBreak/>
        <w:t>text.to_csv</w:t>
      </w:r>
      <w:proofErr w:type="spellEnd"/>
      <w:r w:rsidRPr="000E2F5E">
        <w:rPr>
          <w:rFonts w:ascii="Consolas" w:eastAsia="Times New Roman" w:hAnsi="Consolas" w:cs="Times New Roman"/>
          <w:color w:val="000000"/>
          <w:sz w:val="21"/>
          <w:szCs w:val="21"/>
          <w:lang w:val="en-US" w:bidi="bn-BD"/>
        </w:rPr>
        <w:t>(</w:t>
      </w:r>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3699E">
      <w:pPr>
        <w:shd w:val="clear" w:color="auto" w:fill="FFFFFF"/>
        <w:spacing w:line="360" w:lineRule="auto"/>
        <w:rPr>
          <w:rFonts w:ascii="Consolas" w:eastAsia="Times New Roman" w:hAnsi="Consolas" w:cs="Times New Roman"/>
          <w:color w:val="000000"/>
          <w:sz w:val="21"/>
          <w:szCs w:val="21"/>
          <w:lang w:val="en-US" w:bidi="bn-BD"/>
        </w:rPr>
      </w:pPr>
    </w:p>
    <w:p w14:paraId="02357692" w14:textId="5D6DC252" w:rsidR="00E67851" w:rsidRPr="006E52EA" w:rsidRDefault="00E67851" w:rsidP="0003699E">
      <w:pPr>
        <w:shd w:val="clear" w:color="auto" w:fill="FFFFFF"/>
        <w:spacing w:line="360" w:lineRule="auto"/>
        <w:jc w:val="center"/>
        <w:rPr>
          <w:u w:val="single"/>
        </w:rPr>
      </w:pPr>
      <w:proofErr w:type="spellStart"/>
      <w:r w:rsidRPr="006E52EA">
        <w:rPr>
          <w:u w:val="single"/>
        </w:rPr>
        <w:t>Sentiment.R</w:t>
      </w:r>
      <w:proofErr w:type="spellEnd"/>
    </w:p>
    <w:p w14:paraId="6392AE7E" w14:textId="56C4A3EC"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4FE561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text</w:t>
      </w:r>
      <w:proofErr w:type="spellEnd"/>
      <w:r w:rsidRPr="00482DAF">
        <w:rPr>
          <w:rFonts w:ascii="Consolas" w:eastAsia="Times New Roman" w:hAnsi="Consolas" w:cs="Times New Roman"/>
          <w:color w:val="000000"/>
          <w:sz w:val="21"/>
          <w:szCs w:val="21"/>
          <w:lang w:val="en-US" w:bidi="bn-BD"/>
        </w:rPr>
        <w:t>)</w:t>
      </w:r>
    </w:p>
    <w:p w14:paraId="2DE00A5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SnowballC</w:t>
      </w:r>
      <w:proofErr w:type="spellEnd"/>
      <w:r w:rsidRPr="00482DAF">
        <w:rPr>
          <w:rFonts w:ascii="Consolas" w:eastAsia="Times New Roman" w:hAnsi="Consolas" w:cs="Times New Roman"/>
          <w:color w:val="000000"/>
          <w:sz w:val="21"/>
          <w:szCs w:val="21"/>
          <w:lang w:val="en-US" w:bidi="bn-BD"/>
        </w:rPr>
        <w:t>)</w:t>
      </w:r>
    </w:p>
    <w:p w14:paraId="06F8F702" w14:textId="05457B4B" w:rsid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verse</w:t>
      </w:r>
      <w:proofErr w:type="spellEnd"/>
      <w:r w:rsidRPr="00482DAF">
        <w:rPr>
          <w:rFonts w:ascii="Consolas" w:eastAsia="Times New Roman" w:hAnsi="Consolas" w:cs="Times New Roman"/>
          <w:color w:val="000000"/>
          <w:sz w:val="21"/>
          <w:szCs w:val="21"/>
          <w:lang w:val="en-US" w:bidi="bn-BD"/>
        </w:rPr>
        <w:t>)</w:t>
      </w:r>
    </w:p>
    <w:p w14:paraId="55978DBD" w14:textId="77373B2C" w:rsidR="0066447A"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RColorBrewer</w:t>
      </w:r>
      <w:proofErr w:type="spellEnd"/>
      <w:r w:rsidRPr="00482DAF">
        <w:rPr>
          <w:rFonts w:ascii="Consolas" w:eastAsia="Times New Roman" w:hAnsi="Consolas" w:cs="Times New Roman"/>
          <w:color w:val="000000"/>
          <w:sz w:val="21"/>
          <w:szCs w:val="21"/>
          <w:lang w:val="en-US" w:bidi="bn-BD"/>
        </w:rPr>
        <w:t>)</w:t>
      </w:r>
    </w:p>
    <w:p w14:paraId="203258AD"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p>
    <w:p w14:paraId="1828CDF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70712B3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 xml:space="preserve"> = read.csv(</w:t>
      </w:r>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w:t>
      </w: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w:t>
      </w:r>
    </w:p>
    <w:p w14:paraId="159BD66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67C424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ata</w:t>
      </w:r>
      <w:proofErr w:type="spellEnd"/>
      <w:r w:rsidRPr="00482DAF">
        <w:rPr>
          <w:rFonts w:ascii="Consolas" w:eastAsia="Times New Roman" w:hAnsi="Consolas" w:cs="Times New Roman"/>
          <w:color w:val="000000"/>
          <w:sz w:val="21"/>
          <w:szCs w:val="21"/>
          <w:lang w:val="en-US" w:bidi="bn-BD"/>
        </w:rPr>
        <w:t>=select(</w:t>
      </w:r>
      <w:proofErr w:type="spellStart"/>
      <w:r w:rsidRPr="00482DAF">
        <w:rPr>
          <w:rFonts w:ascii="Consolas" w:eastAsia="Times New Roman" w:hAnsi="Consolas" w:cs="Times New Roman"/>
          <w:color w:val="000000"/>
          <w:sz w:val="21"/>
          <w:szCs w:val="21"/>
          <w:lang w:val="en-US" w:bidi="bn-BD"/>
        </w:rPr>
        <w:t>tweets_df,tweets</w:t>
      </w:r>
      <w:proofErr w:type="spellEnd"/>
      <w:r w:rsidRPr="00482DAF">
        <w:rPr>
          <w:rFonts w:ascii="Consolas" w:eastAsia="Times New Roman" w:hAnsi="Consolas" w:cs="Times New Roman"/>
          <w:color w:val="000000"/>
          <w:sz w:val="21"/>
          <w:szCs w:val="21"/>
          <w:lang w:val="en-US" w:bidi="bn-BD"/>
        </w:rPr>
        <w:t>)</w:t>
      </w:r>
    </w:p>
    <w:p w14:paraId="380734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unnest_tokens</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tweets_data,word,tweets</w:t>
      </w:r>
      <w:proofErr w:type="spellEnd"/>
      <w:r w:rsidRPr="00482DAF">
        <w:rPr>
          <w:rFonts w:ascii="Consolas" w:eastAsia="Times New Roman" w:hAnsi="Consolas" w:cs="Times New Roman"/>
          <w:color w:val="000000"/>
          <w:sz w:val="21"/>
          <w:szCs w:val="21"/>
          <w:lang w:val="en-US" w:bidi="bn-BD"/>
        </w:rPr>
        <w:t>)</w:t>
      </w:r>
    </w:p>
    <w:p w14:paraId="077B872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w:t>
      </w: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
    <w:p w14:paraId="28FC4AD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 = count(</w:t>
      </w: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word)</w:t>
      </w:r>
    </w:p>
    <w:p w14:paraId="71CF0C7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1 = arrange(counts, desc(n))</w:t>
      </w:r>
    </w:p>
    <w:p w14:paraId="2F1F0C1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1)</w:t>
      </w:r>
    </w:p>
    <w:p w14:paraId="551F07B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100845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top words</w:t>
      </w:r>
    </w:p>
    <w:p w14:paraId="1BE1824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top_words</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2 = </w:t>
      </w:r>
      <w:proofErr w:type="spellStart"/>
      <w:r w:rsidRPr="00482DAF">
        <w:rPr>
          <w:rFonts w:ascii="Consolas" w:eastAsia="Times New Roman" w:hAnsi="Consolas" w:cs="Times New Roman"/>
          <w:color w:val="000000"/>
          <w:sz w:val="21"/>
          <w:szCs w:val="21"/>
          <w:lang w:val="en-US" w:bidi="bn-BD"/>
        </w:rPr>
        <w:t>anti_join</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stop_words</w:t>
      </w:r>
      <w:proofErr w:type="spellEnd"/>
      <w:r w:rsidRPr="00482DAF">
        <w:rPr>
          <w:rFonts w:ascii="Consolas" w:eastAsia="Times New Roman" w:hAnsi="Consolas" w:cs="Times New Roman"/>
          <w:color w:val="000000"/>
          <w:sz w:val="21"/>
          <w:szCs w:val="21"/>
          <w:lang w:val="en-US" w:bidi="bn-BD"/>
        </w:rPr>
        <w:t>)</w:t>
      </w:r>
    </w:p>
    <w:p w14:paraId="278791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2 = count(tidy_dataset2, word)</w:t>
      </w:r>
    </w:p>
    <w:p w14:paraId="16ED4A4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2 = arrange(counts2, desc(n))</w:t>
      </w:r>
    </w:p>
    <w:p w14:paraId="2847863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2)</w:t>
      </w:r>
    </w:p>
    <w:p w14:paraId="5AF4F8E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F54023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umerical values (and blank spaces)</w:t>
      </w:r>
    </w:p>
    <w:p w14:paraId="04E4D2F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0-9]+\\b'</w:t>
      </w:r>
    </w:p>
    <w:p w14:paraId="597F25E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all</w:t>
      </w:r>
      <w:proofErr w:type="spellEnd"/>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w:t>
      </w:r>
    </w:p>
    <w:p w14:paraId="7DDCE6C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2)</w:t>
      </w:r>
    </w:p>
    <w:p w14:paraId="1E8E496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counts3 = count(tidy_dataset2, word)</w:t>
      </w:r>
    </w:p>
    <w:p w14:paraId="53A361B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3 = arrange(counts3, desc(n))</w:t>
      </w:r>
    </w:p>
    <w:p w14:paraId="3DE88D2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C8D61F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certain words</w:t>
      </w:r>
    </w:p>
    <w:p w14:paraId="76F2E6C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c(</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mobilesprint</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3 = filter(tidy_dataset2, !(word %in% </w:t>
      </w: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w:t>
      </w:r>
    </w:p>
    <w:p w14:paraId="0E1DFCD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3,word)</w:t>
      </w:r>
    </w:p>
    <w:p w14:paraId="2F788F3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4=arrange(counts4,desc(n))</w:t>
      </w:r>
    </w:p>
    <w:p w14:paraId="3F1B91D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416074B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ew lines</w:t>
      </w:r>
    </w:p>
    <w:p w14:paraId="2C6B0F1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all</w:t>
      </w:r>
      <w:proofErr w:type="spellEnd"/>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3,word)</w:t>
      </w:r>
    </w:p>
    <w:p w14:paraId="71E626D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5,desc(n))</w:t>
      </w:r>
    </w:p>
    <w:p w14:paraId="256C4D1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E1C320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pacing and tabs</w:t>
      </w:r>
    </w:p>
    <w:p w14:paraId="3AB907C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 </w:t>
      </w:r>
      <w:proofErr w:type="spellStart"/>
      <w:r w:rsidRPr="00482DAF">
        <w:rPr>
          <w:rFonts w:ascii="Consolas" w:eastAsia="Times New Roman" w:hAnsi="Consolas" w:cs="Times New Roman"/>
          <w:color w:val="000000"/>
          <w:sz w:val="21"/>
          <w:szCs w:val="21"/>
          <w:lang w:val="en-US" w:bidi="bn-BD"/>
        </w:rPr>
        <w:t>str_replace_all</w:t>
      </w:r>
      <w:proofErr w:type="spellEnd"/>
      <w:r w:rsidRPr="00482DAF">
        <w:rPr>
          <w:rFonts w:ascii="Consolas" w:eastAsia="Times New Roman" w:hAnsi="Consolas" w:cs="Times New Roman"/>
          <w:color w:val="000000"/>
          <w:sz w:val="21"/>
          <w:szCs w:val="21"/>
          <w:lang w:val="en-US" w:bidi="bn-BD"/>
        </w:rPr>
        <w:t>(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filter(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4,word)</w:t>
      </w:r>
    </w:p>
    <w:p w14:paraId="6BAA9B0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6,desc(n))</w:t>
      </w:r>
    </w:p>
    <w:p w14:paraId="0B0B092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DAF9FB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w:t>
      </w:r>
      <w:proofErr w:type="spellStart"/>
      <w:r w:rsidRPr="00482DAF">
        <w:rPr>
          <w:rFonts w:ascii="Consolas" w:eastAsia="Times New Roman" w:hAnsi="Consolas" w:cs="Times New Roman"/>
          <w:color w:val="000000"/>
          <w:sz w:val="21"/>
          <w:szCs w:val="21"/>
          <w:lang w:val="en-US" w:bidi="bn-BD"/>
        </w:rPr>
        <w:t>mutate_at</w:t>
      </w:r>
      <w:proofErr w:type="spellEnd"/>
      <w:r w:rsidRPr="00482DAF">
        <w:rPr>
          <w:rFonts w:ascii="Consolas" w:eastAsia="Times New Roman" w:hAnsi="Consolas" w:cs="Times New Roman"/>
          <w:color w:val="000000"/>
          <w:sz w:val="21"/>
          <w:szCs w:val="21"/>
          <w:lang w:val="en-US" w:bidi="bn-BD"/>
        </w:rPr>
        <w:t xml:space="preserve">(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t>
      </w:r>
      <w:proofErr w:type="spellStart"/>
      <w:r w:rsidRPr="00482DAF">
        <w:rPr>
          <w:rFonts w:ascii="Consolas" w:eastAsia="Times New Roman" w:hAnsi="Consolas" w:cs="Times New Roman"/>
          <w:color w:val="000000"/>
          <w:sz w:val="21"/>
          <w:szCs w:val="21"/>
          <w:lang w:val="en-US" w:bidi="bn-BD"/>
        </w:rPr>
        <w:t>wordStem</w:t>
      </w:r>
      <w:proofErr w:type="spellEnd"/>
      <w:r w:rsidRPr="00482DAF">
        <w:rPr>
          <w:rFonts w:ascii="Consolas" w:eastAsia="Times New Roman" w:hAnsi="Consolas" w:cs="Times New Roman"/>
          <w:color w:val="000000"/>
          <w:sz w:val="21"/>
          <w:szCs w:val="21"/>
          <w:lang w:val="en-US" w:bidi="bn-BD"/>
        </w:rPr>
        <w:t>((.), language=</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en</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7B3A1A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 count(tidy_dataset5, word)</w:t>
      </w:r>
    </w:p>
    <w:p w14:paraId="7F1EC5D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A99160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arrange(counts5, desc(n)) %&gt;%</w:t>
      </w:r>
    </w:p>
    <w:p w14:paraId="3DEF290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0193B3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install.package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extdata</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extdata</w:t>
      </w:r>
      <w:proofErr w:type="spellEnd"/>
      <w:r w:rsidRPr="00482DAF">
        <w:rPr>
          <w:rFonts w:ascii="Consolas" w:eastAsia="Times New Roman" w:hAnsi="Consolas" w:cs="Times New Roman"/>
          <w:color w:val="000000"/>
          <w:sz w:val="21"/>
          <w:szCs w:val="21"/>
          <w:lang w:val="en-US" w:bidi="bn-BD"/>
        </w:rPr>
        <w:t>)</w:t>
      </w:r>
    </w:p>
    <w:p w14:paraId="4DC0C20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lastRenderedPageBreak/>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3F0028C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048AF95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newjoin2 = </w:t>
      </w:r>
      <w:proofErr w:type="spellStart"/>
      <w:r w:rsidRPr="00482DAF">
        <w:rPr>
          <w:rFonts w:ascii="Consolas" w:eastAsia="Times New Roman" w:hAnsi="Consolas" w:cs="Times New Roman"/>
          <w:color w:val="000000"/>
          <w:sz w:val="21"/>
          <w:szCs w:val="21"/>
          <w:lang w:val="en-US" w:bidi="bn-BD"/>
        </w:rPr>
        <w:t>inner_join</w:t>
      </w:r>
      <w:proofErr w:type="spellEnd"/>
      <w:r w:rsidRPr="00482DAF">
        <w:rPr>
          <w:rFonts w:ascii="Consolas" w:eastAsia="Times New Roman" w:hAnsi="Consolas" w:cs="Times New Roman"/>
          <w:color w:val="000000"/>
          <w:sz w:val="21"/>
          <w:szCs w:val="21"/>
          <w:lang w:val="en-US" w:bidi="bn-BD"/>
        </w:rPr>
        <w:t xml:space="preserve">(tidy_dataset5, </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628C8B9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8 = count(newjoin2, word, sentiment)</w:t>
      </w:r>
    </w:p>
    <w:p w14:paraId="44D526C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spread(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xml:space="preserve"> = mutate(spread2, contentment = joy - sadness,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w:t>
      </w:r>
    </w:p>
    <w:p w14:paraId="7294005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 arrange(</w:t>
      </w:r>
      <w:proofErr w:type="spellStart"/>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desc(contentment))</w:t>
      </w:r>
    </w:p>
    <w:p w14:paraId="32DCFAC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28E0FC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generating</w:t>
      </w:r>
      <w:proofErr w:type="gramEnd"/>
      <w:r w:rsidRPr="00482DAF">
        <w:rPr>
          <w:rFonts w:ascii="Consolas" w:eastAsia="Times New Roman" w:hAnsi="Consolas" w:cs="Times New Roman"/>
          <w:color w:val="008000"/>
          <w:sz w:val="21"/>
          <w:szCs w:val="21"/>
          <w:lang w:val="en-US" w:bidi="bn-BD"/>
        </w:rPr>
        <w:t xml:space="preserve"> plot of top 20</w:t>
      </w:r>
    </w:p>
    <w:p w14:paraId="7F00B49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 xml:space="preserve">_joysad2 = </w:t>
      </w: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gt;%</w:t>
      </w:r>
    </w:p>
    <w:p w14:paraId="591DCB0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 xml:space="preserve">(tweet_joysad2,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contentment, fill=word)) +</w:t>
      </w:r>
    </w:p>
    <w:p w14:paraId="5E3E4BA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flip</w:t>
      </w:r>
      <w:proofErr w:type="spellEnd"/>
      <w:r w:rsidRPr="00482DAF">
        <w:rPr>
          <w:rFonts w:ascii="Consolas" w:eastAsia="Times New Roman" w:hAnsi="Consolas" w:cs="Times New Roman"/>
          <w:color w:val="000000"/>
          <w:sz w:val="21"/>
          <w:szCs w:val="21"/>
          <w:lang w:val="en-US" w:bidi="bn-BD"/>
        </w:rPr>
        <w:t>() +</w:t>
      </w:r>
    </w:p>
    <w:p w14:paraId="16E92E7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ligh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221FE1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70F0DAD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legend.position</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panel.grid</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4402CCB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itle</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y</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col</w:t>
      </w:r>
      <w:proofErr w:type="spellEnd"/>
      <w:r w:rsidRPr="00482DAF">
        <w:rPr>
          <w:rFonts w:ascii="Consolas" w:eastAsia="Times New Roman" w:hAnsi="Consolas" w:cs="Times New Roman"/>
          <w:color w:val="000000"/>
          <w:sz w:val="21"/>
          <w:szCs w:val="21"/>
          <w:lang w:val="en-US" w:bidi="bn-BD"/>
        </w:rPr>
        <w:t>()</w:t>
      </w:r>
    </w:p>
    <w:p w14:paraId="3E3C71D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49997D3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31DA9E4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lastRenderedPageBreak/>
        <w:t>#</w:t>
      </w:r>
      <w:proofErr w:type="gramStart"/>
      <w:r w:rsidRPr="00482DAF">
        <w:rPr>
          <w:rFonts w:ascii="Consolas" w:eastAsia="Times New Roman" w:hAnsi="Consolas" w:cs="Times New Roman"/>
          <w:color w:val="008000"/>
          <w:sz w:val="21"/>
          <w:szCs w:val="21"/>
          <w:lang w:val="en-US" w:bidi="bn-BD"/>
        </w:rPr>
        <w:t>surprise</w:t>
      </w:r>
      <w:proofErr w:type="gramEnd"/>
      <w:r w:rsidRPr="00482DAF">
        <w:rPr>
          <w:rFonts w:ascii="Consolas" w:eastAsia="Times New Roman" w:hAnsi="Consolas" w:cs="Times New Roman"/>
          <w:color w:val="008000"/>
          <w:sz w:val="21"/>
          <w:szCs w:val="21"/>
          <w:lang w:val="en-US" w:bidi="bn-BD"/>
        </w:rPr>
        <w:t xml:space="preserve"> and anticipation</w:t>
      </w:r>
    </w:p>
    <w:p w14:paraId="2AF5F2A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w:t>
      </w:r>
    </w:p>
    <w:p w14:paraId="3A28C14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spellStart"/>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_surprise_anticipation</w:t>
      </w:r>
      <w:proofErr w:type="spellEnd"/>
      <w:r w:rsidRPr="00482DAF">
        <w:rPr>
          <w:rFonts w:ascii="Consolas" w:eastAsia="Times New Roman" w:hAnsi="Consolas" w:cs="Times New Roman"/>
          <w:color w:val="000000"/>
          <w:sz w:val="21"/>
          <w:szCs w:val="21"/>
          <w:lang w:val="en-US" w:bidi="bn-BD"/>
        </w:rPr>
        <w:t xml:space="preserve"> = tidy_dataset5 %&gt;%</w:t>
      </w:r>
    </w:p>
    <w:p w14:paraId="488B3DD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inner_join</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gt;%</w:t>
      </w:r>
    </w:p>
    <w:p w14:paraId="20D16AA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unt(word, sentiment) %&gt;%</w:t>
      </w:r>
    </w:p>
    <w:p w14:paraId="1CF47B6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pread(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mutate(</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xml:space="preserve"> = surprise - anticipation,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 %&gt;%</w:t>
      </w:r>
    </w:p>
    <w:p w14:paraId="4CF3382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gt;%</w:t>
      </w:r>
    </w:p>
    <w:p w14:paraId="29BD86C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tweet_surprise_anticipatio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fill=word)) +</w:t>
      </w:r>
    </w:p>
    <w:p w14:paraId="274D9BE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flip</w:t>
      </w:r>
      <w:proofErr w:type="spellEnd"/>
      <w:r w:rsidRPr="00482DAF">
        <w:rPr>
          <w:rFonts w:ascii="Consolas" w:eastAsia="Times New Roman" w:hAnsi="Consolas" w:cs="Times New Roman"/>
          <w:color w:val="000000"/>
          <w:sz w:val="21"/>
          <w:szCs w:val="21"/>
          <w:lang w:val="en-US" w:bidi="bn-BD"/>
        </w:rPr>
        <w:t>() +</w:t>
      </w:r>
    </w:p>
    <w:p w14:paraId="67626A9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ligh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D8D0FA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upriseness</w:t>
      </w:r>
      <w:proofErr w:type="spellEnd"/>
      <w:r w:rsidRPr="00482DAF">
        <w:rPr>
          <w:rFonts w:ascii="Consolas" w:eastAsia="Times New Roman" w:hAnsi="Consolas" w:cs="Times New Roman"/>
          <w:color w:val="A31515"/>
          <w:sz w:val="21"/>
          <w:szCs w:val="21"/>
          <w:lang w:val="en-US" w:bidi="bn-BD"/>
        </w:rPr>
        <w:t>'</w:t>
      </w:r>
    </w:p>
    <w:p w14:paraId="5665D93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1C4AF7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030CD33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legend.position</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panel.grid</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53F7591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itle</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y</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col</w:t>
      </w:r>
      <w:proofErr w:type="spellEnd"/>
      <w:r w:rsidRPr="00482DAF">
        <w:rPr>
          <w:rFonts w:ascii="Consolas" w:eastAsia="Times New Roman" w:hAnsi="Consolas" w:cs="Times New Roman"/>
          <w:color w:val="000000"/>
          <w:sz w:val="21"/>
          <w:szCs w:val="21"/>
          <w:lang w:val="en-US" w:bidi="bn-BD"/>
        </w:rPr>
        <w:t>()</w:t>
      </w:r>
    </w:p>
    <w:p w14:paraId="4CEE9404" w14:textId="0B170D54" w:rsid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4BE9F0E" w14:textId="4BEEF43B" w:rsidR="00482DAF"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w:t>
      </w:r>
      <w:proofErr w:type="spellStart"/>
      <w:r w:rsidRPr="00482DAF">
        <w:rPr>
          <w:rFonts w:ascii="Consolas" w:eastAsia="Times New Roman" w:hAnsi="Consolas" w:cs="Times New Roman"/>
          <w:color w:val="000000"/>
          <w:sz w:val="21"/>
          <w:szCs w:val="21"/>
          <w:lang w:val="en-US" w:bidi="bn-BD"/>
        </w:rPr>
        <w:t>data.frame</w:t>
      </w:r>
      <w:proofErr w:type="spellEnd"/>
      <w:r w:rsidRPr="00482DAF">
        <w:rPr>
          <w:rFonts w:ascii="Consolas" w:eastAsia="Times New Roman" w:hAnsi="Consolas" w:cs="Times New Roman"/>
          <w:color w:val="000000"/>
          <w:sz w:val="21"/>
          <w:szCs w:val="21"/>
          <w:lang w:val="en-US" w:bidi="bn-BD"/>
        </w:rPr>
        <w:t>(counts5)</w:t>
      </w:r>
    </w:p>
    <w:p w14:paraId="1F78212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set.seed</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wordcloud</w:t>
      </w:r>
      <w:proofErr w:type="spellEnd"/>
      <w:r w:rsidRPr="00482DAF">
        <w:rPr>
          <w:rFonts w:ascii="Consolas" w:eastAsia="Times New Roman" w:hAnsi="Consolas" w:cs="Times New Roman"/>
          <w:color w:val="000000"/>
          <w:sz w:val="21"/>
          <w:szCs w:val="21"/>
          <w:lang w:val="en-US" w:bidi="bn-BD"/>
        </w:rPr>
        <w:t xml:space="preserve">(words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freq</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min.freq</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max.word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andom.ord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ot.p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w:t>
      </w:r>
      <w:proofErr w:type="spellStart"/>
      <w:r w:rsidRPr="00482DAF">
        <w:rPr>
          <w:rFonts w:ascii="Consolas" w:eastAsia="Times New Roman" w:hAnsi="Consolas" w:cs="Times New Roman"/>
          <w:color w:val="000000"/>
          <w:sz w:val="21"/>
          <w:szCs w:val="21"/>
          <w:lang w:val="en-US" w:bidi="bn-BD"/>
        </w:rPr>
        <w:t>brewer.pal</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lastRenderedPageBreak/>
        <w:t>set.seed</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2E035745" w14:textId="15BDD8BB" w:rsidR="002D4BE9" w:rsidRPr="006E52EA" w:rsidRDefault="00D77F76" w:rsidP="0003699E">
      <w:pPr>
        <w:spacing w:line="360" w:lineRule="auto"/>
        <w:jc w:val="center"/>
        <w:rPr>
          <w:u w:val="single"/>
        </w:rPr>
      </w:pPr>
      <w:r w:rsidRPr="006E52EA">
        <w:rPr>
          <w:u w:val="single"/>
        </w:rPr>
        <w:t>Data-</w:t>
      </w:r>
      <w:proofErr w:type="spellStart"/>
      <w:r w:rsidRPr="006E52EA">
        <w:rPr>
          <w:u w:val="single"/>
        </w:rPr>
        <w:t>Combined.R</w:t>
      </w:r>
      <w:proofErr w:type="spellEnd"/>
    </w:p>
    <w:p w14:paraId="47A34764" w14:textId="77777777" w:rsidR="006E52EA" w:rsidRDefault="006E52EA" w:rsidP="0003699E">
      <w:pPr>
        <w:shd w:val="clear" w:color="auto" w:fill="FFFFFF"/>
        <w:spacing w:line="360" w:lineRule="auto"/>
        <w:rPr>
          <w:rFonts w:ascii="Consolas" w:eastAsia="Times New Roman" w:hAnsi="Consolas" w:cs="Times New Roman"/>
          <w:color w:val="000000"/>
          <w:sz w:val="21"/>
          <w:szCs w:val="21"/>
          <w:lang w:val="en-US" w:bidi="bn-BD"/>
        </w:rPr>
      </w:pPr>
    </w:p>
    <w:p w14:paraId="077ED198" w14:textId="17BCF8D8"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rvest</w:t>
      </w:r>
      <w:proofErr w:type="spellEnd"/>
      <w:r w:rsidRPr="00D77F76">
        <w:rPr>
          <w:rFonts w:ascii="Consolas" w:eastAsia="Times New Roman" w:hAnsi="Consolas" w:cs="Times New Roman"/>
          <w:color w:val="000000"/>
          <w:sz w:val="21"/>
          <w:szCs w:val="21"/>
          <w:lang w:val="en-US" w:bidi="bn-BD"/>
        </w:rPr>
        <w:t>)</w:t>
      </w:r>
    </w:p>
    <w:p w14:paraId="273B581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xml2)</w:t>
      </w:r>
    </w:p>
    <w:p w14:paraId="2AB0043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stringr</w:t>
      </w:r>
      <w:proofErr w:type="spellEnd"/>
      <w:r w:rsidRPr="00D77F76">
        <w:rPr>
          <w:rFonts w:ascii="Consolas" w:eastAsia="Times New Roman" w:hAnsi="Consolas" w:cs="Times New Roman"/>
          <w:color w:val="000000"/>
          <w:sz w:val="21"/>
          <w:szCs w:val="21"/>
          <w:lang w:val="en-US" w:bidi="bn-BD"/>
        </w:rPr>
        <w:t>)</w:t>
      </w:r>
    </w:p>
    <w:p w14:paraId="3D9F586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reshape)</w:t>
      </w:r>
    </w:p>
    <w:p w14:paraId="250E27E7"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setwd</w:t>
      </w:r>
      <w:proofErr w:type="spellEnd"/>
      <w:r w:rsidRPr="00D77F76">
        <w:rPr>
          <w:rFonts w:ascii="Consolas" w:eastAsia="Times New Roman" w:hAnsi="Consolas" w:cs="Times New Roman"/>
          <w:color w:val="000000"/>
          <w:sz w:val="21"/>
          <w:szCs w:val="21"/>
          <w:lang w:val="en-US" w:bidi="bn-BD"/>
        </w:rPr>
        <w:t xml:space="preserve">("C:/Users/quoej/OneDrive/Desktop/MS </w:t>
      </w:r>
      <w:proofErr w:type="spellStart"/>
      <w:r w:rsidRPr="00D77F76">
        <w:rPr>
          <w:rFonts w:ascii="Consolas" w:eastAsia="Times New Roman" w:hAnsi="Consolas" w:cs="Times New Roman"/>
          <w:color w:val="000000"/>
          <w:sz w:val="21"/>
          <w:szCs w:val="21"/>
          <w:lang w:val="en-US" w:bidi="bn-BD"/>
        </w:rPr>
        <w:t>BAnDS</w:t>
      </w:r>
      <w:proofErr w:type="spellEnd"/>
      <w:r w:rsidRPr="00D77F76">
        <w:rPr>
          <w:rFonts w:ascii="Consolas" w:eastAsia="Times New Roman" w:hAnsi="Consolas" w:cs="Times New Roman"/>
          <w:color w:val="000000"/>
          <w:sz w:val="21"/>
          <w:szCs w:val="21"/>
          <w:lang w:val="en-US" w:bidi="bn-BD"/>
        </w:rPr>
        <w:t xml:space="preserve"> OSU/MSIS 5193 Programming/Data Files")</w:t>
      </w:r>
    </w:p>
    <w:p w14:paraId="2B1D984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xml:space="preserve"> = read.csv("owid-covid-data.csv")</w:t>
      </w:r>
    </w:p>
    <w:p w14:paraId="2967504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2 = read.csv("annual-number-of-births-by-world-region.csv")</w:t>
      </w:r>
    </w:p>
    <w:p w14:paraId="7B7EA87F"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3 = read.csv("cleaned family planning data for married women.csv")</w:t>
      </w:r>
    </w:p>
    <w:p w14:paraId="45131D0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4 = read.csv("children-per-woman-UN.csv")</w:t>
      </w:r>
    </w:p>
    <w:p w14:paraId="094C756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w:t>
      </w:r>
    </w:p>
    <w:p w14:paraId="554183B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2)</w:t>
      </w:r>
    </w:p>
    <w:p w14:paraId="4D66779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w:t>
      </w:r>
    </w:p>
    <w:p w14:paraId="6F05D41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w:t>
      </w:r>
    </w:p>
    <w:p w14:paraId="4DA624B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79DC2AE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t>
      </w:r>
      <w:proofErr w:type="gramStart"/>
      <w:r w:rsidRPr="00D77F76">
        <w:rPr>
          <w:rFonts w:ascii="Consolas" w:eastAsia="Times New Roman" w:hAnsi="Consolas" w:cs="Times New Roman"/>
          <w:color w:val="000000"/>
          <w:sz w:val="21"/>
          <w:szCs w:val="21"/>
          <w:lang w:val="en-US" w:bidi="bn-BD"/>
        </w:rPr>
        <w:t>new</w:t>
      </w:r>
      <w:proofErr w:type="gramEnd"/>
      <w:r w:rsidRPr="00D77F76">
        <w:rPr>
          <w:rFonts w:ascii="Consolas" w:eastAsia="Times New Roman" w:hAnsi="Consolas" w:cs="Times New Roman"/>
          <w:color w:val="000000"/>
          <w:sz w:val="21"/>
          <w:szCs w:val="21"/>
          <w:lang w:val="en-US" w:bidi="bn-BD"/>
        </w:rPr>
        <w:t>_data[is.na(new_data)] = 0</w:t>
      </w:r>
    </w:p>
    <w:p w14:paraId="0E67656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year</w:t>
      </w:r>
      <w:proofErr w:type="spellEnd"/>
      <w:r w:rsidRPr="00D77F76">
        <w:rPr>
          <w:rFonts w:ascii="Consolas" w:eastAsia="Times New Roman" w:hAnsi="Consolas" w:cs="Times New Roman"/>
          <w:color w:val="000000"/>
          <w:sz w:val="21"/>
          <w:szCs w:val="21"/>
          <w:lang w:val="en-US" w:bidi="bn-BD"/>
        </w:rPr>
        <w:t xml:space="preserve"> = format(</w:t>
      </w:r>
      <w:proofErr w:type="spellStart"/>
      <w:r w:rsidRPr="00D77F76">
        <w:rPr>
          <w:rFonts w:ascii="Consolas" w:eastAsia="Times New Roman" w:hAnsi="Consolas" w:cs="Times New Roman"/>
          <w:color w:val="000000"/>
          <w:sz w:val="21"/>
          <w:szCs w:val="21"/>
          <w:lang w:val="en-US" w:bidi="bn-BD"/>
        </w:rPr>
        <w:t>as.Dat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date</w:t>
      </w:r>
      <w:proofErr w:type="spellEnd"/>
      <w:r w:rsidRPr="00D77F76">
        <w:rPr>
          <w:rFonts w:ascii="Consolas" w:eastAsia="Times New Roman" w:hAnsi="Consolas" w:cs="Times New Roman"/>
          <w:color w:val="000000"/>
          <w:sz w:val="21"/>
          <w:szCs w:val="21"/>
          <w:lang w:val="en-US" w:bidi="bn-BD"/>
        </w:rPr>
        <w:t>, format = "%Y-%m-%d"), "%Y")</w:t>
      </w:r>
    </w:p>
    <w:p w14:paraId="2FAA910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3D8A0372"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 = </w:t>
      </w:r>
      <w:proofErr w:type="spell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new_case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case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_per_million</w:t>
      </w:r>
      <w:proofErr w:type="spellEnd"/>
      <w:r w:rsidRPr="00D77F76">
        <w:rPr>
          <w:rFonts w:ascii="Consolas" w:eastAsia="Times New Roman" w:hAnsi="Consolas" w:cs="Times New Roman"/>
          <w:color w:val="000000"/>
          <w:sz w:val="21"/>
          <w:szCs w:val="21"/>
          <w:lang w:val="en-US" w:bidi="bn-BD"/>
        </w:rPr>
        <w:t xml:space="preserve">, </w:t>
      </w:r>
    </w:p>
    <w:p w14:paraId="72B300B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_patient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ital_beds_per_thousand</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cu_patients_per_million</w:t>
      </w:r>
      <w:proofErr w:type="spellEnd"/>
      <w:r w:rsidRPr="00D77F76">
        <w:rPr>
          <w:rFonts w:ascii="Consolas" w:eastAsia="Times New Roman" w:hAnsi="Consolas" w:cs="Times New Roman"/>
          <w:color w:val="000000"/>
          <w:sz w:val="21"/>
          <w:szCs w:val="21"/>
          <w:lang w:val="en-US" w:bidi="bn-BD"/>
        </w:rPr>
        <w:t>)</w:t>
      </w:r>
    </w:p>
    <w:p w14:paraId="582F06D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2 = </w:t>
      </w:r>
      <w:proofErr w:type="spell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population,new_data$gdp_per_capita</w:t>
      </w:r>
      <w:proofErr w:type="spellEnd"/>
      <w:r w:rsidRPr="00D77F76">
        <w:rPr>
          <w:rFonts w:ascii="Consolas" w:eastAsia="Times New Roman" w:hAnsi="Consolas" w:cs="Times New Roman"/>
          <w:color w:val="000000"/>
          <w:sz w:val="21"/>
          <w:szCs w:val="21"/>
          <w:lang w:val="en-US" w:bidi="bn-BD"/>
        </w:rPr>
        <w:t>)</w:t>
      </w:r>
    </w:p>
    <w:p w14:paraId="1F26D70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 aggregate(all ~ year +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xml:space="preserve">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sum, na.rm = TRUE)</w:t>
      </w:r>
    </w:p>
    <w:p w14:paraId="3012F3D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 c("Year",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Location", "Cases", "Deaths", "</w:t>
      </w:r>
      <w:proofErr w:type="spellStart"/>
      <w:r w:rsidRPr="00D77F76">
        <w:rPr>
          <w:rFonts w:ascii="Consolas" w:eastAsia="Times New Roman" w:hAnsi="Consolas" w:cs="Times New Roman"/>
          <w:color w:val="000000"/>
          <w:sz w:val="21"/>
          <w:szCs w:val="21"/>
          <w:lang w:val="en-US" w:bidi="bn-BD"/>
        </w:rPr>
        <w:t>Case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Deaths_per_Million</w:t>
      </w:r>
      <w:proofErr w:type="spellEnd"/>
      <w:r w:rsidRPr="00D77F76">
        <w:rPr>
          <w:rFonts w:ascii="Consolas" w:eastAsia="Times New Roman" w:hAnsi="Consolas" w:cs="Times New Roman"/>
          <w:color w:val="000000"/>
          <w:sz w:val="21"/>
          <w:szCs w:val="21"/>
          <w:lang w:val="en-US" w:bidi="bn-BD"/>
        </w:rPr>
        <w:t>",</w:t>
      </w:r>
    </w:p>
    <w:p w14:paraId="62224F7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Hosp_Patient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Hospital_Beds_per_Thousand</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Icu_Patients_per_Million</w:t>
      </w:r>
      <w:proofErr w:type="spellEnd"/>
      <w:r w:rsidRPr="00D77F76">
        <w:rPr>
          <w:rFonts w:ascii="Consolas" w:eastAsia="Times New Roman" w:hAnsi="Consolas" w:cs="Times New Roman"/>
          <w:color w:val="000000"/>
          <w:sz w:val="21"/>
          <w:szCs w:val="21"/>
          <w:lang w:val="en-US" w:bidi="bn-BD"/>
        </w:rPr>
        <w:t>")</w:t>
      </w:r>
    </w:p>
    <w:p w14:paraId="594F241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lastRenderedPageBreak/>
        <w:t>new_dataii</w:t>
      </w:r>
      <w:proofErr w:type="spellEnd"/>
      <w:r w:rsidRPr="00D77F76">
        <w:rPr>
          <w:rFonts w:ascii="Consolas" w:eastAsia="Times New Roman" w:hAnsi="Consolas" w:cs="Times New Roman"/>
          <w:color w:val="000000"/>
          <w:sz w:val="21"/>
          <w:szCs w:val="21"/>
          <w:lang w:val="en-US" w:bidi="bn-BD"/>
        </w:rPr>
        <w:t xml:space="preserve"> = aggregate(all2 ~ year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mean, na.rm = TRUE)</w:t>
      </w:r>
    </w:p>
    <w:p w14:paraId="4C28E92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 c("Year", "</w:t>
      </w:r>
      <w:proofErr w:type="spellStart"/>
      <w:r w:rsidRPr="00D77F76">
        <w:rPr>
          <w:rFonts w:ascii="Consolas" w:eastAsia="Times New Roman" w:hAnsi="Consolas" w:cs="Times New Roman"/>
          <w:color w:val="000000"/>
          <w:sz w:val="21"/>
          <w:szCs w:val="21"/>
          <w:lang w:val="en-US" w:bidi="bn-BD"/>
        </w:rPr>
        <w:t>Location","Population</w:t>
      </w:r>
      <w:proofErr w:type="spellEnd"/>
      <w:r w:rsidRPr="00D77F76">
        <w:rPr>
          <w:rFonts w:ascii="Consolas" w:eastAsia="Times New Roman" w:hAnsi="Consolas" w:cs="Times New Roman"/>
          <w:color w:val="000000"/>
          <w:sz w:val="21"/>
          <w:szCs w:val="21"/>
          <w:lang w:val="en-US" w:bidi="bn-BD"/>
        </w:rPr>
        <w:t>", "GDP")</w:t>
      </w:r>
    </w:p>
    <w:p w14:paraId="5885C36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xml:space="preserve"> = merge(</w:t>
      </w:r>
      <w:proofErr w:type="spellStart"/>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by = c("Location", "Year"))</w:t>
      </w:r>
    </w:p>
    <w:p w14:paraId="1EA71E4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xml:space="preserve"> = new_data2[(new_data2$Year == 2019) | (new_data2$Year == 2020), ]</w:t>
      </w:r>
    </w:p>
    <w:p w14:paraId="0C40DF3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1] = "Country"</w:t>
      </w:r>
    </w:p>
    <w:p w14:paraId="2FC0D40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4] = "Annual Births per Country"</w:t>
      </w:r>
    </w:p>
    <w:p w14:paraId="13937C4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1] = "Country"</w:t>
      </w:r>
    </w:p>
    <w:p w14:paraId="1C13277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2] = "Family Planning"</w:t>
      </w:r>
    </w:p>
    <w:p w14:paraId="25DE46F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1] = "Country"</w:t>
      </w:r>
    </w:p>
    <w:p w14:paraId="5B545A4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4] = "Live Births per Woman per Country"</w:t>
      </w:r>
    </w:p>
    <w:p w14:paraId="4E19122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32D9C493"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 = "https://www.numbeo.com/cost-of-living/rankings_by_country.jsp?title=2020"</w:t>
      </w:r>
    </w:p>
    <w:p w14:paraId="6756F88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w:t>
      </w:r>
    </w:p>
    <w:p w14:paraId="0E89CEB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 xml:space="preserve">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td.cityOrCountryInIndicesTable.sorting_1'</w:t>
      </w:r>
    </w:p>
    <w:p w14:paraId="57CC946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find_cod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nodes</w:t>
      </w:r>
      <w:proofErr w:type="spellEnd"/>
      <w:r w:rsidRPr="00D77F76">
        <w:rPr>
          <w:rFonts w:ascii="Consolas" w:eastAsia="Times New Roman" w:hAnsi="Consolas" w:cs="Times New Roman"/>
          <w:color w:val="000000"/>
          <w:sz w:val="21"/>
          <w:szCs w:val="21"/>
          <w:lang w:val="en-US" w:bidi="bn-BD"/>
        </w:rPr>
        <w:t xml:space="preserve">(scrap,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5E67182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table</w:t>
      </w:r>
      <w:proofErr w:type="spellEnd"/>
      <w:r w:rsidRPr="00D77F76">
        <w:rPr>
          <w:rFonts w:ascii="Consolas" w:eastAsia="Times New Roman" w:hAnsi="Consolas" w:cs="Times New Roman"/>
          <w:color w:val="000000"/>
          <w:sz w:val="21"/>
          <w:szCs w:val="21"/>
          <w:lang w:val="en-US" w:bidi="bn-BD"/>
        </w:rPr>
        <w:t>(scrap, fill = TRUE)</w:t>
      </w:r>
    </w:p>
    <w:p w14:paraId="341661F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L = </w:t>
      </w:r>
      <w:proofErr w:type="spellStart"/>
      <w:r w:rsidRPr="00D77F76">
        <w:rPr>
          <w:rFonts w:ascii="Consolas" w:eastAsia="Times New Roman" w:hAnsi="Consolas" w:cs="Times New Roman"/>
          <w:color w:val="000000"/>
          <w:sz w:val="21"/>
          <w:szCs w:val="21"/>
          <w:lang w:val="en-US" w:bidi="bn-BD"/>
        </w:rPr>
        <w:t>data.fram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2]])</w:t>
      </w:r>
    </w:p>
    <w:p w14:paraId="59BA0E3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51C1002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1 = "https://www.numbeo.com/health-care/rankings_by_country.jsp?title=2020"</w:t>
      </w:r>
    </w:p>
    <w:p w14:paraId="742F57F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1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1)</w:t>
      </w:r>
    </w:p>
    <w:p w14:paraId="574DA3D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1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td.cityOrCountryInIndicesTable.sorting_1'</w:t>
      </w:r>
    </w:p>
    <w:p w14:paraId="589399D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1 = </w:t>
      </w:r>
      <w:proofErr w:type="spellStart"/>
      <w:r w:rsidRPr="00D77F76">
        <w:rPr>
          <w:rFonts w:ascii="Consolas" w:eastAsia="Times New Roman" w:hAnsi="Consolas" w:cs="Times New Roman"/>
          <w:color w:val="000000"/>
          <w:sz w:val="21"/>
          <w:szCs w:val="21"/>
          <w:lang w:val="en-US" w:bidi="bn-BD"/>
        </w:rPr>
        <w:t>html_nodes</w:t>
      </w:r>
      <w:proofErr w:type="spellEnd"/>
      <w:r w:rsidRPr="00D77F76">
        <w:rPr>
          <w:rFonts w:ascii="Consolas" w:eastAsia="Times New Roman" w:hAnsi="Consolas" w:cs="Times New Roman"/>
          <w:color w:val="000000"/>
          <w:sz w:val="21"/>
          <w:szCs w:val="21"/>
          <w:lang w:val="en-US" w:bidi="bn-BD"/>
        </w:rPr>
        <w:t xml:space="preserve">(scrap1,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182B1E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table</w:t>
      </w:r>
      <w:proofErr w:type="spellEnd"/>
      <w:r w:rsidRPr="00D77F76">
        <w:rPr>
          <w:rFonts w:ascii="Consolas" w:eastAsia="Times New Roman" w:hAnsi="Consolas" w:cs="Times New Roman"/>
          <w:color w:val="000000"/>
          <w:sz w:val="21"/>
          <w:szCs w:val="21"/>
          <w:lang w:val="en-US" w:bidi="bn-BD"/>
        </w:rPr>
        <w:t>(scrap1, fill = TRUE)</w:t>
      </w:r>
    </w:p>
    <w:p w14:paraId="7DF036C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HCI = </w:t>
      </w:r>
      <w:proofErr w:type="spellStart"/>
      <w:r w:rsidRPr="00D77F76">
        <w:rPr>
          <w:rFonts w:ascii="Consolas" w:eastAsia="Times New Roman" w:hAnsi="Consolas" w:cs="Times New Roman"/>
          <w:color w:val="000000"/>
          <w:sz w:val="21"/>
          <w:szCs w:val="21"/>
          <w:lang w:val="en-US" w:bidi="bn-BD"/>
        </w:rPr>
        <w:t>data.fram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2]])</w:t>
      </w:r>
    </w:p>
    <w:p w14:paraId="03731352"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70B8D0C8"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2 = "https://www.numbeo.com/quality-of-life/rankings_by_country.jsp?title=2020"</w:t>
      </w:r>
    </w:p>
    <w:p w14:paraId="7D2E77FF"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2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2)</w:t>
      </w:r>
    </w:p>
    <w:p w14:paraId="7ABE6ED7"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2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td.cityOrCountryInIndicesTable.sorting_1'</w:t>
      </w:r>
    </w:p>
    <w:p w14:paraId="76AF1C0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2 = </w:t>
      </w:r>
      <w:proofErr w:type="spellStart"/>
      <w:r w:rsidRPr="00D77F76">
        <w:rPr>
          <w:rFonts w:ascii="Consolas" w:eastAsia="Times New Roman" w:hAnsi="Consolas" w:cs="Times New Roman"/>
          <w:color w:val="000000"/>
          <w:sz w:val="21"/>
          <w:szCs w:val="21"/>
          <w:lang w:val="en-US" w:bidi="bn-BD"/>
        </w:rPr>
        <w:t>html_nodes</w:t>
      </w:r>
      <w:proofErr w:type="spellEnd"/>
      <w:r w:rsidRPr="00D77F76">
        <w:rPr>
          <w:rFonts w:ascii="Consolas" w:eastAsia="Times New Roman" w:hAnsi="Consolas" w:cs="Times New Roman"/>
          <w:color w:val="000000"/>
          <w:sz w:val="21"/>
          <w:szCs w:val="21"/>
          <w:lang w:val="en-US" w:bidi="bn-BD"/>
        </w:rPr>
        <w:t xml:space="preserve">(scrap2,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6D2FE0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table</w:t>
      </w:r>
      <w:proofErr w:type="spellEnd"/>
      <w:r w:rsidRPr="00D77F76">
        <w:rPr>
          <w:rFonts w:ascii="Consolas" w:eastAsia="Times New Roman" w:hAnsi="Consolas" w:cs="Times New Roman"/>
          <w:color w:val="000000"/>
          <w:sz w:val="21"/>
          <w:szCs w:val="21"/>
          <w:lang w:val="en-US" w:bidi="bn-BD"/>
        </w:rPr>
        <w:t>(scrap2, fill = TRUE)</w:t>
      </w:r>
    </w:p>
    <w:p w14:paraId="57672E8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QOF = </w:t>
      </w:r>
      <w:proofErr w:type="spellStart"/>
      <w:r w:rsidRPr="00D77F76">
        <w:rPr>
          <w:rFonts w:ascii="Consolas" w:eastAsia="Times New Roman" w:hAnsi="Consolas" w:cs="Times New Roman"/>
          <w:color w:val="000000"/>
          <w:sz w:val="21"/>
          <w:szCs w:val="21"/>
          <w:lang w:val="en-US" w:bidi="bn-BD"/>
        </w:rPr>
        <w:t>data.fram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2]])</w:t>
      </w:r>
    </w:p>
    <w:p w14:paraId="2C70B36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COL)</w:t>
      </w:r>
    </w:p>
    <w:p w14:paraId="7AA05A4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HCI)</w:t>
      </w:r>
    </w:p>
    <w:p w14:paraId="74B33A8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lastRenderedPageBreak/>
        <w:t>names(QOF)</w:t>
      </w:r>
    </w:p>
    <w:p w14:paraId="1AD9B28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2CA38CC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merge(x=COL, y=HCI,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95CD263"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data.fram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w:t>
      </w:r>
    </w:p>
    <w:p w14:paraId="18FFF1D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df = merge(x=</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y=QOF,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2DEE7338"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df)</w:t>
      </w:r>
    </w:p>
    <w:p w14:paraId="2FC6ED3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merge(df, </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baby_fertility$Year</w:t>
      </w:r>
      <w:proofErr w:type="spellEnd"/>
      <w:r w:rsidRPr="00D77F76">
        <w:rPr>
          <w:rFonts w:ascii="Consolas" w:eastAsia="Times New Roman" w:hAnsi="Consolas" w:cs="Times New Roman"/>
          <w:color w:val="000000"/>
          <w:sz w:val="21"/>
          <w:szCs w:val="21"/>
          <w:lang w:val="en-US" w:bidi="bn-BD"/>
        </w:rPr>
        <w:t xml:space="preserve">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7D86D72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merge(new, new_data3,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38F7F4C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merge(new, new_data4[(new_data4$Year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B75CCB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113B1CD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c(1,2,3,11,12,4,5,6,7,8,9,10)]</w:t>
      </w:r>
    </w:p>
    <w:p w14:paraId="23CF0D5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 c(1,23,22,4,10,11,13,25,28,24)]</w:t>
      </w:r>
    </w:p>
    <w:p w14:paraId="593FD89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0165CB3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w:t>
      </w:r>
      <w:proofErr w:type="spellStart"/>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c(1,2,3,11,12,4,5,6,7,8,9,10)], "Baby_Covid.csv")</w:t>
      </w:r>
    </w:p>
    <w:p w14:paraId="3932B29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Baby_Fertility.csv")</w:t>
      </w:r>
    </w:p>
    <w:p w14:paraId="676E549B" w14:textId="68F9ECA6" w:rsid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new[, c(1,23,22,3,4,10,11,13,25,28,24)], "Baby.csv")</w:t>
      </w:r>
    </w:p>
    <w:p w14:paraId="15605007" w14:textId="77777777" w:rsid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FDBFC4E" w14:textId="77777777" w:rsid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260567A1" w14:textId="2683B6D4" w:rsidR="00E37CA2" w:rsidRPr="00E37CA2" w:rsidRDefault="0063370A" w:rsidP="0003699E">
      <w:pPr>
        <w:spacing w:line="360" w:lineRule="auto"/>
        <w:jc w:val="center"/>
        <w:rPr>
          <w:u w:val="single"/>
        </w:rPr>
      </w:pPr>
      <w:r>
        <w:rPr>
          <w:u w:val="single"/>
        </w:rPr>
        <w:t>named_entity_project.py</w:t>
      </w:r>
    </w:p>
    <w:p w14:paraId="4067DAC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pandas as pd</w:t>
      </w:r>
    </w:p>
    <w:p w14:paraId="6B3FC573"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spacy</w:t>
      </w:r>
    </w:p>
    <w:p w14:paraId="0886B47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2C6952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w:t>
      </w:r>
      <w:proofErr w:type="gramStart"/>
      <w:r w:rsidRPr="00E37CA2">
        <w:rPr>
          <w:rFonts w:ascii="Consolas" w:eastAsia="Times New Roman" w:hAnsi="Consolas" w:cs="Times New Roman"/>
          <w:color w:val="000000"/>
          <w:sz w:val="21"/>
          <w:szCs w:val="21"/>
          <w:lang w:val="en-US" w:bidi="bn-BD"/>
        </w:rPr>
        <w:t>reading</w:t>
      </w:r>
      <w:proofErr w:type="gramEnd"/>
      <w:r w:rsidRPr="00E37CA2">
        <w:rPr>
          <w:rFonts w:ascii="Consolas" w:eastAsia="Times New Roman" w:hAnsi="Consolas" w:cs="Times New Roman"/>
          <w:color w:val="000000"/>
          <w:sz w:val="21"/>
          <w:szCs w:val="21"/>
          <w:lang w:val="en-US" w:bidi="bn-BD"/>
        </w:rPr>
        <w:t xml:space="preserve"> in data</w:t>
      </w:r>
    </w:p>
    <w:p w14:paraId="07548AB4"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a=pd.read_csv('/Users/adwoaboadi-asamoah/Desktop/programming/project.csv')</w:t>
      </w:r>
    </w:p>
    <w:p w14:paraId="5159E232"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dat</w:t>
      </w:r>
      <w:proofErr w:type="spellEnd"/>
      <w:r w:rsidRPr="00E37CA2">
        <w:rPr>
          <w:rFonts w:ascii="Consolas" w:eastAsia="Times New Roman" w:hAnsi="Consolas" w:cs="Times New Roman"/>
          <w:color w:val="000000"/>
          <w:sz w:val="21"/>
          <w:szCs w:val="21"/>
          <w:lang w:val="en-US" w:bidi="bn-BD"/>
        </w:rPr>
        <w:t>= data['0'].</w:t>
      </w:r>
      <w:proofErr w:type="spellStart"/>
      <w:r w:rsidRPr="00E37CA2">
        <w:rPr>
          <w:rFonts w:ascii="Consolas" w:eastAsia="Times New Roman" w:hAnsi="Consolas" w:cs="Times New Roman"/>
          <w:color w:val="000000"/>
          <w:sz w:val="21"/>
          <w:szCs w:val="21"/>
          <w:lang w:val="en-US" w:bidi="bn-BD"/>
        </w:rPr>
        <w:t>to_list</w:t>
      </w:r>
      <w:proofErr w:type="spellEnd"/>
      <w:r w:rsidRPr="00E37CA2">
        <w:rPr>
          <w:rFonts w:ascii="Consolas" w:eastAsia="Times New Roman" w:hAnsi="Consolas" w:cs="Times New Roman"/>
          <w:color w:val="000000"/>
          <w:sz w:val="21"/>
          <w:szCs w:val="21"/>
          <w:lang w:val="en-US" w:bidi="bn-BD"/>
        </w:rPr>
        <w:t xml:space="preserve">()   </w:t>
      </w:r>
    </w:p>
    <w:p w14:paraId="00478AF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listi</w:t>
      </w:r>
      <w:proofErr w:type="spellEnd"/>
      <w:r w:rsidRPr="00E37CA2">
        <w:rPr>
          <w:rFonts w:ascii="Consolas" w:eastAsia="Times New Roman" w:hAnsi="Consolas" w:cs="Times New Roman"/>
          <w:color w:val="000000"/>
          <w:sz w:val="21"/>
          <w:szCs w:val="21"/>
          <w:lang w:val="en-US" w:bidi="bn-BD"/>
        </w:rPr>
        <w:t>=' '.join(map(</w:t>
      </w:r>
      <w:proofErr w:type="spellStart"/>
      <w:r w:rsidRPr="00E37CA2">
        <w:rPr>
          <w:rFonts w:ascii="Consolas" w:eastAsia="Times New Roman" w:hAnsi="Consolas" w:cs="Times New Roman"/>
          <w:color w:val="000000"/>
          <w:sz w:val="21"/>
          <w:szCs w:val="21"/>
          <w:lang w:val="en-US" w:bidi="bn-BD"/>
        </w:rPr>
        <w:t>str,dat</w:t>
      </w:r>
      <w:proofErr w:type="spellEnd"/>
      <w:r w:rsidRPr="00E37CA2">
        <w:rPr>
          <w:rFonts w:ascii="Consolas" w:eastAsia="Times New Roman" w:hAnsi="Consolas" w:cs="Times New Roman"/>
          <w:color w:val="000000"/>
          <w:sz w:val="21"/>
          <w:szCs w:val="21"/>
          <w:lang w:val="en-US" w:bidi="bn-BD"/>
        </w:rPr>
        <w:t xml:space="preserve">))   </w:t>
      </w:r>
    </w:p>
    <w:p w14:paraId="53AA96F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
    <w:p w14:paraId="526E8A4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5BA9F86"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Load </w:t>
      </w:r>
      <w:proofErr w:type="spellStart"/>
      <w:r w:rsidRPr="00E37CA2">
        <w:rPr>
          <w:rFonts w:ascii="Consolas" w:eastAsia="Times New Roman" w:hAnsi="Consolas" w:cs="Times New Roman"/>
          <w:color w:val="000000"/>
          <w:sz w:val="21"/>
          <w:szCs w:val="21"/>
          <w:lang w:val="en-US" w:bidi="bn-BD"/>
        </w:rPr>
        <w:t>SpaCy</w:t>
      </w:r>
      <w:proofErr w:type="spellEnd"/>
      <w:r w:rsidRPr="00E37CA2">
        <w:rPr>
          <w:rFonts w:ascii="Consolas" w:eastAsia="Times New Roman" w:hAnsi="Consolas" w:cs="Times New Roman"/>
          <w:color w:val="000000"/>
          <w:sz w:val="21"/>
          <w:szCs w:val="21"/>
          <w:lang w:val="en-US" w:bidi="bn-BD"/>
        </w:rPr>
        <w:t xml:space="preserve"> model</w:t>
      </w:r>
    </w:p>
    <w:p w14:paraId="1386D59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nlp</w:t>
      </w:r>
      <w:proofErr w:type="spellEnd"/>
      <w:r w:rsidRPr="00E37CA2">
        <w:rPr>
          <w:rFonts w:ascii="Consolas" w:eastAsia="Times New Roman" w:hAnsi="Consolas" w:cs="Times New Roman"/>
          <w:color w:val="000000"/>
          <w:sz w:val="21"/>
          <w:szCs w:val="21"/>
          <w:lang w:val="en-US" w:bidi="bn-BD"/>
        </w:rPr>
        <w:t xml:space="preserve"> = </w:t>
      </w:r>
      <w:proofErr w:type="spellStart"/>
      <w:r w:rsidRPr="00E37CA2">
        <w:rPr>
          <w:rFonts w:ascii="Consolas" w:eastAsia="Times New Roman" w:hAnsi="Consolas" w:cs="Times New Roman"/>
          <w:color w:val="000000"/>
          <w:sz w:val="21"/>
          <w:szCs w:val="21"/>
          <w:lang w:val="en-US" w:bidi="bn-BD"/>
        </w:rPr>
        <w:t>spacy.load</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_core_web_sm</w:t>
      </w:r>
      <w:proofErr w:type="spellEnd"/>
      <w:r w:rsidRPr="00E37CA2">
        <w:rPr>
          <w:rFonts w:ascii="Consolas" w:eastAsia="Times New Roman" w:hAnsi="Consolas" w:cs="Times New Roman"/>
          <w:color w:val="000000"/>
          <w:sz w:val="21"/>
          <w:szCs w:val="21"/>
          <w:lang w:val="en-US" w:bidi="bn-BD"/>
        </w:rPr>
        <w:t>")</w:t>
      </w:r>
    </w:p>
    <w:p w14:paraId="36BBAEC9"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doc = </w:t>
      </w:r>
      <w:proofErr w:type="spellStart"/>
      <w:r w:rsidRPr="00E37CA2">
        <w:rPr>
          <w:rFonts w:ascii="Consolas" w:eastAsia="Times New Roman" w:hAnsi="Consolas" w:cs="Times New Roman"/>
          <w:color w:val="000000"/>
          <w:sz w:val="21"/>
          <w:szCs w:val="21"/>
          <w:lang w:val="en-US" w:bidi="bn-BD"/>
        </w:rPr>
        <w:t>nlp</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listi</w:t>
      </w:r>
      <w:proofErr w:type="spellEnd"/>
      <w:r w:rsidRPr="00E37CA2">
        <w:rPr>
          <w:rFonts w:ascii="Consolas" w:eastAsia="Times New Roman" w:hAnsi="Consolas" w:cs="Times New Roman"/>
          <w:color w:val="000000"/>
          <w:sz w:val="21"/>
          <w:szCs w:val="21"/>
          <w:lang w:val="en-US" w:bidi="bn-BD"/>
        </w:rPr>
        <w:t>)</w:t>
      </w:r>
    </w:p>
    <w:p w14:paraId="592D14B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1804CB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entities = []</w:t>
      </w:r>
    </w:p>
    <w:p w14:paraId="220C67C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abels = []</w:t>
      </w:r>
    </w:p>
    <w:p w14:paraId="50F5AF21"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C4C7886"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for </w:t>
      </w:r>
      <w:proofErr w:type="spellStart"/>
      <w:r w:rsidRPr="00E37CA2">
        <w:rPr>
          <w:rFonts w:ascii="Consolas" w:eastAsia="Times New Roman" w:hAnsi="Consolas" w:cs="Times New Roman"/>
          <w:color w:val="000000"/>
          <w:sz w:val="21"/>
          <w:szCs w:val="21"/>
          <w:lang w:val="en-US" w:bidi="bn-BD"/>
        </w:rPr>
        <w:t>ent</w:t>
      </w:r>
      <w:proofErr w:type="spellEnd"/>
      <w:r w:rsidRPr="00E37CA2">
        <w:rPr>
          <w:rFonts w:ascii="Consolas" w:eastAsia="Times New Roman" w:hAnsi="Consolas" w:cs="Times New Roman"/>
          <w:color w:val="000000"/>
          <w:sz w:val="21"/>
          <w:szCs w:val="21"/>
          <w:lang w:val="en-US" w:bidi="bn-BD"/>
        </w:rPr>
        <w:t xml:space="preserve"> in </w:t>
      </w:r>
      <w:proofErr w:type="spellStart"/>
      <w:r w:rsidRPr="00E37CA2">
        <w:rPr>
          <w:rFonts w:ascii="Consolas" w:eastAsia="Times New Roman" w:hAnsi="Consolas" w:cs="Times New Roman"/>
          <w:color w:val="000000"/>
          <w:sz w:val="21"/>
          <w:szCs w:val="21"/>
          <w:lang w:val="en-US" w:bidi="bn-BD"/>
        </w:rPr>
        <w:t>doc.ents</w:t>
      </w:r>
      <w:proofErr w:type="spellEnd"/>
      <w:r w:rsidRPr="00E37CA2">
        <w:rPr>
          <w:rFonts w:ascii="Consolas" w:eastAsia="Times New Roman" w:hAnsi="Consolas" w:cs="Times New Roman"/>
          <w:color w:val="000000"/>
          <w:sz w:val="21"/>
          <w:szCs w:val="21"/>
          <w:lang w:val="en-US" w:bidi="bn-BD"/>
        </w:rPr>
        <w:t>:</w:t>
      </w:r>
    </w:p>
    <w:p w14:paraId="1CB8B05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spellStart"/>
      <w:r w:rsidRPr="00E37CA2">
        <w:rPr>
          <w:rFonts w:ascii="Consolas" w:eastAsia="Times New Roman" w:hAnsi="Consolas" w:cs="Times New Roman"/>
          <w:color w:val="000000"/>
          <w:sz w:val="21"/>
          <w:szCs w:val="21"/>
          <w:lang w:val="en-US" w:bidi="bn-BD"/>
        </w:rPr>
        <w:t>entities.append</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w:t>
      </w:r>
      <w:proofErr w:type="spellEnd"/>
      <w:r w:rsidRPr="00E37CA2">
        <w:rPr>
          <w:rFonts w:ascii="Consolas" w:eastAsia="Times New Roman" w:hAnsi="Consolas" w:cs="Times New Roman"/>
          <w:color w:val="000000"/>
          <w:sz w:val="21"/>
          <w:szCs w:val="21"/>
          <w:lang w:val="en-US" w:bidi="bn-BD"/>
        </w:rPr>
        <w:t>)</w:t>
      </w:r>
    </w:p>
    <w:p w14:paraId="745165E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spellStart"/>
      <w:r w:rsidRPr="00E37CA2">
        <w:rPr>
          <w:rFonts w:ascii="Consolas" w:eastAsia="Times New Roman" w:hAnsi="Consolas" w:cs="Times New Roman"/>
          <w:color w:val="000000"/>
          <w:sz w:val="21"/>
          <w:szCs w:val="21"/>
          <w:lang w:val="en-US" w:bidi="bn-BD"/>
        </w:rPr>
        <w:t>labels.append</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label</w:t>
      </w:r>
      <w:proofErr w:type="spellEnd"/>
      <w:r w:rsidRPr="00E37CA2">
        <w:rPr>
          <w:rFonts w:ascii="Consolas" w:eastAsia="Times New Roman" w:hAnsi="Consolas" w:cs="Times New Roman"/>
          <w:color w:val="000000"/>
          <w:sz w:val="21"/>
          <w:szCs w:val="21"/>
          <w:lang w:val="en-US" w:bidi="bn-BD"/>
        </w:rPr>
        <w:t>_)</w:t>
      </w:r>
    </w:p>
    <w:p w14:paraId="71BF0B2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491BFF3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creating</w:t>
      </w:r>
      <w:proofErr w:type="gramEnd"/>
      <w:r w:rsidRPr="00E37CA2">
        <w:rPr>
          <w:rFonts w:ascii="Consolas" w:eastAsia="Times New Roman" w:hAnsi="Consolas" w:cs="Times New Roman"/>
          <w:color w:val="000000"/>
          <w:sz w:val="21"/>
          <w:szCs w:val="21"/>
          <w:lang w:val="en-US" w:bidi="bn-BD"/>
        </w:rPr>
        <w:t xml:space="preserve"> a </w:t>
      </w:r>
      <w:proofErr w:type="spellStart"/>
      <w:r w:rsidRPr="00E37CA2">
        <w:rPr>
          <w:rFonts w:ascii="Consolas" w:eastAsia="Times New Roman" w:hAnsi="Consolas" w:cs="Times New Roman"/>
          <w:color w:val="000000"/>
          <w:sz w:val="21"/>
          <w:szCs w:val="21"/>
          <w:lang w:val="en-US" w:bidi="bn-BD"/>
        </w:rPr>
        <w:t>dataframe</w:t>
      </w:r>
      <w:proofErr w:type="spellEnd"/>
      <w:r w:rsidRPr="00E37CA2">
        <w:rPr>
          <w:rFonts w:ascii="Consolas" w:eastAsia="Times New Roman" w:hAnsi="Consolas" w:cs="Times New Roman"/>
          <w:color w:val="000000"/>
          <w:sz w:val="21"/>
          <w:szCs w:val="21"/>
          <w:lang w:val="en-US" w:bidi="bn-BD"/>
        </w:rPr>
        <w:t xml:space="preserve"> for named entities and labels    </w:t>
      </w:r>
    </w:p>
    <w:p w14:paraId="521B647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df = </w:t>
      </w:r>
      <w:proofErr w:type="spellStart"/>
      <w:r w:rsidRPr="00E37CA2">
        <w:rPr>
          <w:rFonts w:ascii="Consolas" w:eastAsia="Times New Roman" w:hAnsi="Consolas" w:cs="Times New Roman"/>
          <w:color w:val="000000"/>
          <w:sz w:val="21"/>
          <w:szCs w:val="21"/>
          <w:lang w:val="en-US" w:bidi="bn-BD"/>
        </w:rPr>
        <w:t>pd.DataFrame</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ities':entities,'Labels':labels</w:t>
      </w:r>
      <w:proofErr w:type="spellEnd"/>
      <w:r w:rsidRPr="00E37CA2">
        <w:rPr>
          <w:rFonts w:ascii="Consolas" w:eastAsia="Times New Roman" w:hAnsi="Consolas" w:cs="Times New Roman"/>
          <w:color w:val="000000"/>
          <w:sz w:val="21"/>
          <w:szCs w:val="21"/>
          <w:lang w:val="en-US" w:bidi="bn-BD"/>
        </w:rPr>
        <w:t>})</w:t>
      </w:r>
    </w:p>
    <w:p w14:paraId="7FE9B72A"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4424BE3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named</w:t>
      </w:r>
      <w:proofErr w:type="gramEnd"/>
      <w:r w:rsidRPr="00E37CA2">
        <w:rPr>
          <w:rFonts w:ascii="Consolas" w:eastAsia="Times New Roman" w:hAnsi="Consolas" w:cs="Times New Roman"/>
          <w:color w:val="000000"/>
          <w:sz w:val="21"/>
          <w:szCs w:val="21"/>
          <w:lang w:val="en-US" w:bidi="bn-BD"/>
        </w:rPr>
        <w:t xml:space="preserve"> entities of interest put into </w:t>
      </w:r>
      <w:proofErr w:type="spellStart"/>
      <w:r w:rsidRPr="00E37CA2">
        <w:rPr>
          <w:rFonts w:ascii="Consolas" w:eastAsia="Times New Roman" w:hAnsi="Consolas" w:cs="Times New Roman"/>
          <w:color w:val="000000"/>
          <w:sz w:val="21"/>
          <w:szCs w:val="21"/>
          <w:lang w:val="en-US" w:bidi="bn-BD"/>
        </w:rPr>
        <w:t>dataframes</w:t>
      </w:r>
      <w:proofErr w:type="spellEnd"/>
    </w:p>
    <w:p w14:paraId="50A23CD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df[df['Labels']=='LOC']</w:t>
      </w:r>
    </w:p>
    <w:p w14:paraId="7B04DD6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df[df['Labels']=='PERSON']</w:t>
      </w:r>
    </w:p>
    <w:p w14:paraId="04AF3F7F"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df[df['Labels']=='ORG']</w:t>
      </w:r>
    </w:p>
    <w:p w14:paraId="522394B9"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df[df['Labels']=='DATE']</w:t>
      </w:r>
    </w:p>
    <w:p w14:paraId="3A0D4FC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2BBA6594"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creating</w:t>
      </w:r>
      <w:proofErr w:type="gramEnd"/>
      <w:r w:rsidRPr="00E37CA2">
        <w:rPr>
          <w:rFonts w:ascii="Consolas" w:eastAsia="Times New Roman" w:hAnsi="Consolas" w:cs="Times New Roman"/>
          <w:color w:val="000000"/>
          <w:sz w:val="21"/>
          <w:szCs w:val="21"/>
          <w:lang w:val="en-US" w:bidi="bn-BD"/>
        </w:rPr>
        <w:t xml:space="preserve"> csv files from </w:t>
      </w:r>
      <w:proofErr w:type="spellStart"/>
      <w:r w:rsidRPr="00E37CA2">
        <w:rPr>
          <w:rFonts w:ascii="Consolas" w:eastAsia="Times New Roman" w:hAnsi="Consolas" w:cs="Times New Roman"/>
          <w:color w:val="000000"/>
          <w:sz w:val="21"/>
          <w:szCs w:val="21"/>
          <w:lang w:val="en-US" w:bidi="bn-BD"/>
        </w:rPr>
        <w:t>dataframes</w:t>
      </w:r>
      <w:proofErr w:type="spellEnd"/>
    </w:p>
    <w:p w14:paraId="28D7A1E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36AEB2A"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67CC98B3"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to_csv('/Users/adwoaboadi-asamoah/Desktop/programming/loc.csv')</w:t>
      </w:r>
    </w:p>
    <w:p w14:paraId="2F0B015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to_csv('/Users/adwoaboadi-asamoah/Desktop/programming/person.csv')</w:t>
      </w:r>
    </w:p>
    <w:p w14:paraId="543F392D"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to_csv('/Users/adwoaboadi-asamoah/Desktop/programming/org.csv')</w:t>
      </w:r>
    </w:p>
    <w:p w14:paraId="0BCE11EB" w14:textId="188153A2" w:rsidR="00E37CA2" w:rsidRPr="00D77F76"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to_csv('/Users/adwoaboadi-asamoah/Desktop/programming/date.csv')</w:t>
      </w:r>
    </w:p>
    <w:sectPr w:rsidR="00E37CA2" w:rsidRPr="00D77F7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B8B53" w14:textId="77777777" w:rsidR="00395A2E" w:rsidRDefault="00395A2E" w:rsidP="004E719F">
      <w:pPr>
        <w:spacing w:line="240" w:lineRule="auto"/>
      </w:pPr>
      <w:r>
        <w:separator/>
      </w:r>
    </w:p>
  </w:endnote>
  <w:endnote w:type="continuationSeparator" w:id="0">
    <w:p w14:paraId="63594FF3" w14:textId="77777777" w:rsidR="00395A2E" w:rsidRDefault="00395A2E" w:rsidP="004E719F">
      <w:pPr>
        <w:spacing w:line="240" w:lineRule="auto"/>
      </w:pPr>
      <w:r>
        <w:continuationSeparator/>
      </w:r>
    </w:p>
  </w:endnote>
  <w:endnote w:type="continuationNotice" w:id="1">
    <w:p w14:paraId="2FCB7130" w14:textId="77777777" w:rsidR="00395A2E" w:rsidRDefault="00395A2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404712"/>
      <w:docPartObj>
        <w:docPartGallery w:val="Page Numbers (Bottom of Page)"/>
        <w:docPartUnique/>
      </w:docPartObj>
    </w:sdtPr>
    <w:sdtEndPr>
      <w:rPr>
        <w:noProof/>
      </w:rPr>
    </w:sdtEndPr>
    <w:sdtContent>
      <w:p w14:paraId="77CF5B20" w14:textId="22E7FB93" w:rsidR="00120A9F" w:rsidRDefault="00120A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8133D" w14:textId="77777777" w:rsidR="00395A2E" w:rsidRDefault="00395A2E" w:rsidP="004E719F">
      <w:pPr>
        <w:spacing w:line="240" w:lineRule="auto"/>
      </w:pPr>
      <w:r>
        <w:separator/>
      </w:r>
    </w:p>
  </w:footnote>
  <w:footnote w:type="continuationSeparator" w:id="0">
    <w:p w14:paraId="56A699F3" w14:textId="77777777" w:rsidR="00395A2E" w:rsidRDefault="00395A2E" w:rsidP="004E719F">
      <w:pPr>
        <w:spacing w:line="240" w:lineRule="auto"/>
      </w:pPr>
      <w:r>
        <w:continuationSeparator/>
      </w:r>
    </w:p>
  </w:footnote>
  <w:footnote w:type="continuationNotice" w:id="1">
    <w:p w14:paraId="7CB50FD7" w14:textId="77777777" w:rsidR="00395A2E" w:rsidRDefault="00395A2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271"/>
    <w:multiLevelType w:val="hybridMultilevel"/>
    <w:tmpl w:val="FFFFFFFF"/>
    <w:lvl w:ilvl="0" w:tplc="53C8884C">
      <w:start w:val="1"/>
      <w:numFmt w:val="bullet"/>
      <w:lvlText w:val=""/>
      <w:lvlJc w:val="left"/>
      <w:pPr>
        <w:ind w:left="720" w:hanging="360"/>
      </w:pPr>
      <w:rPr>
        <w:rFonts w:ascii="Symbol" w:hAnsi="Symbol" w:hint="default"/>
      </w:rPr>
    </w:lvl>
    <w:lvl w:ilvl="1" w:tplc="59A0B8BC">
      <w:start w:val="1"/>
      <w:numFmt w:val="bullet"/>
      <w:lvlText w:val=""/>
      <w:lvlJc w:val="left"/>
      <w:pPr>
        <w:ind w:left="1440" w:hanging="360"/>
      </w:pPr>
      <w:rPr>
        <w:rFonts w:ascii="Symbol" w:hAnsi="Symbol" w:hint="default"/>
      </w:rPr>
    </w:lvl>
    <w:lvl w:ilvl="2" w:tplc="8392E61C">
      <w:start w:val="1"/>
      <w:numFmt w:val="bullet"/>
      <w:lvlText w:val=""/>
      <w:lvlJc w:val="left"/>
      <w:pPr>
        <w:ind w:left="2160" w:hanging="360"/>
      </w:pPr>
      <w:rPr>
        <w:rFonts w:ascii="Wingdings" w:hAnsi="Wingdings" w:hint="default"/>
      </w:rPr>
    </w:lvl>
    <w:lvl w:ilvl="3" w:tplc="6DB073C8">
      <w:start w:val="1"/>
      <w:numFmt w:val="bullet"/>
      <w:lvlText w:val=""/>
      <w:lvlJc w:val="left"/>
      <w:pPr>
        <w:ind w:left="2880" w:hanging="360"/>
      </w:pPr>
      <w:rPr>
        <w:rFonts w:ascii="Symbol" w:hAnsi="Symbol" w:hint="default"/>
      </w:rPr>
    </w:lvl>
    <w:lvl w:ilvl="4" w:tplc="373EAA2E">
      <w:start w:val="1"/>
      <w:numFmt w:val="bullet"/>
      <w:lvlText w:val="o"/>
      <w:lvlJc w:val="left"/>
      <w:pPr>
        <w:ind w:left="3600" w:hanging="360"/>
      </w:pPr>
      <w:rPr>
        <w:rFonts w:ascii="Courier New" w:hAnsi="Courier New" w:hint="default"/>
      </w:rPr>
    </w:lvl>
    <w:lvl w:ilvl="5" w:tplc="480A3D36">
      <w:start w:val="1"/>
      <w:numFmt w:val="bullet"/>
      <w:lvlText w:val=""/>
      <w:lvlJc w:val="left"/>
      <w:pPr>
        <w:ind w:left="4320" w:hanging="360"/>
      </w:pPr>
      <w:rPr>
        <w:rFonts w:ascii="Wingdings" w:hAnsi="Wingdings" w:hint="default"/>
      </w:rPr>
    </w:lvl>
    <w:lvl w:ilvl="6" w:tplc="C798B414">
      <w:start w:val="1"/>
      <w:numFmt w:val="bullet"/>
      <w:lvlText w:val=""/>
      <w:lvlJc w:val="left"/>
      <w:pPr>
        <w:ind w:left="5040" w:hanging="360"/>
      </w:pPr>
      <w:rPr>
        <w:rFonts w:ascii="Symbol" w:hAnsi="Symbol" w:hint="default"/>
      </w:rPr>
    </w:lvl>
    <w:lvl w:ilvl="7" w:tplc="FDE01F98">
      <w:start w:val="1"/>
      <w:numFmt w:val="bullet"/>
      <w:lvlText w:val="o"/>
      <w:lvlJc w:val="left"/>
      <w:pPr>
        <w:ind w:left="5760" w:hanging="360"/>
      </w:pPr>
      <w:rPr>
        <w:rFonts w:ascii="Courier New" w:hAnsi="Courier New" w:hint="default"/>
      </w:rPr>
    </w:lvl>
    <w:lvl w:ilvl="8" w:tplc="6B2878C0">
      <w:start w:val="1"/>
      <w:numFmt w:val="bullet"/>
      <w:lvlText w:val=""/>
      <w:lvlJc w:val="left"/>
      <w:pPr>
        <w:ind w:left="6480" w:hanging="360"/>
      </w:pPr>
      <w:rPr>
        <w:rFonts w:ascii="Wingdings" w:hAnsi="Wingdings" w:hint="default"/>
      </w:rPr>
    </w:lvl>
  </w:abstractNum>
  <w:abstractNum w:abstractNumId="1"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A7CFF"/>
    <w:multiLevelType w:val="hybridMultilevel"/>
    <w:tmpl w:val="FFFFFFFF"/>
    <w:lvl w:ilvl="0" w:tplc="4F38ACF0">
      <w:start w:val="1"/>
      <w:numFmt w:val="bullet"/>
      <w:lvlText w:val=""/>
      <w:lvlJc w:val="left"/>
      <w:pPr>
        <w:ind w:left="720" w:hanging="360"/>
      </w:pPr>
      <w:rPr>
        <w:rFonts w:ascii="Symbol" w:hAnsi="Symbol" w:hint="default"/>
      </w:rPr>
    </w:lvl>
    <w:lvl w:ilvl="1" w:tplc="113A5BD2">
      <w:start w:val="1"/>
      <w:numFmt w:val="bullet"/>
      <w:lvlText w:val=""/>
      <w:lvlJc w:val="left"/>
      <w:pPr>
        <w:ind w:left="1440" w:hanging="360"/>
      </w:pPr>
      <w:rPr>
        <w:rFonts w:ascii="Symbol" w:hAnsi="Symbol" w:hint="default"/>
      </w:rPr>
    </w:lvl>
    <w:lvl w:ilvl="2" w:tplc="E28C91D6">
      <w:start w:val="1"/>
      <w:numFmt w:val="bullet"/>
      <w:lvlText w:val=""/>
      <w:lvlJc w:val="left"/>
      <w:pPr>
        <w:ind w:left="2160" w:hanging="360"/>
      </w:pPr>
      <w:rPr>
        <w:rFonts w:ascii="Wingdings" w:hAnsi="Wingdings" w:hint="default"/>
      </w:rPr>
    </w:lvl>
    <w:lvl w:ilvl="3" w:tplc="462433BE">
      <w:start w:val="1"/>
      <w:numFmt w:val="bullet"/>
      <w:lvlText w:val=""/>
      <w:lvlJc w:val="left"/>
      <w:pPr>
        <w:ind w:left="2880" w:hanging="360"/>
      </w:pPr>
      <w:rPr>
        <w:rFonts w:ascii="Symbol" w:hAnsi="Symbol" w:hint="default"/>
      </w:rPr>
    </w:lvl>
    <w:lvl w:ilvl="4" w:tplc="58809586">
      <w:start w:val="1"/>
      <w:numFmt w:val="bullet"/>
      <w:lvlText w:val="o"/>
      <w:lvlJc w:val="left"/>
      <w:pPr>
        <w:ind w:left="3600" w:hanging="360"/>
      </w:pPr>
      <w:rPr>
        <w:rFonts w:ascii="Courier New" w:hAnsi="Courier New" w:hint="default"/>
      </w:rPr>
    </w:lvl>
    <w:lvl w:ilvl="5" w:tplc="C810820E">
      <w:start w:val="1"/>
      <w:numFmt w:val="bullet"/>
      <w:lvlText w:val=""/>
      <w:lvlJc w:val="left"/>
      <w:pPr>
        <w:ind w:left="4320" w:hanging="360"/>
      </w:pPr>
      <w:rPr>
        <w:rFonts w:ascii="Wingdings" w:hAnsi="Wingdings" w:hint="default"/>
      </w:rPr>
    </w:lvl>
    <w:lvl w:ilvl="6" w:tplc="C35AF254">
      <w:start w:val="1"/>
      <w:numFmt w:val="bullet"/>
      <w:lvlText w:val=""/>
      <w:lvlJc w:val="left"/>
      <w:pPr>
        <w:ind w:left="5040" w:hanging="360"/>
      </w:pPr>
      <w:rPr>
        <w:rFonts w:ascii="Symbol" w:hAnsi="Symbol" w:hint="default"/>
      </w:rPr>
    </w:lvl>
    <w:lvl w:ilvl="7" w:tplc="01823398">
      <w:start w:val="1"/>
      <w:numFmt w:val="bullet"/>
      <w:lvlText w:val="o"/>
      <w:lvlJc w:val="left"/>
      <w:pPr>
        <w:ind w:left="5760" w:hanging="360"/>
      </w:pPr>
      <w:rPr>
        <w:rFonts w:ascii="Courier New" w:hAnsi="Courier New" w:hint="default"/>
      </w:rPr>
    </w:lvl>
    <w:lvl w:ilvl="8" w:tplc="C81C63E8">
      <w:start w:val="1"/>
      <w:numFmt w:val="bullet"/>
      <w:lvlText w:val=""/>
      <w:lvlJc w:val="left"/>
      <w:pPr>
        <w:ind w:left="6480" w:hanging="360"/>
      </w:pPr>
      <w:rPr>
        <w:rFonts w:ascii="Wingdings" w:hAnsi="Wingdings" w:hint="default"/>
      </w:rPr>
    </w:lvl>
  </w:abstractNum>
  <w:abstractNum w:abstractNumId="3" w15:restartNumberingAfterBreak="0">
    <w:nsid w:val="2A9D01A6"/>
    <w:multiLevelType w:val="hybridMultilevel"/>
    <w:tmpl w:val="BDD89C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A51BC7"/>
    <w:multiLevelType w:val="hybridMultilevel"/>
    <w:tmpl w:val="457AC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BA75A5"/>
    <w:multiLevelType w:val="hybridMultilevel"/>
    <w:tmpl w:val="FFFFFFFF"/>
    <w:lvl w:ilvl="0" w:tplc="2E8890E4">
      <w:start w:val="1"/>
      <w:numFmt w:val="bullet"/>
      <w:lvlText w:val=""/>
      <w:lvlJc w:val="left"/>
      <w:pPr>
        <w:ind w:left="720" w:hanging="360"/>
      </w:pPr>
      <w:rPr>
        <w:rFonts w:ascii="Symbol" w:hAnsi="Symbol" w:hint="default"/>
      </w:rPr>
    </w:lvl>
    <w:lvl w:ilvl="1" w:tplc="FB00B0D0">
      <w:start w:val="1"/>
      <w:numFmt w:val="bullet"/>
      <w:lvlText w:val=""/>
      <w:lvlJc w:val="left"/>
      <w:pPr>
        <w:ind w:left="1440" w:hanging="360"/>
      </w:pPr>
      <w:rPr>
        <w:rFonts w:ascii="Symbol" w:hAnsi="Symbol" w:hint="default"/>
      </w:rPr>
    </w:lvl>
    <w:lvl w:ilvl="2" w:tplc="A7D083EA">
      <w:start w:val="1"/>
      <w:numFmt w:val="bullet"/>
      <w:lvlText w:val=""/>
      <w:lvlJc w:val="left"/>
      <w:pPr>
        <w:ind w:left="2160" w:hanging="360"/>
      </w:pPr>
      <w:rPr>
        <w:rFonts w:ascii="Wingdings" w:hAnsi="Wingdings" w:hint="default"/>
      </w:rPr>
    </w:lvl>
    <w:lvl w:ilvl="3" w:tplc="47F63F72">
      <w:start w:val="1"/>
      <w:numFmt w:val="bullet"/>
      <w:lvlText w:val=""/>
      <w:lvlJc w:val="left"/>
      <w:pPr>
        <w:ind w:left="2880" w:hanging="360"/>
      </w:pPr>
      <w:rPr>
        <w:rFonts w:ascii="Symbol" w:hAnsi="Symbol" w:hint="default"/>
      </w:rPr>
    </w:lvl>
    <w:lvl w:ilvl="4" w:tplc="61F8EDC6">
      <w:start w:val="1"/>
      <w:numFmt w:val="bullet"/>
      <w:lvlText w:val="o"/>
      <w:lvlJc w:val="left"/>
      <w:pPr>
        <w:ind w:left="3600" w:hanging="360"/>
      </w:pPr>
      <w:rPr>
        <w:rFonts w:ascii="Courier New" w:hAnsi="Courier New" w:hint="default"/>
      </w:rPr>
    </w:lvl>
    <w:lvl w:ilvl="5" w:tplc="8C68D236">
      <w:start w:val="1"/>
      <w:numFmt w:val="bullet"/>
      <w:lvlText w:val=""/>
      <w:lvlJc w:val="left"/>
      <w:pPr>
        <w:ind w:left="4320" w:hanging="360"/>
      </w:pPr>
      <w:rPr>
        <w:rFonts w:ascii="Wingdings" w:hAnsi="Wingdings" w:hint="default"/>
      </w:rPr>
    </w:lvl>
    <w:lvl w:ilvl="6" w:tplc="11B46A00">
      <w:start w:val="1"/>
      <w:numFmt w:val="bullet"/>
      <w:lvlText w:val=""/>
      <w:lvlJc w:val="left"/>
      <w:pPr>
        <w:ind w:left="5040" w:hanging="360"/>
      </w:pPr>
      <w:rPr>
        <w:rFonts w:ascii="Symbol" w:hAnsi="Symbol" w:hint="default"/>
      </w:rPr>
    </w:lvl>
    <w:lvl w:ilvl="7" w:tplc="044ACCB8">
      <w:start w:val="1"/>
      <w:numFmt w:val="bullet"/>
      <w:lvlText w:val="o"/>
      <w:lvlJc w:val="left"/>
      <w:pPr>
        <w:ind w:left="5760" w:hanging="360"/>
      </w:pPr>
      <w:rPr>
        <w:rFonts w:ascii="Courier New" w:hAnsi="Courier New" w:hint="default"/>
      </w:rPr>
    </w:lvl>
    <w:lvl w:ilvl="8" w:tplc="5D32B3F2">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NKkFALC/LYstAAAA"/>
  </w:docVars>
  <w:rsids>
    <w:rsidRoot w:val="00CA010E"/>
    <w:rsid w:val="000030B4"/>
    <w:rsid w:val="00010816"/>
    <w:rsid w:val="00011266"/>
    <w:rsid w:val="00015C81"/>
    <w:rsid w:val="0001627E"/>
    <w:rsid w:val="00017F2E"/>
    <w:rsid w:val="00020B60"/>
    <w:rsid w:val="00022A4D"/>
    <w:rsid w:val="00022EA3"/>
    <w:rsid w:val="000230B5"/>
    <w:rsid w:val="00026FA2"/>
    <w:rsid w:val="00030B3A"/>
    <w:rsid w:val="00031DFB"/>
    <w:rsid w:val="0003699E"/>
    <w:rsid w:val="00036E4C"/>
    <w:rsid w:val="00040F03"/>
    <w:rsid w:val="000417CA"/>
    <w:rsid w:val="0004660A"/>
    <w:rsid w:val="000471A5"/>
    <w:rsid w:val="00052E37"/>
    <w:rsid w:val="0005533A"/>
    <w:rsid w:val="000558E6"/>
    <w:rsid w:val="000633D1"/>
    <w:rsid w:val="000635D4"/>
    <w:rsid w:val="00064916"/>
    <w:rsid w:val="00070BA9"/>
    <w:rsid w:val="00071470"/>
    <w:rsid w:val="000749AB"/>
    <w:rsid w:val="00075924"/>
    <w:rsid w:val="00076676"/>
    <w:rsid w:val="000771B0"/>
    <w:rsid w:val="000822B2"/>
    <w:rsid w:val="00082F21"/>
    <w:rsid w:val="000838E8"/>
    <w:rsid w:val="000841E9"/>
    <w:rsid w:val="00092322"/>
    <w:rsid w:val="000943AE"/>
    <w:rsid w:val="0009527D"/>
    <w:rsid w:val="000A0132"/>
    <w:rsid w:val="000A108C"/>
    <w:rsid w:val="000A1C62"/>
    <w:rsid w:val="000B245F"/>
    <w:rsid w:val="000B420F"/>
    <w:rsid w:val="000C17A2"/>
    <w:rsid w:val="000C2D16"/>
    <w:rsid w:val="000D01D4"/>
    <w:rsid w:val="000D0FCB"/>
    <w:rsid w:val="000D4275"/>
    <w:rsid w:val="000D4F3F"/>
    <w:rsid w:val="000E12F9"/>
    <w:rsid w:val="000E1776"/>
    <w:rsid w:val="000E2F5E"/>
    <w:rsid w:val="000E68F7"/>
    <w:rsid w:val="000F1A0D"/>
    <w:rsid w:val="00103ED5"/>
    <w:rsid w:val="00104C14"/>
    <w:rsid w:val="00105240"/>
    <w:rsid w:val="00106407"/>
    <w:rsid w:val="00111D8A"/>
    <w:rsid w:val="0011259D"/>
    <w:rsid w:val="001127CA"/>
    <w:rsid w:val="001163DB"/>
    <w:rsid w:val="00117D22"/>
    <w:rsid w:val="00120A9F"/>
    <w:rsid w:val="00123D47"/>
    <w:rsid w:val="001245B8"/>
    <w:rsid w:val="00131F8B"/>
    <w:rsid w:val="00134A49"/>
    <w:rsid w:val="00137CFC"/>
    <w:rsid w:val="00142012"/>
    <w:rsid w:val="00142728"/>
    <w:rsid w:val="00143E42"/>
    <w:rsid w:val="00144AC6"/>
    <w:rsid w:val="00151C3E"/>
    <w:rsid w:val="001549B3"/>
    <w:rsid w:val="00162037"/>
    <w:rsid w:val="00162CD7"/>
    <w:rsid w:val="00166B6F"/>
    <w:rsid w:val="00167B39"/>
    <w:rsid w:val="00170100"/>
    <w:rsid w:val="00171A00"/>
    <w:rsid w:val="001836C3"/>
    <w:rsid w:val="00184129"/>
    <w:rsid w:val="00184AEA"/>
    <w:rsid w:val="001878F0"/>
    <w:rsid w:val="00187ABA"/>
    <w:rsid w:val="001A3761"/>
    <w:rsid w:val="001A577C"/>
    <w:rsid w:val="001B01AD"/>
    <w:rsid w:val="001B0D0F"/>
    <w:rsid w:val="001B2436"/>
    <w:rsid w:val="001B29FA"/>
    <w:rsid w:val="001B4103"/>
    <w:rsid w:val="001B4B0C"/>
    <w:rsid w:val="001B5F9B"/>
    <w:rsid w:val="001B721D"/>
    <w:rsid w:val="001C0899"/>
    <w:rsid w:val="001C0C3C"/>
    <w:rsid w:val="001C2EE9"/>
    <w:rsid w:val="001C485A"/>
    <w:rsid w:val="001C4980"/>
    <w:rsid w:val="001D09D2"/>
    <w:rsid w:val="001D2D92"/>
    <w:rsid w:val="001D2DDD"/>
    <w:rsid w:val="001E02CE"/>
    <w:rsid w:val="001E6CFC"/>
    <w:rsid w:val="001E6DC1"/>
    <w:rsid w:val="001E7E98"/>
    <w:rsid w:val="001F0626"/>
    <w:rsid w:val="001F0BEF"/>
    <w:rsid w:val="001F119F"/>
    <w:rsid w:val="001F4FE2"/>
    <w:rsid w:val="001F673B"/>
    <w:rsid w:val="001F68FE"/>
    <w:rsid w:val="001F7BC7"/>
    <w:rsid w:val="002007B1"/>
    <w:rsid w:val="00202231"/>
    <w:rsid w:val="00204508"/>
    <w:rsid w:val="0021355F"/>
    <w:rsid w:val="002140C1"/>
    <w:rsid w:val="00214686"/>
    <w:rsid w:val="00220973"/>
    <w:rsid w:val="00220CA8"/>
    <w:rsid w:val="00227C83"/>
    <w:rsid w:val="0023161B"/>
    <w:rsid w:val="00231A16"/>
    <w:rsid w:val="00237549"/>
    <w:rsid w:val="00237BD4"/>
    <w:rsid w:val="002430DF"/>
    <w:rsid w:val="00246E88"/>
    <w:rsid w:val="00246F0B"/>
    <w:rsid w:val="00250418"/>
    <w:rsid w:val="00262350"/>
    <w:rsid w:val="0026530A"/>
    <w:rsid w:val="002769D7"/>
    <w:rsid w:val="0028230E"/>
    <w:rsid w:val="00286F8A"/>
    <w:rsid w:val="002922E8"/>
    <w:rsid w:val="002925D1"/>
    <w:rsid w:val="00294708"/>
    <w:rsid w:val="00297036"/>
    <w:rsid w:val="002A0D07"/>
    <w:rsid w:val="002A1703"/>
    <w:rsid w:val="002A35DA"/>
    <w:rsid w:val="002A4E74"/>
    <w:rsid w:val="002A63F0"/>
    <w:rsid w:val="002B04FD"/>
    <w:rsid w:val="002B1431"/>
    <w:rsid w:val="002B4433"/>
    <w:rsid w:val="002B4470"/>
    <w:rsid w:val="002B4639"/>
    <w:rsid w:val="002B50D9"/>
    <w:rsid w:val="002B5234"/>
    <w:rsid w:val="002C307A"/>
    <w:rsid w:val="002C4143"/>
    <w:rsid w:val="002D01CF"/>
    <w:rsid w:val="002D365A"/>
    <w:rsid w:val="002D3F04"/>
    <w:rsid w:val="002D49C7"/>
    <w:rsid w:val="002D4BE9"/>
    <w:rsid w:val="002D59F9"/>
    <w:rsid w:val="002E1C61"/>
    <w:rsid w:val="002E2A0E"/>
    <w:rsid w:val="002E44FD"/>
    <w:rsid w:val="002E51F7"/>
    <w:rsid w:val="002E5FD8"/>
    <w:rsid w:val="002F1E91"/>
    <w:rsid w:val="002F72B1"/>
    <w:rsid w:val="00301D4E"/>
    <w:rsid w:val="003023A5"/>
    <w:rsid w:val="0030342C"/>
    <w:rsid w:val="0030387B"/>
    <w:rsid w:val="00303FF1"/>
    <w:rsid w:val="00311628"/>
    <w:rsid w:val="00312C98"/>
    <w:rsid w:val="00313528"/>
    <w:rsid w:val="003152DB"/>
    <w:rsid w:val="00315398"/>
    <w:rsid w:val="0032131A"/>
    <w:rsid w:val="003235A1"/>
    <w:rsid w:val="00327A58"/>
    <w:rsid w:val="00334860"/>
    <w:rsid w:val="00335B93"/>
    <w:rsid w:val="00337747"/>
    <w:rsid w:val="00341D80"/>
    <w:rsid w:val="00345F49"/>
    <w:rsid w:val="00350570"/>
    <w:rsid w:val="003509D9"/>
    <w:rsid w:val="00356077"/>
    <w:rsid w:val="003561CC"/>
    <w:rsid w:val="00357FBB"/>
    <w:rsid w:val="003618A7"/>
    <w:rsid w:val="00363FFD"/>
    <w:rsid w:val="00364A76"/>
    <w:rsid w:val="00366C2A"/>
    <w:rsid w:val="003756C8"/>
    <w:rsid w:val="003877B3"/>
    <w:rsid w:val="0039086A"/>
    <w:rsid w:val="00390ED8"/>
    <w:rsid w:val="0039131C"/>
    <w:rsid w:val="00395A2E"/>
    <w:rsid w:val="00397FEC"/>
    <w:rsid w:val="003A0A3D"/>
    <w:rsid w:val="003A2AC7"/>
    <w:rsid w:val="003A4A55"/>
    <w:rsid w:val="003A52B4"/>
    <w:rsid w:val="003A7C8D"/>
    <w:rsid w:val="003B2915"/>
    <w:rsid w:val="003B4E2E"/>
    <w:rsid w:val="003B5208"/>
    <w:rsid w:val="003B581E"/>
    <w:rsid w:val="003B6FA8"/>
    <w:rsid w:val="003C03D1"/>
    <w:rsid w:val="003C16C8"/>
    <w:rsid w:val="003C23EF"/>
    <w:rsid w:val="003C44C9"/>
    <w:rsid w:val="003D45C3"/>
    <w:rsid w:val="003D500F"/>
    <w:rsid w:val="003D7AA7"/>
    <w:rsid w:val="003E1078"/>
    <w:rsid w:val="003E7D0F"/>
    <w:rsid w:val="003F34F4"/>
    <w:rsid w:val="003F5E5E"/>
    <w:rsid w:val="003F7C00"/>
    <w:rsid w:val="00407BF7"/>
    <w:rsid w:val="00410202"/>
    <w:rsid w:val="00410581"/>
    <w:rsid w:val="004131A8"/>
    <w:rsid w:val="00422C0D"/>
    <w:rsid w:val="0042331B"/>
    <w:rsid w:val="00423ED4"/>
    <w:rsid w:val="00426027"/>
    <w:rsid w:val="00427B02"/>
    <w:rsid w:val="004341E3"/>
    <w:rsid w:val="00435941"/>
    <w:rsid w:val="00437604"/>
    <w:rsid w:val="004401B9"/>
    <w:rsid w:val="00441C5B"/>
    <w:rsid w:val="00442CB2"/>
    <w:rsid w:val="0045014C"/>
    <w:rsid w:val="004608B7"/>
    <w:rsid w:val="004611B5"/>
    <w:rsid w:val="00461F4A"/>
    <w:rsid w:val="00464995"/>
    <w:rsid w:val="00470289"/>
    <w:rsid w:val="0047402C"/>
    <w:rsid w:val="00475C3D"/>
    <w:rsid w:val="0048016B"/>
    <w:rsid w:val="00482DAF"/>
    <w:rsid w:val="00484468"/>
    <w:rsid w:val="00486E6D"/>
    <w:rsid w:val="00487214"/>
    <w:rsid w:val="0049160C"/>
    <w:rsid w:val="00497E52"/>
    <w:rsid w:val="004A15CB"/>
    <w:rsid w:val="004A3559"/>
    <w:rsid w:val="004A6033"/>
    <w:rsid w:val="004A61C1"/>
    <w:rsid w:val="004B160B"/>
    <w:rsid w:val="004B70F7"/>
    <w:rsid w:val="004B75B4"/>
    <w:rsid w:val="004C04BD"/>
    <w:rsid w:val="004C2F31"/>
    <w:rsid w:val="004C346A"/>
    <w:rsid w:val="004C5249"/>
    <w:rsid w:val="004C5525"/>
    <w:rsid w:val="004C7EA8"/>
    <w:rsid w:val="004D1336"/>
    <w:rsid w:val="004D228A"/>
    <w:rsid w:val="004D2C01"/>
    <w:rsid w:val="004D40AC"/>
    <w:rsid w:val="004D5ABD"/>
    <w:rsid w:val="004D61EE"/>
    <w:rsid w:val="004D768E"/>
    <w:rsid w:val="004E40EB"/>
    <w:rsid w:val="004E54D1"/>
    <w:rsid w:val="004E674E"/>
    <w:rsid w:val="004E719F"/>
    <w:rsid w:val="004F10B2"/>
    <w:rsid w:val="004F1DFC"/>
    <w:rsid w:val="004F36C9"/>
    <w:rsid w:val="004F5CE8"/>
    <w:rsid w:val="004F79D0"/>
    <w:rsid w:val="00500835"/>
    <w:rsid w:val="00501C45"/>
    <w:rsid w:val="00501DCC"/>
    <w:rsid w:val="00503D89"/>
    <w:rsid w:val="00507DBF"/>
    <w:rsid w:val="005101D5"/>
    <w:rsid w:val="005116CC"/>
    <w:rsid w:val="00511914"/>
    <w:rsid w:val="00511CE9"/>
    <w:rsid w:val="00512101"/>
    <w:rsid w:val="00513DE2"/>
    <w:rsid w:val="00515D7E"/>
    <w:rsid w:val="00517CD9"/>
    <w:rsid w:val="0052466E"/>
    <w:rsid w:val="005264B8"/>
    <w:rsid w:val="005276D4"/>
    <w:rsid w:val="00530971"/>
    <w:rsid w:val="00531A6C"/>
    <w:rsid w:val="00531DA2"/>
    <w:rsid w:val="00532EAE"/>
    <w:rsid w:val="00536796"/>
    <w:rsid w:val="0054162C"/>
    <w:rsid w:val="00543F17"/>
    <w:rsid w:val="00544299"/>
    <w:rsid w:val="00546B42"/>
    <w:rsid w:val="00546DCF"/>
    <w:rsid w:val="00555E48"/>
    <w:rsid w:val="00562940"/>
    <w:rsid w:val="0056324A"/>
    <w:rsid w:val="00565890"/>
    <w:rsid w:val="00566F74"/>
    <w:rsid w:val="005675C2"/>
    <w:rsid w:val="00567F86"/>
    <w:rsid w:val="00570672"/>
    <w:rsid w:val="00571A2D"/>
    <w:rsid w:val="00575260"/>
    <w:rsid w:val="00575EE0"/>
    <w:rsid w:val="00581D46"/>
    <w:rsid w:val="005829DD"/>
    <w:rsid w:val="00582B55"/>
    <w:rsid w:val="00584A06"/>
    <w:rsid w:val="00590366"/>
    <w:rsid w:val="00592C30"/>
    <w:rsid w:val="00594165"/>
    <w:rsid w:val="0059724B"/>
    <w:rsid w:val="00597604"/>
    <w:rsid w:val="005A02AB"/>
    <w:rsid w:val="005A0C63"/>
    <w:rsid w:val="005A1525"/>
    <w:rsid w:val="005A1547"/>
    <w:rsid w:val="005A1C00"/>
    <w:rsid w:val="005A5A92"/>
    <w:rsid w:val="005A6A45"/>
    <w:rsid w:val="005B059C"/>
    <w:rsid w:val="005C2EEA"/>
    <w:rsid w:val="005C51BA"/>
    <w:rsid w:val="005C64A9"/>
    <w:rsid w:val="005C7CE3"/>
    <w:rsid w:val="005D1247"/>
    <w:rsid w:val="005D589F"/>
    <w:rsid w:val="005D74A9"/>
    <w:rsid w:val="005E1E7E"/>
    <w:rsid w:val="005E7D9E"/>
    <w:rsid w:val="005F0327"/>
    <w:rsid w:val="005F2140"/>
    <w:rsid w:val="005F22AD"/>
    <w:rsid w:val="005F5851"/>
    <w:rsid w:val="005F5942"/>
    <w:rsid w:val="00600703"/>
    <w:rsid w:val="00600AEC"/>
    <w:rsid w:val="00604DD7"/>
    <w:rsid w:val="00606982"/>
    <w:rsid w:val="00612F87"/>
    <w:rsid w:val="00613C69"/>
    <w:rsid w:val="0061504E"/>
    <w:rsid w:val="00615507"/>
    <w:rsid w:val="0063007D"/>
    <w:rsid w:val="0063370A"/>
    <w:rsid w:val="00633D2F"/>
    <w:rsid w:val="00634BE8"/>
    <w:rsid w:val="0063505B"/>
    <w:rsid w:val="00635162"/>
    <w:rsid w:val="00635D57"/>
    <w:rsid w:val="0063711D"/>
    <w:rsid w:val="00640C05"/>
    <w:rsid w:val="00641A19"/>
    <w:rsid w:val="00643209"/>
    <w:rsid w:val="00647454"/>
    <w:rsid w:val="00651A69"/>
    <w:rsid w:val="0065242C"/>
    <w:rsid w:val="00662C68"/>
    <w:rsid w:val="00663C3D"/>
    <w:rsid w:val="0066447A"/>
    <w:rsid w:val="00665CA9"/>
    <w:rsid w:val="00665E97"/>
    <w:rsid w:val="00670F81"/>
    <w:rsid w:val="0067130A"/>
    <w:rsid w:val="006718C1"/>
    <w:rsid w:val="0067237A"/>
    <w:rsid w:val="006726C0"/>
    <w:rsid w:val="00681F0A"/>
    <w:rsid w:val="00685F7D"/>
    <w:rsid w:val="0069209C"/>
    <w:rsid w:val="00697100"/>
    <w:rsid w:val="006A6438"/>
    <w:rsid w:val="006A7164"/>
    <w:rsid w:val="006B2519"/>
    <w:rsid w:val="006B2DFA"/>
    <w:rsid w:val="006B3B3A"/>
    <w:rsid w:val="006B5A12"/>
    <w:rsid w:val="006B6EE6"/>
    <w:rsid w:val="006B7B5B"/>
    <w:rsid w:val="006B7CBD"/>
    <w:rsid w:val="006C0B42"/>
    <w:rsid w:val="006C2FE1"/>
    <w:rsid w:val="006C3A87"/>
    <w:rsid w:val="006C694E"/>
    <w:rsid w:val="006C69CD"/>
    <w:rsid w:val="006D4FCA"/>
    <w:rsid w:val="006E3A06"/>
    <w:rsid w:val="006E4BB2"/>
    <w:rsid w:val="006E52EA"/>
    <w:rsid w:val="006E61F0"/>
    <w:rsid w:val="006E6622"/>
    <w:rsid w:val="006E6966"/>
    <w:rsid w:val="006E7F97"/>
    <w:rsid w:val="006F0A23"/>
    <w:rsid w:val="006F0EDF"/>
    <w:rsid w:val="006F7225"/>
    <w:rsid w:val="007026EA"/>
    <w:rsid w:val="0070621A"/>
    <w:rsid w:val="007273E0"/>
    <w:rsid w:val="00732AFE"/>
    <w:rsid w:val="007409BF"/>
    <w:rsid w:val="0074169E"/>
    <w:rsid w:val="0074305A"/>
    <w:rsid w:val="00743887"/>
    <w:rsid w:val="0074655D"/>
    <w:rsid w:val="007470FE"/>
    <w:rsid w:val="007519DB"/>
    <w:rsid w:val="00754B53"/>
    <w:rsid w:val="00754D8C"/>
    <w:rsid w:val="007564D9"/>
    <w:rsid w:val="00756A9B"/>
    <w:rsid w:val="00765135"/>
    <w:rsid w:val="00776548"/>
    <w:rsid w:val="0077708A"/>
    <w:rsid w:val="00782080"/>
    <w:rsid w:val="007849D5"/>
    <w:rsid w:val="00790DC3"/>
    <w:rsid w:val="00792D43"/>
    <w:rsid w:val="007953F2"/>
    <w:rsid w:val="007A2510"/>
    <w:rsid w:val="007A471A"/>
    <w:rsid w:val="007A54ED"/>
    <w:rsid w:val="007A77FB"/>
    <w:rsid w:val="007B12B3"/>
    <w:rsid w:val="007C440A"/>
    <w:rsid w:val="007C7CCB"/>
    <w:rsid w:val="007D0DA8"/>
    <w:rsid w:val="007D1EA3"/>
    <w:rsid w:val="007D3412"/>
    <w:rsid w:val="007D4161"/>
    <w:rsid w:val="007D517D"/>
    <w:rsid w:val="007D621C"/>
    <w:rsid w:val="007E1C41"/>
    <w:rsid w:val="007E2B7A"/>
    <w:rsid w:val="007E5377"/>
    <w:rsid w:val="007E7182"/>
    <w:rsid w:val="007E7657"/>
    <w:rsid w:val="007E7A80"/>
    <w:rsid w:val="007F03A3"/>
    <w:rsid w:val="007F067D"/>
    <w:rsid w:val="007F646F"/>
    <w:rsid w:val="007F6A78"/>
    <w:rsid w:val="007F6D74"/>
    <w:rsid w:val="0080136D"/>
    <w:rsid w:val="00802AEC"/>
    <w:rsid w:val="00805B13"/>
    <w:rsid w:val="0080614E"/>
    <w:rsid w:val="008107F6"/>
    <w:rsid w:val="00810EDB"/>
    <w:rsid w:val="00814813"/>
    <w:rsid w:val="00815E3C"/>
    <w:rsid w:val="00816431"/>
    <w:rsid w:val="008215AF"/>
    <w:rsid w:val="008250CF"/>
    <w:rsid w:val="00825E24"/>
    <w:rsid w:val="0082603C"/>
    <w:rsid w:val="00833775"/>
    <w:rsid w:val="0083686A"/>
    <w:rsid w:val="00836A3E"/>
    <w:rsid w:val="00840507"/>
    <w:rsid w:val="00844A77"/>
    <w:rsid w:val="0085017D"/>
    <w:rsid w:val="008619E4"/>
    <w:rsid w:val="008621FB"/>
    <w:rsid w:val="00866175"/>
    <w:rsid w:val="0086706E"/>
    <w:rsid w:val="00867EBE"/>
    <w:rsid w:val="008708EC"/>
    <w:rsid w:val="008737C6"/>
    <w:rsid w:val="008905F3"/>
    <w:rsid w:val="00891FEA"/>
    <w:rsid w:val="0089204B"/>
    <w:rsid w:val="00897465"/>
    <w:rsid w:val="008A223E"/>
    <w:rsid w:val="008A260E"/>
    <w:rsid w:val="008A520A"/>
    <w:rsid w:val="008B170E"/>
    <w:rsid w:val="008B2381"/>
    <w:rsid w:val="008B4416"/>
    <w:rsid w:val="008B5664"/>
    <w:rsid w:val="008B5CB6"/>
    <w:rsid w:val="008C14BD"/>
    <w:rsid w:val="008C3C30"/>
    <w:rsid w:val="008C5DF3"/>
    <w:rsid w:val="008C7C30"/>
    <w:rsid w:val="008D4072"/>
    <w:rsid w:val="008E2603"/>
    <w:rsid w:val="008E3810"/>
    <w:rsid w:val="008E6343"/>
    <w:rsid w:val="008F12D7"/>
    <w:rsid w:val="008F3F9F"/>
    <w:rsid w:val="008F4354"/>
    <w:rsid w:val="008F4AD2"/>
    <w:rsid w:val="008F5A97"/>
    <w:rsid w:val="008F5C3C"/>
    <w:rsid w:val="008F76E2"/>
    <w:rsid w:val="008F7A93"/>
    <w:rsid w:val="008F7B31"/>
    <w:rsid w:val="008F7C16"/>
    <w:rsid w:val="00900486"/>
    <w:rsid w:val="00902DAF"/>
    <w:rsid w:val="00903061"/>
    <w:rsid w:val="00907ED7"/>
    <w:rsid w:val="009106BA"/>
    <w:rsid w:val="00916221"/>
    <w:rsid w:val="00924B05"/>
    <w:rsid w:val="00930E46"/>
    <w:rsid w:val="0093139F"/>
    <w:rsid w:val="00932A3C"/>
    <w:rsid w:val="0093363F"/>
    <w:rsid w:val="009370CD"/>
    <w:rsid w:val="00937EFF"/>
    <w:rsid w:val="00941A18"/>
    <w:rsid w:val="00942890"/>
    <w:rsid w:val="00943A1A"/>
    <w:rsid w:val="009462A4"/>
    <w:rsid w:val="00946463"/>
    <w:rsid w:val="00950FC0"/>
    <w:rsid w:val="00954A3A"/>
    <w:rsid w:val="00956ACE"/>
    <w:rsid w:val="00956CCD"/>
    <w:rsid w:val="00963300"/>
    <w:rsid w:val="009635F9"/>
    <w:rsid w:val="009707C3"/>
    <w:rsid w:val="00972C24"/>
    <w:rsid w:val="0097503B"/>
    <w:rsid w:val="00980C57"/>
    <w:rsid w:val="00980C6E"/>
    <w:rsid w:val="009832A2"/>
    <w:rsid w:val="00990AE0"/>
    <w:rsid w:val="00990EBA"/>
    <w:rsid w:val="00992808"/>
    <w:rsid w:val="00993719"/>
    <w:rsid w:val="00993F91"/>
    <w:rsid w:val="00994114"/>
    <w:rsid w:val="009946A9"/>
    <w:rsid w:val="00995515"/>
    <w:rsid w:val="00995B0F"/>
    <w:rsid w:val="00996141"/>
    <w:rsid w:val="0099709B"/>
    <w:rsid w:val="009A04A4"/>
    <w:rsid w:val="009A1331"/>
    <w:rsid w:val="009A17D4"/>
    <w:rsid w:val="009A4A2F"/>
    <w:rsid w:val="009A4CF2"/>
    <w:rsid w:val="009A5923"/>
    <w:rsid w:val="009A5AFA"/>
    <w:rsid w:val="009B0058"/>
    <w:rsid w:val="009B0F2B"/>
    <w:rsid w:val="009C474A"/>
    <w:rsid w:val="009D11F1"/>
    <w:rsid w:val="009D3115"/>
    <w:rsid w:val="009E052E"/>
    <w:rsid w:val="009E0A4C"/>
    <w:rsid w:val="009E3E31"/>
    <w:rsid w:val="009E56DA"/>
    <w:rsid w:val="009E6EC7"/>
    <w:rsid w:val="009F037D"/>
    <w:rsid w:val="009F18B0"/>
    <w:rsid w:val="009F2D4C"/>
    <w:rsid w:val="00A0250E"/>
    <w:rsid w:val="00A029F7"/>
    <w:rsid w:val="00A10820"/>
    <w:rsid w:val="00A11332"/>
    <w:rsid w:val="00A1296E"/>
    <w:rsid w:val="00A1313D"/>
    <w:rsid w:val="00A146AB"/>
    <w:rsid w:val="00A21983"/>
    <w:rsid w:val="00A228FB"/>
    <w:rsid w:val="00A24EB1"/>
    <w:rsid w:val="00A25E4E"/>
    <w:rsid w:val="00A3191F"/>
    <w:rsid w:val="00A34A65"/>
    <w:rsid w:val="00A358FD"/>
    <w:rsid w:val="00A3635A"/>
    <w:rsid w:val="00A44EF5"/>
    <w:rsid w:val="00A47F2E"/>
    <w:rsid w:val="00A5221B"/>
    <w:rsid w:val="00A53A4F"/>
    <w:rsid w:val="00A53C03"/>
    <w:rsid w:val="00A54894"/>
    <w:rsid w:val="00A57791"/>
    <w:rsid w:val="00A57DEC"/>
    <w:rsid w:val="00A61DF4"/>
    <w:rsid w:val="00A62BC9"/>
    <w:rsid w:val="00A66869"/>
    <w:rsid w:val="00A66EBF"/>
    <w:rsid w:val="00A70476"/>
    <w:rsid w:val="00A70EDE"/>
    <w:rsid w:val="00A74DD4"/>
    <w:rsid w:val="00A814F3"/>
    <w:rsid w:val="00A83196"/>
    <w:rsid w:val="00A83E28"/>
    <w:rsid w:val="00A84F61"/>
    <w:rsid w:val="00A907BC"/>
    <w:rsid w:val="00A93D3C"/>
    <w:rsid w:val="00A94A72"/>
    <w:rsid w:val="00A97764"/>
    <w:rsid w:val="00AA32F5"/>
    <w:rsid w:val="00AA35E1"/>
    <w:rsid w:val="00AA4E0A"/>
    <w:rsid w:val="00AA66BB"/>
    <w:rsid w:val="00AA6CC3"/>
    <w:rsid w:val="00AB1D5C"/>
    <w:rsid w:val="00AB6A73"/>
    <w:rsid w:val="00AC6019"/>
    <w:rsid w:val="00AC7CF8"/>
    <w:rsid w:val="00AD128E"/>
    <w:rsid w:val="00AD50AE"/>
    <w:rsid w:val="00AE0862"/>
    <w:rsid w:val="00AE3B1D"/>
    <w:rsid w:val="00AE3D5F"/>
    <w:rsid w:val="00AE4A49"/>
    <w:rsid w:val="00AE641C"/>
    <w:rsid w:val="00AF05A2"/>
    <w:rsid w:val="00AF28D8"/>
    <w:rsid w:val="00AF3AA2"/>
    <w:rsid w:val="00AF3C24"/>
    <w:rsid w:val="00AF5078"/>
    <w:rsid w:val="00B0019F"/>
    <w:rsid w:val="00B06EC8"/>
    <w:rsid w:val="00B06F0A"/>
    <w:rsid w:val="00B112DF"/>
    <w:rsid w:val="00B12298"/>
    <w:rsid w:val="00B17D33"/>
    <w:rsid w:val="00B23016"/>
    <w:rsid w:val="00B2474F"/>
    <w:rsid w:val="00B27275"/>
    <w:rsid w:val="00B3022B"/>
    <w:rsid w:val="00B30B74"/>
    <w:rsid w:val="00B34012"/>
    <w:rsid w:val="00B35CC5"/>
    <w:rsid w:val="00B42987"/>
    <w:rsid w:val="00B43D4A"/>
    <w:rsid w:val="00B4633A"/>
    <w:rsid w:val="00B505B6"/>
    <w:rsid w:val="00B50AB2"/>
    <w:rsid w:val="00B52C50"/>
    <w:rsid w:val="00B53F82"/>
    <w:rsid w:val="00B57DF6"/>
    <w:rsid w:val="00B620DE"/>
    <w:rsid w:val="00B6267A"/>
    <w:rsid w:val="00B62F98"/>
    <w:rsid w:val="00B64491"/>
    <w:rsid w:val="00B65A8E"/>
    <w:rsid w:val="00B7155E"/>
    <w:rsid w:val="00B72594"/>
    <w:rsid w:val="00B76502"/>
    <w:rsid w:val="00B77A36"/>
    <w:rsid w:val="00B8064A"/>
    <w:rsid w:val="00B87EAB"/>
    <w:rsid w:val="00B92155"/>
    <w:rsid w:val="00B94C7D"/>
    <w:rsid w:val="00B9585D"/>
    <w:rsid w:val="00B96C5F"/>
    <w:rsid w:val="00BA015C"/>
    <w:rsid w:val="00BA046A"/>
    <w:rsid w:val="00BA52D1"/>
    <w:rsid w:val="00BA5A68"/>
    <w:rsid w:val="00BA68FE"/>
    <w:rsid w:val="00BA79C2"/>
    <w:rsid w:val="00BB493E"/>
    <w:rsid w:val="00BB4FBB"/>
    <w:rsid w:val="00BC1BAA"/>
    <w:rsid w:val="00BC4B2E"/>
    <w:rsid w:val="00BC50AB"/>
    <w:rsid w:val="00BC58CD"/>
    <w:rsid w:val="00BD479A"/>
    <w:rsid w:val="00BE0B8A"/>
    <w:rsid w:val="00BE0D0D"/>
    <w:rsid w:val="00BE4393"/>
    <w:rsid w:val="00BE4ABE"/>
    <w:rsid w:val="00BE6E2D"/>
    <w:rsid w:val="00BF0F35"/>
    <w:rsid w:val="00BF5251"/>
    <w:rsid w:val="00C0224B"/>
    <w:rsid w:val="00C07330"/>
    <w:rsid w:val="00C11708"/>
    <w:rsid w:val="00C1409D"/>
    <w:rsid w:val="00C171E3"/>
    <w:rsid w:val="00C2125E"/>
    <w:rsid w:val="00C25443"/>
    <w:rsid w:val="00C30CCD"/>
    <w:rsid w:val="00C3348E"/>
    <w:rsid w:val="00C33E91"/>
    <w:rsid w:val="00C440F3"/>
    <w:rsid w:val="00C4435E"/>
    <w:rsid w:val="00C517BD"/>
    <w:rsid w:val="00C60F4B"/>
    <w:rsid w:val="00C640BC"/>
    <w:rsid w:val="00C65C76"/>
    <w:rsid w:val="00C65D70"/>
    <w:rsid w:val="00C660BD"/>
    <w:rsid w:val="00C730CB"/>
    <w:rsid w:val="00C778BB"/>
    <w:rsid w:val="00C829F2"/>
    <w:rsid w:val="00C84129"/>
    <w:rsid w:val="00C84364"/>
    <w:rsid w:val="00C865A8"/>
    <w:rsid w:val="00C90FE0"/>
    <w:rsid w:val="00C92E0A"/>
    <w:rsid w:val="00C965D8"/>
    <w:rsid w:val="00C970B0"/>
    <w:rsid w:val="00CA010E"/>
    <w:rsid w:val="00CA16FB"/>
    <w:rsid w:val="00CA1EEA"/>
    <w:rsid w:val="00CA32EC"/>
    <w:rsid w:val="00CA5E98"/>
    <w:rsid w:val="00CA7D92"/>
    <w:rsid w:val="00CB30B3"/>
    <w:rsid w:val="00CB46CC"/>
    <w:rsid w:val="00CB7ED6"/>
    <w:rsid w:val="00CC0FAB"/>
    <w:rsid w:val="00CC40B9"/>
    <w:rsid w:val="00CD27DA"/>
    <w:rsid w:val="00CD63BF"/>
    <w:rsid w:val="00CD6936"/>
    <w:rsid w:val="00CF0E39"/>
    <w:rsid w:val="00CF5BF0"/>
    <w:rsid w:val="00CF684D"/>
    <w:rsid w:val="00D00257"/>
    <w:rsid w:val="00D012A9"/>
    <w:rsid w:val="00D029BF"/>
    <w:rsid w:val="00D12056"/>
    <w:rsid w:val="00D163B8"/>
    <w:rsid w:val="00D167F7"/>
    <w:rsid w:val="00D25221"/>
    <w:rsid w:val="00D263D6"/>
    <w:rsid w:val="00D27967"/>
    <w:rsid w:val="00D33A21"/>
    <w:rsid w:val="00D34E41"/>
    <w:rsid w:val="00D3598D"/>
    <w:rsid w:val="00D4059A"/>
    <w:rsid w:val="00D41A29"/>
    <w:rsid w:val="00D41DB4"/>
    <w:rsid w:val="00D426EB"/>
    <w:rsid w:val="00D42A4C"/>
    <w:rsid w:val="00D4684F"/>
    <w:rsid w:val="00D46B56"/>
    <w:rsid w:val="00D46FBF"/>
    <w:rsid w:val="00D513A0"/>
    <w:rsid w:val="00D523BF"/>
    <w:rsid w:val="00D53478"/>
    <w:rsid w:val="00D5659D"/>
    <w:rsid w:val="00D56DC4"/>
    <w:rsid w:val="00D5790F"/>
    <w:rsid w:val="00D7621B"/>
    <w:rsid w:val="00D765BA"/>
    <w:rsid w:val="00D77F76"/>
    <w:rsid w:val="00D816FD"/>
    <w:rsid w:val="00D8771B"/>
    <w:rsid w:val="00D93EAA"/>
    <w:rsid w:val="00D94EE4"/>
    <w:rsid w:val="00D950AD"/>
    <w:rsid w:val="00D95322"/>
    <w:rsid w:val="00D958C7"/>
    <w:rsid w:val="00D978D6"/>
    <w:rsid w:val="00DA093D"/>
    <w:rsid w:val="00DA4906"/>
    <w:rsid w:val="00DA68EC"/>
    <w:rsid w:val="00DA6BDC"/>
    <w:rsid w:val="00DB1D70"/>
    <w:rsid w:val="00DB339D"/>
    <w:rsid w:val="00DB5AD9"/>
    <w:rsid w:val="00DB71ED"/>
    <w:rsid w:val="00DB7B03"/>
    <w:rsid w:val="00DC0441"/>
    <w:rsid w:val="00DC5FF8"/>
    <w:rsid w:val="00DD1055"/>
    <w:rsid w:val="00DD5DC6"/>
    <w:rsid w:val="00DE02EA"/>
    <w:rsid w:val="00DE45E5"/>
    <w:rsid w:val="00DE561F"/>
    <w:rsid w:val="00DE7C22"/>
    <w:rsid w:val="00DF0F00"/>
    <w:rsid w:val="00DF19EF"/>
    <w:rsid w:val="00DF53E0"/>
    <w:rsid w:val="00DF6530"/>
    <w:rsid w:val="00DF7D0D"/>
    <w:rsid w:val="00E007EA"/>
    <w:rsid w:val="00E102F6"/>
    <w:rsid w:val="00E10525"/>
    <w:rsid w:val="00E14B15"/>
    <w:rsid w:val="00E16B45"/>
    <w:rsid w:val="00E213DD"/>
    <w:rsid w:val="00E21B7F"/>
    <w:rsid w:val="00E22090"/>
    <w:rsid w:val="00E22FB8"/>
    <w:rsid w:val="00E302CC"/>
    <w:rsid w:val="00E30796"/>
    <w:rsid w:val="00E33CA1"/>
    <w:rsid w:val="00E3621C"/>
    <w:rsid w:val="00E37362"/>
    <w:rsid w:val="00E37CA2"/>
    <w:rsid w:val="00E436A1"/>
    <w:rsid w:val="00E440C0"/>
    <w:rsid w:val="00E44D01"/>
    <w:rsid w:val="00E50D8A"/>
    <w:rsid w:val="00E51080"/>
    <w:rsid w:val="00E51E1A"/>
    <w:rsid w:val="00E578C8"/>
    <w:rsid w:val="00E61ED7"/>
    <w:rsid w:val="00E63FF6"/>
    <w:rsid w:val="00E67851"/>
    <w:rsid w:val="00E7488E"/>
    <w:rsid w:val="00E75651"/>
    <w:rsid w:val="00E8078B"/>
    <w:rsid w:val="00E828BB"/>
    <w:rsid w:val="00E85802"/>
    <w:rsid w:val="00E87D6A"/>
    <w:rsid w:val="00EA1E61"/>
    <w:rsid w:val="00EA24D5"/>
    <w:rsid w:val="00EA63E0"/>
    <w:rsid w:val="00EB061B"/>
    <w:rsid w:val="00EB1213"/>
    <w:rsid w:val="00EC3835"/>
    <w:rsid w:val="00EC3BFF"/>
    <w:rsid w:val="00EC544A"/>
    <w:rsid w:val="00ED4BB0"/>
    <w:rsid w:val="00ED71F2"/>
    <w:rsid w:val="00EE1B07"/>
    <w:rsid w:val="00EE2990"/>
    <w:rsid w:val="00EE58C1"/>
    <w:rsid w:val="00EF0D9E"/>
    <w:rsid w:val="00EF0FE5"/>
    <w:rsid w:val="00EF3937"/>
    <w:rsid w:val="00F00196"/>
    <w:rsid w:val="00F01810"/>
    <w:rsid w:val="00F15BC2"/>
    <w:rsid w:val="00F23718"/>
    <w:rsid w:val="00F23D3A"/>
    <w:rsid w:val="00F2541F"/>
    <w:rsid w:val="00F2753D"/>
    <w:rsid w:val="00F305C5"/>
    <w:rsid w:val="00F43377"/>
    <w:rsid w:val="00F439C5"/>
    <w:rsid w:val="00F453AD"/>
    <w:rsid w:val="00F50818"/>
    <w:rsid w:val="00F542EB"/>
    <w:rsid w:val="00F5521A"/>
    <w:rsid w:val="00F61F3D"/>
    <w:rsid w:val="00F6380A"/>
    <w:rsid w:val="00F654E9"/>
    <w:rsid w:val="00F65F71"/>
    <w:rsid w:val="00F67EE4"/>
    <w:rsid w:val="00F70C7C"/>
    <w:rsid w:val="00F7200C"/>
    <w:rsid w:val="00F72CBE"/>
    <w:rsid w:val="00F74895"/>
    <w:rsid w:val="00F75D33"/>
    <w:rsid w:val="00F80B34"/>
    <w:rsid w:val="00F810EF"/>
    <w:rsid w:val="00F82DBB"/>
    <w:rsid w:val="00F84A7A"/>
    <w:rsid w:val="00F90553"/>
    <w:rsid w:val="00F917FE"/>
    <w:rsid w:val="00F921EB"/>
    <w:rsid w:val="00F95CB9"/>
    <w:rsid w:val="00FA41E1"/>
    <w:rsid w:val="00FA6B3A"/>
    <w:rsid w:val="00FB0CA7"/>
    <w:rsid w:val="00FB1340"/>
    <w:rsid w:val="00FB2011"/>
    <w:rsid w:val="00FB2BC9"/>
    <w:rsid w:val="00FB3645"/>
    <w:rsid w:val="00FB59EC"/>
    <w:rsid w:val="00FB5BC6"/>
    <w:rsid w:val="00FB69B8"/>
    <w:rsid w:val="00FC1CB2"/>
    <w:rsid w:val="00FC4C48"/>
    <w:rsid w:val="00FC52E2"/>
    <w:rsid w:val="00FC57AC"/>
    <w:rsid w:val="00FC7656"/>
    <w:rsid w:val="00FD06AB"/>
    <w:rsid w:val="00FD0C96"/>
    <w:rsid w:val="00FD539F"/>
    <w:rsid w:val="00FE34E3"/>
    <w:rsid w:val="00FE43C8"/>
    <w:rsid w:val="00FE7421"/>
    <w:rsid w:val="00FF1021"/>
    <w:rsid w:val="00FF6C81"/>
    <w:rsid w:val="03EABC52"/>
    <w:rsid w:val="0536EEAE"/>
    <w:rsid w:val="05FE34DA"/>
    <w:rsid w:val="06EA0A47"/>
    <w:rsid w:val="0929BA31"/>
    <w:rsid w:val="0A27BD41"/>
    <w:rsid w:val="0AD1A5FD"/>
    <w:rsid w:val="0B8F9BF3"/>
    <w:rsid w:val="11D0FB82"/>
    <w:rsid w:val="127AC77F"/>
    <w:rsid w:val="1401C657"/>
    <w:rsid w:val="1631633A"/>
    <w:rsid w:val="176597D8"/>
    <w:rsid w:val="17A871BF"/>
    <w:rsid w:val="17D1444F"/>
    <w:rsid w:val="1CD53867"/>
    <w:rsid w:val="1E5C73F2"/>
    <w:rsid w:val="202BA68C"/>
    <w:rsid w:val="2231A5E1"/>
    <w:rsid w:val="22D0F1E3"/>
    <w:rsid w:val="268C1BFF"/>
    <w:rsid w:val="27620760"/>
    <w:rsid w:val="27B511F8"/>
    <w:rsid w:val="283961F9"/>
    <w:rsid w:val="284BFFD6"/>
    <w:rsid w:val="2AE0974F"/>
    <w:rsid w:val="2D35A2F8"/>
    <w:rsid w:val="2D630F06"/>
    <w:rsid w:val="2E89C5FB"/>
    <w:rsid w:val="2FA6FB80"/>
    <w:rsid w:val="32570574"/>
    <w:rsid w:val="36D60676"/>
    <w:rsid w:val="36D8A1BF"/>
    <w:rsid w:val="38AAD5C6"/>
    <w:rsid w:val="3A41A0B9"/>
    <w:rsid w:val="3A51B3D7"/>
    <w:rsid w:val="3A5AC916"/>
    <w:rsid w:val="3BA1C346"/>
    <w:rsid w:val="3BEA7E0C"/>
    <w:rsid w:val="3C180541"/>
    <w:rsid w:val="3C720E0A"/>
    <w:rsid w:val="3D9269D8"/>
    <w:rsid w:val="3F079866"/>
    <w:rsid w:val="402C8285"/>
    <w:rsid w:val="4191C0F7"/>
    <w:rsid w:val="42A673AB"/>
    <w:rsid w:val="42B7793A"/>
    <w:rsid w:val="4338880B"/>
    <w:rsid w:val="43DCE34C"/>
    <w:rsid w:val="45AD4A3B"/>
    <w:rsid w:val="4A347317"/>
    <w:rsid w:val="4A65D80B"/>
    <w:rsid w:val="4B3F6C0B"/>
    <w:rsid w:val="4E727946"/>
    <w:rsid w:val="4F0B4FAE"/>
    <w:rsid w:val="4F9A8FC9"/>
    <w:rsid w:val="5044A925"/>
    <w:rsid w:val="5049D046"/>
    <w:rsid w:val="52090D3A"/>
    <w:rsid w:val="5257641D"/>
    <w:rsid w:val="53843805"/>
    <w:rsid w:val="54E1BACA"/>
    <w:rsid w:val="551437FB"/>
    <w:rsid w:val="55D4627C"/>
    <w:rsid w:val="5622E4D2"/>
    <w:rsid w:val="570783A1"/>
    <w:rsid w:val="59669C47"/>
    <w:rsid w:val="59FD8773"/>
    <w:rsid w:val="5A5523D3"/>
    <w:rsid w:val="5C065881"/>
    <w:rsid w:val="5DE08FA2"/>
    <w:rsid w:val="5F490089"/>
    <w:rsid w:val="627F7B5F"/>
    <w:rsid w:val="633DF93B"/>
    <w:rsid w:val="648E89DA"/>
    <w:rsid w:val="665F298F"/>
    <w:rsid w:val="66D0CE39"/>
    <w:rsid w:val="687D37B1"/>
    <w:rsid w:val="6ABD275F"/>
    <w:rsid w:val="6E07CC44"/>
    <w:rsid w:val="71152BD1"/>
    <w:rsid w:val="7362EF64"/>
    <w:rsid w:val="746D4A03"/>
    <w:rsid w:val="74F44E1C"/>
    <w:rsid w:val="764CBB25"/>
    <w:rsid w:val="774FBAF7"/>
    <w:rsid w:val="7765EE5E"/>
    <w:rsid w:val="77D25920"/>
    <w:rsid w:val="7AC3FB9D"/>
    <w:rsid w:val="7E591520"/>
    <w:rsid w:val="7F0A8A85"/>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BC77ABC6-E1DE-426C-9374-B65812425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CA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 w:type="paragraph" w:styleId="TableofFigures">
    <w:name w:val="table of figures"/>
    <w:basedOn w:val="Normal"/>
    <w:next w:val="Normal"/>
    <w:uiPriority w:val="99"/>
    <w:unhideWhenUsed/>
    <w:rsid w:val="006B7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71978181">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2003384583">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543251047">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29918573">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9044">
      <w:bodyDiv w:val="1"/>
      <w:marLeft w:val="0"/>
      <w:marRight w:val="0"/>
      <w:marTop w:val="0"/>
      <w:marBottom w:val="0"/>
      <w:divBdr>
        <w:top w:val="none" w:sz="0" w:space="0" w:color="auto"/>
        <w:left w:val="none" w:sz="0" w:space="0" w:color="auto"/>
        <w:bottom w:val="none" w:sz="0" w:space="0" w:color="auto"/>
        <w:right w:val="none" w:sz="0" w:space="0" w:color="auto"/>
      </w:divBdr>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601990757">
              <w:marLeft w:val="0"/>
              <w:marRight w:val="0"/>
              <w:marTop w:val="0"/>
              <w:marBottom w:val="0"/>
              <w:divBdr>
                <w:top w:val="none" w:sz="0" w:space="0" w:color="auto"/>
                <w:left w:val="none" w:sz="0" w:space="0" w:color="auto"/>
                <w:bottom w:val="none" w:sz="0" w:space="0" w:color="auto"/>
                <w:right w:val="none" w:sz="0" w:space="0" w:color="auto"/>
              </w:divBdr>
            </w:div>
            <w:div w:id="189434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9263798">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88798458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185171448">
              <w:marLeft w:val="0"/>
              <w:marRight w:val="0"/>
              <w:marTop w:val="0"/>
              <w:marBottom w:val="0"/>
              <w:divBdr>
                <w:top w:val="none" w:sz="0" w:space="0" w:color="auto"/>
                <w:left w:val="none" w:sz="0" w:space="0" w:color="auto"/>
                <w:bottom w:val="none" w:sz="0" w:space="0" w:color="auto"/>
                <w:right w:val="none" w:sz="0" w:space="0" w:color="auto"/>
              </w:divBdr>
            </w:div>
            <w:div w:id="1596085376">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59448535">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270552268">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48573065">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9698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279487343">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3560949">
              <w:marLeft w:val="0"/>
              <w:marRight w:val="0"/>
              <w:marTop w:val="0"/>
              <w:marBottom w:val="0"/>
              <w:divBdr>
                <w:top w:val="none" w:sz="0" w:space="0" w:color="auto"/>
                <w:left w:val="none" w:sz="0" w:space="0" w:color="auto"/>
                <w:bottom w:val="none" w:sz="0" w:space="0" w:color="auto"/>
                <w:right w:val="none" w:sz="0" w:space="0" w:color="auto"/>
              </w:divBdr>
            </w:div>
            <w:div w:id="49807467">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15204500">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729839721">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345525923">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18993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90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yperlink" Target="https://ostatemailokstate-my.sharepoint.com/:x:/g/personal/rupom_bhattacherjee_okstate_edu/Ed5wsC9xFa9BhZvxaPZTPTkBaSmVqxosQ6a7oa-5LNGgww?e=nb1dsq"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https://ostatemailokstate-my.sharepoint.com/:x:/g/personal/rupom_bhattacherjee_okstate_edu/Ed5wsC9xFa9BhZvxaPZTPTkBaSmVqxosQ6a7oa-5LNGgww?e=nb1dsq" TargetMode="Externa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6837</Words>
  <Characters>38971</Characters>
  <Application>Microsoft Office Word</Application>
  <DocSecurity>0</DocSecurity>
  <Lines>324</Lines>
  <Paragraphs>91</Paragraphs>
  <ScaleCrop>false</ScaleCrop>
  <Company/>
  <LinksUpToDate>false</LinksUpToDate>
  <CharactersWithSpaces>45717</CharactersWithSpaces>
  <SharedDoc>false</SharedDoc>
  <HLinks>
    <vt:vector size="336" baseType="variant">
      <vt:variant>
        <vt:i4>1769532</vt:i4>
      </vt:variant>
      <vt:variant>
        <vt:i4>428</vt:i4>
      </vt:variant>
      <vt:variant>
        <vt:i4>0</vt:i4>
      </vt:variant>
      <vt:variant>
        <vt:i4>5</vt:i4>
      </vt:variant>
      <vt:variant>
        <vt:lpwstr/>
      </vt:variant>
      <vt:variant>
        <vt:lpwstr>_Toc89282449</vt:lpwstr>
      </vt:variant>
      <vt:variant>
        <vt:i4>1703996</vt:i4>
      </vt:variant>
      <vt:variant>
        <vt:i4>422</vt:i4>
      </vt:variant>
      <vt:variant>
        <vt:i4>0</vt:i4>
      </vt:variant>
      <vt:variant>
        <vt:i4>5</vt:i4>
      </vt:variant>
      <vt:variant>
        <vt:lpwstr/>
      </vt:variant>
      <vt:variant>
        <vt:lpwstr>_Toc89282448</vt:lpwstr>
      </vt:variant>
      <vt:variant>
        <vt:i4>1376316</vt:i4>
      </vt:variant>
      <vt:variant>
        <vt:i4>416</vt:i4>
      </vt:variant>
      <vt:variant>
        <vt:i4>0</vt:i4>
      </vt:variant>
      <vt:variant>
        <vt:i4>5</vt:i4>
      </vt:variant>
      <vt:variant>
        <vt:lpwstr/>
      </vt:variant>
      <vt:variant>
        <vt:lpwstr>_Toc89282447</vt:lpwstr>
      </vt:variant>
      <vt:variant>
        <vt:i4>1310780</vt:i4>
      </vt:variant>
      <vt:variant>
        <vt:i4>410</vt:i4>
      </vt:variant>
      <vt:variant>
        <vt:i4>0</vt:i4>
      </vt:variant>
      <vt:variant>
        <vt:i4>5</vt:i4>
      </vt:variant>
      <vt:variant>
        <vt:lpwstr/>
      </vt:variant>
      <vt:variant>
        <vt:lpwstr>_Toc89282446</vt:lpwstr>
      </vt:variant>
      <vt:variant>
        <vt:i4>1507388</vt:i4>
      </vt:variant>
      <vt:variant>
        <vt:i4>404</vt:i4>
      </vt:variant>
      <vt:variant>
        <vt:i4>0</vt:i4>
      </vt:variant>
      <vt:variant>
        <vt:i4>5</vt:i4>
      </vt:variant>
      <vt:variant>
        <vt:lpwstr/>
      </vt:variant>
      <vt:variant>
        <vt:lpwstr>_Toc89282445</vt:lpwstr>
      </vt:variant>
      <vt:variant>
        <vt:i4>1441852</vt:i4>
      </vt:variant>
      <vt:variant>
        <vt:i4>398</vt:i4>
      </vt:variant>
      <vt:variant>
        <vt:i4>0</vt:i4>
      </vt:variant>
      <vt:variant>
        <vt:i4>5</vt:i4>
      </vt:variant>
      <vt:variant>
        <vt:lpwstr/>
      </vt:variant>
      <vt:variant>
        <vt:lpwstr>_Toc89282444</vt:lpwstr>
      </vt:variant>
      <vt:variant>
        <vt:i4>1114172</vt:i4>
      </vt:variant>
      <vt:variant>
        <vt:i4>392</vt:i4>
      </vt:variant>
      <vt:variant>
        <vt:i4>0</vt:i4>
      </vt:variant>
      <vt:variant>
        <vt:i4>5</vt:i4>
      </vt:variant>
      <vt:variant>
        <vt:lpwstr/>
      </vt:variant>
      <vt:variant>
        <vt:lpwstr>_Toc89282443</vt:lpwstr>
      </vt:variant>
      <vt:variant>
        <vt:i4>1048636</vt:i4>
      </vt:variant>
      <vt:variant>
        <vt:i4>386</vt:i4>
      </vt:variant>
      <vt:variant>
        <vt:i4>0</vt:i4>
      </vt:variant>
      <vt:variant>
        <vt:i4>5</vt:i4>
      </vt:variant>
      <vt:variant>
        <vt:lpwstr/>
      </vt:variant>
      <vt:variant>
        <vt:lpwstr>_Toc89282442</vt:lpwstr>
      </vt:variant>
      <vt:variant>
        <vt:i4>1245244</vt:i4>
      </vt:variant>
      <vt:variant>
        <vt:i4>380</vt:i4>
      </vt:variant>
      <vt:variant>
        <vt:i4>0</vt:i4>
      </vt:variant>
      <vt:variant>
        <vt:i4>5</vt:i4>
      </vt:variant>
      <vt:variant>
        <vt:lpwstr/>
      </vt:variant>
      <vt:variant>
        <vt:lpwstr>_Toc89282441</vt:lpwstr>
      </vt:variant>
      <vt:variant>
        <vt:i4>1179708</vt:i4>
      </vt:variant>
      <vt:variant>
        <vt:i4>374</vt:i4>
      </vt:variant>
      <vt:variant>
        <vt:i4>0</vt:i4>
      </vt:variant>
      <vt:variant>
        <vt:i4>5</vt:i4>
      </vt:variant>
      <vt:variant>
        <vt:lpwstr/>
      </vt:variant>
      <vt:variant>
        <vt:lpwstr>_Toc89282440</vt:lpwstr>
      </vt:variant>
      <vt:variant>
        <vt:i4>1769531</vt:i4>
      </vt:variant>
      <vt:variant>
        <vt:i4>368</vt:i4>
      </vt:variant>
      <vt:variant>
        <vt:i4>0</vt:i4>
      </vt:variant>
      <vt:variant>
        <vt:i4>5</vt:i4>
      </vt:variant>
      <vt:variant>
        <vt:lpwstr/>
      </vt:variant>
      <vt:variant>
        <vt:lpwstr>_Toc89282439</vt:lpwstr>
      </vt:variant>
      <vt:variant>
        <vt:i4>1703995</vt:i4>
      </vt:variant>
      <vt:variant>
        <vt:i4>362</vt:i4>
      </vt:variant>
      <vt:variant>
        <vt:i4>0</vt:i4>
      </vt:variant>
      <vt:variant>
        <vt:i4>5</vt:i4>
      </vt:variant>
      <vt:variant>
        <vt:lpwstr/>
      </vt:variant>
      <vt:variant>
        <vt:lpwstr>_Toc89282438</vt:lpwstr>
      </vt:variant>
      <vt:variant>
        <vt:i4>1376315</vt:i4>
      </vt:variant>
      <vt:variant>
        <vt:i4>356</vt:i4>
      </vt:variant>
      <vt:variant>
        <vt:i4>0</vt:i4>
      </vt:variant>
      <vt:variant>
        <vt:i4>5</vt:i4>
      </vt:variant>
      <vt:variant>
        <vt:lpwstr/>
      </vt:variant>
      <vt:variant>
        <vt:lpwstr>_Toc89282437</vt:lpwstr>
      </vt:variant>
      <vt:variant>
        <vt:i4>1310779</vt:i4>
      </vt:variant>
      <vt:variant>
        <vt:i4>350</vt:i4>
      </vt:variant>
      <vt:variant>
        <vt:i4>0</vt:i4>
      </vt:variant>
      <vt:variant>
        <vt:i4>5</vt:i4>
      </vt:variant>
      <vt:variant>
        <vt:lpwstr/>
      </vt:variant>
      <vt:variant>
        <vt:lpwstr>_Toc89282436</vt:lpwstr>
      </vt:variant>
      <vt:variant>
        <vt:i4>1507387</vt:i4>
      </vt:variant>
      <vt:variant>
        <vt:i4>344</vt:i4>
      </vt:variant>
      <vt:variant>
        <vt:i4>0</vt:i4>
      </vt:variant>
      <vt:variant>
        <vt:i4>5</vt:i4>
      </vt:variant>
      <vt:variant>
        <vt:lpwstr/>
      </vt:variant>
      <vt:variant>
        <vt:lpwstr>_Toc89282435</vt:lpwstr>
      </vt:variant>
      <vt:variant>
        <vt:i4>1441851</vt:i4>
      </vt:variant>
      <vt:variant>
        <vt:i4>338</vt:i4>
      </vt:variant>
      <vt:variant>
        <vt:i4>0</vt:i4>
      </vt:variant>
      <vt:variant>
        <vt:i4>5</vt:i4>
      </vt:variant>
      <vt:variant>
        <vt:lpwstr/>
      </vt:variant>
      <vt:variant>
        <vt:lpwstr>_Toc89282434</vt:lpwstr>
      </vt:variant>
      <vt:variant>
        <vt:i4>1114171</vt:i4>
      </vt:variant>
      <vt:variant>
        <vt:i4>332</vt:i4>
      </vt:variant>
      <vt:variant>
        <vt:i4>0</vt:i4>
      </vt:variant>
      <vt:variant>
        <vt:i4>5</vt:i4>
      </vt:variant>
      <vt:variant>
        <vt:lpwstr/>
      </vt:variant>
      <vt:variant>
        <vt:lpwstr>_Toc89282433</vt:lpwstr>
      </vt:variant>
      <vt:variant>
        <vt:i4>1048635</vt:i4>
      </vt:variant>
      <vt:variant>
        <vt:i4>326</vt:i4>
      </vt:variant>
      <vt:variant>
        <vt:i4>0</vt:i4>
      </vt:variant>
      <vt:variant>
        <vt:i4>5</vt:i4>
      </vt:variant>
      <vt:variant>
        <vt:lpwstr/>
      </vt:variant>
      <vt:variant>
        <vt:lpwstr>_Toc89282432</vt:lpwstr>
      </vt:variant>
      <vt:variant>
        <vt:i4>1245243</vt:i4>
      </vt:variant>
      <vt:variant>
        <vt:i4>320</vt:i4>
      </vt:variant>
      <vt:variant>
        <vt:i4>0</vt:i4>
      </vt:variant>
      <vt:variant>
        <vt:i4>5</vt:i4>
      </vt:variant>
      <vt:variant>
        <vt:lpwstr/>
      </vt:variant>
      <vt:variant>
        <vt:lpwstr>_Toc89282431</vt:lpwstr>
      </vt:variant>
      <vt:variant>
        <vt:i4>1179707</vt:i4>
      </vt:variant>
      <vt:variant>
        <vt:i4>314</vt:i4>
      </vt:variant>
      <vt:variant>
        <vt:i4>0</vt:i4>
      </vt:variant>
      <vt:variant>
        <vt:i4>5</vt:i4>
      </vt:variant>
      <vt:variant>
        <vt:lpwstr/>
      </vt:variant>
      <vt:variant>
        <vt:lpwstr>_Toc89282430</vt:lpwstr>
      </vt:variant>
      <vt:variant>
        <vt:i4>1769530</vt:i4>
      </vt:variant>
      <vt:variant>
        <vt:i4>308</vt:i4>
      </vt:variant>
      <vt:variant>
        <vt:i4>0</vt:i4>
      </vt:variant>
      <vt:variant>
        <vt:i4>5</vt:i4>
      </vt:variant>
      <vt:variant>
        <vt:lpwstr/>
      </vt:variant>
      <vt:variant>
        <vt:lpwstr>_Toc89282429</vt:lpwstr>
      </vt:variant>
      <vt:variant>
        <vt:i4>1703994</vt:i4>
      </vt:variant>
      <vt:variant>
        <vt:i4>302</vt:i4>
      </vt:variant>
      <vt:variant>
        <vt:i4>0</vt:i4>
      </vt:variant>
      <vt:variant>
        <vt:i4>5</vt:i4>
      </vt:variant>
      <vt:variant>
        <vt:lpwstr/>
      </vt:variant>
      <vt:variant>
        <vt:lpwstr>_Toc89282428</vt:lpwstr>
      </vt:variant>
      <vt:variant>
        <vt:i4>1376314</vt:i4>
      </vt:variant>
      <vt:variant>
        <vt:i4>296</vt:i4>
      </vt:variant>
      <vt:variant>
        <vt:i4>0</vt:i4>
      </vt:variant>
      <vt:variant>
        <vt:i4>5</vt:i4>
      </vt:variant>
      <vt:variant>
        <vt:lpwstr/>
      </vt:variant>
      <vt:variant>
        <vt:lpwstr>_Toc89282427</vt:lpwstr>
      </vt:variant>
      <vt:variant>
        <vt:i4>1310778</vt:i4>
      </vt:variant>
      <vt:variant>
        <vt:i4>290</vt:i4>
      </vt:variant>
      <vt:variant>
        <vt:i4>0</vt:i4>
      </vt:variant>
      <vt:variant>
        <vt:i4>5</vt:i4>
      </vt:variant>
      <vt:variant>
        <vt:lpwstr/>
      </vt:variant>
      <vt:variant>
        <vt:lpwstr>_Toc89282426</vt:lpwstr>
      </vt:variant>
      <vt:variant>
        <vt:i4>1507386</vt:i4>
      </vt:variant>
      <vt:variant>
        <vt:i4>284</vt:i4>
      </vt:variant>
      <vt:variant>
        <vt:i4>0</vt:i4>
      </vt:variant>
      <vt:variant>
        <vt:i4>5</vt:i4>
      </vt:variant>
      <vt:variant>
        <vt:lpwstr/>
      </vt:variant>
      <vt:variant>
        <vt:lpwstr>_Toc89282425</vt:lpwstr>
      </vt:variant>
      <vt:variant>
        <vt:i4>1441850</vt:i4>
      </vt:variant>
      <vt:variant>
        <vt:i4>278</vt:i4>
      </vt:variant>
      <vt:variant>
        <vt:i4>0</vt:i4>
      </vt:variant>
      <vt:variant>
        <vt:i4>5</vt:i4>
      </vt:variant>
      <vt:variant>
        <vt:lpwstr/>
      </vt:variant>
      <vt:variant>
        <vt:lpwstr>_Toc89282424</vt:lpwstr>
      </vt:variant>
      <vt:variant>
        <vt:i4>1114170</vt:i4>
      </vt:variant>
      <vt:variant>
        <vt:i4>272</vt:i4>
      </vt:variant>
      <vt:variant>
        <vt:i4>0</vt:i4>
      </vt:variant>
      <vt:variant>
        <vt:i4>5</vt:i4>
      </vt:variant>
      <vt:variant>
        <vt:lpwstr/>
      </vt:variant>
      <vt:variant>
        <vt:lpwstr>_Toc89282423</vt:lpwstr>
      </vt:variant>
      <vt:variant>
        <vt:i4>1048634</vt:i4>
      </vt:variant>
      <vt:variant>
        <vt:i4>266</vt:i4>
      </vt:variant>
      <vt:variant>
        <vt:i4>0</vt:i4>
      </vt:variant>
      <vt:variant>
        <vt:i4>5</vt:i4>
      </vt:variant>
      <vt:variant>
        <vt:lpwstr/>
      </vt:variant>
      <vt:variant>
        <vt:lpwstr>_Toc89282422</vt:lpwstr>
      </vt:variant>
      <vt:variant>
        <vt:i4>1245242</vt:i4>
      </vt:variant>
      <vt:variant>
        <vt:i4>260</vt:i4>
      </vt:variant>
      <vt:variant>
        <vt:i4>0</vt:i4>
      </vt:variant>
      <vt:variant>
        <vt:i4>5</vt:i4>
      </vt:variant>
      <vt:variant>
        <vt:lpwstr/>
      </vt:variant>
      <vt:variant>
        <vt:lpwstr>_Toc89282421</vt:lpwstr>
      </vt:variant>
      <vt:variant>
        <vt:i4>1179706</vt:i4>
      </vt:variant>
      <vt:variant>
        <vt:i4>254</vt:i4>
      </vt:variant>
      <vt:variant>
        <vt:i4>0</vt:i4>
      </vt:variant>
      <vt:variant>
        <vt:i4>5</vt:i4>
      </vt:variant>
      <vt:variant>
        <vt:lpwstr/>
      </vt:variant>
      <vt:variant>
        <vt:lpwstr>_Toc89282420</vt:lpwstr>
      </vt:variant>
      <vt:variant>
        <vt:i4>1769529</vt:i4>
      </vt:variant>
      <vt:variant>
        <vt:i4>248</vt:i4>
      </vt:variant>
      <vt:variant>
        <vt:i4>0</vt:i4>
      </vt:variant>
      <vt:variant>
        <vt:i4>5</vt:i4>
      </vt:variant>
      <vt:variant>
        <vt:lpwstr/>
      </vt:variant>
      <vt:variant>
        <vt:lpwstr>_Toc89282419</vt:lpwstr>
      </vt:variant>
      <vt:variant>
        <vt:i4>1703993</vt:i4>
      </vt:variant>
      <vt:variant>
        <vt:i4>242</vt:i4>
      </vt:variant>
      <vt:variant>
        <vt:i4>0</vt:i4>
      </vt:variant>
      <vt:variant>
        <vt:i4>5</vt:i4>
      </vt:variant>
      <vt:variant>
        <vt:lpwstr/>
      </vt:variant>
      <vt:variant>
        <vt:lpwstr>_Toc89282418</vt:lpwstr>
      </vt:variant>
      <vt:variant>
        <vt:i4>1376313</vt:i4>
      </vt:variant>
      <vt:variant>
        <vt:i4>236</vt:i4>
      </vt:variant>
      <vt:variant>
        <vt:i4>0</vt:i4>
      </vt:variant>
      <vt:variant>
        <vt:i4>5</vt:i4>
      </vt:variant>
      <vt:variant>
        <vt:lpwstr/>
      </vt:variant>
      <vt:variant>
        <vt:lpwstr>_Toc89282417</vt:lpwstr>
      </vt:variant>
      <vt:variant>
        <vt:i4>2818141</vt:i4>
      </vt:variant>
      <vt:variant>
        <vt:i4>132</vt:i4>
      </vt:variant>
      <vt:variant>
        <vt:i4>0</vt:i4>
      </vt:variant>
      <vt:variant>
        <vt:i4>5</vt:i4>
      </vt:variant>
      <vt:variant>
        <vt:lpwstr>https://ostatemailokstate-my.sharepoint.com/:x:/g/personal/rupom_bhattacherjee_okstate_edu/Ed5wsC9xFa9BhZvxaPZTPTkBaSmVqxosQ6a7oa-5LNGgww?e=nb1dsq</vt:lpwstr>
      </vt:variant>
      <vt:variant>
        <vt:lpwstr/>
      </vt:variant>
      <vt:variant>
        <vt:i4>2818141</vt:i4>
      </vt:variant>
      <vt:variant>
        <vt:i4>129</vt:i4>
      </vt:variant>
      <vt:variant>
        <vt:i4>0</vt:i4>
      </vt:variant>
      <vt:variant>
        <vt:i4>5</vt:i4>
      </vt:variant>
      <vt:variant>
        <vt:lpwstr>https://ostatemailokstate-my.sharepoint.com/:x:/g/personal/rupom_bhattacherjee_okstate_edu/Ed5wsC9xFa9BhZvxaPZTPTkBaSmVqxosQ6a7oa-5LNGgww?e=nb1dsq</vt:lpwstr>
      </vt:variant>
      <vt:variant>
        <vt:lpwstr/>
      </vt:variant>
      <vt:variant>
        <vt:i4>1245245</vt:i4>
      </vt:variant>
      <vt:variant>
        <vt:i4>122</vt:i4>
      </vt:variant>
      <vt:variant>
        <vt:i4>0</vt:i4>
      </vt:variant>
      <vt:variant>
        <vt:i4>5</vt:i4>
      </vt:variant>
      <vt:variant>
        <vt:lpwstr/>
      </vt:variant>
      <vt:variant>
        <vt:lpwstr>_Toc89281762</vt:lpwstr>
      </vt:variant>
      <vt:variant>
        <vt:i4>1048637</vt:i4>
      </vt:variant>
      <vt:variant>
        <vt:i4>116</vt:i4>
      </vt:variant>
      <vt:variant>
        <vt:i4>0</vt:i4>
      </vt:variant>
      <vt:variant>
        <vt:i4>5</vt:i4>
      </vt:variant>
      <vt:variant>
        <vt:lpwstr/>
      </vt:variant>
      <vt:variant>
        <vt:lpwstr>_Toc89281761</vt:lpwstr>
      </vt:variant>
      <vt:variant>
        <vt:i4>1114173</vt:i4>
      </vt:variant>
      <vt:variant>
        <vt:i4>110</vt:i4>
      </vt:variant>
      <vt:variant>
        <vt:i4>0</vt:i4>
      </vt:variant>
      <vt:variant>
        <vt:i4>5</vt:i4>
      </vt:variant>
      <vt:variant>
        <vt:lpwstr/>
      </vt:variant>
      <vt:variant>
        <vt:lpwstr>_Toc89281760</vt:lpwstr>
      </vt:variant>
      <vt:variant>
        <vt:i4>1572926</vt:i4>
      </vt:variant>
      <vt:variant>
        <vt:i4>104</vt:i4>
      </vt:variant>
      <vt:variant>
        <vt:i4>0</vt:i4>
      </vt:variant>
      <vt:variant>
        <vt:i4>5</vt:i4>
      </vt:variant>
      <vt:variant>
        <vt:lpwstr/>
      </vt:variant>
      <vt:variant>
        <vt:lpwstr>_Toc89281759</vt:lpwstr>
      </vt:variant>
      <vt:variant>
        <vt:i4>1638462</vt:i4>
      </vt:variant>
      <vt:variant>
        <vt:i4>98</vt:i4>
      </vt:variant>
      <vt:variant>
        <vt:i4>0</vt:i4>
      </vt:variant>
      <vt:variant>
        <vt:i4>5</vt:i4>
      </vt:variant>
      <vt:variant>
        <vt:lpwstr/>
      </vt:variant>
      <vt:variant>
        <vt:lpwstr>_Toc89281758</vt:lpwstr>
      </vt:variant>
      <vt:variant>
        <vt:i4>1441854</vt:i4>
      </vt:variant>
      <vt:variant>
        <vt:i4>92</vt:i4>
      </vt:variant>
      <vt:variant>
        <vt:i4>0</vt:i4>
      </vt:variant>
      <vt:variant>
        <vt:i4>5</vt:i4>
      </vt:variant>
      <vt:variant>
        <vt:lpwstr/>
      </vt:variant>
      <vt:variant>
        <vt:lpwstr>_Toc89281757</vt:lpwstr>
      </vt:variant>
      <vt:variant>
        <vt:i4>1507390</vt:i4>
      </vt:variant>
      <vt:variant>
        <vt:i4>86</vt:i4>
      </vt:variant>
      <vt:variant>
        <vt:i4>0</vt:i4>
      </vt:variant>
      <vt:variant>
        <vt:i4>5</vt:i4>
      </vt:variant>
      <vt:variant>
        <vt:lpwstr/>
      </vt:variant>
      <vt:variant>
        <vt:lpwstr>_Toc89281756</vt:lpwstr>
      </vt:variant>
      <vt:variant>
        <vt:i4>1310782</vt:i4>
      </vt:variant>
      <vt:variant>
        <vt:i4>80</vt:i4>
      </vt:variant>
      <vt:variant>
        <vt:i4>0</vt:i4>
      </vt:variant>
      <vt:variant>
        <vt:i4>5</vt:i4>
      </vt:variant>
      <vt:variant>
        <vt:lpwstr/>
      </vt:variant>
      <vt:variant>
        <vt:lpwstr>_Toc89281755</vt:lpwstr>
      </vt:variant>
      <vt:variant>
        <vt:i4>1376318</vt:i4>
      </vt:variant>
      <vt:variant>
        <vt:i4>74</vt:i4>
      </vt:variant>
      <vt:variant>
        <vt:i4>0</vt:i4>
      </vt:variant>
      <vt:variant>
        <vt:i4>5</vt:i4>
      </vt:variant>
      <vt:variant>
        <vt:lpwstr/>
      </vt:variant>
      <vt:variant>
        <vt:lpwstr>_Toc89281754</vt:lpwstr>
      </vt:variant>
      <vt:variant>
        <vt:i4>1179710</vt:i4>
      </vt:variant>
      <vt:variant>
        <vt:i4>68</vt:i4>
      </vt:variant>
      <vt:variant>
        <vt:i4>0</vt:i4>
      </vt:variant>
      <vt:variant>
        <vt:i4>5</vt:i4>
      </vt:variant>
      <vt:variant>
        <vt:lpwstr/>
      </vt:variant>
      <vt:variant>
        <vt:lpwstr>_Toc89281753</vt:lpwstr>
      </vt:variant>
      <vt:variant>
        <vt:i4>1245246</vt:i4>
      </vt:variant>
      <vt:variant>
        <vt:i4>62</vt:i4>
      </vt:variant>
      <vt:variant>
        <vt:i4>0</vt:i4>
      </vt:variant>
      <vt:variant>
        <vt:i4>5</vt:i4>
      </vt:variant>
      <vt:variant>
        <vt:lpwstr/>
      </vt:variant>
      <vt:variant>
        <vt:lpwstr>_Toc89281752</vt:lpwstr>
      </vt:variant>
      <vt:variant>
        <vt:i4>1048638</vt:i4>
      </vt:variant>
      <vt:variant>
        <vt:i4>56</vt:i4>
      </vt:variant>
      <vt:variant>
        <vt:i4>0</vt:i4>
      </vt:variant>
      <vt:variant>
        <vt:i4>5</vt:i4>
      </vt:variant>
      <vt:variant>
        <vt:lpwstr/>
      </vt:variant>
      <vt:variant>
        <vt:lpwstr>_Toc89281751</vt:lpwstr>
      </vt:variant>
      <vt:variant>
        <vt:i4>1114174</vt:i4>
      </vt:variant>
      <vt:variant>
        <vt:i4>50</vt:i4>
      </vt:variant>
      <vt:variant>
        <vt:i4>0</vt:i4>
      </vt:variant>
      <vt:variant>
        <vt:i4>5</vt:i4>
      </vt:variant>
      <vt:variant>
        <vt:lpwstr/>
      </vt:variant>
      <vt:variant>
        <vt:lpwstr>_Toc89281750</vt:lpwstr>
      </vt:variant>
      <vt:variant>
        <vt:i4>1572927</vt:i4>
      </vt:variant>
      <vt:variant>
        <vt:i4>44</vt:i4>
      </vt:variant>
      <vt:variant>
        <vt:i4>0</vt:i4>
      </vt:variant>
      <vt:variant>
        <vt:i4>5</vt:i4>
      </vt:variant>
      <vt:variant>
        <vt:lpwstr/>
      </vt:variant>
      <vt:variant>
        <vt:lpwstr>_Toc89281749</vt:lpwstr>
      </vt:variant>
      <vt:variant>
        <vt:i4>1638463</vt:i4>
      </vt:variant>
      <vt:variant>
        <vt:i4>38</vt:i4>
      </vt:variant>
      <vt:variant>
        <vt:i4>0</vt:i4>
      </vt:variant>
      <vt:variant>
        <vt:i4>5</vt:i4>
      </vt:variant>
      <vt:variant>
        <vt:lpwstr/>
      </vt:variant>
      <vt:variant>
        <vt:lpwstr>_Toc89281748</vt:lpwstr>
      </vt:variant>
      <vt:variant>
        <vt:i4>1441855</vt:i4>
      </vt:variant>
      <vt:variant>
        <vt:i4>32</vt:i4>
      </vt:variant>
      <vt:variant>
        <vt:i4>0</vt:i4>
      </vt:variant>
      <vt:variant>
        <vt:i4>5</vt:i4>
      </vt:variant>
      <vt:variant>
        <vt:lpwstr/>
      </vt:variant>
      <vt:variant>
        <vt:lpwstr>_Toc89281747</vt:lpwstr>
      </vt:variant>
      <vt:variant>
        <vt:i4>1507391</vt:i4>
      </vt:variant>
      <vt:variant>
        <vt:i4>26</vt:i4>
      </vt:variant>
      <vt:variant>
        <vt:i4>0</vt:i4>
      </vt:variant>
      <vt:variant>
        <vt:i4>5</vt:i4>
      </vt:variant>
      <vt:variant>
        <vt:lpwstr/>
      </vt:variant>
      <vt:variant>
        <vt:lpwstr>_Toc89281746</vt:lpwstr>
      </vt:variant>
      <vt:variant>
        <vt:i4>1310783</vt:i4>
      </vt:variant>
      <vt:variant>
        <vt:i4>20</vt:i4>
      </vt:variant>
      <vt:variant>
        <vt:i4>0</vt:i4>
      </vt:variant>
      <vt:variant>
        <vt:i4>5</vt:i4>
      </vt:variant>
      <vt:variant>
        <vt:lpwstr/>
      </vt:variant>
      <vt:variant>
        <vt:lpwstr>_Toc89281745</vt:lpwstr>
      </vt:variant>
      <vt:variant>
        <vt:i4>1376319</vt:i4>
      </vt:variant>
      <vt:variant>
        <vt:i4>14</vt:i4>
      </vt:variant>
      <vt:variant>
        <vt:i4>0</vt:i4>
      </vt:variant>
      <vt:variant>
        <vt:i4>5</vt:i4>
      </vt:variant>
      <vt:variant>
        <vt:lpwstr/>
      </vt:variant>
      <vt:variant>
        <vt:lpwstr>_Toc89281744</vt:lpwstr>
      </vt:variant>
      <vt:variant>
        <vt:i4>1179711</vt:i4>
      </vt:variant>
      <vt:variant>
        <vt:i4>8</vt:i4>
      </vt:variant>
      <vt:variant>
        <vt:i4>0</vt:i4>
      </vt:variant>
      <vt:variant>
        <vt:i4>5</vt:i4>
      </vt:variant>
      <vt:variant>
        <vt:lpwstr/>
      </vt:variant>
      <vt:variant>
        <vt:lpwstr>_Toc89281743</vt:lpwstr>
      </vt:variant>
      <vt:variant>
        <vt:i4>1245247</vt:i4>
      </vt:variant>
      <vt:variant>
        <vt:i4>2</vt:i4>
      </vt:variant>
      <vt:variant>
        <vt:i4>0</vt:i4>
      </vt:variant>
      <vt:variant>
        <vt:i4>5</vt:i4>
      </vt:variant>
      <vt:variant>
        <vt:lpwstr/>
      </vt:variant>
      <vt:variant>
        <vt:lpwstr>_Toc892817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tacherjee, Rupom</dc:creator>
  <cp:keywords/>
  <cp:lastModifiedBy>Botchway, Kodjo Opoku</cp:lastModifiedBy>
  <cp:revision>2</cp:revision>
  <dcterms:created xsi:type="dcterms:W3CDTF">2021-12-02T03:17:00Z</dcterms:created>
  <dcterms:modified xsi:type="dcterms:W3CDTF">2021-12-02T03:17:00Z</dcterms:modified>
</cp:coreProperties>
</file>